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44544B" w14:textId="0D56EB67" w:rsidR="00A528C5" w:rsidRDefault="00DB0454" w:rsidP="00A528C5">
      <w:pPr>
        <w:pStyle w:val="Title2"/>
        <w:rPr>
          <w:b w:val="0"/>
          <w:color w:val="000000"/>
          <w:sz w:val="32"/>
          <w:szCs w:val="32"/>
        </w:rPr>
      </w:pPr>
      <w:r>
        <w:rPr>
          <w:b w:val="0"/>
          <w:color w:val="000000"/>
          <w:sz w:val="32"/>
          <w:szCs w:val="32"/>
        </w:rPr>
        <w:t>Su</w:t>
      </w:r>
      <w:r w:rsidR="00A528C5">
        <w:rPr>
          <w:b w:val="0"/>
          <w:color w:val="000000"/>
          <w:sz w:val="32"/>
          <w:szCs w:val="32"/>
        </w:rPr>
        <w:t xml:space="preserve">pporting Information </w:t>
      </w:r>
    </w:p>
    <w:p w14:paraId="11433AD8" w14:textId="0A88242F" w:rsidR="0059526F" w:rsidRDefault="0059526F" w:rsidP="0059526F">
      <w:pPr>
        <w:pStyle w:val="Title2"/>
        <w:rPr>
          <w:b w:val="0"/>
          <w:color w:val="000000"/>
          <w:sz w:val="32"/>
          <w:szCs w:val="32"/>
        </w:rPr>
      </w:pPr>
      <w:r>
        <w:rPr>
          <w:b w:val="0"/>
          <w:color w:val="000000"/>
          <w:sz w:val="32"/>
          <w:szCs w:val="32"/>
        </w:rPr>
        <w:t xml:space="preserve"> </w:t>
      </w:r>
    </w:p>
    <w:p w14:paraId="03F9D78B" w14:textId="77777777" w:rsidR="009F2ABE" w:rsidRDefault="009F2ABE" w:rsidP="009F2ABE">
      <w:pPr>
        <w:pStyle w:val="Tableofcontents"/>
      </w:pPr>
    </w:p>
    <w:p w14:paraId="6D8E0DC5" w14:textId="77777777" w:rsidR="009F2ABE" w:rsidRDefault="009F2ABE" w:rsidP="009F2ABE">
      <w:pPr>
        <w:pStyle w:val="Tableofcontents"/>
      </w:pPr>
    </w:p>
    <w:p w14:paraId="60DAB8F8" w14:textId="77777777" w:rsidR="009F2ABE" w:rsidRDefault="009F2ABE" w:rsidP="009F2ABE">
      <w:pPr>
        <w:pStyle w:val="Tableofcontents"/>
      </w:pPr>
    </w:p>
    <w:p w14:paraId="731DE632" w14:textId="6EE723C9" w:rsidR="009F2ABE" w:rsidRDefault="009F2ABE" w:rsidP="009F2ABE">
      <w:pPr>
        <w:pStyle w:val="Tableofcontents"/>
      </w:pPr>
      <w:r w:rsidRPr="00DC05AA">
        <w:t>Engineering Tunnel</w:t>
      </w:r>
      <w:r w:rsidR="006F25EC">
        <w:t>ing</w:t>
      </w:r>
      <w:r w:rsidRPr="00DC05AA">
        <w:t xml:space="preserve"> Selector to Achieve </w:t>
      </w:r>
      <w:r w:rsidR="006F25EC">
        <w:t>High</w:t>
      </w:r>
      <w:r w:rsidRPr="00DC05AA">
        <w:t xml:space="preserve"> Nonlinearity for </w:t>
      </w:r>
      <w:r w:rsidR="006F25EC">
        <w:t>1S1R Integration</w:t>
      </w:r>
    </w:p>
    <w:p w14:paraId="616257A8" w14:textId="77777777" w:rsidR="00AE77A3" w:rsidRDefault="00AE77A3" w:rsidP="00AE77A3">
      <w:pPr>
        <w:pStyle w:val="Tableofcontents"/>
      </w:pPr>
    </w:p>
    <w:p w14:paraId="112085A3" w14:textId="77777777" w:rsidR="008D517A" w:rsidRDefault="008D517A" w:rsidP="004173D3">
      <w:pPr>
        <w:spacing w:line="480" w:lineRule="auto"/>
        <w:jc w:val="both"/>
        <w:rPr>
          <w:b/>
          <w:bCs/>
        </w:rPr>
      </w:pPr>
    </w:p>
    <w:p w14:paraId="289C364E" w14:textId="77777777" w:rsidR="008D517A" w:rsidRDefault="008D517A" w:rsidP="004173D3">
      <w:pPr>
        <w:spacing w:line="480" w:lineRule="auto"/>
        <w:jc w:val="both"/>
        <w:rPr>
          <w:b/>
          <w:bCs/>
        </w:rPr>
      </w:pPr>
    </w:p>
    <w:p w14:paraId="1471C0E4" w14:textId="77777777" w:rsidR="008D517A" w:rsidRDefault="008D517A" w:rsidP="004173D3">
      <w:pPr>
        <w:spacing w:line="480" w:lineRule="auto"/>
        <w:jc w:val="both"/>
        <w:rPr>
          <w:b/>
          <w:bCs/>
        </w:rPr>
      </w:pPr>
    </w:p>
    <w:p w14:paraId="37C12C68" w14:textId="77777777" w:rsidR="008D517A" w:rsidRDefault="008D517A" w:rsidP="004173D3">
      <w:pPr>
        <w:spacing w:line="480" w:lineRule="auto"/>
        <w:jc w:val="both"/>
        <w:rPr>
          <w:b/>
          <w:bCs/>
        </w:rPr>
      </w:pPr>
    </w:p>
    <w:p w14:paraId="63099C3A" w14:textId="77777777" w:rsidR="008D517A" w:rsidRDefault="008D517A" w:rsidP="004173D3">
      <w:pPr>
        <w:spacing w:line="480" w:lineRule="auto"/>
        <w:jc w:val="both"/>
        <w:rPr>
          <w:b/>
          <w:bCs/>
        </w:rPr>
      </w:pPr>
    </w:p>
    <w:p w14:paraId="678BE865" w14:textId="77777777" w:rsidR="008D517A" w:rsidRDefault="008D517A" w:rsidP="004173D3">
      <w:pPr>
        <w:spacing w:line="480" w:lineRule="auto"/>
        <w:jc w:val="both"/>
        <w:rPr>
          <w:b/>
          <w:bCs/>
        </w:rPr>
      </w:pPr>
    </w:p>
    <w:p w14:paraId="4DD75B6C" w14:textId="77777777" w:rsidR="008D517A" w:rsidRDefault="008D517A" w:rsidP="004173D3">
      <w:pPr>
        <w:spacing w:line="480" w:lineRule="auto"/>
        <w:jc w:val="both"/>
        <w:rPr>
          <w:b/>
          <w:bCs/>
        </w:rPr>
      </w:pPr>
    </w:p>
    <w:p w14:paraId="4503A4E7" w14:textId="77777777" w:rsidR="008D517A" w:rsidRDefault="008D517A" w:rsidP="004173D3">
      <w:pPr>
        <w:spacing w:line="480" w:lineRule="auto"/>
        <w:jc w:val="both"/>
        <w:rPr>
          <w:b/>
          <w:bCs/>
        </w:rPr>
      </w:pPr>
    </w:p>
    <w:p w14:paraId="428EE852" w14:textId="77777777" w:rsidR="008D517A" w:rsidRDefault="008D517A" w:rsidP="004173D3">
      <w:pPr>
        <w:spacing w:line="480" w:lineRule="auto"/>
        <w:jc w:val="both"/>
        <w:rPr>
          <w:b/>
          <w:bCs/>
        </w:rPr>
      </w:pPr>
    </w:p>
    <w:p w14:paraId="0B987E48" w14:textId="77777777" w:rsidR="008D517A" w:rsidRDefault="008D517A" w:rsidP="004173D3">
      <w:pPr>
        <w:spacing w:line="480" w:lineRule="auto"/>
        <w:jc w:val="both"/>
        <w:rPr>
          <w:b/>
          <w:bCs/>
        </w:rPr>
      </w:pPr>
    </w:p>
    <w:p w14:paraId="22BCDB5A" w14:textId="77777777" w:rsidR="008D517A" w:rsidRDefault="008D517A" w:rsidP="004173D3">
      <w:pPr>
        <w:spacing w:line="480" w:lineRule="auto"/>
        <w:jc w:val="both"/>
        <w:rPr>
          <w:b/>
          <w:bCs/>
        </w:rPr>
      </w:pPr>
    </w:p>
    <w:p w14:paraId="7106BD22" w14:textId="77777777" w:rsidR="008D517A" w:rsidRDefault="008D517A" w:rsidP="004173D3">
      <w:pPr>
        <w:spacing w:line="480" w:lineRule="auto"/>
        <w:jc w:val="both"/>
        <w:rPr>
          <w:b/>
          <w:bCs/>
        </w:rPr>
      </w:pPr>
    </w:p>
    <w:p w14:paraId="5BA7EFDD" w14:textId="77777777" w:rsidR="008D517A" w:rsidRDefault="008D517A" w:rsidP="004173D3">
      <w:pPr>
        <w:spacing w:line="480" w:lineRule="auto"/>
        <w:jc w:val="both"/>
        <w:rPr>
          <w:b/>
          <w:bCs/>
        </w:rPr>
      </w:pPr>
    </w:p>
    <w:p w14:paraId="157A0768" w14:textId="77777777" w:rsidR="008D517A" w:rsidRDefault="008D517A" w:rsidP="004173D3">
      <w:pPr>
        <w:spacing w:line="480" w:lineRule="auto"/>
        <w:jc w:val="both"/>
        <w:rPr>
          <w:b/>
          <w:bCs/>
        </w:rPr>
      </w:pPr>
    </w:p>
    <w:p w14:paraId="547B5628" w14:textId="77777777" w:rsidR="008D517A" w:rsidRDefault="008D517A" w:rsidP="004173D3">
      <w:pPr>
        <w:spacing w:line="480" w:lineRule="auto"/>
        <w:jc w:val="both"/>
        <w:rPr>
          <w:b/>
          <w:bCs/>
        </w:rPr>
      </w:pPr>
    </w:p>
    <w:p w14:paraId="4AD9665D" w14:textId="77777777" w:rsidR="008D517A" w:rsidRDefault="008D517A" w:rsidP="004173D3">
      <w:pPr>
        <w:spacing w:line="480" w:lineRule="auto"/>
        <w:jc w:val="both"/>
        <w:rPr>
          <w:b/>
          <w:bCs/>
        </w:rPr>
      </w:pPr>
    </w:p>
    <w:p w14:paraId="4D97FC94" w14:textId="77777777" w:rsidR="008D517A" w:rsidRDefault="008D517A" w:rsidP="004173D3">
      <w:pPr>
        <w:spacing w:line="480" w:lineRule="auto"/>
        <w:jc w:val="both"/>
        <w:rPr>
          <w:b/>
          <w:bCs/>
        </w:rPr>
      </w:pPr>
    </w:p>
    <w:p w14:paraId="522B31BE" w14:textId="77777777" w:rsidR="008D517A" w:rsidRDefault="008D517A" w:rsidP="004173D3">
      <w:pPr>
        <w:spacing w:line="480" w:lineRule="auto"/>
        <w:jc w:val="both"/>
        <w:rPr>
          <w:b/>
          <w:bCs/>
        </w:rPr>
      </w:pPr>
    </w:p>
    <w:p w14:paraId="13A3B9BE" w14:textId="77777777" w:rsidR="008D517A" w:rsidRDefault="008D517A" w:rsidP="004173D3">
      <w:pPr>
        <w:spacing w:line="480" w:lineRule="auto"/>
        <w:jc w:val="both"/>
        <w:rPr>
          <w:b/>
          <w:bCs/>
        </w:rPr>
      </w:pPr>
    </w:p>
    <w:p w14:paraId="67FA9A74" w14:textId="77777777" w:rsidR="008D517A" w:rsidRDefault="008D517A" w:rsidP="004173D3">
      <w:pPr>
        <w:spacing w:line="480" w:lineRule="auto"/>
        <w:jc w:val="both"/>
        <w:rPr>
          <w:b/>
          <w:bCs/>
        </w:rPr>
      </w:pPr>
    </w:p>
    <w:p w14:paraId="039AB75D" w14:textId="5A9180FE" w:rsidR="008D517A" w:rsidRDefault="008D517A" w:rsidP="004173D3">
      <w:pPr>
        <w:spacing w:line="480" w:lineRule="auto"/>
        <w:jc w:val="both"/>
        <w:rPr>
          <w:b/>
          <w:bCs/>
        </w:rPr>
      </w:pPr>
    </w:p>
    <w:p w14:paraId="6CAAEAA3" w14:textId="77777777" w:rsidR="00DB0454" w:rsidRDefault="00DB0454" w:rsidP="004173D3">
      <w:pPr>
        <w:spacing w:line="480" w:lineRule="auto"/>
        <w:jc w:val="both"/>
        <w:rPr>
          <w:b/>
          <w:bCs/>
        </w:rPr>
      </w:pPr>
    </w:p>
    <w:p w14:paraId="184E03D6" w14:textId="14044A15" w:rsidR="004173D3" w:rsidRDefault="004173D3" w:rsidP="004173D3">
      <w:pPr>
        <w:spacing w:line="480" w:lineRule="auto"/>
        <w:jc w:val="both"/>
        <w:rPr>
          <w:b/>
          <w:bCs/>
        </w:rPr>
      </w:pPr>
      <w:r w:rsidRPr="00B67E46">
        <w:rPr>
          <w:rFonts w:hint="eastAsia"/>
          <w:b/>
          <w:bCs/>
        </w:rPr>
        <w:lastRenderedPageBreak/>
        <w:t xml:space="preserve">Supporting information </w:t>
      </w:r>
      <w:r w:rsidR="00EA68B7">
        <w:rPr>
          <w:b/>
          <w:bCs/>
        </w:rPr>
        <w:t>1</w:t>
      </w:r>
    </w:p>
    <w:p w14:paraId="728079E7" w14:textId="25901120" w:rsidR="00896AB0" w:rsidRDefault="004334E1" w:rsidP="00775D81">
      <w:pPr>
        <w:spacing w:line="480" w:lineRule="auto"/>
        <w:jc w:val="center"/>
        <w:rPr>
          <w:b/>
          <w:bCs/>
        </w:rPr>
      </w:pPr>
      <w:r>
        <w:rPr>
          <w:b/>
          <w:bCs/>
          <w:noProof/>
          <w:lang w:val="en-US" w:eastAsia="en-US"/>
        </w:rPr>
        <mc:AlternateContent>
          <mc:Choice Requires="wpg">
            <w:drawing>
              <wp:anchor distT="0" distB="0" distL="114300" distR="114300" simplePos="0" relativeHeight="251666432" behindDoc="0" locked="0" layoutInCell="1" allowOverlap="1" wp14:anchorId="22EDBB17" wp14:editId="5201FC9C">
                <wp:simplePos x="0" y="0"/>
                <wp:positionH relativeFrom="column">
                  <wp:posOffset>14605</wp:posOffset>
                </wp:positionH>
                <wp:positionV relativeFrom="paragraph">
                  <wp:posOffset>5991</wp:posOffset>
                </wp:positionV>
                <wp:extent cx="5840978" cy="6005471"/>
                <wp:effectExtent l="0" t="0" r="7620" b="0"/>
                <wp:wrapNone/>
                <wp:docPr id="6" name="Group 6"/>
                <wp:cNvGraphicFramePr/>
                <a:graphic xmlns:a="http://schemas.openxmlformats.org/drawingml/2006/main">
                  <a:graphicData uri="http://schemas.microsoft.com/office/word/2010/wordprocessingGroup">
                    <wpg:wgp>
                      <wpg:cNvGrpSpPr/>
                      <wpg:grpSpPr>
                        <a:xfrm>
                          <a:off x="0" y="0"/>
                          <a:ext cx="5840978" cy="6005471"/>
                          <a:chOff x="0" y="0"/>
                          <a:chExt cx="5840978" cy="6005471"/>
                        </a:xfrm>
                      </wpg:grpSpPr>
                      <pic:pic xmlns:pic="http://schemas.openxmlformats.org/drawingml/2006/picture">
                        <pic:nvPicPr>
                          <pic:cNvPr id="3" name="Picture 2">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BA95D02-EA0D-4AFA-9F5D-37E3B36BD558}"/>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730240" cy="6000750"/>
                          </a:xfrm>
                          <a:prstGeom prst="rect">
                            <a:avLst/>
                          </a:prstGeom>
                        </pic:spPr>
                      </pic:pic>
                      <wps:wsp>
                        <wps:cNvPr id="5" name="Text Box 5"/>
                        <wps:cNvSpPr txBox="1">
                          <a:spLocks noChangeArrowheads="1"/>
                        </wps:cNvSpPr>
                        <wps:spPr bwMode="auto">
                          <a:xfrm>
                            <a:off x="5263763" y="341906"/>
                            <a:ext cx="577215" cy="5663565"/>
                          </a:xfrm>
                          <a:prstGeom prst="rect">
                            <a:avLst/>
                          </a:prstGeom>
                          <a:solidFill>
                            <a:schemeClr val="bg1"/>
                          </a:solidFill>
                          <a:ln w="9525">
                            <a:noFill/>
                            <a:miter lim="800000"/>
                            <a:headEnd/>
                            <a:tailEnd/>
                          </a:ln>
                        </wps:spPr>
                        <wps:txbx>
                          <w:txbxContent>
                            <w:p w14:paraId="4E2D827D" w14:textId="77777777" w:rsidR="004334E1" w:rsidRDefault="004334E1" w:rsidP="004334E1">
                              <w:pPr>
                                <w:rPr>
                                  <w:rFonts w:eastAsia="Malgun Gothic"/>
                                  <w:sz w:val="10"/>
                                  <w:szCs w:val="10"/>
                                  <w:lang w:val="en-US" w:eastAsia="ko-KR"/>
                                </w:rPr>
                              </w:pPr>
                              <w:r>
                                <w:rPr>
                                  <w:rFonts w:eastAsia="Malgun Gothic"/>
                                  <w:sz w:val="10"/>
                                  <w:szCs w:val="10"/>
                                  <w:lang w:val="en-US" w:eastAsia="ko-KR"/>
                                </w:rPr>
                                <w:fldChar w:fldCharType="begin" w:fldLock="1"/>
                              </w:r>
                              <w:r>
                                <w:rPr>
                                  <w:rFonts w:eastAsia="Malgun Gothic"/>
                                  <w:sz w:val="10"/>
                                  <w:szCs w:val="10"/>
                                  <w:lang w:val="en-US" w:eastAsia="ko-KR"/>
                                </w:rPr>
                                <w:instrText>ADDIN CSL_CITATION {"citationItems":[{"id":"ITEM-1","itemData":{"DOI":"10.1109/LED.2012.2209394","ISSN":"07413106","abstract":"We propose an epitaxial punchthrough diode for bipolar resistance RAM (RRAM) selector application. Epitaxial Si:C process is used to deposit nhbox{p}hbox{n}$ layers which are fabricated into 300-nm-diameter vertical punchthrough diodes. High on-current density of $&gt; \\hbox{1}\\ \\hbox{MA/cm} 2 and high on/off current ratio of $&gt;$ 250 and $&gt;$ 4700 (at opposite polarities) are observed. A switching speed of $&lt;$ 10 ns is measured. On-voltage designability is demonstrated by tuning the p-region doping and length. The comparison of experimental $IV$ with Sentaurus TCAD-simulated $IV$ characteristics confirms the punchthrough mechanism. Comparison with other bipolar RRAM selector technologies highlights the overall advantages of punchthrough-based selector. © 2012 IEEE.","author":[{"dropping-particle":"","family":"Srinivasan","given":"V. S.S.","non-dropping-particle":"","parse-names":false,"suffix":""},{"dropping-particle":"","family":"Chopra","given":"S.","non-dropping-particle":"","parse-names":false,"suffix":""},{"dropping-particle":"","family":"Karkare","given":"P.","non-dropping-particle":"","parse-names":false,"suffix":""},{"dropping-particle":"","family":"Bafna","given":"P.","non-dropping-particle":"","parse-names":false,"suffix":""},{"dropping-particle":"","family":"Lashkare","given":"S.","non-dropping-particle":"","parse-names":false,"suffix":""},{"dropping-particle":"","family":"Kumbhare","given":"P.","non-dropping-particle":"","parse-names":false,"suffix":""},{"dropping-particle":"","family":"Kim","given":"Y.","non-dropping-particle":"","parse-names":false,"suffix":""},{"dropping-particle":"","family":"Srinivasan","given":"S.","non-dropping-particle":"","parse-names":false,"suffix":""},{"dropping-particle":"","family":"Kuppurao","given":"S.","non-dropping-particle":"","parse-names":false,"suffix":""},{"dropping-particle":"","family":"Lodha","given":"S.","non-dropping-particle":"","parse-names":false,"suffix":""},{"dropping-particle":"","family":"Ganguly","given":"Udayan","non-dropping-particle":"","parse-names":false,"suffix":""}],"container-title":"IEEE Electron Device Letters","id":"ITEM-1","issued":{"date-parts":[["2012"]]},"title":"Punchthrough-diode-based bipolar RRAM selector by Si epitaxy","type":"article-journal"},"uris":["http://www.mendeley.com/documents/?uuid=59f369e0-9f42-47f1-ba10-c231a7a5eb40"]}],"mendeley":{"formattedCitation":"(Srinivasan et al. 2012)","plainTextFormattedCitation":"(Srinivasan et al. 2012)","previouslyFormattedCitation":"&lt;sup&gt;[1]&lt;/sup&gt;"},"properties":{"noteIndex":0},"schema":"https://github.com/citation-style-language/schema/raw/master/csl-citation.json"}</w:instrText>
                              </w:r>
                              <w:r>
                                <w:rPr>
                                  <w:rFonts w:eastAsia="Malgun Gothic"/>
                                  <w:sz w:val="10"/>
                                  <w:szCs w:val="10"/>
                                  <w:lang w:val="en-US" w:eastAsia="ko-KR"/>
                                </w:rPr>
                                <w:fldChar w:fldCharType="separate"/>
                              </w:r>
                              <w:r>
                                <w:rPr>
                                  <w:rFonts w:eastAsia="Malgun Gothic"/>
                                  <w:noProof/>
                                  <w:sz w:val="10"/>
                                  <w:szCs w:val="10"/>
                                  <w:lang w:val="en-US" w:eastAsia="ko-KR"/>
                                </w:rPr>
                                <w:t>(Srinivasan et al. 2012)</w:t>
                              </w:r>
                              <w:r>
                                <w:rPr>
                                  <w:rFonts w:eastAsia="Malgun Gothic"/>
                                  <w:sz w:val="10"/>
                                  <w:szCs w:val="10"/>
                                  <w:lang w:val="en-US" w:eastAsia="ko-KR"/>
                                </w:rPr>
                                <w:fldChar w:fldCharType="end"/>
                              </w:r>
                            </w:p>
                            <w:p w14:paraId="42F3D0E6" w14:textId="77777777" w:rsidR="004334E1" w:rsidRDefault="004334E1" w:rsidP="004334E1">
                              <w:pPr>
                                <w:rPr>
                                  <w:rFonts w:eastAsia="Malgun Gothic"/>
                                  <w:sz w:val="10"/>
                                  <w:szCs w:val="10"/>
                                  <w:lang w:val="en-US" w:eastAsia="ko-KR"/>
                                </w:rPr>
                              </w:pPr>
                              <w:r>
                                <w:rPr>
                                  <w:rFonts w:eastAsia="Malgun Gothic"/>
                                  <w:sz w:val="10"/>
                                  <w:szCs w:val="10"/>
                                  <w:lang w:val="en-US" w:eastAsia="ko-KR"/>
                                </w:rPr>
                                <w:fldChar w:fldCharType="begin" w:fldLock="1"/>
                              </w:r>
                              <w:r>
                                <w:rPr>
                                  <w:rFonts w:eastAsia="Malgun Gothic"/>
                                  <w:sz w:val="10"/>
                                  <w:szCs w:val="10"/>
                                  <w:lang w:val="en-US" w:eastAsia="ko-KR"/>
                                </w:rPr>
                                <w:instrText>ADDIN CSL_CITATION {"citationItems":[{"id":"ITEM-1","itemData":{"DOI":"10.1109/LED.2011.2161601","ISSN":"07413106","abstract":"A bipolar nonlinear selector to suppress the sneak current in the crossbar array has been fabricated using a simple Ni/TiO2/Ni metal-insulator-metal structure. The highly nonlinear current-voltage characteristics are realized by the Schottky emission over the Ni/TiO 2 barriers. The series connection with an HfO2-resistive memory device shows reproducible bipolar resistive switching. The maximum array size with at least 10% read margin is projected to exceed megabits. This letter demonstrates the promise of the compact one selector-one resistor (1S1R) cell structure for high-density crossbar array applications. © 2011 IEEE.","author":[{"dropping-particle":"","family":"Huang","given":"Jiun Jia","non-dropping-particle":"","parse-names":false,"suffix":""},{"dropping-particle":"","family":"Tseng","given":"Yi Ming","non-dropping-particle":"","parse-names":false,"suffix":""},{"dropping-particle":"","family":"Hsu","given":"Chung Wei","non-dropping-particle":"","parse-names":false,"suffix":""},{"dropping-particle":"","family":"Hou","given":"Tuo Hung","non-dropping-particle":"","parse-names":false,"suffix":""}],"container-title":"IEEE Electron Device Letters","id":"ITEM-1","issued":{"date-parts":[["2011"]]},"title":"Bipolar nonlinear Ni/TiO2/Ni selector for 1S1R crossbar array applications","type":"article-journal"},"uris":["http://www.mendeley.com/documents/?uuid=6b82ab58-c522-417f-8bed-1b65afe6758a","http://www.mendeley.com/documents/?uuid=6ddfb282-1b9d-48c2-b228-d012576dd8f8"]}],"mendeley":{"formattedCitation":"(Huang et al. 2011)","plainTextFormattedCitation":"(Huang et al. 2011)","previouslyFormattedCitation":"&lt;sup&gt;[2]&lt;/sup&gt;"},"properties":{"noteIndex":0},"schema":"https://github.com/citation-style-language/schema/raw/master/csl-citation.json"}</w:instrText>
                              </w:r>
                              <w:r>
                                <w:rPr>
                                  <w:rFonts w:eastAsia="Malgun Gothic"/>
                                  <w:sz w:val="10"/>
                                  <w:szCs w:val="10"/>
                                  <w:lang w:val="en-US" w:eastAsia="ko-KR"/>
                                </w:rPr>
                                <w:fldChar w:fldCharType="separate"/>
                              </w:r>
                              <w:r>
                                <w:rPr>
                                  <w:rFonts w:eastAsia="Malgun Gothic"/>
                                  <w:noProof/>
                                  <w:sz w:val="10"/>
                                  <w:szCs w:val="10"/>
                                  <w:lang w:val="en-US" w:eastAsia="ko-KR"/>
                                </w:rPr>
                                <w:t>(Huang et al. 2011)</w:t>
                              </w:r>
                              <w:r>
                                <w:rPr>
                                  <w:rFonts w:eastAsia="Malgun Gothic"/>
                                  <w:sz w:val="10"/>
                                  <w:szCs w:val="10"/>
                                  <w:lang w:val="en-US" w:eastAsia="ko-KR"/>
                                </w:rPr>
                                <w:fldChar w:fldCharType="end"/>
                              </w:r>
                            </w:p>
                            <w:p w14:paraId="1EA1D914" w14:textId="77777777" w:rsidR="004334E1" w:rsidRDefault="004334E1" w:rsidP="004334E1">
                              <w:pPr>
                                <w:rPr>
                                  <w:rFonts w:eastAsia="Malgun Gothic"/>
                                  <w:sz w:val="10"/>
                                  <w:szCs w:val="10"/>
                                  <w:lang w:val="en-US" w:eastAsia="ko-KR"/>
                                </w:rPr>
                              </w:pPr>
                              <w:r>
                                <w:rPr>
                                  <w:rFonts w:eastAsia="Malgun Gothic"/>
                                  <w:sz w:val="10"/>
                                  <w:szCs w:val="10"/>
                                  <w:lang w:val="en-US" w:eastAsia="ko-KR"/>
                                </w:rPr>
                                <w:fldChar w:fldCharType="begin" w:fldLock="1"/>
                              </w:r>
                              <w:r>
                                <w:rPr>
                                  <w:rFonts w:eastAsia="Malgun Gothic"/>
                                  <w:sz w:val="10"/>
                                  <w:szCs w:val="10"/>
                                  <w:lang w:val="en-US" w:eastAsia="ko-KR"/>
                                </w:rPr>
                                <w:instrText>ADDIN CSL_CITATION {"citationItems":[{"id":"ITEM-1","itemData":{"DOI":"10.1063/1.3544205","ISBN":"0021-8979","ISSN":"00218979","abstract":"We report a simple metal-insulator-metal (MIM)-type selection device that can alleviate the sneak current path in cross-point arrays. By connecting a nanometer-scale Pt/TiO2/TiN selection device to a Pt/TiO2-x/TiO2/W resistive random access memory (RRAM), we could significantly reduce read disturbance from unselected memory cells. This selection device could be easily integrated into an RRAM device, in which it suppressed the sneak current and significantly improved the readout margin compared to that obtained for an RRAM not using a selection device. The introduction of this MIM device can fulfill the requirement for an appropriate selection device for bipolar-type RRAM cross-point applications. (C) 2011 American Institute of Physics. [doi:10.1063/1.3544205]","author":[{"dropping-particle":"","family":"Shin","given":"Jungho","non-dropping-particle":"","parse-names":false,"suffix":""},{"dropping-particle":"","family":"Kim","given":"Insung","non-dropping-particle":"","parse-names":false,"suffix":""},{"dropping-particle":"","family":"Biju","given":"Kuyyadi P.","non-dropping-particle":"","parse-names":false,"suffix":""},{"dropping-particle":"","family":"Jo","given":"Minseok","non-dropping-particle":"","parse-names":false,"suffix":""},{"dropping-particle":"","family":"Park","given":"Jubong","non-dropping-particle":"","parse-names":false,"suffix":""},{"dropping-particle":"","family":"Lee","given":"Joonmyoung","non-dropping-particle":"","parse-names":false,"suffix":""},{"dropping-particle":"","family":"Jung","given":"Seungjae","non-dropping-particle":"","parse-names":false,"suffix":""},{"dropping-particle":"","family":"Lee","given":"Wootae","non-dropping-particle":"","parse-names":false,"suffix":""},{"dropping-particle":"","family":"Kim","given":"Seonghyun","non-dropping-particle":"","parse-names":false,"suffix":""},{"dropping-particle":"","family":"Park","given":"Sangsu","non-dropping-particle":"","parse-names":false,"suffix":""},{"dropping-particle":"","family":"Hwang","given":"Hyunsang","non-dropping-particle":"","parse-names":false,"suffix":""}],"container-title":"Journal of Applied Physics","id":"ITEM-1","issue":"3","issued":{"date-parts":[["2011"]]},"title":"TiO2-based metal-insulator-metal selection device for bipolar resistive random access memory cross-point application","type":"article-journal","volume":"109"},"uris":["http://www.mendeley.com/documents/?uuid=9394de76-e0f8-43d6-bb57-ad7c54bbf877"]}],"mendeley":{"formattedCitation":"(Shin et al. 2011)","plainTextFormattedCitation":"(Shin et al. 2011)","previouslyFormattedCitation":"&lt;sup&gt;[3]&lt;/sup&gt;"},"properties":{"noteIndex":0},"schema":"https://github.com/citation-style-language/schema/raw/master/csl-citation.json"}</w:instrText>
                              </w:r>
                              <w:r>
                                <w:rPr>
                                  <w:rFonts w:eastAsia="Malgun Gothic"/>
                                  <w:sz w:val="10"/>
                                  <w:szCs w:val="10"/>
                                  <w:lang w:val="en-US" w:eastAsia="ko-KR"/>
                                </w:rPr>
                                <w:fldChar w:fldCharType="separate"/>
                              </w:r>
                              <w:r>
                                <w:rPr>
                                  <w:rFonts w:eastAsia="Malgun Gothic"/>
                                  <w:noProof/>
                                  <w:sz w:val="10"/>
                                  <w:szCs w:val="10"/>
                                  <w:lang w:val="en-US" w:eastAsia="ko-KR"/>
                                </w:rPr>
                                <w:t>(Shin et al. 2011)</w:t>
                              </w:r>
                              <w:r>
                                <w:rPr>
                                  <w:rFonts w:eastAsia="Malgun Gothic"/>
                                  <w:sz w:val="10"/>
                                  <w:szCs w:val="10"/>
                                  <w:lang w:val="en-US" w:eastAsia="ko-KR"/>
                                </w:rPr>
                                <w:fldChar w:fldCharType="end"/>
                              </w:r>
                            </w:p>
                            <w:p w14:paraId="42119FB8" w14:textId="77777777" w:rsidR="004334E1" w:rsidRDefault="004334E1" w:rsidP="004334E1">
                              <w:pPr>
                                <w:rPr>
                                  <w:rFonts w:eastAsia="Malgun Gothic"/>
                                  <w:sz w:val="10"/>
                                  <w:szCs w:val="10"/>
                                  <w:lang w:val="en-US" w:eastAsia="ko-KR"/>
                                </w:rPr>
                              </w:pPr>
                            </w:p>
                            <w:p w14:paraId="39292C50" w14:textId="77777777" w:rsidR="004334E1" w:rsidRDefault="004334E1" w:rsidP="004334E1">
                              <w:pPr>
                                <w:rPr>
                                  <w:rFonts w:eastAsia="Malgun Gothic"/>
                                  <w:sz w:val="10"/>
                                  <w:szCs w:val="10"/>
                                  <w:lang w:val="en-US" w:eastAsia="ko-KR"/>
                                </w:rPr>
                              </w:pPr>
                              <w:r>
                                <w:rPr>
                                  <w:rFonts w:eastAsia="Malgun Gothic"/>
                                  <w:sz w:val="10"/>
                                  <w:szCs w:val="10"/>
                                  <w:lang w:val="en-US" w:eastAsia="ko-KR"/>
                                </w:rPr>
                                <w:fldChar w:fldCharType="begin" w:fldLock="1"/>
                              </w:r>
                              <w:r>
                                <w:rPr>
                                  <w:rFonts w:eastAsia="Malgun Gothic"/>
                                  <w:sz w:val="10"/>
                                  <w:szCs w:val="10"/>
                                  <w:lang w:val="en-US" w:eastAsia="ko-KR"/>
                                </w:rPr>
                                <w:instrText>ADDIN CSL_CITATION {"citationItems":[{"id":"ITEM-1","itemData":{"DOI":"10.1109/LED.2013.2291911","ISSN":"07413106","abstract":"We report on a novel high-performance metalinsulator-metal tunnel diode, with ultrathin atomic layer deposited Ta2O5, for bidirectional selector applications in resistive switching memory. The diode exhibits high drive current of over 105 A/cm2, high nonlinearity, and fast turn-on and turn-off times in the below-ns range. A very good uniformity for structures down to 40 nm size and excellent ac endurance is demonstrated, well exceeding the stand-alone nonvolatile memory requirements. © 1980-2012 IEEE.","author":[{"dropping-particle":"","family":"Govoreanu","given":"Bogdan","non-dropping-particle":"","parse-names":false,"suffix":""},{"dropping-particle":"","family":"Adelmann","given":"Christoph","non-dropping-particle":"","parse-names":false,"suffix":""},{"dropping-particle":"","family":"Redolfi","given":"Augusto","non-dropping-particle":"","parse-names":false,"suffix":""},{"dropping-particle":"","family":"Zhang","given":"Leqi","non-dropping-particle":"","parse-names":false,"suffix":""},{"dropping-particle":"","family":"Clima","given":"Sergiu","non-dropping-particle":"","parse-names":false,"suffix":""},{"dropping-particle":"","family":"Jurczak","given":"Malgorzata","non-dropping-particle":"","parse-names":false,"suffix":""}],"container-title":"IEEE Electron Device Letters","id":"ITEM-1","issued":{"date-parts":[["2014"]]},"title":"High-performance metal-insulator-metal tunnel diode selectors","type":"article-journal"},"uris":["http://www.mendeley.com/documents/?uuid=114f82af-b8f6-4982-9189-67641a7b3a70"]}],"mendeley":{"formattedCitation":"(Bogdan Govoreanu et al. 2014)","plainTextFormattedCitation":"(Bogdan Govoreanu et al. 2014)","previouslyFormattedCitation":"&lt;sup&gt;[4]&lt;/sup&gt;"},"properties":{"noteIndex":0},"schema":"https://github.com/citation-style-language/schema/raw/master/csl-citation.json"}</w:instrText>
                              </w:r>
                              <w:r>
                                <w:rPr>
                                  <w:rFonts w:eastAsia="Malgun Gothic"/>
                                  <w:sz w:val="10"/>
                                  <w:szCs w:val="10"/>
                                  <w:lang w:val="en-US" w:eastAsia="ko-KR"/>
                                </w:rPr>
                                <w:fldChar w:fldCharType="separate"/>
                              </w:r>
                              <w:r>
                                <w:rPr>
                                  <w:rFonts w:eastAsia="Malgun Gothic"/>
                                  <w:noProof/>
                                  <w:sz w:val="10"/>
                                  <w:szCs w:val="10"/>
                                  <w:lang w:val="en-US" w:eastAsia="ko-KR"/>
                                </w:rPr>
                                <w:t>(Bogdan Govoreanu et al. 2014)</w:t>
                              </w:r>
                              <w:r>
                                <w:rPr>
                                  <w:rFonts w:eastAsia="Malgun Gothic"/>
                                  <w:sz w:val="10"/>
                                  <w:szCs w:val="10"/>
                                  <w:lang w:val="en-US" w:eastAsia="ko-KR"/>
                                </w:rPr>
                                <w:fldChar w:fldCharType="end"/>
                              </w:r>
                            </w:p>
                            <w:p w14:paraId="7B95C410" w14:textId="77777777" w:rsidR="004334E1" w:rsidRDefault="004334E1" w:rsidP="004334E1">
                              <w:pPr>
                                <w:rPr>
                                  <w:rFonts w:eastAsia="Malgun Gothic"/>
                                  <w:sz w:val="10"/>
                                  <w:szCs w:val="10"/>
                                  <w:lang w:val="en-US" w:eastAsia="ko-KR"/>
                                </w:rPr>
                              </w:pPr>
                              <w:r>
                                <w:rPr>
                                  <w:rFonts w:eastAsia="Malgun Gothic"/>
                                  <w:sz w:val="10"/>
                                  <w:szCs w:val="10"/>
                                  <w:lang w:val="en-US" w:eastAsia="ko-KR"/>
                                </w:rPr>
                                <w:fldChar w:fldCharType="begin" w:fldLock="1"/>
                              </w:r>
                              <w:r>
                                <w:rPr>
                                  <w:rFonts w:eastAsia="Malgun Gothic"/>
                                  <w:sz w:val="10"/>
                                  <w:szCs w:val="10"/>
                                  <w:lang w:val="en-US" w:eastAsia="ko-KR"/>
                                </w:rPr>
                                <w:instrText>ADDIN CSL_CITATION {"citationItems":[{"id":"ITEM-1","itemData":{"DOI":"10.1109/VLSIT.2014.6894431","ISBN":"9781479933310","ISSN":"07431562","abstract":"We demonstrate a selector device with excellent performances (JMAX &gt; 107A/cm2, switching speed &lt; 20ns) at the 30nm cell size. Furthermore, these promising device characteristics were achieved in a fully CMOS compatible stack (W/Ta2O5/TaOx/TiO2/TiN) with extremely thin oxide layer (&lt; 10nm). Through the comprehensive understanding on the exponential I-V curve, the effect of intrinsic/extrinsic factors such as scaling (area and thickness), and parasitic components were systemically investigated.","author":[{"dropping-particle":"","family":"Woo","given":"Jiyong","non-dropping-particle":"","parse-names":false,"suffix":""},{"dropping-particle":"","family":"Song","given":"Jeonghwan","non-dropping-particle":"","parse-names":false,"suffix":""},{"dropping-particle":"","family":"Moon","given":"Kibong","non-dropping-particle":"","parse-names":false,"suffix":""},{"dropping-particle":"","family":"Lee","given":"Ji Hyun","non-dropping-particle":"","parse-names":false,"suffix":""},{"dropping-particle":"","family":"Cha","given":"Euijun","non-dropping-particle":"","parse-names":false,"suffix":""},{"dropping-particle":"","family":"Prakash","given":"Amit","non-dropping-particle":"","parse-names":false,"suffix":""},{"dropping-particle":"","family":"Lee","given":"Daeseok","non-dropping-particle":"","parse-names":false,"suffix":""},{"dropping-particle":"","family":"Lee","given":"Sangheon","non-dropping-particle":"","parse-names":false,"suffix":""},{"dropping-particle":"","family":"Park","given":"Jaesung","non-dropping-particle":"","parse-names":false,"suffix":""},{"dropping-particle":"","family":"Koo","given":"Yunmo","non-dropping-particle":"","parse-names":false,"suffix":""},{"dropping-particle":"","family":"Park","given":"Chan Gyung","non-dropping-particle":"","parse-names":false,"suffix":""},{"dropping-particle":"","family":"Hwang","given":"Hyunsang","non-dropping-particle":"","parse-names":false,"suffix":""}],"container-title":"Digest of Technical Papers - Symposium on VLSI Technology","id":"ITEM-1","issued":{"date-parts":[["2014"]]},"title":"Electrical and reliability characteristics of a scaled (</w:instrText>
                              </w:r>
                              <w:r>
                                <w:rPr>
                                  <w:rFonts w:eastAsia="Malgun Gothic" w:hint="eastAsia"/>
                                  <w:sz w:val="10"/>
                                  <w:szCs w:val="10"/>
                                  <w:lang w:val="en-US" w:eastAsia="ko-KR"/>
                                </w:rPr>
                                <w:instrText>∼</w:instrText>
                              </w:r>
                              <w:r>
                                <w:rPr>
                                  <w:rFonts w:eastAsia="Malgun Gothic"/>
                                  <w:sz w:val="10"/>
                                  <w:szCs w:val="10"/>
                                  <w:lang w:val="en-US" w:eastAsia="ko-KR"/>
                                </w:rPr>
                                <w:instrText>30nm) tunnel barrier selector (W/Ta2O5/TaOx/TiO2/TiN) with excellent performance (JMAX &gt; 107A/cm2)","type":"paper-conference"},"uris":["http://www.mendeley.com/documents/?uuid=11edf158-b165-405e-8468-7c00f17e39ce"]}],"mendeley":{"formattedCitation":"(Woo et al. 2014)","plainTextFormattedCitation":"(Woo et al. 2014)","previouslyFormattedCitation":"&lt;sup&gt;[5]&lt;/sup&gt;"},"properties":{"noteIndex":0},"schema":"https://github.com/citation-style-language/schema/raw/master/csl-citation.json"}</w:instrText>
                              </w:r>
                              <w:r>
                                <w:rPr>
                                  <w:rFonts w:eastAsia="Malgun Gothic"/>
                                  <w:sz w:val="10"/>
                                  <w:szCs w:val="10"/>
                                  <w:lang w:val="en-US" w:eastAsia="ko-KR"/>
                                </w:rPr>
                                <w:fldChar w:fldCharType="separate"/>
                              </w:r>
                              <w:r>
                                <w:rPr>
                                  <w:rFonts w:eastAsia="Malgun Gothic"/>
                                  <w:noProof/>
                                  <w:sz w:val="10"/>
                                  <w:szCs w:val="10"/>
                                  <w:lang w:val="en-US" w:eastAsia="ko-KR"/>
                                </w:rPr>
                                <w:t>(Woo et al. 2014)</w:t>
                              </w:r>
                              <w:r>
                                <w:rPr>
                                  <w:rFonts w:eastAsia="Malgun Gothic"/>
                                  <w:sz w:val="10"/>
                                  <w:szCs w:val="10"/>
                                  <w:lang w:val="en-US" w:eastAsia="ko-KR"/>
                                </w:rPr>
                                <w:fldChar w:fldCharType="end"/>
                              </w:r>
                            </w:p>
                            <w:p w14:paraId="3B8F9332" w14:textId="77777777" w:rsidR="004334E1" w:rsidRDefault="004334E1" w:rsidP="004334E1">
                              <w:pPr>
                                <w:rPr>
                                  <w:rFonts w:eastAsia="Malgun Gothic"/>
                                  <w:sz w:val="10"/>
                                  <w:szCs w:val="10"/>
                                  <w:lang w:val="en-US" w:eastAsia="ko-KR"/>
                                </w:rPr>
                              </w:pPr>
                              <w:r>
                                <w:rPr>
                                  <w:rFonts w:eastAsia="Malgun Gothic"/>
                                  <w:sz w:val="10"/>
                                  <w:szCs w:val="10"/>
                                  <w:lang w:val="en-US" w:eastAsia="ko-KR"/>
                                </w:rPr>
                                <w:fldChar w:fldCharType="begin" w:fldLock="1"/>
                              </w:r>
                              <w:r>
                                <w:rPr>
                                  <w:rFonts w:eastAsia="Malgun Gothic"/>
                                  <w:sz w:val="10"/>
                                  <w:szCs w:val="10"/>
                                  <w:lang w:val="en-US" w:eastAsia="ko-KR"/>
                                </w:rPr>
                                <w:instrText>ADDIN CSL_CITATION {"citationItems":[{"id":"ITEM-1","itemData":{"DOI":"10.1021/nn3028776","ISSN":"19360851","abstract":"We demonstrate a high-performance selection device by utilizing the concept of crested oxide barrier to suppress the sneak current in bipolar resistive memory arrays. Using a TaO x/TiO 2/TaO x structure, high current density over 10 7 A cm -2 and excellent nonlinear characteristics up to 10 4 were successfully demonstrated. On the basis of the defect chemistry and SIMS depth profile result, we found that some Ta atoms gradually diffused into TiO 2 film, and consequently, the energy band of the TiO 2 film was symmetrically bent at the top and bottom TaO x/TiO 2 interfaces and modified as a crested oxide barrier. Furthermore, the one selector-one resistor device exhibited significant suppression of the leakage current, indicating excellent selector characteristics. © 2012 American Chemical Society.","author":[{"dropping-particle":"","family":"Lee","given":"Wootae","non-dropping-particle":"","parse-names":false,"suffix":""},{"dropping-particle":"","family":"Park","given":"Jubong","non-dropping-particle":"","parse-names":false,"suffix":""},{"dropping-particle":"","family":"Kim","given":"Seonghyun","non-dropping-particle":"","parse-names":false,"suffix":""},{"dropping-particle":"","family":"Woo","given":"Jiyong","non-dropping-particle":"","parse-names":false,"suffix":""},{"dropping-particle":"","family":"Shin","given":"Jungho","non-dropping-particle":"","parse-names":false,"suffix":""},{"dropping-particle":"","family":"Choi","given":"Godeuni","non-dropping-particle":"","parse-names":false,"suffix":""},{"dropping-particle":"","family":"Park","given":"Sangsu","non-dropping-particle":"","parse-names":false,"suffix":""},{"dropping-particle":"","family":"Lee","given":"Daeseok","non-dropping-particle":"","parse-names":false,"suffix":""},{"dropping-particle":"","family":"Cha","given":"Euijun","non-dropping-particle":"","parse-names":false,"suffix":""},{"dropping-particle":"","family":"Lee","given":"Byoung Hun","non-dropping-particle":"","parse-names":false,"suffix":""},{"dropping-particle":"","family":"Hwang","given":"Hyunsang","non-dropping-particle":"","parse-names":false,"suffix":""}],"container-title":"ACS Nano","id":"ITEM-1","issued":{"date-parts":[["2012"]]},"title":"High current density and nonlinearity combination of selection device based on TaO x/TiO 2/TaO x structure for one selector-one resistor arrays","type":"article-journal"},"uris":["http://www.mendeley.com/documents/?uuid=9dbcfb33-711d-495e-9928-bbf74ff74621","http://www.mendeley.com/documents/?uuid=ccde4181-92f5-4e75-a2c7-f32e9375df25"]}],"mendeley":{"formattedCitation":"(W. Lee et al. 2012)","plainTextFormattedCitation":"(W. Lee et al. 2012)","previouslyFormattedCitation":"&lt;sup&gt;[6]&lt;/sup&gt;"},"properties":{"noteIndex":0},"schema":"https://github.com/citation-style-language/schema/raw/master/csl-citation.json"}</w:instrText>
                              </w:r>
                              <w:r>
                                <w:rPr>
                                  <w:rFonts w:eastAsia="Malgun Gothic"/>
                                  <w:sz w:val="10"/>
                                  <w:szCs w:val="10"/>
                                  <w:lang w:val="en-US" w:eastAsia="ko-KR"/>
                                </w:rPr>
                                <w:fldChar w:fldCharType="separate"/>
                              </w:r>
                              <w:r>
                                <w:rPr>
                                  <w:rFonts w:eastAsia="Malgun Gothic"/>
                                  <w:noProof/>
                                  <w:sz w:val="10"/>
                                  <w:szCs w:val="10"/>
                                  <w:lang w:val="en-US" w:eastAsia="ko-KR"/>
                                </w:rPr>
                                <w:t>(W. Lee et al. 2012)</w:t>
                              </w:r>
                              <w:r>
                                <w:rPr>
                                  <w:rFonts w:eastAsia="Malgun Gothic"/>
                                  <w:sz w:val="10"/>
                                  <w:szCs w:val="10"/>
                                  <w:lang w:val="en-US" w:eastAsia="ko-KR"/>
                                </w:rPr>
                                <w:fldChar w:fldCharType="end"/>
                              </w:r>
                            </w:p>
                            <w:p w14:paraId="0E0EC8E6" w14:textId="77777777" w:rsidR="004334E1" w:rsidRDefault="004334E1" w:rsidP="004334E1">
                              <w:pPr>
                                <w:rPr>
                                  <w:rFonts w:eastAsia="Malgun Gothic"/>
                                  <w:sz w:val="10"/>
                                  <w:szCs w:val="10"/>
                                  <w:lang w:val="en-US" w:eastAsia="ko-KR"/>
                                </w:rPr>
                              </w:pPr>
                              <w:r>
                                <w:rPr>
                                  <w:rFonts w:eastAsia="Malgun Gothic"/>
                                  <w:sz w:val="10"/>
                                  <w:szCs w:val="10"/>
                                  <w:lang w:val="en-US" w:eastAsia="ko-KR"/>
                                </w:rPr>
                                <w:fldChar w:fldCharType="begin" w:fldLock="1"/>
                              </w:r>
                              <w:r>
                                <w:rPr>
                                  <w:rFonts w:eastAsia="Malgun Gothic"/>
                                  <w:sz w:val="10"/>
                                  <w:szCs w:val="10"/>
                                  <w:lang w:val="en-US" w:eastAsia="ko-KR"/>
                                </w:rPr>
                                <w:instrText>ADDIN CSL_CITATION {"citationItems":[{"id":"ITEM-1","itemData":{"DOI":"10.1002/adma.201503604","ISBN":"1521-4095","ISSN":"15214095","PMID":"26584142","abstract":"An integrated memory cell with a mem-ristor and a tri-layer crested barrier selector, showing repeatable nonlinear current-voltage switching loops is presented. The fully atomic-layer-deposited TaN1+x /Ta2 O5 /TaN1+x crested barrier selector yields a large nonlinearity (&gt;10(4) ), high endurance (&gt;10(8) ), low variability and low temperature dependence.","author":[{"dropping-particle":"","family":"Choi","given":"Byung Joon","non-dropping-particle":"","parse-names":false,"suffix":""},{"dropping-particle":"","family":"Zhang","given":"Jiaming","non-dropping-particle":"","parse-names":false,"suffix":""},{"dropping-particle":"","family":"Norris","given":"Kate","non-dropping-particle":"","parse-names":false,"suffix":""},{"dropping-particle":"","family":"Gibson","given":"Gary","non-dropping-particle":"","parse-names":false,"suffix":""},{"dropping-particle":"","family":"Kim","given":"Kyung Min","non-dropping-particle":"","parse-names":false,"suffix":""},{"dropping-particle":"","family":"Jackson","given":"Warren","non-dropping-particle":"","parse-names":false,"suffix":""},{"dropping-particle":"","family":"Zhang","given":"Min Xian Max","non-dropping-particle":"","parse-names":false,"suffix":""},{"dropping-particle":"","family":"Li","given":"Zhiyong","non-dropping-particle":"","parse-names":false,"suffix":""},{"dropping-particle":"","family":"Yang","given":"J. Joshua","non-dropping-particle":"","parse-names":false,"suffix":""},{"dropping-particle":"","family":"Williams","given":"R. Stanley","non-dropping-particle":"","parse-names":false,"suffix":""}],"container-title":"Advanced Materials","id":"ITEM-1","issue":"2","issued":{"date-parts":[["2016"]]},"page":"356-362","title":"Trilayer Tunnel Selectors for Memristor Memory Cells","type":"article-journal","volume":"28"},"uris":["http://www.mendeley.com/documents/?uuid=14f6de57-28f2-4aa6-96b5-2054f5d32716"]}],"mendeley":{"formattedCitation":"(Choi et al. 2016)","plainTextFormattedCitation":"(Choi et al. 2016)","previouslyFormattedCitation":"&lt;sup&gt;[7]&lt;/sup&gt;"},"properties":{"noteIndex":0},"schema":"https://github.com/citation-style-language/schema/raw/master/csl-citation.json"}</w:instrText>
                              </w:r>
                              <w:r>
                                <w:rPr>
                                  <w:rFonts w:eastAsia="Malgun Gothic"/>
                                  <w:sz w:val="10"/>
                                  <w:szCs w:val="10"/>
                                  <w:lang w:val="en-US" w:eastAsia="ko-KR"/>
                                </w:rPr>
                                <w:fldChar w:fldCharType="separate"/>
                              </w:r>
                              <w:r>
                                <w:rPr>
                                  <w:rFonts w:eastAsia="Malgun Gothic"/>
                                  <w:noProof/>
                                  <w:sz w:val="10"/>
                                  <w:szCs w:val="10"/>
                                  <w:lang w:val="en-US" w:eastAsia="ko-KR"/>
                                </w:rPr>
                                <w:t>(Choi et al. 2016)</w:t>
                              </w:r>
                              <w:r>
                                <w:rPr>
                                  <w:rFonts w:eastAsia="Malgun Gothic"/>
                                  <w:sz w:val="10"/>
                                  <w:szCs w:val="10"/>
                                  <w:lang w:val="en-US" w:eastAsia="ko-KR"/>
                                </w:rPr>
                                <w:fldChar w:fldCharType="end"/>
                              </w:r>
                            </w:p>
                            <w:p w14:paraId="683DC9F6" w14:textId="77777777" w:rsidR="004334E1" w:rsidRDefault="004334E1" w:rsidP="004334E1">
                              <w:pPr>
                                <w:rPr>
                                  <w:rFonts w:eastAsia="Malgun Gothic"/>
                                  <w:sz w:val="10"/>
                                  <w:szCs w:val="10"/>
                                  <w:lang w:val="en-US" w:eastAsia="ko-KR"/>
                                </w:rPr>
                              </w:pPr>
                            </w:p>
                            <w:p w14:paraId="2579DB3A" w14:textId="77777777" w:rsidR="004334E1" w:rsidRDefault="004334E1" w:rsidP="004334E1">
                              <w:pPr>
                                <w:rPr>
                                  <w:rFonts w:eastAsia="Malgun Gothic"/>
                                  <w:sz w:val="10"/>
                                  <w:szCs w:val="10"/>
                                  <w:lang w:val="en-US" w:eastAsia="ko-KR"/>
                                </w:rPr>
                              </w:pPr>
                              <w:r>
                                <w:rPr>
                                  <w:rFonts w:eastAsia="Malgun Gothic"/>
                                  <w:sz w:val="10"/>
                                  <w:szCs w:val="10"/>
                                  <w:lang w:val="en-US" w:eastAsia="ko-KR"/>
                                </w:rPr>
                                <w:fldChar w:fldCharType="begin" w:fldLock="1"/>
                              </w:r>
                              <w:r>
                                <w:rPr>
                                  <w:rFonts w:eastAsia="Malgun Gothic"/>
                                  <w:sz w:val="10"/>
                                  <w:szCs w:val="10"/>
                                  <w:lang w:val="en-US" w:eastAsia="ko-KR"/>
                                </w:rPr>
                                <w:instrText>ADDIN CSL_CITATION {"citationItems":[{"id":"ITEM-1","itemData":{"DOI":"10.1109/JSSC.2012.2215121","ISBN":"9781467303774","ISSN":"00189200","abstract":"An 8-Mb multi-layered cross-point resistive RAM (ReRAM) macro has been developed with 443 MB/s write throughput (64-bits parallel write per 17.2-ns cycle), which is almost twice as fast as competing methods. It uses the fast switching performance of TaOx ReRAM and a new write architecture to reduce the sneak current in a cross-point cell array structure based on an 0.18- #x03BC;m process. First, a bidirectional diode as a memory cell select element is developed to reduce the sneak current. Second, PMOS and NMOS are used select transistors in the source follower to realize stable switching for the selected cell in the multi-layered cross-point structure. Third, a hierarchical bitline (BL) structure is employed with a short bitline. Fourth, multi-bit write architecture is developed to realize fast write operation and to suppress the sneak current.","author":[{"dropping-particle":"","family":"Kawahara","given":"Akifumi","non-dropping-particle":"","parse-names":false,"suffix":""},{"dropping-particle":"","family":"Azuma","given":"Ryotaro","non-dropping-particle":"","parse-names":false,"suffix":""},{"dropping-particle":"","family":"Ikeda","given":"Yuuichirou","non-dropping-particle":"","parse-names":false,"suffix":""},{"dropping-particle":"","family":"Kawai","given":"Ken","non-dropping-particle":"","parse-names":false,"suffix":""},{"dropping-particle":"","family":"Katoh","given":"Yoshikazu","non-dropping-particle":"","parse-names":false,"suffix":""},{"dropping-particle":"","family":"Hayakawa","given":"Yukio","non-dropping-particle":"","parse-names":false,"suffix":""},{"dropping-particle":"","family":"Tsuji","given":"Kiyotaka","non-dropping-particle":"","parse-names":false,"suffix":""},{"dropping-particle":"","family":"Yoneda","given":"Shinichi","non-dropping-particle":"","parse-names":false,"suffix":""},{"dropping-particle":"","family":"Himeno","given":"Atsushi","non-dropping-particle":"","parse-names":false,"suffix":""},{"dropping-particle":"","family":"Shimakawa","given":"Kazuhiko","non-dropping-particle":"","parse-names":false,"suffix":""},{"dropping-particle":"","family":"Takagi","given":"Takeshi","non-dropping-particle":"","parse-names":false,"suffix":""},{"dropping-particle":"","family":"Mikawa","given":"Takumi","non-dropping-particle":"","parse-names":false,"suffix":""},{"dropping-particle":"","family":"Aono","given":"Kunitoshi","non-dropping-particle":"","parse-names":false,"suffix":""}],"container-title":"IEEE Journal of Solid-State Circuits","id":"ITEM-1","issue":"1","issued":{"date-parts":[["2013"]]},"page":"178-185","title":"An 8 mb multi-layered cross-point ReRAM macro with 443 MB/s write throughput","type":"article-journal","volume":"48"},"uris":["http://www.mendeley.com/documents/?uuid=bf8c16b2-92af-4300-943f-4701f72194fb"]}],"mendeley":{"formattedCitation":"(Kawahara et al. 2013)","plainTextFormattedCitation":"(Kawahara et al. 2013)","previouslyFormattedCitation":"&lt;sup&gt;[8]&lt;/sup&gt;"},"properties":{"noteIndex":0},"schema":"https://github.com/citation-style-language/schema/raw/master/csl-citation.json"}</w:instrText>
                              </w:r>
                              <w:r>
                                <w:rPr>
                                  <w:rFonts w:eastAsia="Malgun Gothic"/>
                                  <w:sz w:val="10"/>
                                  <w:szCs w:val="10"/>
                                  <w:lang w:val="en-US" w:eastAsia="ko-KR"/>
                                </w:rPr>
                                <w:fldChar w:fldCharType="separate"/>
                              </w:r>
                              <w:r>
                                <w:rPr>
                                  <w:rFonts w:eastAsia="Malgun Gothic"/>
                                  <w:noProof/>
                                  <w:sz w:val="10"/>
                                  <w:szCs w:val="10"/>
                                  <w:lang w:val="en-US" w:eastAsia="ko-KR"/>
                                </w:rPr>
                                <w:t>(Kawahara et al. 2013)</w:t>
                              </w:r>
                              <w:r>
                                <w:rPr>
                                  <w:rFonts w:eastAsia="Malgun Gothic"/>
                                  <w:sz w:val="10"/>
                                  <w:szCs w:val="10"/>
                                  <w:lang w:val="en-US" w:eastAsia="ko-KR"/>
                                </w:rPr>
                                <w:fldChar w:fldCharType="end"/>
                              </w:r>
                            </w:p>
                            <w:p w14:paraId="4EDC1962" w14:textId="77777777" w:rsidR="004334E1" w:rsidRDefault="004334E1" w:rsidP="004334E1">
                              <w:pPr>
                                <w:rPr>
                                  <w:rFonts w:eastAsia="Malgun Gothic"/>
                                  <w:sz w:val="10"/>
                                  <w:szCs w:val="10"/>
                                  <w:lang w:val="en-US" w:eastAsia="ko-KR"/>
                                </w:rPr>
                              </w:pPr>
                            </w:p>
                            <w:p w14:paraId="6CC6B238" w14:textId="77777777" w:rsidR="004334E1" w:rsidRDefault="004334E1" w:rsidP="004334E1">
                              <w:pPr>
                                <w:rPr>
                                  <w:rFonts w:eastAsia="Malgun Gothic"/>
                                  <w:sz w:val="10"/>
                                  <w:szCs w:val="10"/>
                                  <w:lang w:val="en-US" w:eastAsia="ko-KR"/>
                                </w:rPr>
                              </w:pPr>
                              <w:r>
                                <w:rPr>
                                  <w:rFonts w:eastAsia="Malgun Gothic"/>
                                  <w:sz w:val="10"/>
                                  <w:szCs w:val="10"/>
                                  <w:lang w:val="en-US" w:eastAsia="ko-KR"/>
                                </w:rPr>
                                <w:fldChar w:fldCharType="begin" w:fldLock="1"/>
                              </w:r>
                              <w:r>
                                <w:rPr>
                                  <w:rFonts w:eastAsia="Malgun Gothic"/>
                                  <w:sz w:val="10"/>
                                  <w:szCs w:val="10"/>
                                  <w:lang w:val="en-US" w:eastAsia="ko-KR"/>
                                </w:rPr>
                                <w:instrText>ADDIN CSL_CITATION {"citationItems":[{"id":"ITEM-1","itemData":{"DOI":"10.1109/TBCAS.2016.2525823","ISSN":"19324545","PMID":"27214912","abstract":"Non-Boolean computing based on emerging post-CMOS technologies can potentially pave the way for low-power neural computing platforms. However, existing work on such emerging neuromorphic architectures have either focused on solely mimicking the neuron, or the synapse functionality. While memristive devices have been proposed to emulate biological synapses, spintronic devices have proved to be efficient at performing the thresholding operation of the neuron at ultra-low currents. In this work, we propose an All-Spin Artificial Neural Network where a single spintronic device acts as the basic building block of the system. The device offers a direct mapping to synapse and neuron functionalities in the brain while inter-layer network communication is accomplished via CMOS transistors. To the best of our knowledge, this is the first demonstration of a neural architecture where a single nanoelectronic device is able to mimic both neurons and synapses. The ultra-low voltage operation of low resistance magneto-metallic neurons enables the low-voltage operation of the array of spintronic synapses, thereby leading to ultra-low power neural architectures. Device-level simulations, calibrated to experimental results, was used to drive the circuit and system level simulations of the neural network for a standard pattern recognition problem. Simulation studies indicate energy savings by ~ 100x in comparison to a corresponding digital/ analog CMOS neuron implementation.","author":[{"dropping-particle":"","family":"Sengupta","given":"Abhronil","non-dropping-particle":"","parse-names":false,"suffix":""},{"dropping-particle":"","family":"Shim","given":"Yong","non-dropping-particle":"","parse-names":false,"suffix":""},{"dropping-particle":"","family":"Roy","given":"Kaushik","non-dropping-particle":"","parse-names":false,"suffix":""}],"container-title":"IEEE Transactions on Biomedical Circuits and Systems","id":"ITEM-1","issue":"6","issued":{"date-parts":[["2016"]]},"page":"1152-1160","title":"Proposal for an all-spin artificial neural network: Emulating neural and synaptic functionalities through domain wall motion in ferromagnets","type":"article-journal","volume":"10"},"uris":["http://www.mendeley.com/documents/?uuid=2e7acd30-a6b3-494b-8bf4-b3e2a8e3a5c4"]}],"mendeley":{"formattedCitation":"(Sengupta, Shim, and Roy 2016)","plainTextFormattedCitation":"(Sengupta, Shim, and Roy 2016)","previouslyFormattedCitation":"&lt;sup&gt;[9]&lt;/sup&gt;"},"properties":{"noteIndex":0},"schema":"https://github.com/citation-style-language/schema/raw/master/csl-citation.json"}</w:instrText>
                              </w:r>
                              <w:r>
                                <w:rPr>
                                  <w:rFonts w:eastAsia="Malgun Gothic"/>
                                  <w:sz w:val="10"/>
                                  <w:szCs w:val="10"/>
                                  <w:lang w:val="en-US" w:eastAsia="ko-KR"/>
                                </w:rPr>
                                <w:fldChar w:fldCharType="separate"/>
                              </w:r>
                              <w:r>
                                <w:rPr>
                                  <w:rFonts w:eastAsia="Malgun Gothic"/>
                                  <w:noProof/>
                                  <w:sz w:val="10"/>
                                  <w:szCs w:val="10"/>
                                  <w:lang w:val="en-US" w:eastAsia="ko-KR"/>
                                </w:rPr>
                                <w:t>(Sengupta, Shim, and Roy 2016)</w:t>
                              </w:r>
                              <w:r>
                                <w:rPr>
                                  <w:rFonts w:eastAsia="Malgun Gothic"/>
                                  <w:sz w:val="10"/>
                                  <w:szCs w:val="10"/>
                                  <w:lang w:val="en-US" w:eastAsia="ko-KR"/>
                                </w:rPr>
                                <w:fldChar w:fldCharType="end"/>
                              </w:r>
                              <w:r>
                                <w:rPr>
                                  <w:rFonts w:eastAsia="Malgun Gothic"/>
                                  <w:sz w:val="10"/>
                                  <w:szCs w:val="10"/>
                                  <w:lang w:val="en-US" w:eastAsia="ko-KR"/>
                                </w:rPr>
                                <w:t xml:space="preserve"> </w:t>
                              </w:r>
                            </w:p>
                            <w:p w14:paraId="1DB00495" w14:textId="77777777" w:rsidR="004334E1" w:rsidRDefault="004334E1" w:rsidP="004334E1">
                              <w:pPr>
                                <w:rPr>
                                  <w:rFonts w:eastAsia="Malgun Gothic"/>
                                  <w:sz w:val="10"/>
                                  <w:szCs w:val="10"/>
                                  <w:lang w:val="en-US" w:eastAsia="ko-KR"/>
                                </w:rPr>
                              </w:pPr>
                            </w:p>
                            <w:p w14:paraId="04AC93E3" w14:textId="77777777" w:rsidR="004334E1" w:rsidRDefault="004334E1" w:rsidP="004334E1">
                              <w:pPr>
                                <w:rPr>
                                  <w:rFonts w:eastAsia="Malgun Gothic"/>
                                  <w:sz w:val="10"/>
                                  <w:szCs w:val="10"/>
                                  <w:lang w:val="en-US" w:eastAsia="ko-KR"/>
                                </w:rPr>
                              </w:pPr>
                            </w:p>
                            <w:p w14:paraId="6BB21114" w14:textId="77777777" w:rsidR="004334E1" w:rsidRDefault="004334E1" w:rsidP="004334E1">
                              <w:pPr>
                                <w:rPr>
                                  <w:rFonts w:eastAsia="Malgun Gothic"/>
                                  <w:sz w:val="10"/>
                                  <w:szCs w:val="10"/>
                                  <w:lang w:val="en-US" w:eastAsia="ko-KR"/>
                                </w:rPr>
                              </w:pPr>
                              <w:r>
                                <w:rPr>
                                  <w:rFonts w:eastAsia="Malgun Gothic"/>
                                  <w:sz w:val="10"/>
                                  <w:szCs w:val="10"/>
                                  <w:lang w:val="en-US" w:eastAsia="ko-KR"/>
                                </w:rPr>
                                <w:fldChar w:fldCharType="begin" w:fldLock="1"/>
                              </w:r>
                              <w:r>
                                <w:rPr>
                                  <w:rFonts w:eastAsia="Malgun Gothic"/>
                                  <w:sz w:val="10"/>
                                  <w:szCs w:val="10"/>
                                  <w:lang w:val="en-US" w:eastAsia="ko-KR"/>
                                </w:rPr>
                                <w:instrText>ADDIN CSL_CITATION {"citationItems":[{"id":"ITEM-1","itemData":{"DOI":"10.23919/VLSIT.2017.7998207","ISBN":"9784863486058","author":[{"dropping-particle":"","family":"Govoreanu","given":"B.","non-dropping-particle":"","parse-names":false,"suffix":""},{"dropping-particle":"","family":"Donadio","given":"G.L.","non-dropping-particle":"","parse-names":false,"suffix":""},{"dropping-particle":"","family":"Opsomer","given":"K.","non-dropping-particle":"","parse-names":false,"suffix":""},{"dropping-particle":"","family":"Devulder","given":"W.","non-dropping-particle":"","parse-names":false,"suffix":""},{"dropping-particle":"","family":"Afanas' ev","given":"V.V.","non-dropping-particle":"","parse-names":false,"suffix":""},{"dropping-particle":"","family":"Witters, T.","given":"Clima","non-dropping-particle":"","parse-names":false,"suffix":""},{"dropping-particle":"","family":"Avasarala","given":"N S","non-dropping-particle":"","parse-names":false,"suffix":""},{"dropping-particle":"","family":"Redolfi","given":"A","non-dropping-particle":"","parse-names":false,"suffix":""},{"dropping-particle":"","family":"Kundu","given":"S","non-dropping-particle":"","parse-names":false,"suffix":""},{"dropping-particle":"","family":"Richard","given":"O","non-dropping-particle":"","parse-names":false,"suffix":""},{"dropping-particle":"","family":"Tsvetanova","given":"D","non-dropping-particle":"","parse-names":false,"suffix":""},{"dropping-particle":"","family":"Pourtois","given":"G","non-dropping-particle":"","parse-names":false,"suffix":""},{"dropping-particle":"","family":"Detavernier","given":"C","non-dropping-particle":"","parse-names":false,"suffix":""},{"dropping-particle":"","family":"Goux","given":"L","non-dropping-particle":"","parse-names":false,"suffix":""},{"dropping-particle":"","family":"Kar","given":"G S","non-dropping-particle":"","parse-names":false,"suffix":""}],"container-title":"IEEE Symposium on VLSI Technology","id":"ITEM-1","issued":{"date-parts":[["2017"]]},"title":"Thermally stable integrated Se-based OTS selectors with &gt;20 MA/cm2 current drive, &gt;3.103 half-bias nonlinearity, tunable threshold voltage and excellent endurance","type":"article-journal"},"uris":["http://www.mendeley.com/documents/?uuid=f2b9c476-37e5-445d-aed9-33d050c2d81e"]}],"mendeley":{"formattedCitation":"(B. Govoreanu et al. 2017)","plainTextFormattedCitation":"(B. Govoreanu et al. 2017)","previouslyFormattedCitation":"&lt;sup&gt;[10]&lt;/sup&gt;"},"properties":{"noteIndex":0},"schema":"https://github.com/citation-style-language/schema/raw/master/csl-citation.json"}</w:instrText>
                              </w:r>
                              <w:r>
                                <w:rPr>
                                  <w:rFonts w:eastAsia="Malgun Gothic"/>
                                  <w:sz w:val="10"/>
                                  <w:szCs w:val="10"/>
                                  <w:lang w:val="en-US" w:eastAsia="ko-KR"/>
                                </w:rPr>
                                <w:fldChar w:fldCharType="separate"/>
                              </w:r>
                              <w:r>
                                <w:rPr>
                                  <w:rFonts w:eastAsia="Malgun Gothic"/>
                                  <w:noProof/>
                                  <w:sz w:val="10"/>
                                  <w:szCs w:val="10"/>
                                  <w:lang w:val="en-US" w:eastAsia="ko-KR"/>
                                </w:rPr>
                                <w:t>(B. Govoreanu et al. 2017)</w:t>
                              </w:r>
                              <w:r>
                                <w:rPr>
                                  <w:rFonts w:eastAsia="Malgun Gothic"/>
                                  <w:sz w:val="10"/>
                                  <w:szCs w:val="10"/>
                                  <w:lang w:val="en-US" w:eastAsia="ko-KR"/>
                                </w:rPr>
                                <w:fldChar w:fldCharType="end"/>
                              </w:r>
                            </w:p>
                            <w:p w14:paraId="29460D26" w14:textId="77777777" w:rsidR="004334E1" w:rsidRDefault="004334E1" w:rsidP="004334E1">
                              <w:pPr>
                                <w:rPr>
                                  <w:rFonts w:eastAsia="Malgun Gothic"/>
                                  <w:sz w:val="10"/>
                                  <w:szCs w:val="10"/>
                                  <w:lang w:val="en-US" w:eastAsia="ko-KR"/>
                                </w:rPr>
                              </w:pPr>
                            </w:p>
                            <w:p w14:paraId="7F733F65" w14:textId="77777777" w:rsidR="004334E1" w:rsidRDefault="004334E1" w:rsidP="004334E1">
                              <w:pPr>
                                <w:rPr>
                                  <w:rFonts w:eastAsia="Malgun Gothic"/>
                                  <w:sz w:val="10"/>
                                  <w:szCs w:val="10"/>
                                  <w:lang w:val="en-US" w:eastAsia="ko-KR"/>
                                </w:rPr>
                              </w:pPr>
                            </w:p>
                            <w:p w14:paraId="035408AC" w14:textId="77777777" w:rsidR="004334E1" w:rsidRDefault="004334E1" w:rsidP="004334E1">
                              <w:pPr>
                                <w:rPr>
                                  <w:rFonts w:eastAsia="Malgun Gothic"/>
                                  <w:sz w:val="10"/>
                                  <w:szCs w:val="10"/>
                                  <w:lang w:val="en-US" w:eastAsia="ko-KR"/>
                                </w:rPr>
                              </w:pPr>
                              <w:r>
                                <w:rPr>
                                  <w:rFonts w:eastAsia="Malgun Gothic"/>
                                  <w:sz w:val="10"/>
                                  <w:szCs w:val="10"/>
                                  <w:lang w:val="en-US" w:eastAsia="ko-KR"/>
                                </w:rPr>
                                <w:fldChar w:fldCharType="begin" w:fldLock="1"/>
                              </w:r>
                              <w:r>
                                <w:rPr>
                                  <w:rFonts w:eastAsia="Malgun Gothic"/>
                                  <w:sz w:val="10"/>
                                  <w:szCs w:val="10"/>
                                  <w:lang w:val="en-US" w:eastAsia="ko-KR"/>
                                </w:rPr>
                                <w:instrText>ADDIN CSL_CITATION {"citationItems":[{"id":"ITEM-1","itemData":{"DOI":"10.23919/VLSIT.2017.7998189","ISBN":"9784863486058","ISSN":"07431562","abstract":"This paper demonstrates a cross point Cu based Resistive Random Access Memory (Cu-ReRAM) technology suitable for Storage Class Memory (SCM) applications. Two key technologies have been developed for large capacity of 100Gb-class SCM with 100 ns program speed and 10M cycles of program endurance. One is tight resistance distributions of Cu-ReRAM by inserting a barrier layer to prevent excess intermixing. The other is a novel Boron and Carbon (BC) based Ovonic Threshold Switch (OTS) selector which meets requirements for large cross point arrays with low leakage current, low threshold voltage variability, and high endurance.","author":[{"dropping-particle":"","family":"Yasuda","given":"Shuichiro","non-dropping-particle":"","parse-names":false,"suffix":""},{"dropping-particle":"","family":"Ohba","given":"Kazuhiro","non-dropping-particle":"","parse-names":false,"suffix":""},{"dropping-particle":"","family":"Mizuguchi","given":"Tetsuya","non-dropping-particle":"","parse-names":false,"suffix":""},{"dropping-particle":"","family":"Sei","given":"Hiroaki","non-dropping-particle":"","parse-names":false,"suffix":""},{"dropping-particle":"","family":"Shimuta","given":"Masayuki","non-dropping-particle":"","parse-names":false,"suffix":""},{"dropping-particle":"","family":"Aratani","given":"Katsuhisa","non-dropping-particle":"","parse-names":false,"suffix":""},{"dropping-particle":"","family":"Shiimoto","given":"Tsunenori","non-dropping-particle":"","parse-names":false,"suffix":""},{"dropping-particle":"","family":"Yamamoto","given":"Tetsuya","non-dropping-particle":"","parse-names":false,"suffix":""},{"dropping-particle":"","family":"Sone","given":"Takeyuki","non-dropping-particle":"","parse-names":false,"suffix":""},{"dropping-particle":"","family":"Nonoguchi","given":"Seiji","non-dropping-particle":"","parse-names":false,"suffix":""},{"dropping-particle":"","family":"Okuno","given":"Jun","non-dropping-particle":"","parse-names":false,"suffix":""},{"dropping-particle":"","family":"Kouchiyama","given":"Akira","non-dropping-particle":"","parse-names":false,"suffix":""},{"dropping-particle":"","family":"Otsuka","given":"Wataru","non-dropping-particle":"","parse-names":false,"suffix":""},{"dropping-particle":"","family":"Tsutsui","given":"Keiichi","non-dropping-particle":"","parse-names":false,"suffix":""}],"container-title":"Digest of Technical Papers - Symposium on VLSI Technology","id":"ITEM-1","issued":{"date-parts":[["2017"]]},"title":"A cross point Cu-ReRAM with a novel OTS selector for storage class memory applications","type":"paper-conference"},"uris":["http://www.mendeley.com/documents/?uuid=e4655688-e2e0-4932-95d6-826c6b9d5161","http://www.mendeley.com/documents/?uuid=8550200c-7976-44be-a515-2486a5b9db87"]}],"mendeley":{"formattedCitation":"(Yasuda et al. 2017)","plainTextFormattedCitation":"(Yasuda et al. 2017)","previouslyFormattedCitation":"&lt;sup&gt;[11]&lt;/sup&gt;"},"properties":{"noteIndex":0},"schema":"https://github.com/citation-style-language/schema/raw/master/csl-citation.json"}</w:instrText>
                              </w:r>
                              <w:r>
                                <w:rPr>
                                  <w:rFonts w:eastAsia="Malgun Gothic"/>
                                  <w:sz w:val="10"/>
                                  <w:szCs w:val="10"/>
                                  <w:lang w:val="en-US" w:eastAsia="ko-KR"/>
                                </w:rPr>
                                <w:fldChar w:fldCharType="separate"/>
                              </w:r>
                              <w:r>
                                <w:rPr>
                                  <w:rFonts w:eastAsia="Malgun Gothic"/>
                                  <w:noProof/>
                                  <w:sz w:val="10"/>
                                  <w:szCs w:val="10"/>
                                  <w:lang w:val="en-US" w:eastAsia="ko-KR"/>
                                </w:rPr>
                                <w:t>(Yasuda et al. 2017)</w:t>
                              </w:r>
                              <w:r>
                                <w:rPr>
                                  <w:rFonts w:eastAsia="Malgun Gothic"/>
                                  <w:sz w:val="10"/>
                                  <w:szCs w:val="10"/>
                                  <w:lang w:val="en-US" w:eastAsia="ko-KR"/>
                                </w:rPr>
                                <w:fldChar w:fldCharType="end"/>
                              </w:r>
                            </w:p>
                            <w:p w14:paraId="49DD4F14" w14:textId="77777777" w:rsidR="004334E1" w:rsidRDefault="004334E1" w:rsidP="004334E1">
                              <w:pPr>
                                <w:rPr>
                                  <w:rFonts w:eastAsia="Malgun Gothic"/>
                                  <w:sz w:val="10"/>
                                  <w:szCs w:val="10"/>
                                  <w:lang w:val="en-US" w:eastAsia="ko-KR"/>
                                </w:rPr>
                              </w:pPr>
                            </w:p>
                            <w:p w14:paraId="4A2F8CA2" w14:textId="77777777" w:rsidR="004334E1" w:rsidRDefault="004334E1" w:rsidP="004334E1">
                              <w:pPr>
                                <w:rPr>
                                  <w:rFonts w:eastAsia="Malgun Gothic"/>
                                  <w:sz w:val="10"/>
                                  <w:szCs w:val="10"/>
                                  <w:lang w:val="en-US" w:eastAsia="ko-KR"/>
                                </w:rPr>
                              </w:pPr>
                            </w:p>
                            <w:p w14:paraId="1D32EF95" w14:textId="77777777" w:rsidR="004334E1" w:rsidRDefault="004334E1" w:rsidP="004334E1">
                              <w:pPr>
                                <w:rPr>
                                  <w:rFonts w:eastAsia="Malgun Gothic"/>
                                  <w:sz w:val="10"/>
                                  <w:szCs w:val="10"/>
                                  <w:lang w:val="en-US" w:eastAsia="ko-KR"/>
                                </w:rPr>
                              </w:pPr>
                            </w:p>
                            <w:p w14:paraId="461DDA9B" w14:textId="77777777" w:rsidR="004334E1" w:rsidRDefault="004334E1" w:rsidP="004334E1">
                              <w:pPr>
                                <w:rPr>
                                  <w:rFonts w:eastAsia="Malgun Gothic"/>
                                  <w:sz w:val="10"/>
                                  <w:szCs w:val="10"/>
                                  <w:lang w:val="en-US" w:eastAsia="ko-KR"/>
                                </w:rPr>
                              </w:pPr>
                              <w:r>
                                <w:rPr>
                                  <w:rFonts w:eastAsia="Malgun Gothic"/>
                                  <w:sz w:val="10"/>
                                  <w:szCs w:val="10"/>
                                  <w:lang w:val="en-US" w:eastAsia="ko-KR"/>
                                </w:rPr>
                                <w:fldChar w:fldCharType="begin" w:fldLock="1"/>
                              </w:r>
                              <w:r>
                                <w:rPr>
                                  <w:rFonts w:eastAsia="Malgun Gothic"/>
                                  <w:sz w:val="10"/>
                                  <w:szCs w:val="10"/>
                                  <w:lang w:val="en-US" w:eastAsia="ko-KR"/>
                                </w:rPr>
                                <w:instrText>ADDIN CSL_CITATION {"citationItems":[{"id":"ITEM-1","itemData":{"DOI":"10.1109/VLSIT.2015.7223716","ISBN":"9784863485013","ISSN":"07431562","abstract":"We present a novel selector made of doped-chalcogenide material. This selector not only achieves low holding voltage (0.2 V) and large on/off ratio (&gt;107), but also exhibits the high on-current density (&gt;1.6 MA/cm2) and large hysteresis window (1.2 V). Besides, excellent selector performances with ultra-low off-state leakage current (10 pA), high switching speed (&lt;10 ns), high endurance (&gt;109), good thermal stability (up to 180°C) have been demonstrated. Furthermore, the device exhibits good scalability which is suitable for 3D array integrations.","author":[{"dropping-particle":"","family":"Yang","given":"Hongxin","non-dropping-particle":"","parse-names":false,"suffix":""},{"dropping-particle":"","family":"Li","given":"Minghua","non-dropping-particle":"","parse-names":false,"suffix":""},{"dropping-particle":"","family":"He","given":"Wei","non-dropping-particle":"","parse-names":false,"suffix":""},{"dropping-particle":"","family":"Jiang","given":"Yu","non-dropping-particle":"","parse-names":false,"suffix":""},{"dropping-particle":"","family":"Lim","given":"Kian Guan","non-dropping-particle":"","parse-names":false,"suffix":""},{"dropping-particle":"","family":"Song","given":"Wendong","non-dropping-particle":"","parse-names":false,"suffix":""},{"dropping-particle":"","family":"Zhuo","given":"Victor Yi Qian","non-dropping-particle":"","parse-names":false,"suffix":""},{"dropping-particle":"","family":"Tan","given":"Chun Chia","non-dropping-particle":"","parse-names":false,"suffix":""},{"dropping-particle":"","family":"Chua","given":"Eng Keong","non-dropping-particle":"","parse-names":false,"suffix":""},{"dropping-particle":"","family":"Wang","given":"Weijie","non-dropping-particle":"","parse-names":false,"suffix":""},{"dropping-particle":"","family":"Yang","given":"Yi","non-dropping-particle":"","parse-names":false,"suffix":""},{"dropping-particle":"","family":"Ji","given":"Rong","non-dropping-particle":"","parse-names":false,"suffix":""}],"container-title":"Digest of Technical Papers - Symposium on VLSI Technology","id":"ITEM-1","issued":{"date-parts":[["2015"]]},"title":"Novel selector for high density non-volatile memory with ultra-low holding voltage and 107 on/off ratio","type":"paper-conference"},"uris":["http://www.mendeley.com/documents/?uuid=159be385-dd7c-4462-a351-f4c83fba234e","http://www.mendeley.com/documents/?uuid=2025d655-d56d-4415-8bdd-3ed8bf9eb4b7"]}],"mendeley":{"formattedCitation":"(Yang et al. 2015)","plainTextFormattedCitation":"(Yang et al. 2015)","previouslyFormattedCitation":"&lt;sup&gt;[12]&lt;/sup&gt;"},"properties":{"noteIndex":0},"schema":"https://github.com/citation-style-language/schema/raw/master/csl-citation.json"}</w:instrText>
                              </w:r>
                              <w:r>
                                <w:rPr>
                                  <w:rFonts w:eastAsia="Malgun Gothic"/>
                                  <w:sz w:val="10"/>
                                  <w:szCs w:val="10"/>
                                  <w:lang w:val="en-US" w:eastAsia="ko-KR"/>
                                </w:rPr>
                                <w:fldChar w:fldCharType="separate"/>
                              </w:r>
                              <w:r>
                                <w:rPr>
                                  <w:rFonts w:eastAsia="Malgun Gothic"/>
                                  <w:noProof/>
                                  <w:sz w:val="10"/>
                                  <w:szCs w:val="10"/>
                                  <w:lang w:val="en-US" w:eastAsia="ko-KR"/>
                                </w:rPr>
                                <w:t>(Yang et al. 2015)</w:t>
                              </w:r>
                              <w:r>
                                <w:rPr>
                                  <w:rFonts w:eastAsia="Malgun Gothic"/>
                                  <w:sz w:val="10"/>
                                  <w:szCs w:val="10"/>
                                  <w:lang w:val="en-US" w:eastAsia="ko-KR"/>
                                </w:rPr>
                                <w:fldChar w:fldCharType="end"/>
                              </w:r>
                            </w:p>
                            <w:p w14:paraId="02583DFC" w14:textId="77777777" w:rsidR="004334E1" w:rsidRDefault="004334E1" w:rsidP="004334E1">
                              <w:pPr>
                                <w:rPr>
                                  <w:rFonts w:eastAsia="Malgun Gothic"/>
                                  <w:sz w:val="10"/>
                                  <w:szCs w:val="10"/>
                                  <w:lang w:val="en-US" w:eastAsia="ko-KR"/>
                                </w:rPr>
                              </w:pPr>
                            </w:p>
                            <w:p w14:paraId="0E4E9F94" w14:textId="77777777" w:rsidR="004334E1" w:rsidRDefault="004334E1" w:rsidP="004334E1">
                              <w:pPr>
                                <w:rPr>
                                  <w:rFonts w:eastAsia="Malgun Gothic"/>
                                  <w:sz w:val="10"/>
                                  <w:szCs w:val="10"/>
                                  <w:lang w:val="en-US" w:eastAsia="ko-KR"/>
                                </w:rPr>
                              </w:pPr>
                            </w:p>
                            <w:p w14:paraId="794C98A0" w14:textId="77777777" w:rsidR="004334E1" w:rsidRDefault="004334E1" w:rsidP="004334E1">
                              <w:pPr>
                                <w:rPr>
                                  <w:rFonts w:eastAsia="Malgun Gothic"/>
                                  <w:sz w:val="10"/>
                                  <w:szCs w:val="10"/>
                                  <w:lang w:val="en-US" w:eastAsia="ko-KR"/>
                                </w:rPr>
                              </w:pPr>
                            </w:p>
                            <w:p w14:paraId="0A883B3F" w14:textId="77777777" w:rsidR="004334E1" w:rsidRDefault="004334E1" w:rsidP="004334E1">
                              <w:pPr>
                                <w:rPr>
                                  <w:rFonts w:eastAsia="Malgun Gothic"/>
                                  <w:sz w:val="10"/>
                                  <w:szCs w:val="10"/>
                                  <w:lang w:val="en-US" w:eastAsia="ko-KR"/>
                                </w:rPr>
                              </w:pPr>
                            </w:p>
                            <w:p w14:paraId="2755A2F3" w14:textId="77777777" w:rsidR="004334E1" w:rsidRDefault="004334E1" w:rsidP="004334E1">
                              <w:pPr>
                                <w:rPr>
                                  <w:rFonts w:eastAsia="Malgun Gothic"/>
                                  <w:sz w:val="6"/>
                                  <w:szCs w:val="6"/>
                                  <w:lang w:val="en-US" w:eastAsia="ko-KR"/>
                                </w:rPr>
                              </w:pPr>
                              <w:r>
                                <w:rPr>
                                  <w:rFonts w:eastAsia="Malgun Gothic"/>
                                  <w:sz w:val="10"/>
                                  <w:szCs w:val="10"/>
                                  <w:lang w:val="en-US" w:eastAsia="ko-KR"/>
                                </w:rPr>
                                <w:fldChar w:fldCharType="begin" w:fldLock="1"/>
                              </w:r>
                              <w:r>
                                <w:rPr>
                                  <w:rFonts w:eastAsia="Malgun Gothic"/>
                                  <w:sz w:val="10"/>
                                  <w:szCs w:val="10"/>
                                  <w:lang w:val="en-US" w:eastAsia="ko-KR"/>
                                </w:rPr>
                                <w:instrText>ADDIN CSL_CITATION {"citationItems":[{"id":"ITEM-1","itemData":{"DOI":"10.1109/IEDM.2017.8268309","ISBN":"9781538635599","ISSN":"01631918","abstract":"In this paper, the authors report for the first time the outstanding selector performance from an innovative oxide selector. SiO2, one of conventional and common materials in semiconductor industry, was chosen as a matrix oxide material. Metal atoms which are non-mobile and easy to handle were injected into the oxide films. Off-current and threshold voltage (Vth) could be controlled by using arsenic (As), which doping method and concentration were carefully investigated to achieve threshold switching behavior. Finally ReRAM (Resistance switching Random Access Memory) cell array consisted of one selector-one resistor (1S1R) was successfully demonstrated with the full integration of the newly developed selector.","author":[{"dropping-particle":"","family":"Kim","given":"Soo Gil","non-dropping-particle":"","parse-names":false,"suffix":""},{"dropping-particle":"","family":"Lee","given":"Jong Chul","non-dropping-particle":"","parse-names":false,"suffix":""},{"dropping-particle":"","family":"Ha","given":"Tae Jung","non-dropping-particle":"","parse-names":false,"suffix":""},{"dropping-particle":"","family":"Lee","given":"Jong Ho","non-dropping-particle":"","parse-names":false,"suffix":""},{"dropping-particle":"","family":"Lee","given":"Jae Yeon","non-dropping-particle":"","parse-names":false,"suffix":""},{"dropping-particle":"","family":"Park","given":"Yong Taek","non-dropping-particle":"","parse-names":false,"suffix":""},{"dropping-particle":"","family":"Kim","given":"Kyung Wan","non-dropping-particle":"","parse-names":false,"suffix":""},{"dropping-particle":"","family":"Ju","given":"Won Ki","non-dropping-particle":"","parse-names":false,"suffix":""},{"dropping-particle":"","family":"Ko","given":"Young Seok","non-dropping-particle":"","parse-names":false,"suffix":""},{"dropping-particle":"","family":"Hwang","given":"Hyun Mi","non-dropping-particle":"","parse-names":false,"suffix":""},{"dropping-particle":"","family":"Lee","given":"Bo Mi","non-dropping-particle":"","parse-names":false,"suffix":""},{"dropping-particle":"","family":"Moon","given":"Joo Young","non-dropping-particle":"","parse-names":false,"suffix":""},{"dropping-particle":"","family":"Park","given":"Woo Young","non-dropping-particle":"","parse-names":false,"suffix":""},{"dropping-particle":"","family":"Gyun","given":"Byung Gu","non-dropping-particle":"","parse-names":false,"suffix":""},{"dropping-particle":"","family":"Lee","given":"Byoung Ki","non-dropping-particle":"","parse-names":false,"suffix":""},{"dropping-particle":"","family":"Yim","given":"Donggyu","non-dropping-particle":"","parse-names":false,"suffix":""},{"dropping-particle":"","family":"Hong","given":"Sung Joo","non-dropping-particle":"","parse-names":false,"suffix":""}],"container-title":"Technical Digest - International Electron Devices Meeting, IEDM","id":"ITEM-1","issued":{"date-parts":[["2018"]]},"title":"Breakthrough of selector technology for cross-point 25-nm ReRAM","type":"paper-conference"},"uris":["http://www.mendeley.com/documents/?uuid=89d85cb0-efe4-4fae-b7b3-d3c4fe1b4d42","http://www.mendeley.com/documents/?uuid=c85de859-2127-48d9-909f-feb55657c0fe"]}],"mendeley":{"formattedCitation":"(S. G. Kim et al. 2018)","plainTextFormattedCitation":"(S. G. Kim et al. 2018)"},"properties":{"noteIndex":0},"schema":"https://github.com/citation-style-language/schema/raw/master/csl-citation.json"}</w:instrText>
                              </w:r>
                              <w:r>
                                <w:rPr>
                                  <w:rFonts w:eastAsia="Malgun Gothic"/>
                                  <w:sz w:val="10"/>
                                  <w:szCs w:val="10"/>
                                  <w:lang w:val="en-US" w:eastAsia="ko-KR"/>
                                </w:rPr>
                                <w:fldChar w:fldCharType="separate"/>
                              </w:r>
                              <w:r>
                                <w:rPr>
                                  <w:rFonts w:eastAsia="Malgun Gothic"/>
                                  <w:noProof/>
                                  <w:sz w:val="10"/>
                                  <w:szCs w:val="10"/>
                                  <w:lang w:val="en-US" w:eastAsia="ko-KR"/>
                                </w:rPr>
                                <w:t>(S. G. Kim et al. 2018)</w:t>
                              </w:r>
                              <w:r>
                                <w:rPr>
                                  <w:rFonts w:eastAsia="Malgun Gothic"/>
                                  <w:sz w:val="10"/>
                                  <w:szCs w:val="10"/>
                                  <w:lang w:val="en-US" w:eastAsia="ko-KR"/>
                                </w:rPr>
                                <w:fldChar w:fldCharType="end"/>
                              </w:r>
                            </w:p>
                            <w:p w14:paraId="1B590D8F" w14:textId="77777777" w:rsidR="004334E1" w:rsidRDefault="004334E1" w:rsidP="004334E1">
                              <w:pPr>
                                <w:rPr>
                                  <w:rFonts w:eastAsia="Malgun Gothic"/>
                                  <w:sz w:val="10"/>
                                  <w:szCs w:val="10"/>
                                  <w:lang w:val="en-US" w:eastAsia="ko-KR"/>
                                </w:rPr>
                              </w:pPr>
                            </w:p>
                            <w:p w14:paraId="4269F327" w14:textId="77777777" w:rsidR="004334E1" w:rsidRDefault="004334E1" w:rsidP="004334E1">
                              <w:pPr>
                                <w:rPr>
                                  <w:rFonts w:eastAsia="Malgun Gothic"/>
                                  <w:sz w:val="10"/>
                                  <w:szCs w:val="10"/>
                                  <w:lang w:val="en-US" w:eastAsia="ko-KR"/>
                                </w:rPr>
                              </w:pPr>
                            </w:p>
                            <w:p w14:paraId="75A1EE97" w14:textId="77777777" w:rsidR="004334E1" w:rsidRDefault="004334E1" w:rsidP="004334E1">
                              <w:pPr>
                                <w:rPr>
                                  <w:rFonts w:eastAsia="Malgun Gothic"/>
                                  <w:sz w:val="10"/>
                                  <w:szCs w:val="10"/>
                                  <w:lang w:val="en-US" w:eastAsia="ko-KR"/>
                                </w:rPr>
                              </w:pPr>
                            </w:p>
                            <w:p w14:paraId="604B0560" w14:textId="77777777" w:rsidR="004334E1" w:rsidRDefault="004334E1" w:rsidP="004334E1">
                              <w:pPr>
                                <w:rPr>
                                  <w:rFonts w:eastAsia="Malgun Gothic"/>
                                  <w:sz w:val="10"/>
                                  <w:szCs w:val="10"/>
                                  <w:lang w:val="en-US" w:eastAsia="ko-KR"/>
                                </w:rPr>
                              </w:pPr>
                              <w:r>
                                <w:rPr>
                                  <w:rFonts w:eastAsia="Malgun Gothic"/>
                                  <w:sz w:val="10"/>
                                  <w:szCs w:val="10"/>
                                  <w:lang w:val="en-US" w:eastAsia="ko-KR"/>
                                </w:rPr>
                                <w:fldChar w:fldCharType="begin" w:fldLock="1"/>
                              </w:r>
                              <w:r>
                                <w:rPr>
                                  <w:rFonts w:eastAsia="Malgun Gothic"/>
                                  <w:sz w:val="10"/>
                                  <w:szCs w:val="10"/>
                                  <w:lang w:val="en-US" w:eastAsia="ko-KR"/>
                                </w:rPr>
                                <w:instrText>ADDIN CSL_CITATION {"citationItems":[{"id":"ITEM-1","itemData":{"DOI":"10.1109/LED.2011.2163697","ISSN":"07413106","abstract":"We herein present a nanoscale vanadium oxide VO2) device with excellent selector characteristics such as a high on/off ratio ( 50), fast switching speed ( &lt; 20 ns), and high current density 10-6 A/cm2. Owing to extrinsic defects, a large-area device with a 20-nm-thick VO2 layer underwent an electrical short. In contrast, after scaling the device active area (&lt; 5times10-4 nm -2, excellent switching uniformity was obtained. This can be explained by the reduced defects and the metal-insulator transition of the whole nanoscale VO2. By integrating a bipolar resistive random access memory device with the VO2 selection device, a significantly improved readout margin was obtained. The VO2 selection device shows good potential for cross-point bipolar resistive memory applications. © 2006 IEEE.","author":[{"dropping-particle":"","family":"Son","given":"Myungwoo","non-dropping-particle":"","parse-names":false,"suffix":""},{"dropping-particle":"","family":"Lee","given":"Joonmyoung","non-dropping-particle":"","parse-names":false,"suffix":""},{"dropping-particle":"","family":"Park","given":"Jubong","non-dropping-particle":"","parse-names":false,"suffix":""},{"dropping-particle":"","family":"Shin","given":"Jungho","non-dropping-particle":"","parse-names":false,"suffix":""},{"dropping-particle":"","family":"Choi","given":"Godeuni","non-dropping-particle":"","parse-names":false,"suffix":""},{"dropping-particle":"","family":"Jung","given":"Seungjae","non-dropping-particle":"","parse-names":false,"suffix":""},{"dropping-particle":"","family":"Lee","given":"Wootae","non-dropping-particle":"","parse-names":false,"suffix":""},{"dropping-particle":"","family":"Kim","given":"Seonghyun","non-dropping-particle":"","parse-names":false,"suffix":""},{"dropping-particle":"","family":"Park","given":"Sangsu","non-dropping-particle":"","parse-names":false,"suffix":""},{"dropping-particle":"","family":"Hwang","given":"Hyunsang","non-dropping-particle":"","parse-names":false,"suffix":""}],"container-title":"IEEE Electron Device Letters","id":"ITEM-1","issued":{"date-parts":[["2011"]]},"title":"Excellent selector characteristics of nanoscale VO2 for high-density bipolar ReRAM applications","type":"article-journal"},"uris":["http://www.mendeley.com/documents/?uuid=c290e819-22f4-4c54-8c61-f8c72d7c16d8","http://www.mendeley.com/documents/?uuid=de63a3a0-8bec-414b-a8b4-995d53187029"]}],"mendeley":{"formattedCitation":"(Son et al. 2011)","plainTextFormattedCitation":"(Son et al. 2011)","previouslyFormattedCitation":"&lt;sup&gt;[13]&lt;/sup&gt;"},"properties":{"noteIndex":0},"schema":"https://github.com/citation-style-language/schema/raw/master/csl-citation.json"}</w:instrText>
                              </w:r>
                              <w:r>
                                <w:rPr>
                                  <w:rFonts w:eastAsia="Malgun Gothic"/>
                                  <w:sz w:val="10"/>
                                  <w:szCs w:val="10"/>
                                  <w:lang w:val="en-US" w:eastAsia="ko-KR"/>
                                </w:rPr>
                                <w:fldChar w:fldCharType="separate"/>
                              </w:r>
                              <w:r>
                                <w:rPr>
                                  <w:rFonts w:eastAsia="Malgun Gothic"/>
                                  <w:noProof/>
                                  <w:sz w:val="10"/>
                                  <w:szCs w:val="10"/>
                                  <w:lang w:val="en-US" w:eastAsia="ko-KR"/>
                                </w:rPr>
                                <w:t>(Son et al. 2011)</w:t>
                              </w:r>
                              <w:r>
                                <w:rPr>
                                  <w:rFonts w:eastAsia="Malgun Gothic"/>
                                  <w:sz w:val="10"/>
                                  <w:szCs w:val="10"/>
                                  <w:lang w:val="en-US" w:eastAsia="ko-KR"/>
                                </w:rPr>
                                <w:fldChar w:fldCharType="end"/>
                              </w:r>
                            </w:p>
                            <w:p w14:paraId="391A0AB8" w14:textId="77777777" w:rsidR="004334E1" w:rsidRDefault="004334E1" w:rsidP="004334E1">
                              <w:pPr>
                                <w:rPr>
                                  <w:rFonts w:eastAsia="Malgun Gothic"/>
                                  <w:sz w:val="10"/>
                                  <w:szCs w:val="10"/>
                                  <w:lang w:val="en-US" w:eastAsia="ko-KR"/>
                                </w:rPr>
                              </w:pPr>
                            </w:p>
                            <w:p w14:paraId="3719FC54" w14:textId="77777777" w:rsidR="004334E1" w:rsidRDefault="004334E1" w:rsidP="004334E1">
                              <w:pPr>
                                <w:rPr>
                                  <w:rFonts w:eastAsia="Malgun Gothic"/>
                                  <w:sz w:val="10"/>
                                  <w:szCs w:val="10"/>
                                  <w:lang w:val="en-US" w:eastAsia="ko-KR"/>
                                </w:rPr>
                              </w:pPr>
                            </w:p>
                            <w:p w14:paraId="7AF1E0ED" w14:textId="77777777" w:rsidR="004334E1" w:rsidRDefault="004334E1" w:rsidP="004334E1">
                              <w:pPr>
                                <w:rPr>
                                  <w:rFonts w:eastAsia="Malgun Gothic"/>
                                  <w:sz w:val="10"/>
                                  <w:szCs w:val="10"/>
                                  <w:lang w:val="en-US" w:eastAsia="ko-KR"/>
                                </w:rPr>
                              </w:pPr>
                            </w:p>
                            <w:p w14:paraId="2C4EF011" w14:textId="77777777" w:rsidR="004334E1" w:rsidRDefault="004334E1" w:rsidP="004334E1">
                              <w:pPr>
                                <w:rPr>
                                  <w:rFonts w:eastAsia="Malgun Gothic"/>
                                  <w:sz w:val="10"/>
                                  <w:szCs w:val="10"/>
                                  <w:lang w:val="en-US" w:eastAsia="ko-KR"/>
                                </w:rPr>
                              </w:pPr>
                            </w:p>
                            <w:p w14:paraId="6B5C7B57" w14:textId="77777777" w:rsidR="004334E1" w:rsidRDefault="004334E1" w:rsidP="004334E1">
                              <w:pPr>
                                <w:rPr>
                                  <w:rFonts w:eastAsia="Malgun Gothic"/>
                                  <w:sz w:val="10"/>
                                  <w:szCs w:val="10"/>
                                  <w:lang w:val="en-US" w:eastAsia="ko-KR"/>
                                </w:rPr>
                              </w:pPr>
                              <w:r>
                                <w:rPr>
                                  <w:rFonts w:eastAsia="Malgun Gothic"/>
                                  <w:sz w:val="10"/>
                                  <w:szCs w:val="10"/>
                                  <w:lang w:val="en-US" w:eastAsia="ko-KR"/>
                                </w:rPr>
                                <w:fldChar w:fldCharType="begin" w:fldLock="1"/>
                              </w:r>
                              <w:r>
                                <w:rPr>
                                  <w:rFonts w:eastAsia="Malgun Gothic"/>
                                  <w:sz w:val="10"/>
                                  <w:szCs w:val="10"/>
                                  <w:lang w:val="en-US" w:eastAsia="ko-KR"/>
                                </w:rPr>
                                <w:instrText>ADDIN CSL_CITATION {"citationItems":[{"id":"ITEM-1","itemData":{"DOI":"10.1109/VLSIT.2014.6894405","ISBN":"9781479933310","ISSN":"07431562","abstract":"In this paper, 5Xnm cross point cell array for the low power ReRAM operation was developed with 1S1R cell structure. Through the optimization of both TiOx/TaOx based-1R and NbO2 based-1S stacks with TiN based-electrode, the world's first and best bipolar switching characteristics with the lowest operation current (20</w:instrText>
                              </w:r>
                              <w:r>
                                <w:rPr>
                                  <w:rFonts w:eastAsia="Malgun Gothic" w:hint="eastAsia"/>
                                  <w:sz w:val="10"/>
                                  <w:szCs w:val="10"/>
                                  <w:lang w:val="en-US" w:eastAsia="ko-KR"/>
                                </w:rPr>
                                <w:instrText>∼</w:instrText>
                              </w:r>
                              <w:r>
                                <w:rPr>
                                  <w:rFonts w:eastAsia="Malgun Gothic"/>
                                  <w:sz w:val="10"/>
                                  <w:szCs w:val="10"/>
                                  <w:lang w:val="en-US" w:eastAsia="ko-KR"/>
                                </w:rPr>
                                <w:instrText>50uA) and sneak current (</w:instrText>
                              </w:r>
                              <w:r>
                                <w:rPr>
                                  <w:rFonts w:eastAsia="Malgun Gothic" w:hint="eastAsia"/>
                                  <w:sz w:val="10"/>
                                  <w:szCs w:val="10"/>
                                  <w:lang w:val="en-US" w:eastAsia="ko-KR"/>
                                </w:rPr>
                                <w:instrText>∼</w:instrText>
                              </w:r>
                              <w:r>
                                <w:rPr>
                                  <w:rFonts w:eastAsia="Malgun Gothic"/>
                                  <w:sz w:val="10"/>
                                  <w:szCs w:val="10"/>
                                  <w:lang w:val="en-US" w:eastAsia="ko-KR"/>
                                </w:rPr>
                                <w:instrText>1uA) level were acquired.","author":[{"dropping-particle":"","family":"Kim","given":"Wan Gee","non-dropping-particle":"","parse-names":false,"suffix":""},{"dropping-particle":"","family":"Lee","given":"Hyun Min","non-dropping-particle":"","parse-names":false,"suffix":""},{"dropping-particle":"","family":"Kim","given":"Beom Yong","non-dropping-particle":"","parse-names":false,"suffix":""},{"dropping-particle":"","family":"Jung","given":"Kyoo Ho","non-dropping-particle":"","parse-names":false,"suffix":""},{"dropping-particle":"","family":"Seong","given":"Tae Geun","non-dropping-particle":"","parse-names":false,"suffix":""},{"dropping-particle":"","family":"Kim","given":"Seonghyun","non-dropping-particle":"","parse-names":false,"suffix":""},{"dropping-particle":"","family":"Jung","given":"Ha Chang","non-dropping-particle":"","parse-names":false,"suffix":""},{"dropping-particle":"","family":"Kim","given":"Hyo June","non-dropping-particle":"","parse-names":false,"suffix":""},{"dropping-particle":"","family":"Yoo","given":"Jong Hee","non-dropping-particle":"","parse-names":false,"suffix":""},{"dropping-particle":"","family":"Lee","given":"Hyung Dong","non-dropping-particle":"","parse-names":false,"suffix":""},{"dropping-particle":"","family":"Kim","given":"Soo Gil","non-dropping-particle":"","parse-names":false,"suffix":""},{"dropping-particle":"","family":"Chung","given":"Suock","non-dropping-particle":"","parse-names":false,"suffix":""},{"dropping-particle":"","family":"Lee","given":"Kee Jeung","non-dropping-particle":"","parse-names":false,"suffix":""},{"dropping-particle":"","family":"Lee","given":"Jung Hoon","non-dropping-particle":"","parse-names":false,"suffix":""},{"dropping-particle":"","family":"Kim","given":"Hyeong Soo","non-dropping-particle":"","parse-names":false,"suffix":""},{"dropping-particle":"","family":"Lee","given":"Seok Hee","non-dropping-particle":"","parse-names":false,"suffix":""},{"dropping-particle":"","family":"Yang","given":"Jianhua","non-dropping-particle":"","parse-names":false,"suffix":""},{"dropping-particle":"","family":"Jeon","given":"Yoocharn","non-dropping-particle":"","parse-names":false,"suffix":""},{"dropping-particle":"","family":"Williams","given":"R. Stanley","non-dropping-particle":"","parse-names":false,"suffix":""}],"container-title":"Digest of Technical Papers - Symposium on VLSI Technology","id":"ITEM-1","issued":{"date-parts":[["2014"]]},"title":"NbO2-based low power and cost effective 1S1R switching for high density cross point ReRAM Application","type":"paper-conference"},"uris":["http://www.mendeley.com/documents/?uuid=62a958ad-e708-437d-adab-f4c2ed5830a6","http://www.mendeley.com/documents/?uuid=5798ea1e-805f-4dd6-ac0c-40498f75d121"]}],"mendeley":{"formattedCitation":"(Kim et al. 2014)","plainTextFormattedCitation":"(Kim et al. 2014)","previouslyFormattedCitation":"&lt;sup&gt;[14]&lt;/sup&gt;"},"properties":{"noteIndex":0},"schema":"https://github.com/citation-style-language/schema/raw/master/csl-citation.json"}</w:instrText>
                              </w:r>
                              <w:r>
                                <w:rPr>
                                  <w:rFonts w:eastAsia="Malgun Gothic"/>
                                  <w:sz w:val="10"/>
                                  <w:szCs w:val="10"/>
                                  <w:lang w:val="en-US" w:eastAsia="ko-KR"/>
                                </w:rPr>
                                <w:fldChar w:fldCharType="separate"/>
                              </w:r>
                              <w:r>
                                <w:rPr>
                                  <w:rFonts w:eastAsia="Malgun Gothic"/>
                                  <w:noProof/>
                                  <w:sz w:val="10"/>
                                  <w:szCs w:val="10"/>
                                  <w:lang w:val="en-US" w:eastAsia="ko-KR"/>
                                </w:rPr>
                                <w:t>(Kim et al. 2014)</w:t>
                              </w:r>
                              <w:r>
                                <w:rPr>
                                  <w:rFonts w:eastAsia="Malgun Gothic"/>
                                  <w:sz w:val="10"/>
                                  <w:szCs w:val="10"/>
                                  <w:lang w:val="en-US" w:eastAsia="ko-KR"/>
                                </w:rPr>
                                <w:fldChar w:fldCharType="end"/>
                              </w:r>
                            </w:p>
                            <w:p w14:paraId="55F4972A" w14:textId="77777777" w:rsidR="004334E1" w:rsidRDefault="004334E1" w:rsidP="004334E1">
                              <w:pPr>
                                <w:rPr>
                                  <w:rFonts w:eastAsia="Malgun Gothic"/>
                                  <w:sz w:val="10"/>
                                  <w:szCs w:val="10"/>
                                  <w:lang w:val="en-US" w:eastAsia="ko-KR"/>
                                </w:rPr>
                              </w:pPr>
                            </w:p>
                            <w:p w14:paraId="23580917" w14:textId="77777777" w:rsidR="004334E1" w:rsidRDefault="004334E1" w:rsidP="004334E1">
                              <w:pPr>
                                <w:rPr>
                                  <w:rFonts w:eastAsia="Malgun Gothic"/>
                                  <w:sz w:val="10"/>
                                  <w:szCs w:val="10"/>
                                  <w:lang w:val="en-US" w:eastAsia="ko-KR"/>
                                </w:rPr>
                              </w:pPr>
                            </w:p>
                            <w:p w14:paraId="0361813D" w14:textId="77777777" w:rsidR="004334E1" w:rsidRDefault="004334E1" w:rsidP="004334E1">
                              <w:pPr>
                                <w:rPr>
                                  <w:rFonts w:eastAsia="Malgun Gothic"/>
                                  <w:sz w:val="10"/>
                                  <w:szCs w:val="10"/>
                                  <w:lang w:val="en-US" w:eastAsia="ko-KR"/>
                                </w:rPr>
                              </w:pPr>
                            </w:p>
                            <w:p w14:paraId="4EA7B862" w14:textId="77777777" w:rsidR="004334E1" w:rsidRDefault="004334E1" w:rsidP="004334E1">
                              <w:pPr>
                                <w:rPr>
                                  <w:rFonts w:eastAsia="Malgun Gothic"/>
                                  <w:sz w:val="10"/>
                                  <w:szCs w:val="10"/>
                                  <w:lang w:val="en-US" w:eastAsia="ko-KR"/>
                                </w:rPr>
                              </w:pPr>
                            </w:p>
                            <w:p w14:paraId="13595C6C" w14:textId="77777777" w:rsidR="004334E1" w:rsidRDefault="004334E1" w:rsidP="004334E1">
                              <w:pPr>
                                <w:rPr>
                                  <w:rFonts w:eastAsia="Malgun Gothic"/>
                                  <w:sz w:val="10"/>
                                  <w:szCs w:val="10"/>
                                  <w:lang w:val="en-US" w:eastAsia="ko-KR"/>
                                </w:rPr>
                              </w:pPr>
                              <w:r>
                                <w:rPr>
                                  <w:rFonts w:eastAsia="Malgun Gothic"/>
                                  <w:sz w:val="10"/>
                                  <w:szCs w:val="10"/>
                                  <w:lang w:val="en-US" w:eastAsia="ko-KR"/>
                                </w:rPr>
                                <w:fldChar w:fldCharType="begin" w:fldLock="1"/>
                              </w:r>
                              <w:r>
                                <w:rPr>
                                  <w:rFonts w:eastAsia="Malgun Gothic"/>
                                  <w:sz w:val="10"/>
                                  <w:szCs w:val="10"/>
                                  <w:lang w:val="en-US" w:eastAsia="ko-KR"/>
                                </w:rPr>
                                <w:instrText>ADDIN CSL_CITATION {"citationItems":[{"id":"ITEM-1","itemData":{"DOI":"10.1109/IEDM.2013.6724602","ISBN":"9781479923076","ISSN":"01631918","abstract":"The scaling and 3-D integration issues of NbO2 with threshold switching characteristics were investigated for ReRAM selector device. To avoid the process problems of Pt electrode, we tested ReRAM and selector devices with conventional electrodes (TiN and W). By adopting 10nm-thick TiN bottom electrode with low thermal conductivity, we could significantly reduce the threshold current for insulator-metal transition (I-M-T) due to the heat confinement effect. We have evaluated for the first time both 1S1R (NbO2/TaO x) and hybrid (NbO2/Nb2O5) devices. We have confirmed the feasibility of high density vertical memory device by adopting NbO2 I-M-T selector device. © 2013 IEEE.","author":[{"dropping-particle":"","family":"Cha","given":"Euijun","non-dropping-particle":"","parse-names":false,"suffix":""},{"dropping-particle":"","family":"Woo","given":"Jiyong","non-dropping-particle":"","parse-names":false,"suffix":""},{"dropping-particle":"","family":"Lee","given":"Daeseok","non-dropping-particle":"","parse-names":false,"suffix":""},{"dropping-particle":"","family":"Lee","given":"Sangheon","non-dropping-particle":"","parse-names":false,"suffix":""},{"dropping-particle":"","family":"Song","given":"Jeonghwan","non-dropping-particle":"","parse-names":false,"suffix":""},{"dropping-particle":"","family":"Koo","given":"Yunmo","non-dropping-particle":"","parse-names":false,"suffix":""},{"dropping-particle":"","family":"Lee","given":"Jihyun","non-dropping-particle":"","parse-names":false,"suffix":""},{"dropping-particle":"","family":"Park","given":"Chan Gyung","non-dropping-particle":"","parse-names":false,"suffix":""},{"dropping-particle":"","family":"Yang","given":"Moon Young","non-dropping-particle":"","parse-names":false,"suffix":""},{"dropping-particle":"","family":"Kamiya","given":"Katsumasa","non-dropping-particle":"","parse-names":false,"suffix":""},{"dropping-particle":"","family":"Shiraishi","given":"Kenji","non-dropping-particle":"","parse-names":false,"suffix":""},{"dropping-particle":"","family":"Magyari-Köpe","given":"Blanka","non-dropping-particle":"","parse-names":false,"suffix":""},{"dropping-particle":"","family":"Nishi","given":"Yoshio","non-dropping-particle":"","parse-names":false,"suffix":""},{"dropping-particle":"","family":"Hwang","given":"Hyunsang","non-dropping-particle":"","parse-names":false,"suffix":""}],"container-title":"Technical Digest - International Electron Devices Meeting, IEDM","id":"ITEM-1","issued":{"date-parts":[["2013"]]},"title":"Nanoscale (</w:instrText>
                              </w:r>
                              <w:r>
                                <w:rPr>
                                  <w:rFonts w:eastAsia="Malgun Gothic" w:hint="eastAsia"/>
                                  <w:sz w:val="10"/>
                                  <w:szCs w:val="10"/>
                                  <w:lang w:val="en-US" w:eastAsia="ko-KR"/>
                                </w:rPr>
                                <w:instrText>∼</w:instrText>
                              </w:r>
                              <w:r>
                                <w:rPr>
                                  <w:rFonts w:eastAsia="Malgun Gothic"/>
                                  <w:sz w:val="10"/>
                                  <w:szCs w:val="10"/>
                                  <w:lang w:val="en-US" w:eastAsia="ko-KR"/>
                                </w:rPr>
                                <w:instrText>10nm) 3D vertical ReRAM and NbO2 threshold selector with TiN electrode","type":"paper-conference"},"uris":["http://www.mendeley.com/documents/?uuid=bc5c76c2-5960-41f3-9aef-2f0b3548a41b","http://www.mendeley.com/documents/?uuid=821df02a-7342-4add-b84f-18a9332491b3"]}],"mendeley":{"formattedCitation":"(Cha et al. 2013)","plainTextFormattedCitation":"(Cha et al. 2013)","previouslyFormattedCitation":"&lt;sup&gt;[15]&lt;/sup&gt;"},"properties":{"noteIndex":0},"schema":"https://github.com/citation-style-language/schema/raw/master/csl-citation.json"}</w:instrText>
                              </w:r>
                              <w:r>
                                <w:rPr>
                                  <w:rFonts w:eastAsia="Malgun Gothic"/>
                                  <w:sz w:val="10"/>
                                  <w:szCs w:val="10"/>
                                  <w:lang w:val="en-US" w:eastAsia="ko-KR"/>
                                </w:rPr>
                                <w:fldChar w:fldCharType="separate"/>
                              </w:r>
                              <w:r>
                                <w:rPr>
                                  <w:rFonts w:eastAsia="Malgun Gothic"/>
                                  <w:noProof/>
                                  <w:sz w:val="10"/>
                                  <w:szCs w:val="10"/>
                                  <w:lang w:val="en-US" w:eastAsia="ko-KR"/>
                                </w:rPr>
                                <w:t>(Cha et al. 2013)</w:t>
                              </w:r>
                              <w:r>
                                <w:rPr>
                                  <w:rFonts w:eastAsia="Malgun Gothic"/>
                                  <w:sz w:val="10"/>
                                  <w:szCs w:val="10"/>
                                  <w:lang w:val="en-US" w:eastAsia="ko-KR"/>
                                </w:rPr>
                                <w:fldChar w:fldCharType="end"/>
                              </w:r>
                            </w:p>
                            <w:p w14:paraId="663B6663" w14:textId="77777777" w:rsidR="004334E1" w:rsidRDefault="004334E1" w:rsidP="004334E1">
                              <w:pPr>
                                <w:rPr>
                                  <w:rFonts w:eastAsia="Malgun Gothic"/>
                                  <w:sz w:val="10"/>
                                  <w:szCs w:val="10"/>
                                  <w:lang w:val="en-US" w:eastAsia="ko-KR"/>
                                </w:rPr>
                              </w:pPr>
                            </w:p>
                            <w:p w14:paraId="0FD3C4ED" w14:textId="77777777" w:rsidR="004334E1" w:rsidRDefault="004334E1" w:rsidP="004334E1">
                              <w:pPr>
                                <w:rPr>
                                  <w:rFonts w:eastAsia="Malgun Gothic"/>
                                  <w:sz w:val="10"/>
                                  <w:szCs w:val="10"/>
                                  <w:lang w:val="en-US" w:eastAsia="ko-KR"/>
                                </w:rPr>
                              </w:pPr>
                            </w:p>
                            <w:p w14:paraId="4A366D39" w14:textId="77777777" w:rsidR="004334E1" w:rsidRDefault="004334E1" w:rsidP="004334E1">
                              <w:pPr>
                                <w:rPr>
                                  <w:rFonts w:eastAsia="Malgun Gothic"/>
                                  <w:sz w:val="10"/>
                                  <w:szCs w:val="10"/>
                                  <w:lang w:val="en-US" w:eastAsia="ko-KR"/>
                                </w:rPr>
                              </w:pPr>
                            </w:p>
                            <w:p w14:paraId="2508F53B" w14:textId="77777777" w:rsidR="004334E1" w:rsidRDefault="004334E1" w:rsidP="004334E1">
                              <w:pPr>
                                <w:rPr>
                                  <w:rFonts w:eastAsia="Malgun Gothic"/>
                                  <w:sz w:val="10"/>
                                  <w:szCs w:val="10"/>
                                  <w:lang w:val="en-US" w:eastAsia="ko-KR"/>
                                </w:rPr>
                              </w:pPr>
                              <w:r>
                                <w:rPr>
                                  <w:rFonts w:eastAsia="Malgun Gothic"/>
                                  <w:sz w:val="10"/>
                                  <w:szCs w:val="10"/>
                                  <w:lang w:val="en-US" w:eastAsia="ko-KR"/>
                                </w:rPr>
                                <w:fldChar w:fldCharType="begin" w:fldLock="1"/>
                              </w:r>
                              <w:r>
                                <w:rPr>
                                  <w:rFonts w:eastAsia="Malgun Gothic"/>
                                  <w:sz w:val="10"/>
                                  <w:szCs w:val="10"/>
                                  <w:lang w:val="en-US" w:eastAsia="ko-KR"/>
                                </w:rPr>
                                <w:instrText>ADDIN CSL_CITATION {"citationItems":[{"id":"ITEM-1","itemData":{"DOI":"10.1109/IEDM.2012.6478966","ISBN":"9781467348706","ISSN":"01631918","abstract":"We present here on a switch device made of a nitridized-chalcogenide glass for application in nanoscale array circuits. Previously, AsTeGeSi-based switches have had key issues with performance degradation over time. This is usually due to changes in the Te concentration in the device active region [1-3]. However, our AsTeGeSiN switches were able to overcome this limitation as well as scale down to 30 nm with an on current of 100 μA (J &gt; 1.1×10 7A/cm2). Their cycling performance was shown to be greater than 108. Also, we demonstrate a memory cell using a TaOx resistance memory with the AsTeGeSiN select device. © 2012 IEEE.","author":[{"dropping-particle":"","family":"Lee","given":"Myoung Jae","non-dropping-particle":"","parse-names":false,"suffix":""},{"dropping-particle":"","family":"Lee","given":"Dongsoo","non-dropping-particle":"","parse-names":false,"suffix":""},{"dropping-particle":"","family":"Kim","given":"Hojung","non-dropping-particle":"","parse-names":false,"suffix":""},{"dropping-particle":"","family":"Choi","given":"Hyun Sik","non-dropping-particle":"","parse-names":false,"suffix":""},{"dropping-particle":"","family":"Park","given":"Jong Bong","non-dropping-particle":"","parse-names":false,"suffix":""},{"dropping-particle":"","family":"Kim","given":"Hee Goo","non-dropping-particle":"","parse-names":false,"suffix":""},{"dropping-particle":"","family":"Cha","given":"Young Kwan","non-dropping-particle":"","parse-names":false,"suffix":""},{"dropping-particle":"","family":"Chung","given":"U. In","non-dropping-particle":"","parse-names":false,"suffix":""},{"dropping-particle":"","family":"Yoo","given":"In Kyeong","non-dropping-particle":"","parse-names":false,"suffix":""},{"dropping-particle":"","family":"Kim","given":"Kinam","non-dropping-particle":"","parse-names":false,"suffix":""}],"container-title":"Technical Digest - International Electron Devices Meeting, IEDM","id":"ITEM-1","issued":{"date-parts":[["2012"]]},"title":"Highly-scalable threshold switching select device based on chaclogenide glasses for 3D nanoscaled memory arrays","type":"paper-conference"},"uris":["http://www.mendeley.com/documents/?uuid=7a6cd35d-4238-4648-94a7-059fc13af6b0","http://www.mendeley.com/documents/?uuid=642c74b0-66a6-4090-8866-6e6c408cb38b"]}],"mendeley":{"formattedCitation":"(M. J. Lee et al. 2012)","plainTextFormattedCitation":"(M. J. Lee et al. 2012)","previouslyFormattedCitation":"&lt;sup&gt;[16]&lt;/sup&gt;"},"properties":{"noteIndex":0},"schema":"https://github.com/citation-style-language/schema/raw/master/csl-citation.json"}</w:instrText>
                              </w:r>
                              <w:r>
                                <w:rPr>
                                  <w:rFonts w:eastAsia="Malgun Gothic"/>
                                  <w:sz w:val="10"/>
                                  <w:szCs w:val="10"/>
                                  <w:lang w:val="en-US" w:eastAsia="ko-KR"/>
                                </w:rPr>
                                <w:fldChar w:fldCharType="separate"/>
                              </w:r>
                              <w:r>
                                <w:rPr>
                                  <w:rFonts w:eastAsia="Malgun Gothic"/>
                                  <w:noProof/>
                                  <w:sz w:val="10"/>
                                  <w:szCs w:val="10"/>
                                  <w:lang w:val="en-US" w:eastAsia="ko-KR"/>
                                </w:rPr>
                                <w:t>(M. J. Lee et al. 2012)</w:t>
                              </w:r>
                              <w:r>
                                <w:rPr>
                                  <w:rFonts w:eastAsia="Malgun Gothic"/>
                                  <w:sz w:val="10"/>
                                  <w:szCs w:val="10"/>
                                  <w:lang w:val="en-US" w:eastAsia="ko-KR"/>
                                </w:rPr>
                                <w:fldChar w:fldCharType="end"/>
                              </w:r>
                            </w:p>
                            <w:p w14:paraId="63B4A3E2" w14:textId="77777777" w:rsidR="004334E1" w:rsidRDefault="004334E1" w:rsidP="004334E1">
                              <w:pPr>
                                <w:rPr>
                                  <w:rFonts w:eastAsia="Malgun Gothic"/>
                                  <w:sz w:val="10"/>
                                  <w:szCs w:val="10"/>
                                  <w:lang w:val="en-US" w:eastAsia="ko-KR"/>
                                </w:rPr>
                              </w:pPr>
                            </w:p>
                            <w:p w14:paraId="240011EF" w14:textId="77777777" w:rsidR="004334E1" w:rsidRDefault="004334E1" w:rsidP="004334E1">
                              <w:pPr>
                                <w:rPr>
                                  <w:rFonts w:eastAsia="Malgun Gothic"/>
                                  <w:sz w:val="10"/>
                                  <w:szCs w:val="10"/>
                                  <w:lang w:val="en-US" w:eastAsia="ko-KR"/>
                                </w:rPr>
                              </w:pPr>
                            </w:p>
                            <w:p w14:paraId="31BCC8D4" w14:textId="77777777" w:rsidR="004334E1" w:rsidRDefault="004334E1" w:rsidP="004334E1">
                              <w:pPr>
                                <w:rPr>
                                  <w:rFonts w:eastAsia="Malgun Gothic"/>
                                  <w:sz w:val="10"/>
                                  <w:szCs w:val="10"/>
                                  <w:lang w:val="en-US" w:eastAsia="ko-KR"/>
                                </w:rPr>
                              </w:pPr>
                              <w:r>
                                <w:rPr>
                                  <w:rFonts w:eastAsia="Malgun Gothic"/>
                                  <w:sz w:val="10"/>
                                  <w:szCs w:val="10"/>
                                  <w:lang w:val="en-US" w:eastAsia="ko-KR"/>
                                </w:rPr>
                                <w:fldChar w:fldCharType="begin" w:fldLock="1"/>
                              </w:r>
                              <w:r>
                                <w:rPr>
                                  <w:rFonts w:eastAsia="Malgun Gothic"/>
                                  <w:sz w:val="10"/>
                                  <w:szCs w:val="10"/>
                                  <w:lang w:val="en-US" w:eastAsia="ko-KR"/>
                                </w:rPr>
                                <w:instrText>ADDIN CSL_CITATION {"citationItems":[{"id":"ITEM-1","itemData":{"DOI":"10.1002/smll.201800945","ISSN":"16136829","abstract":"Transient memristors are prospective candidates for both secure memory systems and biointegrated electronics, which are capable to physically disappear at a programmed time with a triggered operation. However, the sneak current issue has been a considerable obstacle to achieve high-density transient crossbar array of memristors. To solve this problem, it is necessary to develop a transient switch device to turn the memory device on and off controllably. Here, a dissolvable and flexible threshold switching (TS) device with a vertically crossed structure is introduced, which exhibits a high selectivity of 107, steep turn-on slope of &lt;8 mV dec−1, and fast ON/OFF switch speed within 50/25 ns. Triggered failure could be achieved after soaking the device in deionized water for 8 min at room temperature. Furthermore, a water-assisted transfer printing method is used to fabricate flexible and transient TS device arrays for bioresorbable systems, in which none of any significant degradation is observed under a bending radius of 2 mm. Integrating the selector with a transient memristor is capable of 107 Gb memory implementation, indicating that the transient TS device could provide great opportunities to achieve highly integrated transient memory arrays.","author":[{"dropping-particle":"","family":"Sun","given":"Jing","non-dropping-particle":"","parse-names":false,"suffix":""},{"dropping-particle":"","family":"Wang","given":"Hong","non-dropping-particle":"","parse-names":false,"suffix":""},{"dropping-particle":"","family":"Song","given":"Fang","non-dropping-particle":"","parse-names":false,"suffix":""},{"dropping-particle":"","family":"Wang","given":"Zhan","non-dropping-particle":"","parse-names":false,"suffix":""},{"dropping-particle":"","family":"Dang","given":"Bingjie","non-dropping-particle":"","parse-names":false,"suffix":""},{"dropping-particle":"","family":"Yang","given":"Mei","non-dropping-particle":"","parse-names":false,"suffix":""},{"dropping-particle":"","family":"Gao","given":"Haixia","non-dropping-particle":"","parse-names":false,"suffix":""},{"dropping-particle":"","family":"Ma","given":"Xiaohua","non-dropping-particle":"","parse-names":false,"suffix":""},{"dropping-particle":"","family":"Hao","given":"Yue","non-dropping-particle":"","parse-names":false,"suffix":""}],"container-title":"Small","id":"ITEM-1","issued":{"date-parts":[["2018"]]},"title":"Physically Transient Threshold Switching Device Based on Magnesium Oxide for Security Application","type":"article-journal"},"uris":["http://www.mendeley.com/documents/?uuid=07436b81-2a7f-406b-a42d-562867ec69d7","http://www.mendeley.com/documents/?uuid=2fe145cb-bce2-43fe-baf1-a53d66d1ff70"]}],"mendeley":{"formattedCitation":"(Sun et al. 2018)","plainTextFormattedCitation":"(Sun et al. 2018)","previouslyFormattedCitation":"&lt;sup&gt;[17]&lt;/sup&gt;"},"properties":{"noteIndex":0},"schema":"https://github.com/citation-style-language/schema/raw/master/csl-citation.json"}</w:instrText>
                              </w:r>
                              <w:r>
                                <w:rPr>
                                  <w:rFonts w:eastAsia="Malgun Gothic"/>
                                  <w:sz w:val="10"/>
                                  <w:szCs w:val="10"/>
                                  <w:lang w:val="en-US" w:eastAsia="ko-KR"/>
                                </w:rPr>
                                <w:fldChar w:fldCharType="separate"/>
                              </w:r>
                              <w:r>
                                <w:rPr>
                                  <w:rFonts w:eastAsia="Malgun Gothic"/>
                                  <w:noProof/>
                                  <w:sz w:val="10"/>
                                  <w:szCs w:val="10"/>
                                  <w:lang w:val="en-US" w:eastAsia="ko-KR"/>
                                </w:rPr>
                                <w:t>(Sun et al. 2018)</w:t>
                              </w:r>
                              <w:r>
                                <w:rPr>
                                  <w:rFonts w:eastAsia="Malgun Gothic"/>
                                  <w:sz w:val="10"/>
                                  <w:szCs w:val="10"/>
                                  <w:lang w:val="en-US" w:eastAsia="ko-KR"/>
                                </w:rPr>
                                <w:fldChar w:fldCharType="end"/>
                              </w:r>
                            </w:p>
                            <w:p w14:paraId="3271400A" w14:textId="77777777" w:rsidR="004334E1" w:rsidRDefault="004334E1" w:rsidP="004334E1">
                              <w:pPr>
                                <w:rPr>
                                  <w:rFonts w:eastAsia="Malgun Gothic"/>
                                  <w:sz w:val="10"/>
                                  <w:szCs w:val="10"/>
                                  <w:lang w:val="en-US" w:eastAsia="ko-KR"/>
                                </w:rPr>
                              </w:pPr>
                            </w:p>
                            <w:p w14:paraId="3DB27D00" w14:textId="77777777" w:rsidR="004334E1" w:rsidRDefault="004334E1" w:rsidP="004334E1">
                              <w:pPr>
                                <w:rPr>
                                  <w:rFonts w:eastAsia="Malgun Gothic"/>
                                  <w:sz w:val="10"/>
                                  <w:szCs w:val="10"/>
                                  <w:lang w:val="en-US" w:eastAsia="ko-KR"/>
                                </w:rPr>
                              </w:pPr>
                              <w:r>
                                <w:rPr>
                                  <w:rFonts w:eastAsia="Malgun Gothic"/>
                                  <w:sz w:val="10"/>
                                  <w:szCs w:val="10"/>
                                  <w:lang w:val="en-US" w:eastAsia="ko-KR"/>
                                </w:rPr>
                                <w:fldChar w:fldCharType="begin" w:fldLock="1"/>
                              </w:r>
                              <w:r>
                                <w:rPr>
                                  <w:rFonts w:eastAsia="Malgun Gothic"/>
                                  <w:sz w:val="10"/>
                                  <w:szCs w:val="10"/>
                                  <w:lang w:val="en-US" w:eastAsia="ko-KR"/>
                                </w:rPr>
                                <w:instrText>ADDIN CSL_CITATION {"citationItems":[{"id":"ITEM-1","itemData":{"DOI":"10.1038/nmat4756","ISBN":"1476-1122 (Print)\\r1476-1122 (Linking)","ISSN":"14764660","PMID":"27669052","abstract":"The accumulation and extrusion of Ca2+ in the pre- and postsynaptic compartments play a critical role in initiating plastic changes in biological synapses. To emulate this fundamental process in electronic devices, we developed diffusive Ag-in-oxide memristors with a temporal response during and after stimulation similar to that of the synaptic Ca2+ dynamics. In situ high-resolution transmission electron microscopy and nanoparticle dynamics simulations both demonstrate that Ag atoms disperse under electrical bias and regroup spontaneously under zero bias because of interfacial energy minimization, closely resembling synaptic influx and extrusion of Ca2+, respectively. The diffusive memristor and its dynamics enable a direct emulation of both short- and long-term plasticity of biological synapses, representing an advance in hardware implementation of neuromorphic functionalities.","author":[{"dropping-particle":"","family":"Wang","given":"Zhongrui","non-dropping-particle":"","parse-names":false,"suffix":""},{"dropping-particle":"","family":"Joshi","given":"Saumil","non-dropping-particle":"","parse-names":false,"suffix":""},{"dropping-particle":"","family":"Savel'ev","given":"Sergey E.","non-dropping-particle":"","parse-names":false,"suffix":""},{"dropping-particle":"","family":"Jiang","given":"Hao","non-dropping-particle":"","parse-names":false,"suffix":""},{"dropping-particle":"","family":"Midya","given":"Rivu","non-dropping-particle":"","parse-names":false,"suffix":""},{"dropping-particle":"","family":"Lin","given":"Peng","non-dropping-particle":"","parse-names":false,"suffix":""},{"dropping-particle":"","family":"Hu","given":"Miao","non-dropping-particle":"","parse-names":false,"suffix":""},{"dropping-particle":"","family":"Ge","given":"Ning","non-dropping-particle":"","parse-names":false,"suffix":""},{"dropping-particle":"","family":"Strachan","given":"John Paul","non-dropping-particle":"","parse-names":false,"suffix":""},{"dropping-particle":"","family":"Li","given":"Zhiyong","non-dropping-particle":"","parse-names":false,"suffix":""},{"dropping-particle":"","family":"Wu","given":"Qing","non-dropping-particle":"","parse-names":false,"suffix":""},{"dropping-particle":"","family":"Barnell","given":"Mark","non-dropping-particle":"","parse-names":false,"suffix":""},{"dropping-particle":"","family":"Li","given":"Geng Lin","non-dropping-particle":"","parse-names":false,"suffix":""},{"dropping-particle":"","family":"Xin","given":"Huolin L.","non-dropping-particle":"","parse-names":false,"suffix":""},{"dropping-particle":"","family":"Williams","given":"R. Stanley","non-dropping-particle":"","parse-names":false,"suffix":""},{"dropping-particle":"","family":"Xia","given":"Qiangfei","non-dropping-particle":"","parse-names":false,"suffix":""},{"dropping-particle":"","family":"Yang","given":"J. Joshua","non-dropping-particle":"","parse-names":false,"suffix":""}],"container-title":"Nature Materials","id":"ITEM-1","issue":"1","issued":{"date-parts":[["2017"]]},"page":"101-108","title":"Memristors with diffusive dynamics as synaptic emulators for neuromorphic computing","type":"article-journal","volume":"16"},"uris":["http://www.mendeley.com/documents/?uuid=c94a1a26-9645-4e7e-b128-a910eb22f940"]}],"mendeley":{"formattedCitation":"(Wang et al. 2017)","plainTextFormattedCitation":"(Wang et al. 2017)","previouslyFormattedCitation":"&lt;sup&gt;[18]&lt;/sup&gt;"},"properties":{"noteIndex":0},"schema":"https://github.com/citation-style-language/schema/raw/master/csl-citation.json"}</w:instrText>
                              </w:r>
                              <w:r>
                                <w:rPr>
                                  <w:rFonts w:eastAsia="Malgun Gothic"/>
                                  <w:sz w:val="10"/>
                                  <w:szCs w:val="10"/>
                                  <w:lang w:val="en-US" w:eastAsia="ko-KR"/>
                                </w:rPr>
                                <w:fldChar w:fldCharType="separate"/>
                              </w:r>
                              <w:r>
                                <w:rPr>
                                  <w:rFonts w:eastAsia="Malgun Gothic"/>
                                  <w:noProof/>
                                  <w:sz w:val="10"/>
                                  <w:szCs w:val="10"/>
                                  <w:lang w:val="en-US" w:eastAsia="ko-KR"/>
                                </w:rPr>
                                <w:t>(Wang et al. 2017)</w:t>
                              </w:r>
                              <w:r>
                                <w:rPr>
                                  <w:rFonts w:eastAsia="Malgun Gothic"/>
                                  <w:sz w:val="10"/>
                                  <w:szCs w:val="10"/>
                                  <w:lang w:val="en-US" w:eastAsia="ko-KR"/>
                                </w:rPr>
                                <w:fldChar w:fldCharType="end"/>
                              </w:r>
                            </w:p>
                            <w:p w14:paraId="037239C7" w14:textId="77777777" w:rsidR="004334E1" w:rsidRDefault="004334E1" w:rsidP="004334E1">
                              <w:pPr>
                                <w:rPr>
                                  <w:rFonts w:eastAsia="Malgun Gothic"/>
                                  <w:sz w:val="10"/>
                                  <w:szCs w:val="10"/>
                                  <w:lang w:val="en-US" w:eastAsia="ko-KR"/>
                                </w:rPr>
                              </w:pPr>
                              <w:r>
                                <w:rPr>
                                  <w:rFonts w:eastAsia="Malgun Gothic"/>
                                  <w:sz w:val="10"/>
                                  <w:szCs w:val="10"/>
                                  <w:lang w:val="en-US" w:eastAsia="ko-KR"/>
                                </w:rPr>
                                <w:fldChar w:fldCharType="begin" w:fldLock="1"/>
                              </w:r>
                              <w:r>
                                <w:rPr>
                                  <w:rFonts w:eastAsia="Malgun Gothic"/>
                                  <w:sz w:val="10"/>
                                  <w:szCs w:val="10"/>
                                  <w:lang w:val="en-US" w:eastAsia="ko-KR"/>
                                </w:rPr>
                                <w:instrText>ADDIN CSL_CITATION {"citationItems":[{"id":"ITEM-1","itemData":{"DOI":"10.1002/adma.201604457","ISSN":"15214095","abstract":"A novel Ag/oxide-based threshold switching device with attractive features including ≈1010 nonlinearity is developed. High-resolution transmission electron microscopic analysis of the nanoscale crosspoint device suggests that elongation of an Ag nanoparticle under voltage bias followed by spontaneous reformation of a more spherical shape after power off is responsible for the observed threshold switching.","author":[{"dropping-particle":"","family":"Midya","given":"Rivu","non-dropping-particle":"","parse-names":false,"suffix":""},{"dropping-particle":"","family":"Wang","given":"Zhongrui","non-dropping-particle":"","parse-names":false,"suffix":""},{"dropping-particle":"","family":"Zhang","given":"Jiaming","non-dropping-particle":"","parse-names":false,"suffix":""},{"dropping-particle":"","family":"Savel'ev","given":"Sergey E.","non-dropping-particle":"","parse-names":false,"suffix":""},{"dropping-particle":"","family":"Li","given":"Can","non-dropping-particle":"","parse-names":false,"suffix":""},{"dropping-particle":"","family":"Rao","given":"Mingyi","non-dropping-particle":"","parse-names":false,"suffix":""},{"dropping-particle":"","family":"Jang","given":"Moon Hyung","non-dropping-particle":"","parse-names":false,"suffix":""},{"dropping-particle":"","family":"Joshi","given":"Saumil","non-dropping-particle":"","parse-names":false,"suffix":""},{"dropping-particle":"","family":"Jiang","given":"Hao","non-dropping-particle":"","parse-names":false,"suffix":""},{"dropping-particle":"","family":"Lin","given":"Peng","non-dropping-particle":"","parse-names":false,"suffix":""},{"dropping-particle":"","family":"Norris","given":"Kate","non-dropping-particle":"","parse-names":false,"suffix":""},{"dropping-particle":"","family":"Ge","given":"Ning","non-dropping-particle":"","parse-names":false,"suffix":""},{"dropping-particle":"","family":"Wu","given":"Qing","non-dropping-particle":"","parse-names":false,"suffix":""},{"dropping-particle":"","family":"Barnell","given":"Mark","non-dropping-particle":"","parse-names":false,"suffix":""},{"dropping-particle":"","family":"Li","given":"Zhiyong","non-dropping-particle":"","parse-names":false,"suffix":""},{"dropping-particle":"","family":"Xin","given":"Huolin L.","non-dropping-particle":"","parse-names":false,"suffix":""},{"dropping-particle":"","family":"Williams","given":"R. Stanley","non-dropping-particle":"","parse-names":false,"suffix":""},{"dropping-particle":"","family":"Xia","given":"Qiangfei","non-dropping-particle":"","parse-names":false,"suffix":""},{"dropping-particle":"","family":"Yang","given":"J. Joshua","non-dropping-particle":"","parse-names":false,"suffix":""}],"container-title":"Advanced Materials","id":"ITEM-1","issue":"12","issued":{"date-parts":[["2017"]]},"page":"1-8","title":"Anatomy of Ag/Hafnia-Based Selectors with 1010Nonlinearity","type":"article-journal","volume":"29"},"uris":["http://www.mendeley.com/documents/?uuid=c174d1cd-4cc6-40d0-b3cc-5b964c64bb73"]}],"mendeley":{"formattedCitation":"(Midya et al. 2017)","plainTextFormattedCitation":"(Midya et al. 2017)","previouslyFormattedCitation":"&lt;sup&gt;[19]&lt;/sup&gt;"},"properties":{"noteIndex":0},"schema":"https://github.com/citation-style-language/schema/raw/master/csl-citation.json"}</w:instrText>
                              </w:r>
                              <w:r>
                                <w:rPr>
                                  <w:rFonts w:eastAsia="Malgun Gothic"/>
                                  <w:sz w:val="10"/>
                                  <w:szCs w:val="10"/>
                                  <w:lang w:val="en-US" w:eastAsia="ko-KR"/>
                                </w:rPr>
                                <w:fldChar w:fldCharType="separate"/>
                              </w:r>
                              <w:r>
                                <w:rPr>
                                  <w:rFonts w:eastAsia="Malgun Gothic"/>
                                  <w:noProof/>
                                  <w:sz w:val="10"/>
                                  <w:szCs w:val="10"/>
                                  <w:lang w:val="en-US" w:eastAsia="ko-KR"/>
                                </w:rPr>
                                <w:t>(Midya et al. 2017)</w:t>
                              </w:r>
                              <w:r>
                                <w:rPr>
                                  <w:rFonts w:eastAsia="Malgun Gothic"/>
                                  <w:sz w:val="10"/>
                                  <w:szCs w:val="10"/>
                                  <w:lang w:val="en-US" w:eastAsia="ko-KR"/>
                                </w:rPr>
                                <w:fldChar w:fldCharType="end"/>
                              </w:r>
                            </w:p>
                            <w:p w14:paraId="501F336D" w14:textId="77777777" w:rsidR="004334E1" w:rsidRDefault="004334E1" w:rsidP="004334E1">
                              <w:pPr>
                                <w:rPr>
                                  <w:rFonts w:eastAsia="Malgun Gothic"/>
                                  <w:sz w:val="10"/>
                                  <w:szCs w:val="10"/>
                                  <w:lang w:val="en-US" w:eastAsia="ko-KR"/>
                                </w:rPr>
                              </w:pPr>
                            </w:p>
                            <w:p w14:paraId="5804B5E9" w14:textId="77777777" w:rsidR="004334E1" w:rsidRDefault="004334E1" w:rsidP="004334E1">
                              <w:pPr>
                                <w:rPr>
                                  <w:sz w:val="10"/>
                                  <w:szCs w:val="10"/>
                                </w:rPr>
                              </w:pPr>
                              <w:r>
                                <w:rPr>
                                  <w:rFonts w:eastAsia="Malgun Gothic"/>
                                  <w:sz w:val="10"/>
                                  <w:szCs w:val="10"/>
                                  <w:lang w:val="en-US" w:eastAsia="ko-KR"/>
                                </w:rPr>
                                <w:fldChar w:fldCharType="begin" w:fldLock="1"/>
                              </w:r>
                              <w:r>
                                <w:rPr>
                                  <w:rFonts w:eastAsia="Malgun Gothic"/>
                                  <w:sz w:val="10"/>
                                  <w:szCs w:val="10"/>
                                  <w:lang w:val="en-US" w:eastAsia="ko-KR"/>
                                </w:rPr>
                                <w:instrText>ADDIN CSL_CITATION {"citationItems":[{"id":"ITEM-1","itemData":{"DOI":"10.1109/IEDM.2014.7046999","ISBN":"9781479980017","ISSN":"01631918","abstract":"We report the integration of 3D-stackable 1S1R passive crossbar RRAM arrays utilizing a Field Assisted Superlinear Threshold (FAST) selector. The sneak path issue in crossbar memory integration has been solved using the highest reported selectivity of 1010. Excellent selector performance is presented such as extremely sharp switching slope of &lt; 5mV/dec., selectivity of 1010, sub-50ns operations, &gt; 100M endurance and processing temperature less than 300°C. Measurements on the 4Mb 1S1R crossbar array show that the sneak current is suppressed below 0.1nA, while maintaining 102 memory on/off ratio and &gt; 106 selectivity during cycling, enabling high density memory applications.","author":[{"dropping-particle":"","family":"Jo","given":"Sung Hyun","non-dropping-particle":"","parse-names":false,"suffix":""},{"dropping-particle":"","family":"Kumar","given":"Tanmay","non-dropping-particle":"","parse-names":false,"suffix":""},{"dropping-particle":"","family":"Narayanan","given":"Sundar","non-dropping-particle":"","parse-names":false,"suffix":""},{"dropping-particle":"","family":"Lu","given":"Wei D.","non-dropping-particle":"","parse-names":false,"suffix":""},{"dropping-particle":"","family":"Nazarian","given":"Hagop","non-dropping-particle":"","parse-names":false,"suffix":""}],"container-title":"Technical Digest - International Electron Devices Meeting, IEDM","id":"ITEM-1","issued":{"date-parts":[["2015"]]},"title":"3D-stackable crossbar resistive memory based on Field Assisted Superlinear Threshold (FAST) selector","type":"paper-conference"},"uris":["http://www.mendeley.com/documents/?uuid=a0b3c92e-31ff-4194-be7e-a418d7a7e73f","http://www.mendeley.com/documents/?uuid=b4b8f0bd-ef4a-4cbe-9a68-4be51c5bf735"]}],"mendeley":{"formattedCitation":"(Jo et al. 2015)","plainTextFormattedCitation":"(Jo et al. 2015)","previouslyFormattedCitation":"&lt;sup&gt;[20]&lt;/sup&gt;"},"properties":{"noteIndex":0},"schema":"https://github.com/citation-style-language/schema/raw/master/csl-citation.json"}</w:instrText>
                              </w:r>
                              <w:r>
                                <w:rPr>
                                  <w:rFonts w:eastAsia="Malgun Gothic"/>
                                  <w:sz w:val="10"/>
                                  <w:szCs w:val="10"/>
                                  <w:lang w:val="en-US" w:eastAsia="ko-KR"/>
                                </w:rPr>
                                <w:fldChar w:fldCharType="separate"/>
                              </w:r>
                              <w:r>
                                <w:rPr>
                                  <w:rFonts w:eastAsia="Malgun Gothic"/>
                                  <w:noProof/>
                                  <w:sz w:val="10"/>
                                  <w:szCs w:val="10"/>
                                  <w:lang w:val="en-US" w:eastAsia="ko-KR"/>
                                </w:rPr>
                                <w:t>(Jo et al. 2015)</w:t>
                              </w:r>
                              <w:r>
                                <w:rPr>
                                  <w:rFonts w:eastAsia="Malgun Gothic"/>
                                  <w:sz w:val="10"/>
                                  <w:szCs w:val="10"/>
                                  <w:lang w:val="en-US" w:eastAsia="ko-KR"/>
                                </w:rPr>
                                <w:fldChar w:fldCharType="end"/>
                              </w:r>
                            </w:p>
                          </w:txbxContent>
                        </wps:txbx>
                        <wps:bodyPr rot="0" vert="horz" wrap="square" lIns="91440" tIns="45720" rIns="91440" bIns="45720" anchor="t" anchorCtr="0">
                          <a:noAutofit/>
                        </wps:bodyPr>
                      </wps:wsp>
                    </wpg:wg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2EDBB17" id="Group 6" o:spid="_x0000_s1026" style="position:absolute;left:0;text-align:left;margin-left:1.15pt;margin-top:.45pt;width:459.9pt;height:472.85pt;z-index:251666432" coordsize="58409,600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57302;height:600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">
                  <v:imagedata r:id="rId11" o:title=""/>
                </v:shape>
                <v:shapetype id="_x0000_t202" coordsize="21600,21600" o:spt="202" path="m,l,21600r21600,l21600,xe">
                  <v:stroke joinstyle="miter"/>
                  <v:path gradientshapeok="t" o:connecttype="rect"/>
                </v:shapetype>
                <v:shape id="Text Box 5" o:spid="_x0000_s1028" type="#_x0000_t202" style="position:absolute;left:52637;top:3419;width:5772;height:56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" fillcolor="white [3212]" stroked="f">
                  <v:textbox>
                    <w:txbxContent>
                      <w:p w14:paraId="4E2D827D" w14:textId="77777777" w:rsidR="004334E1" w:rsidRDefault="004334E1" w:rsidP="004334E1">
                        <w:pPr>
                          <w:rPr>
                            <w:rFonts w:eastAsia="Malgun Gothic"/>
                            <w:sz w:val="10"/>
                            <w:szCs w:val="10"/>
                            <w:lang w:val="en-US" w:eastAsia="ko-KR"/>
                          </w:rPr>
                        </w:pPr>
                        <w:r>
                          <w:rPr>
                            <w:rFonts w:eastAsia="Malgun Gothic"/>
                            <w:sz w:val="10"/>
                            <w:szCs w:val="10"/>
                            <w:lang w:val="en-US" w:eastAsia="ko-KR"/>
                          </w:rPr>
                          <w:fldChar w:fldCharType="begin" w:fldLock="1"/>
                        </w:r>
                        <w:r>
                          <w:rPr>
                            <w:rFonts w:eastAsia="Malgun Gothic"/>
                            <w:sz w:val="10"/>
                            <w:szCs w:val="10"/>
                            <w:lang w:val="en-US" w:eastAsia="ko-KR"/>
                          </w:rPr>
                          <w:instrText>ADDIN CSL_CITATION {"citationItems":[{"id":"ITEM-1","itemData":{"DOI":"10.1109/LED.2012.2209394","ISSN":"07413106","abstract":"We propose an epitaxial punchthrough diode for bipolar resistance RAM (RRAM) selector application. Epitaxial Si:C process is used to deposit nhbox{p}hbox{n}$ layers which are fabricated into 300-nm-diameter vertical punchthrough diodes. High on-current density of $&gt; \\hbox{1}\\ \\hbox{MA/cm} 2 and high on/off current ratio of $&gt;$ 250 and $&gt;$ 4700 (at opposite polarities) are observed. A switching speed of $&lt;$ 10 ns is measured. On-voltage designability is demonstrated by tuning the p-region doping and length. The comparison of experimental $IV$ with Sentaurus TCAD-simulated $IV$ characteristics confirms the punchthrough mechanism. Comparison with other bipolar RRAM selector technologies highlights the overall advantages of punchthrough-based selector. © 2012 IEEE.","author":[{"dropping-particle":"","family":"Srinivasan","given":"V. S.S.","non-dropping-particle":"","parse-names":false,"suffix":""},{"dropping-particle":"","family":"Chopra","given":"S.","non-dropping-particle":"","parse-names":false,"suffix":""},{"dropping-particle":"","family":"Karkare","given":"P.","non-dropping-particle":"","parse-names":false,"suffix":""},{"dropping-particle":"","family":"Bafna","given":"P.","non-dropping-particle":"","parse-names":false,"suffix":""},{"dropping-particle":"","family":"Lashkare","given":"S.","non-dropping-particle":"","parse-names":false,"suffix":""},{"dropping-particle":"","family":"Kumbhare","given":"P.","non-dropping-particle":"","parse-names":false,"suffix":""},{"dropping-particle":"","family":"Kim","given":"Y.","non-dropping-particle":"","parse-names":false,"suffix":""},{"dropping-particle":"","family":"Srinivasan","given":"S.","non-dropping-particle":"","parse-names":false,"suffix":""},{"dropping-particle":"","family":"Kuppurao","given":"S.","non-dropping-particle":"","parse-names":false,"suffix":""},{"dropping-particle":"","family":"Lodha","given":"S.","non-dropping-particle":"","parse-names":false,"suffix":""},{"dropping-particle":"","family":"Ganguly","given":"Udayan","non-dropping-particle":"","parse-names":false,"suffix":""}],"container-title":"IEEE Electron Device Letters","id":"ITEM-1","issued":{"date-parts":[["2012"]]},"title":"Punchthrough-diode-based bipolar RRAM selector by Si epitaxy","type":"article-journal"},"uris":["http://www.mendeley.com/documents/?uuid=59f369e0-9f42-47f1-ba10-c231a7a5eb40"]}],"mendeley":{"formattedCitation":"(Srinivasan et al. 2012)","plainTextFormattedCitation":"(Srinivasan et al. 2012)","previouslyFormattedCitation":"&lt;sup&gt;[1]&lt;/sup&gt;"},"properties":{"noteIndex":0},"schema":"https://github.com/citation-style-language/schema/raw/master/csl-citation.json"}</w:instrText>
                        </w:r>
                        <w:r>
                          <w:rPr>
                            <w:rFonts w:eastAsia="Malgun Gothic"/>
                            <w:sz w:val="10"/>
                            <w:szCs w:val="10"/>
                            <w:lang w:val="en-US" w:eastAsia="ko-KR"/>
                          </w:rPr>
                          <w:fldChar w:fldCharType="separate"/>
                        </w:r>
                        <w:r>
                          <w:rPr>
                            <w:rFonts w:eastAsia="Malgun Gothic"/>
                            <w:noProof/>
                            <w:sz w:val="10"/>
                            <w:szCs w:val="10"/>
                            <w:lang w:val="en-US" w:eastAsia="ko-KR"/>
                          </w:rPr>
                          <w:t>(Srinivasan et al. 2012)</w:t>
                        </w:r>
                        <w:r>
                          <w:rPr>
                            <w:rFonts w:eastAsia="Malgun Gothic"/>
                            <w:sz w:val="10"/>
                            <w:szCs w:val="10"/>
                            <w:lang w:val="en-US" w:eastAsia="ko-KR"/>
                          </w:rPr>
                          <w:fldChar w:fldCharType="end"/>
                        </w:r>
                      </w:p>
                      <w:p w14:paraId="42F3D0E6" w14:textId="77777777" w:rsidR="004334E1" w:rsidRDefault="004334E1" w:rsidP="004334E1">
                        <w:pPr>
                          <w:rPr>
                            <w:rFonts w:eastAsia="Malgun Gothic"/>
                            <w:sz w:val="10"/>
                            <w:szCs w:val="10"/>
                            <w:lang w:val="en-US" w:eastAsia="ko-KR"/>
                          </w:rPr>
                        </w:pPr>
                        <w:r>
                          <w:rPr>
                            <w:rFonts w:eastAsia="Malgun Gothic"/>
                            <w:sz w:val="10"/>
                            <w:szCs w:val="10"/>
                            <w:lang w:val="en-US" w:eastAsia="ko-KR"/>
                          </w:rPr>
                          <w:fldChar w:fldCharType="begin" w:fldLock="1"/>
                        </w:r>
                        <w:r>
                          <w:rPr>
                            <w:rFonts w:eastAsia="Malgun Gothic"/>
                            <w:sz w:val="10"/>
                            <w:szCs w:val="10"/>
                            <w:lang w:val="en-US" w:eastAsia="ko-KR"/>
                          </w:rPr>
                          <w:instrText>ADDIN CSL_CITATION {"citationItems":[{"id":"ITEM-1","itemData":{"DOI":"10.1109/LED.2011.2161601","ISSN":"07413106","abstract":"A bipolar nonlinear selector to suppress the sneak current in the crossbar array has been fabricated using a simple Ni/TiO2/Ni metal-insulator-metal structure. The highly nonlinear current-voltage characteristics are realized by the Schottky emission over the Ni/TiO 2 barriers. The series connection with an HfO2-resistive memory device shows reproducible bipolar resistive switching. The maximum array size with at least 10% read margin is projected to exceed megabits. This letter demonstrates the promise of the compact one selector-one resistor (1S1R) cell structure for high-density crossbar array applications. © 2011 IEEE.","author":[{"dropping-particle":"","family":"Huang","given":"Jiun Jia","non-dropping-particle":"","parse-names":false,"suffix":""},{"dropping-particle":"","family":"Tseng","given":"Yi Ming","non-dropping-particle":"","parse-names":false,"suffix":""},{"dropping-particle":"","family":"Hsu","given":"Chung Wei","non-dropping-particle":"","parse-names":false,"suffix":""},{"dropping-particle":"","family":"Hou","given":"Tuo Hung","non-dropping-particle":"","parse-names":false,"suffix":""}],"container-title":"IEEE Electron Device Letters","id":"ITEM-1","issued":{"date-parts":[["2011"]]},"title":"Bipolar nonlinear Ni/TiO2/Ni selector for 1S1R crossbar array applications","type":"article-journal"},"uris":["http://www.mendeley.com/documents/?uuid=6b82ab58-c522-417f-8bed-1b65afe6758a","http://www.mendeley.com/documents/?uuid=6ddfb282-1b9d-48c2-b228-d012576dd8f8"]}],"mendeley":{"formattedCitation":"(Huang et al. 2011)","plainTextFormattedCitation":"(Huang et al. 2011)","previouslyFormattedCitation":"&lt;sup&gt;[2]&lt;/sup&gt;"},"properties":{"noteIndex":0},"schema":"https://github.com/citation-style-language/schema/raw/master/csl-citation.json"}</w:instrText>
                        </w:r>
                        <w:r>
                          <w:rPr>
                            <w:rFonts w:eastAsia="Malgun Gothic"/>
                            <w:sz w:val="10"/>
                            <w:szCs w:val="10"/>
                            <w:lang w:val="en-US" w:eastAsia="ko-KR"/>
                          </w:rPr>
                          <w:fldChar w:fldCharType="separate"/>
                        </w:r>
                        <w:r>
                          <w:rPr>
                            <w:rFonts w:eastAsia="Malgun Gothic"/>
                            <w:noProof/>
                            <w:sz w:val="10"/>
                            <w:szCs w:val="10"/>
                            <w:lang w:val="en-US" w:eastAsia="ko-KR"/>
                          </w:rPr>
                          <w:t>(Huang et al. 2011)</w:t>
                        </w:r>
                        <w:r>
                          <w:rPr>
                            <w:rFonts w:eastAsia="Malgun Gothic"/>
                            <w:sz w:val="10"/>
                            <w:szCs w:val="10"/>
                            <w:lang w:val="en-US" w:eastAsia="ko-KR"/>
                          </w:rPr>
                          <w:fldChar w:fldCharType="end"/>
                        </w:r>
                      </w:p>
                      <w:p w14:paraId="1EA1D914" w14:textId="77777777" w:rsidR="004334E1" w:rsidRDefault="004334E1" w:rsidP="004334E1">
                        <w:pPr>
                          <w:rPr>
                            <w:rFonts w:eastAsia="Malgun Gothic"/>
                            <w:sz w:val="10"/>
                            <w:szCs w:val="10"/>
                            <w:lang w:val="en-US" w:eastAsia="ko-KR"/>
                          </w:rPr>
                        </w:pPr>
                        <w:r>
                          <w:rPr>
                            <w:rFonts w:eastAsia="Malgun Gothic"/>
                            <w:sz w:val="10"/>
                            <w:szCs w:val="10"/>
                            <w:lang w:val="en-US" w:eastAsia="ko-KR"/>
                          </w:rPr>
                          <w:fldChar w:fldCharType="begin" w:fldLock="1"/>
                        </w:r>
                        <w:r>
                          <w:rPr>
                            <w:rFonts w:eastAsia="Malgun Gothic"/>
                            <w:sz w:val="10"/>
                            <w:szCs w:val="10"/>
                            <w:lang w:val="en-US" w:eastAsia="ko-KR"/>
                          </w:rPr>
                          <w:instrText>ADDIN CSL_CITATION {"citationItems":[{"id":"ITEM-1","itemData":{"DOI":"10.1063/1.3544205","ISBN":"0021-8979","ISSN":"00218979","abstract":"We report a simple metal-insulator-metal (MIM)-type selection device that can alleviate the sneak current path in cross-point arrays. By connecting a nanometer-scale Pt/TiO2/TiN selection device to a Pt/TiO2-x/TiO2/W resistive random access memory (RRAM), we could significantly reduce read disturbance from unselected memory cells. This selection device could be easily integrated into an RRAM device, in which it suppressed the sneak current and significantly improved the readout margin compared to that obtained for an RRAM not using a selection device. The introduction of this MIM device can fulfill the requirement for an appropriate selection device for bipolar-type RRAM cross-point applications. (C) 2011 American Institute of Physics. [doi:10.1063/1.3544205]","author":[{"dropping-particle":"","family":"Shin","given":"Jungho","non-dropping-particle":"","parse-names":false,"suffix":""},{"dropping-particle":"","family":"Kim","given":"Insung","non-dropping-particle":"","parse-names":false,"suffix":""},{"dropping-particle":"","family":"Biju","given":"Kuyyadi P.","non-dropping-particle":"","parse-names":false,"suffix":""},{"dropping-particle":"","family":"Jo","given":"Minseok","non-dropping-particle":"","parse-names":false,"suffix":""},{"dropping-particle":"","family":"Park","given":"Jubong","non-dropping-particle":"","parse-names":false,"suffix":""},{"dropping-particle":"","family":"Lee","given":"Joonmyoung","non-dropping-particle":"","parse-names":false,"suffix":""},{"dropping-particle":"","family":"Jung","given":"Seungjae","non-dropping-particle":"","parse-names":false,"suffix":""},{"dropping-particle":"","family":"Lee","given":"Wootae","non-dropping-particle":"","parse-names":false,"suffix":""},{"dropping-particle":"","family":"Kim","given":"Seonghyun","non-dropping-particle":"","parse-names":false,"suffix":""},{"dropping-particle":"","family":"Park","given":"Sangsu","non-dropping-particle":"","parse-names":false,"suffix":""},{"dropping-particle":"","family":"Hwang","given":"Hyunsang","non-dropping-particle":"","parse-names":false,"suffix":""}],"container-title":"Journal of Applied Physics","id":"ITEM-1","issue":"3","issued":{"date-parts":[["2011"]]},"title":"TiO2-based metal-insulator-metal selection device for bipolar resistive random access memory cross-point application","type":"article-journal","volume":"109"},"uris":["http://www.mendeley.com/documents/?uuid=9394de76-e0f8-43d6-bb57-ad7c54bbf877"]}],"mendeley":{"formattedCitation":"(Shin et al. 2011)","plainTextFormattedCitation":"(Shin et al. 2011)","previouslyFormattedCitation":"&lt;sup&gt;[3]&lt;/sup&gt;"},"properties":{"noteIndex":0},"schema":"https://github.com/citation-style-language/schema/raw/master/csl-citation.json"}</w:instrText>
                        </w:r>
                        <w:r>
                          <w:rPr>
                            <w:rFonts w:eastAsia="Malgun Gothic"/>
                            <w:sz w:val="10"/>
                            <w:szCs w:val="10"/>
                            <w:lang w:val="en-US" w:eastAsia="ko-KR"/>
                          </w:rPr>
                          <w:fldChar w:fldCharType="separate"/>
                        </w:r>
                        <w:r>
                          <w:rPr>
                            <w:rFonts w:eastAsia="Malgun Gothic"/>
                            <w:noProof/>
                            <w:sz w:val="10"/>
                            <w:szCs w:val="10"/>
                            <w:lang w:val="en-US" w:eastAsia="ko-KR"/>
                          </w:rPr>
                          <w:t>(Shin et al. 2011)</w:t>
                        </w:r>
                        <w:r>
                          <w:rPr>
                            <w:rFonts w:eastAsia="Malgun Gothic"/>
                            <w:sz w:val="10"/>
                            <w:szCs w:val="10"/>
                            <w:lang w:val="en-US" w:eastAsia="ko-KR"/>
                          </w:rPr>
                          <w:fldChar w:fldCharType="end"/>
                        </w:r>
                      </w:p>
                      <w:p w14:paraId="42119FB8" w14:textId="77777777" w:rsidR="004334E1" w:rsidRDefault="004334E1" w:rsidP="004334E1">
                        <w:pPr>
                          <w:rPr>
                            <w:rFonts w:eastAsia="Malgun Gothic"/>
                            <w:sz w:val="10"/>
                            <w:szCs w:val="10"/>
                            <w:lang w:val="en-US" w:eastAsia="ko-KR"/>
                          </w:rPr>
                        </w:pPr>
                      </w:p>
                      <w:p w14:paraId="39292C50" w14:textId="77777777" w:rsidR="004334E1" w:rsidRDefault="004334E1" w:rsidP="004334E1">
                        <w:pPr>
                          <w:rPr>
                            <w:rFonts w:eastAsia="Malgun Gothic"/>
                            <w:sz w:val="10"/>
                            <w:szCs w:val="10"/>
                            <w:lang w:val="en-US" w:eastAsia="ko-KR"/>
                          </w:rPr>
                        </w:pPr>
                        <w:r>
                          <w:rPr>
                            <w:rFonts w:eastAsia="Malgun Gothic"/>
                            <w:sz w:val="10"/>
                            <w:szCs w:val="10"/>
                            <w:lang w:val="en-US" w:eastAsia="ko-KR"/>
                          </w:rPr>
                          <w:fldChar w:fldCharType="begin" w:fldLock="1"/>
                        </w:r>
                        <w:r>
                          <w:rPr>
                            <w:rFonts w:eastAsia="Malgun Gothic"/>
                            <w:sz w:val="10"/>
                            <w:szCs w:val="10"/>
                            <w:lang w:val="en-US" w:eastAsia="ko-KR"/>
                          </w:rPr>
                          <w:instrText>ADDIN CSL_CITATION {"citationItems":[{"id":"ITEM-1","itemData":{"DOI":"10.1109/LED.2013.2291911","ISSN":"07413106","abstract":"We report on a novel high-performance metalinsulator-metal tunnel diode, with ultrathin atomic layer deposited Ta2O5, for bidirectional selector applications in resistive switching memory. The diode exhibits high drive current of over 105 A/cm2, high nonlinearity, and fast turn-on and turn-off times in the below-ns range. A very good uniformity for structures down to 40 nm size and excellent ac endurance is demonstrated, well exceeding the stand-alone nonvolatile memory requirements. © 1980-2012 IEEE.","author":[{"dropping-particle":"","family":"Govoreanu","given":"Bogdan","non-dropping-particle":"","parse-names":false,"suffix":""},{"dropping-particle":"","family":"Adelmann","given":"Christoph","non-dropping-particle":"","parse-names":false,"suffix":""},{"dropping-particle":"","family":"Redolfi","given":"Augusto","non-dropping-particle":"","parse-names":false,"suffix":""},{"dropping-particle":"","family":"Zhang","given":"Leqi","non-dropping-particle":"","parse-names":false,"suffix":""},{"dropping-particle":"","family":"Clima","given":"Sergiu","non-dropping-particle":"","parse-names":false,"suffix":""},{"dropping-particle":"","family":"Jurczak","given":"Malgorzata","non-dropping-particle":"","parse-names":false,"suffix":""}],"container-title":"IEEE Electron Device Letters","id":"ITEM-1","issued":{"date-parts":[["2014"]]},"title":"High-performance metal-insulator-metal tunnel diode selectors","type":"article-journal"},"uris":["http://www.mendeley.com/documents/?uuid=114f82af-b8f6-4982-9189-67641a7b3a70"]}],"mendeley":{"formattedCitation":"(Bogdan Govoreanu et al. 2014)","plainTextFormattedCitation":"(Bogdan Govoreanu et al. 2014)","previouslyFormattedCitation":"&lt;sup&gt;[4]&lt;/sup&gt;"},"properties":{"noteIndex":0},"schema":"https://github.com/citation-style-language/schema/raw/master/csl-citation.json"}</w:instrText>
                        </w:r>
                        <w:r>
                          <w:rPr>
                            <w:rFonts w:eastAsia="Malgun Gothic"/>
                            <w:sz w:val="10"/>
                            <w:szCs w:val="10"/>
                            <w:lang w:val="en-US" w:eastAsia="ko-KR"/>
                          </w:rPr>
                          <w:fldChar w:fldCharType="separate"/>
                        </w:r>
                        <w:r>
                          <w:rPr>
                            <w:rFonts w:eastAsia="Malgun Gothic"/>
                            <w:noProof/>
                            <w:sz w:val="10"/>
                            <w:szCs w:val="10"/>
                            <w:lang w:val="en-US" w:eastAsia="ko-KR"/>
                          </w:rPr>
                          <w:t>(Bogdan Govoreanu et al. 2014)</w:t>
                        </w:r>
                        <w:r>
                          <w:rPr>
                            <w:rFonts w:eastAsia="Malgun Gothic"/>
                            <w:sz w:val="10"/>
                            <w:szCs w:val="10"/>
                            <w:lang w:val="en-US" w:eastAsia="ko-KR"/>
                          </w:rPr>
                          <w:fldChar w:fldCharType="end"/>
                        </w:r>
                      </w:p>
                      <w:p w14:paraId="7B95C410" w14:textId="77777777" w:rsidR="004334E1" w:rsidRDefault="004334E1" w:rsidP="004334E1">
                        <w:pPr>
                          <w:rPr>
                            <w:rFonts w:eastAsia="Malgun Gothic"/>
                            <w:sz w:val="10"/>
                            <w:szCs w:val="10"/>
                            <w:lang w:val="en-US" w:eastAsia="ko-KR"/>
                          </w:rPr>
                        </w:pPr>
                        <w:r>
                          <w:rPr>
                            <w:rFonts w:eastAsia="Malgun Gothic"/>
                            <w:sz w:val="10"/>
                            <w:szCs w:val="10"/>
                            <w:lang w:val="en-US" w:eastAsia="ko-KR"/>
                          </w:rPr>
                          <w:fldChar w:fldCharType="begin" w:fldLock="1"/>
                        </w:r>
                        <w:r>
                          <w:rPr>
                            <w:rFonts w:eastAsia="Malgun Gothic"/>
                            <w:sz w:val="10"/>
                            <w:szCs w:val="10"/>
                            <w:lang w:val="en-US" w:eastAsia="ko-KR"/>
                          </w:rPr>
                          <w:instrText>ADDIN CSL_CITATION {"citationItems":[{"id":"ITEM-1","itemData":{"DOI":"10.1109/VLSIT.2014.6894431","ISBN":"9781479933310","ISSN":"07431562","abstract":"We demonstrate a selector device with excellent performances (JMAX &gt; 107A/cm2, switching speed &lt; 20ns) at the 30nm cell size. Furthermore, these promising device characteristics were achieved in a fully CMOS compatible stack (W/Ta2O5/TaOx/TiO2/TiN) with extremely thin oxide layer (&lt; 10nm). Through the comprehensive understanding on the exponential I-V curve, the effect of intrinsic/extrinsic factors such as scaling (area and thickness), and parasitic components were systemically investigated.","author":[{"dropping-particle":"","family":"Woo","given":"Jiyong","non-dropping-particle":"","parse-names":false,"suffix":""},{"dropping-particle":"","family":"Song","given":"Jeonghwan","non-dropping-particle":"","parse-names":false,"suffix":""},{"dropping-particle":"","family":"Moon","given":"Kibong","non-dropping-particle":"","parse-names":false,"suffix":""},{"dropping-particle":"","family":"Lee","given":"Ji Hyun","non-dropping-particle":"","parse-names":false,"suffix":""},{"dropping-particle":"","family":"Cha","given":"Euijun","non-dropping-particle":"","parse-names":false,"suffix":""},{"dropping-particle":"","family":"Prakash","given":"Amit","non-dropping-particle":"","parse-names":false,"suffix":""},{"dropping-particle":"","family":"Lee","given":"Daeseok","non-dropping-particle":"","parse-names":false,"suffix":""},{"dropping-particle":"","family":"Lee","given":"Sangheon","non-dropping-particle":"","parse-names":false,"suffix":""},{"dropping-particle":"","family":"Park","given":"Jaesung","non-dropping-particle":"","parse-names":false,"suffix":""},{"dropping-particle":"","family":"Koo","given":"Yunmo","non-dropping-particle":"","parse-names":false,"suffix":""},{"dropping-particle":"","family":"Park","given":"Chan Gyung","non-dropping-particle":"","parse-names":false,"suffix":""},{"dropping-particle":"","family":"Hwang","given":"Hyunsang","non-dropping-particle":"","parse-names":false,"suffix":""}],"container-title":"Digest of Technical Papers - Symposium on VLSI Technology","id":"ITEM-1","issued":{"date-parts":[["2014"]]},"title":"Electrical and reliability characteristics of a scaled (</w:instrText>
                        </w:r>
                        <w:r>
                          <w:rPr>
                            <w:rFonts w:eastAsia="Malgun Gothic" w:hint="eastAsia"/>
                            <w:sz w:val="10"/>
                            <w:szCs w:val="10"/>
                            <w:lang w:val="en-US" w:eastAsia="ko-KR"/>
                          </w:rPr>
                          <w:instrText>∼</w:instrText>
                        </w:r>
                        <w:r>
                          <w:rPr>
                            <w:rFonts w:eastAsia="Malgun Gothic"/>
                            <w:sz w:val="10"/>
                            <w:szCs w:val="10"/>
                            <w:lang w:val="en-US" w:eastAsia="ko-KR"/>
                          </w:rPr>
                          <w:instrText>30nm) tunnel barrier selector (W/Ta2O5/TaOx/TiO2/TiN) with excellent performance (JMAX &gt; 107A/cm2)","type":"paper-conference"},"uris":["http://www.mendeley.com/documents/?uuid=11edf158-b165-405e-8468-7c00f17e39ce"]}],"mendeley":{"formattedCitation":"(Woo et al. 2014)","plainTextFormattedCitation":"(Woo et al. 2014)","previouslyFormattedCitation":"&lt;sup&gt;[5]&lt;/sup&gt;"},"properties":{"noteIndex":0},"schema":"https://github.com/citation-style-language/schema/raw/master/csl-citation.json"}</w:instrText>
                        </w:r>
                        <w:r>
                          <w:rPr>
                            <w:rFonts w:eastAsia="Malgun Gothic"/>
                            <w:sz w:val="10"/>
                            <w:szCs w:val="10"/>
                            <w:lang w:val="en-US" w:eastAsia="ko-KR"/>
                          </w:rPr>
                          <w:fldChar w:fldCharType="separate"/>
                        </w:r>
                        <w:r>
                          <w:rPr>
                            <w:rFonts w:eastAsia="Malgun Gothic"/>
                            <w:noProof/>
                            <w:sz w:val="10"/>
                            <w:szCs w:val="10"/>
                            <w:lang w:val="en-US" w:eastAsia="ko-KR"/>
                          </w:rPr>
                          <w:t>(Woo et al. 2014)</w:t>
                        </w:r>
                        <w:r>
                          <w:rPr>
                            <w:rFonts w:eastAsia="Malgun Gothic"/>
                            <w:sz w:val="10"/>
                            <w:szCs w:val="10"/>
                            <w:lang w:val="en-US" w:eastAsia="ko-KR"/>
                          </w:rPr>
                          <w:fldChar w:fldCharType="end"/>
                        </w:r>
                      </w:p>
                      <w:p w14:paraId="3B8F9332" w14:textId="77777777" w:rsidR="004334E1" w:rsidRDefault="004334E1" w:rsidP="004334E1">
                        <w:pPr>
                          <w:rPr>
                            <w:rFonts w:eastAsia="Malgun Gothic"/>
                            <w:sz w:val="10"/>
                            <w:szCs w:val="10"/>
                            <w:lang w:val="en-US" w:eastAsia="ko-KR"/>
                          </w:rPr>
                        </w:pPr>
                        <w:r>
                          <w:rPr>
                            <w:rFonts w:eastAsia="Malgun Gothic"/>
                            <w:sz w:val="10"/>
                            <w:szCs w:val="10"/>
                            <w:lang w:val="en-US" w:eastAsia="ko-KR"/>
                          </w:rPr>
                          <w:fldChar w:fldCharType="begin" w:fldLock="1"/>
                        </w:r>
                        <w:r>
                          <w:rPr>
                            <w:rFonts w:eastAsia="Malgun Gothic"/>
                            <w:sz w:val="10"/>
                            <w:szCs w:val="10"/>
                            <w:lang w:val="en-US" w:eastAsia="ko-KR"/>
                          </w:rPr>
                          <w:instrText>ADDIN CSL_CITATION {"citationItems":[{"id":"ITEM-1","itemData":{"DOI":"10.1021/nn3028776","ISSN":"19360851","abstract":"We demonstrate a high-performance selection device by utilizing the concept of crested oxide barrier to suppress the sneak current in bipolar resistive memory arrays. Using a TaO x/TiO 2/TaO x structure, high current density over 10 7 A cm -2 and excellent nonlinear characteristics up to 10 4 were successfully demonstrated. On the basis of the defect chemistry and SIMS depth profile result, we found that some Ta atoms gradually diffused into TiO 2 film, and consequently, the energy band of the TiO 2 film was symmetrically bent at the top and bottom TaO x/TiO 2 interfaces and modified as a crested oxide barrier. Furthermore, the one selector-one resistor device exhibited significant suppression of the leakage current, indicating excellent selector characteristics. © 2012 American Chemical Society.","author":[{"dropping-particle":"","family":"Lee","given":"Wootae","non-dropping-particle":"","parse-names":false,"suffix":""},{"dropping-particle":"","family":"Park","given":"Jubong","non-dropping-particle":"","parse-names":false,"suffix":""},{"dropping-particle":"","family":"Kim","given":"Seonghyun","non-dropping-particle":"","parse-names":false,"suffix":""},{"dropping-particle":"","family":"Woo","given":"Jiyong","non-dropping-particle":"","parse-names":false,"suffix":""},{"dropping-particle":"","family":"Shin","given":"Jungho","non-dropping-particle":"","parse-names":false,"suffix":""},{"dropping-particle":"","family":"Choi","given":"Godeuni","non-dropping-particle":"","parse-names":false,"suffix":""},{"dropping-particle":"","family":"Park","given":"Sangsu","non-dropping-particle":"","parse-names":false,"suffix":""},{"dropping-particle":"","family":"Lee","given":"Daeseok","non-dropping-particle":"","parse-names":false,"suffix":""},{"dropping-particle":"","family":"Cha","given":"Euijun","non-dropping-particle":"","parse-names":false,"suffix":""},{"dropping-particle":"","family":"Lee","given":"Byoung Hun","non-dropping-particle":"","parse-names":false,"suffix":""},{"dropping-particle":"","family":"Hwang","given":"Hyunsang","non-dropping-particle":"","parse-names":false,"suffix":""}],"container-title":"ACS Nano","id":"ITEM-1","issued":{"date-parts":[["2012"]]},"title":"High current density and nonlinearity combination of selection device based on TaO x/TiO 2/TaO x structure for one selector-one resistor arrays","type":"article-journal"},"uris":["http://www.mendeley.com/documents/?uuid=9dbcfb33-711d-495e-9928-bbf74ff74621","http://www.mendeley.com/documents/?uuid=ccde4181-92f5-4e75-a2c7-f32e9375df25"]}],"mendeley":{"formattedCitation":"(W. Lee et al. 2012)","plainTextFormattedCitation":"(W. Lee et al. 2012)","previouslyFormattedCitation":"&lt;sup&gt;[6]&lt;/sup&gt;"},"properties":{"noteIndex":0},"schema":"https://github.com/citation-style-language/schema/raw/master/csl-citation.json"}</w:instrText>
                        </w:r>
                        <w:r>
                          <w:rPr>
                            <w:rFonts w:eastAsia="Malgun Gothic"/>
                            <w:sz w:val="10"/>
                            <w:szCs w:val="10"/>
                            <w:lang w:val="en-US" w:eastAsia="ko-KR"/>
                          </w:rPr>
                          <w:fldChar w:fldCharType="separate"/>
                        </w:r>
                        <w:r>
                          <w:rPr>
                            <w:rFonts w:eastAsia="Malgun Gothic"/>
                            <w:noProof/>
                            <w:sz w:val="10"/>
                            <w:szCs w:val="10"/>
                            <w:lang w:val="en-US" w:eastAsia="ko-KR"/>
                          </w:rPr>
                          <w:t>(W. Lee et al. 2012)</w:t>
                        </w:r>
                        <w:r>
                          <w:rPr>
                            <w:rFonts w:eastAsia="Malgun Gothic"/>
                            <w:sz w:val="10"/>
                            <w:szCs w:val="10"/>
                            <w:lang w:val="en-US" w:eastAsia="ko-KR"/>
                          </w:rPr>
                          <w:fldChar w:fldCharType="end"/>
                        </w:r>
                      </w:p>
                      <w:p w14:paraId="0E0EC8E6" w14:textId="77777777" w:rsidR="004334E1" w:rsidRDefault="004334E1" w:rsidP="004334E1">
                        <w:pPr>
                          <w:rPr>
                            <w:rFonts w:eastAsia="Malgun Gothic"/>
                            <w:sz w:val="10"/>
                            <w:szCs w:val="10"/>
                            <w:lang w:val="en-US" w:eastAsia="ko-KR"/>
                          </w:rPr>
                        </w:pPr>
                        <w:r>
                          <w:rPr>
                            <w:rFonts w:eastAsia="Malgun Gothic"/>
                            <w:sz w:val="10"/>
                            <w:szCs w:val="10"/>
                            <w:lang w:val="en-US" w:eastAsia="ko-KR"/>
                          </w:rPr>
                          <w:fldChar w:fldCharType="begin" w:fldLock="1"/>
                        </w:r>
                        <w:r>
                          <w:rPr>
                            <w:rFonts w:eastAsia="Malgun Gothic"/>
                            <w:sz w:val="10"/>
                            <w:szCs w:val="10"/>
                            <w:lang w:val="en-US" w:eastAsia="ko-KR"/>
                          </w:rPr>
                          <w:instrText>ADDIN CSL_CITATION {"citationItems":[{"id":"ITEM-1","itemData":{"DOI":"10.1002/adma.201503604","ISBN":"1521-4095","ISSN":"15214095","PMID":"26584142","abstract":"An integrated memory cell with a mem-ristor and a tri-layer crested barrier selector, showing repeatable nonlinear current-voltage switching loops is presented. The fully atomic-layer-deposited TaN1+x /Ta2 O5 /TaN1+x crested barrier selector yields a large nonlinearity (&gt;10(4) ), high endurance (&gt;10(8) ), low variability and low temperature dependence.","author":[{"dropping-particle":"","family":"Choi","given":"Byung Joon","non-dropping-particle":"","parse-names":false,"suffix":""},{"dropping-particle":"","family":"Zhang","given":"Jiaming","non-dropping-particle":"","parse-names":false,"suffix":""},{"dropping-particle":"","family":"Norris","given":"Kate","non-dropping-particle":"","parse-names":false,"suffix":""},{"dropping-particle":"","family":"Gibson","given":"Gary","non-dropping-particle":"","parse-names":false,"suffix":""},{"dropping-particle":"","family":"Kim","given":"Kyung Min","non-dropping-particle":"","parse-names":false,"suffix":""},{"dropping-particle":"","family":"Jackson","given":"Warren","non-dropping-particle":"","parse-names":false,"suffix":""},{"dropping-particle":"","family":"Zhang","given":"Min Xian Max","non-dropping-particle":"","parse-names":false,"suffix":""},{"dropping-particle":"","family":"Li","given":"Zhiyong","non-dropping-particle":"","parse-names":false,"suffix":""},{"dropping-particle":"","family":"Yang","given":"J. Joshua","non-dropping-particle":"","parse-names":false,"suffix":""},{"dropping-particle":"","family":"Williams","given":"R. Stanley","non-dropping-particle":"","parse-names":false,"suffix":""}],"container-title":"Advanced Materials","id":"ITEM-1","issue":"2","issued":{"date-parts":[["2016"]]},"page":"356-362","title":"Trilayer Tunnel Selectors for Memristor Memory Cells","type":"article-journal","volume":"28"},"uris":["http://www.mendeley.com/documents/?uuid=14f6de57-28f2-4aa6-96b5-2054f5d32716"]}],"mendeley":{"formattedCitation":"(Choi et al. 2016)","plainTextFormattedCitation":"(Choi et al. 2016)","previouslyFormattedCitation":"&lt;sup&gt;[7]&lt;/sup&gt;"},"properties":{"noteIndex":0},"schema":"https://github.com/citation-style-language/schema/raw/master/csl-citation.json"}</w:instrText>
                        </w:r>
                        <w:r>
                          <w:rPr>
                            <w:rFonts w:eastAsia="Malgun Gothic"/>
                            <w:sz w:val="10"/>
                            <w:szCs w:val="10"/>
                            <w:lang w:val="en-US" w:eastAsia="ko-KR"/>
                          </w:rPr>
                          <w:fldChar w:fldCharType="separate"/>
                        </w:r>
                        <w:r>
                          <w:rPr>
                            <w:rFonts w:eastAsia="Malgun Gothic"/>
                            <w:noProof/>
                            <w:sz w:val="10"/>
                            <w:szCs w:val="10"/>
                            <w:lang w:val="en-US" w:eastAsia="ko-KR"/>
                          </w:rPr>
                          <w:t>(Choi et al. 2016)</w:t>
                        </w:r>
                        <w:r>
                          <w:rPr>
                            <w:rFonts w:eastAsia="Malgun Gothic"/>
                            <w:sz w:val="10"/>
                            <w:szCs w:val="10"/>
                            <w:lang w:val="en-US" w:eastAsia="ko-KR"/>
                          </w:rPr>
                          <w:fldChar w:fldCharType="end"/>
                        </w:r>
                      </w:p>
                      <w:p w14:paraId="683DC9F6" w14:textId="77777777" w:rsidR="004334E1" w:rsidRDefault="004334E1" w:rsidP="004334E1">
                        <w:pPr>
                          <w:rPr>
                            <w:rFonts w:eastAsia="Malgun Gothic"/>
                            <w:sz w:val="10"/>
                            <w:szCs w:val="10"/>
                            <w:lang w:val="en-US" w:eastAsia="ko-KR"/>
                          </w:rPr>
                        </w:pPr>
                      </w:p>
                      <w:p w14:paraId="2579DB3A" w14:textId="77777777" w:rsidR="004334E1" w:rsidRDefault="004334E1" w:rsidP="004334E1">
                        <w:pPr>
                          <w:rPr>
                            <w:rFonts w:eastAsia="Malgun Gothic"/>
                            <w:sz w:val="10"/>
                            <w:szCs w:val="10"/>
                            <w:lang w:val="en-US" w:eastAsia="ko-KR"/>
                          </w:rPr>
                        </w:pPr>
                        <w:r>
                          <w:rPr>
                            <w:rFonts w:eastAsia="Malgun Gothic"/>
                            <w:sz w:val="10"/>
                            <w:szCs w:val="10"/>
                            <w:lang w:val="en-US" w:eastAsia="ko-KR"/>
                          </w:rPr>
                          <w:fldChar w:fldCharType="begin" w:fldLock="1"/>
                        </w:r>
                        <w:r>
                          <w:rPr>
                            <w:rFonts w:eastAsia="Malgun Gothic"/>
                            <w:sz w:val="10"/>
                            <w:szCs w:val="10"/>
                            <w:lang w:val="en-US" w:eastAsia="ko-KR"/>
                          </w:rPr>
                          <w:instrText>ADDIN CSL_CITATION {"citationItems":[{"id":"ITEM-1","itemData":{"DOI":"10.1109/JSSC.2012.2215121","ISBN":"9781467303774","ISSN":"00189200","abstract":"An 8-Mb multi-layered cross-point resistive RAM (ReRAM) macro has been developed with 443 MB/s write throughput (64-bits parallel write per 17.2-ns cycle), which is almost twice as fast as competing methods. It uses the fast switching performance of TaOx ReRAM and a new write architecture to reduce the sneak current in a cross-point cell array structure based on an 0.18- #x03BC;m process. First, a bidirectional diode as a memory cell select element is developed to reduce the sneak current. Second, PMOS and NMOS are used select transistors in the source follower to realize stable switching for the selected cell in the multi-layered cross-point structure. Third, a hierarchical bitline (BL) structure is employed with a short bitline. Fourth, multi-bit write architecture is developed to realize fast write operation and to suppress the sneak current.","author":[{"dropping-particle":"","family":"Kawahara","given":"Akifumi","non-dropping-particle":"","parse-names":false,"suffix":""},{"dropping-particle":"","family":"Azuma","given":"Ryotaro","non-dropping-particle":"","parse-names":false,"suffix":""},{"dropping-particle":"","family":"Ikeda","given":"Yuuichirou","non-dropping-particle":"","parse-names":false,"suffix":""},{"dropping-particle":"","family":"Kawai","given":"Ken","non-dropping-particle":"","parse-names":false,"suffix":""},{"dropping-particle":"","family":"Katoh","given":"Yoshikazu","non-dropping-particle":"","parse-names":false,"suffix":""},{"dropping-particle":"","family":"Hayakawa","given":"Yukio","non-dropping-particle":"","parse-names":false,"suffix":""},{"dropping-particle":"","family":"Tsuji","given":"Kiyotaka","non-dropping-particle":"","parse-names":false,"suffix":""},{"dropping-particle":"","family":"Yoneda","given":"Shinichi","non-dropping-particle":"","parse-names":false,"suffix":""},{"dropping-particle":"","family":"Himeno","given":"Atsushi","non-dropping-particle":"","parse-names":false,"suffix":""},{"dropping-particle":"","family":"Shimakawa","given":"Kazuhiko","non-dropping-particle":"","parse-names":false,"suffix":""},{"dropping-particle":"","family":"Takagi","given":"Takeshi","non-dropping-particle":"","parse-names":false,"suffix":""},{"dropping-particle":"","family":"Mikawa","given":"Takumi","non-dropping-particle":"","parse-names":false,"suffix":""},{"dropping-particle":"","family":"Aono","given":"Kunitoshi","non-dropping-particle":"","parse-names":false,"suffix":""}],"container-title":"IEEE Journal of Solid-State Circuits","id":"ITEM-1","issue":"1","issued":{"date-parts":[["2013"]]},"page":"178-185","title":"An 8 mb multi-layered cross-point ReRAM macro with 443 MB/s write throughput","type":"article-journal","volume":"48"},"uris":["http://www.mendeley.com/documents/?uuid=bf8c16b2-92af-4300-943f-4701f72194fb"]}],"mendeley":{"formattedCitation":"(Kawahara et al. 2013)","plainTextFormattedCitation":"(Kawahara et al. 2013)","previouslyFormattedCitation":"&lt;sup&gt;[8]&lt;/sup&gt;"},"properties":{"noteIndex":0},"schema":"https://github.com/citation-style-language/schema/raw/master/csl-citation.json"}</w:instrText>
                        </w:r>
                        <w:r>
                          <w:rPr>
                            <w:rFonts w:eastAsia="Malgun Gothic"/>
                            <w:sz w:val="10"/>
                            <w:szCs w:val="10"/>
                            <w:lang w:val="en-US" w:eastAsia="ko-KR"/>
                          </w:rPr>
                          <w:fldChar w:fldCharType="separate"/>
                        </w:r>
                        <w:r>
                          <w:rPr>
                            <w:rFonts w:eastAsia="Malgun Gothic"/>
                            <w:noProof/>
                            <w:sz w:val="10"/>
                            <w:szCs w:val="10"/>
                            <w:lang w:val="en-US" w:eastAsia="ko-KR"/>
                          </w:rPr>
                          <w:t>(Kawahara et al. 2013)</w:t>
                        </w:r>
                        <w:r>
                          <w:rPr>
                            <w:rFonts w:eastAsia="Malgun Gothic"/>
                            <w:sz w:val="10"/>
                            <w:szCs w:val="10"/>
                            <w:lang w:val="en-US" w:eastAsia="ko-KR"/>
                          </w:rPr>
                          <w:fldChar w:fldCharType="end"/>
                        </w:r>
                      </w:p>
                      <w:p w14:paraId="4EDC1962" w14:textId="77777777" w:rsidR="004334E1" w:rsidRDefault="004334E1" w:rsidP="004334E1">
                        <w:pPr>
                          <w:rPr>
                            <w:rFonts w:eastAsia="Malgun Gothic"/>
                            <w:sz w:val="10"/>
                            <w:szCs w:val="10"/>
                            <w:lang w:val="en-US" w:eastAsia="ko-KR"/>
                          </w:rPr>
                        </w:pPr>
                      </w:p>
                      <w:p w14:paraId="6CC6B238" w14:textId="77777777" w:rsidR="004334E1" w:rsidRDefault="004334E1" w:rsidP="004334E1">
                        <w:pPr>
                          <w:rPr>
                            <w:rFonts w:eastAsia="Malgun Gothic"/>
                            <w:sz w:val="10"/>
                            <w:szCs w:val="10"/>
                            <w:lang w:val="en-US" w:eastAsia="ko-KR"/>
                          </w:rPr>
                        </w:pPr>
                        <w:r>
                          <w:rPr>
                            <w:rFonts w:eastAsia="Malgun Gothic"/>
                            <w:sz w:val="10"/>
                            <w:szCs w:val="10"/>
                            <w:lang w:val="en-US" w:eastAsia="ko-KR"/>
                          </w:rPr>
                          <w:fldChar w:fldCharType="begin" w:fldLock="1"/>
                        </w:r>
                        <w:r>
                          <w:rPr>
                            <w:rFonts w:eastAsia="Malgun Gothic"/>
                            <w:sz w:val="10"/>
                            <w:szCs w:val="10"/>
                            <w:lang w:val="en-US" w:eastAsia="ko-KR"/>
                          </w:rPr>
                          <w:instrText>ADDIN CSL_CITATION {"citationItems":[{"id":"ITEM-1","itemData":{"DOI":"10.1109/TBCAS.2016.2525823","ISSN":"19324545","PMID":"27214912","abstract":"Non-Boolean computing based on emerging post-CMOS technologies can potentially pave the way for low-power neural computing platforms. However, existing work on such emerging neuromorphic architectures have either focused on solely mimicking the neuron, or the synapse functionality. While memristive devices have been proposed to emulate biological synapses, spintronic devices have proved to be efficient at performing the thresholding operation of the neuron at ultra-low currents. In this work, we propose an All-Spin Artificial Neural Network where a single spintronic device acts as the basic building block of the system. The device offers a direct mapping to synapse and neuron functionalities in the brain while inter-layer network communication is accomplished via CMOS transistors. To the best of our knowledge, this is the first demonstration of a neural architecture where a single nanoelectronic device is able to mimic both neurons and synapses. The ultra-low voltage operation of low resistance magneto-metallic neurons enables the low-voltage operation of the array of spintronic synapses, thereby leading to ultra-low power neural architectures. Device-level simulations, calibrated to experimental results, was used to drive the circuit and system level simulations of the neural network for a standard pattern recognition problem. Simulation studies indicate energy savings by ~ 100x in comparison to a corresponding digital/ analog CMOS neuron implementation.","author":[{"dropping-particle":"","family":"Sengupta","given":"Abhronil","non-dropping-particle":"","parse-names":false,"suffix":""},{"dropping-particle":"","family":"Shim","given":"Yong","non-dropping-particle":"","parse-names":false,"suffix":""},{"dropping-particle":"","family":"Roy","given":"Kaushik","non-dropping-particle":"","parse-names":false,"suffix":""}],"container-title":"IEEE Transactions on Biomedical Circuits and Systems","id":"ITEM-1","issue":"6","issued":{"date-parts":[["2016"]]},"page":"1152-1160","title":"Proposal for an all-spin artificial neural network: Emulating neural and synaptic functionalities through domain wall motion in ferromagnets","type":"article-journal","volume":"10"},"uris":["http://www.mendeley.com/documents/?uuid=2e7acd30-a6b3-494b-8bf4-b3e2a8e3a5c4"]}],"mendeley":{"formattedCitation":"(Sengupta, Shim, and Roy 2016)","plainTextFormattedCitation":"(Sengupta, Shim, and Roy 2016)","previouslyFormattedCitation":"&lt;sup&gt;[9]&lt;/sup&gt;"},"properties":{"noteIndex":0},"schema":"https://github.com/citation-style-language/schema/raw/master/csl-citation.json"}</w:instrText>
                        </w:r>
                        <w:r>
                          <w:rPr>
                            <w:rFonts w:eastAsia="Malgun Gothic"/>
                            <w:sz w:val="10"/>
                            <w:szCs w:val="10"/>
                            <w:lang w:val="en-US" w:eastAsia="ko-KR"/>
                          </w:rPr>
                          <w:fldChar w:fldCharType="separate"/>
                        </w:r>
                        <w:r>
                          <w:rPr>
                            <w:rFonts w:eastAsia="Malgun Gothic"/>
                            <w:noProof/>
                            <w:sz w:val="10"/>
                            <w:szCs w:val="10"/>
                            <w:lang w:val="en-US" w:eastAsia="ko-KR"/>
                          </w:rPr>
                          <w:t>(Sengupta, Shim, and Roy 2016)</w:t>
                        </w:r>
                        <w:r>
                          <w:rPr>
                            <w:rFonts w:eastAsia="Malgun Gothic"/>
                            <w:sz w:val="10"/>
                            <w:szCs w:val="10"/>
                            <w:lang w:val="en-US" w:eastAsia="ko-KR"/>
                          </w:rPr>
                          <w:fldChar w:fldCharType="end"/>
                        </w:r>
                        <w:r>
                          <w:rPr>
                            <w:rFonts w:eastAsia="Malgun Gothic"/>
                            <w:sz w:val="10"/>
                            <w:szCs w:val="10"/>
                            <w:lang w:val="en-US" w:eastAsia="ko-KR"/>
                          </w:rPr>
                          <w:t xml:space="preserve"> </w:t>
                        </w:r>
                      </w:p>
                      <w:p w14:paraId="1DB00495" w14:textId="77777777" w:rsidR="004334E1" w:rsidRDefault="004334E1" w:rsidP="004334E1">
                        <w:pPr>
                          <w:rPr>
                            <w:rFonts w:eastAsia="Malgun Gothic"/>
                            <w:sz w:val="10"/>
                            <w:szCs w:val="10"/>
                            <w:lang w:val="en-US" w:eastAsia="ko-KR"/>
                          </w:rPr>
                        </w:pPr>
                      </w:p>
                      <w:p w14:paraId="04AC93E3" w14:textId="77777777" w:rsidR="004334E1" w:rsidRDefault="004334E1" w:rsidP="004334E1">
                        <w:pPr>
                          <w:rPr>
                            <w:rFonts w:eastAsia="Malgun Gothic"/>
                            <w:sz w:val="10"/>
                            <w:szCs w:val="10"/>
                            <w:lang w:val="en-US" w:eastAsia="ko-KR"/>
                          </w:rPr>
                        </w:pPr>
                      </w:p>
                      <w:p w14:paraId="6BB21114" w14:textId="77777777" w:rsidR="004334E1" w:rsidRDefault="004334E1" w:rsidP="004334E1">
                        <w:pPr>
                          <w:rPr>
                            <w:rFonts w:eastAsia="Malgun Gothic"/>
                            <w:sz w:val="10"/>
                            <w:szCs w:val="10"/>
                            <w:lang w:val="en-US" w:eastAsia="ko-KR"/>
                          </w:rPr>
                        </w:pPr>
                        <w:r>
                          <w:rPr>
                            <w:rFonts w:eastAsia="Malgun Gothic"/>
                            <w:sz w:val="10"/>
                            <w:szCs w:val="10"/>
                            <w:lang w:val="en-US" w:eastAsia="ko-KR"/>
                          </w:rPr>
                          <w:fldChar w:fldCharType="begin" w:fldLock="1"/>
                        </w:r>
                        <w:r>
                          <w:rPr>
                            <w:rFonts w:eastAsia="Malgun Gothic"/>
                            <w:sz w:val="10"/>
                            <w:szCs w:val="10"/>
                            <w:lang w:val="en-US" w:eastAsia="ko-KR"/>
                          </w:rPr>
                          <w:instrText>ADDIN CSL_CITATION {"citationItems":[{"id":"ITEM-1","itemData":{"DOI":"10.23919/VLSIT.2017.7998207","ISBN":"9784863486058","author":[{"dropping-particle":"","family":"Govoreanu","given":"B.","non-dropping-particle":"","parse-names":false,"suffix":""},{"dropping-particle":"","family":"Donadio","given":"G.L.","non-dropping-particle":"","parse-names":false,"suffix":""},{"dropping-particle":"","family":"Opsomer","given":"K.","non-dropping-particle":"","parse-names":false,"suffix":""},{"dropping-particle":"","family":"Devulder","given":"W.","non-dropping-particle":"","parse-names":false,"suffix":""},{"dropping-particle":"","family":"Afanas' ev","given":"V.V.","non-dropping-particle":"","parse-names":false,"suffix":""},{"dropping-particle":"","family":"Witters, T.","given":"Clima","non-dropping-particle":"","parse-names":false,"suffix":""},{"dropping-particle":"","family":"Avasarala","given":"N S","non-dropping-particle":"","parse-names":false,"suffix":""},{"dropping-particle":"","family":"Redolfi","given":"A","non-dropping-particle":"","parse-names":false,"suffix":""},{"dropping-particle":"","family":"Kundu","given":"S","non-dropping-particle":"","parse-names":false,"suffix":""},{"dropping-particle":"","family":"Richard","given":"O","non-dropping-particle":"","parse-names":false,"suffix":""},{"dropping-particle":"","family":"Tsvetanova","given":"D","non-dropping-particle":"","parse-names":false,"suffix":""},{"dropping-particle":"","family":"Pourtois","given":"G","non-dropping-particle":"","parse-names":false,"suffix":""},{"dropping-particle":"","family":"Detavernier","given":"C","non-dropping-particle":"","parse-names":false,"suffix":""},{"dropping-particle":"","family":"Goux","given":"L","non-dropping-particle":"","parse-names":false,"suffix":""},{"dropping-particle":"","family":"Kar","given":"G S","non-dropping-particle":"","parse-names":false,"suffix":""}],"container-title":"IEEE Symposium on VLSI Technology","id":"ITEM-1","issued":{"date-parts":[["2017"]]},"title":"Thermally stable integrated Se-based OTS selectors with &gt;20 MA/cm2 current drive, &gt;3.103 half-bias nonlinearity, tunable threshold voltage and excellent endurance","type":"article-journal"},"uris":["http://www.mendeley.com/documents/?uuid=f2b9c476-37e5-445d-aed9-33d050c2d81e"]}],"mendeley":{"formattedCitation":"(B. Govoreanu et al. 2017)","plainTextFormattedCitation":"(B. Govoreanu et al. 2017)","previouslyFormattedCitation":"&lt;sup&gt;[10]&lt;/sup&gt;"},"properties":{"noteIndex":0},"schema":"https://github.com/citation-style-language/schema/raw/master/csl-citation.json"}</w:instrText>
                        </w:r>
                        <w:r>
                          <w:rPr>
                            <w:rFonts w:eastAsia="Malgun Gothic"/>
                            <w:sz w:val="10"/>
                            <w:szCs w:val="10"/>
                            <w:lang w:val="en-US" w:eastAsia="ko-KR"/>
                          </w:rPr>
                          <w:fldChar w:fldCharType="separate"/>
                        </w:r>
                        <w:r>
                          <w:rPr>
                            <w:rFonts w:eastAsia="Malgun Gothic"/>
                            <w:noProof/>
                            <w:sz w:val="10"/>
                            <w:szCs w:val="10"/>
                            <w:lang w:val="en-US" w:eastAsia="ko-KR"/>
                          </w:rPr>
                          <w:t>(B. Govoreanu et al. 2017)</w:t>
                        </w:r>
                        <w:r>
                          <w:rPr>
                            <w:rFonts w:eastAsia="Malgun Gothic"/>
                            <w:sz w:val="10"/>
                            <w:szCs w:val="10"/>
                            <w:lang w:val="en-US" w:eastAsia="ko-KR"/>
                          </w:rPr>
                          <w:fldChar w:fldCharType="end"/>
                        </w:r>
                      </w:p>
                      <w:p w14:paraId="29460D26" w14:textId="77777777" w:rsidR="004334E1" w:rsidRDefault="004334E1" w:rsidP="004334E1">
                        <w:pPr>
                          <w:rPr>
                            <w:rFonts w:eastAsia="Malgun Gothic"/>
                            <w:sz w:val="10"/>
                            <w:szCs w:val="10"/>
                            <w:lang w:val="en-US" w:eastAsia="ko-KR"/>
                          </w:rPr>
                        </w:pPr>
                      </w:p>
                      <w:p w14:paraId="7F733F65" w14:textId="77777777" w:rsidR="004334E1" w:rsidRDefault="004334E1" w:rsidP="004334E1">
                        <w:pPr>
                          <w:rPr>
                            <w:rFonts w:eastAsia="Malgun Gothic"/>
                            <w:sz w:val="10"/>
                            <w:szCs w:val="10"/>
                            <w:lang w:val="en-US" w:eastAsia="ko-KR"/>
                          </w:rPr>
                        </w:pPr>
                      </w:p>
                      <w:p w14:paraId="035408AC" w14:textId="77777777" w:rsidR="004334E1" w:rsidRDefault="004334E1" w:rsidP="004334E1">
                        <w:pPr>
                          <w:rPr>
                            <w:rFonts w:eastAsia="Malgun Gothic"/>
                            <w:sz w:val="10"/>
                            <w:szCs w:val="10"/>
                            <w:lang w:val="en-US" w:eastAsia="ko-KR"/>
                          </w:rPr>
                        </w:pPr>
                        <w:r>
                          <w:rPr>
                            <w:rFonts w:eastAsia="Malgun Gothic"/>
                            <w:sz w:val="10"/>
                            <w:szCs w:val="10"/>
                            <w:lang w:val="en-US" w:eastAsia="ko-KR"/>
                          </w:rPr>
                          <w:fldChar w:fldCharType="begin" w:fldLock="1"/>
                        </w:r>
                        <w:r>
                          <w:rPr>
                            <w:rFonts w:eastAsia="Malgun Gothic"/>
                            <w:sz w:val="10"/>
                            <w:szCs w:val="10"/>
                            <w:lang w:val="en-US" w:eastAsia="ko-KR"/>
                          </w:rPr>
                          <w:instrText>ADDIN CSL_CITATION {"citationItems":[{"id":"ITEM-1","itemData":{"DOI":"10.23919/VLSIT.2017.7998189","ISBN":"9784863486058","ISSN":"07431562","abstract":"This paper demonstrates a cross point Cu based Resistive Random Access Memory (Cu-ReRAM) technology suitable for Storage Class Memory (SCM) applications. Two key technologies have been developed for large capacity of 100Gb-class SCM with 100 ns program speed and 10M cycles of program endurance. One is tight resistance distributions of Cu-ReRAM by inserting a barrier layer to prevent excess intermixing. The other is a novel Boron and Carbon (BC) based Ovonic Threshold Switch (OTS) selector which meets requirements for large cross point arrays with low leakage current, low threshold voltage variability, and high endurance.","author":[{"dropping-particle":"","family":"Yasuda","given":"Shuichiro","non-dropping-particle":"","parse-names":false,"suffix":""},{"dropping-particle":"","family":"Ohba","given":"Kazuhiro","non-dropping-particle":"","parse-names":false,"suffix":""},{"dropping-particle":"","family":"Mizuguchi","given":"Tetsuya","non-dropping-particle":"","parse-names":false,"suffix":""},{"dropping-particle":"","family":"Sei","given":"Hiroaki","non-dropping-particle":"","parse-names":false,"suffix":""},{"dropping-particle":"","family":"Shimuta","given":"Masayuki","non-dropping-particle":"","parse-names":false,"suffix":""},{"dropping-particle":"","family":"Aratani","given":"Katsuhisa","non-dropping-particle":"","parse-names":false,"suffix":""},{"dropping-particle":"","family":"Shiimoto","given":"Tsunenori","non-dropping-particle":"","parse-names":false,"suffix":""},{"dropping-particle":"","family":"Yamamoto","given":"Tetsuya","non-dropping-particle":"","parse-names":false,"suffix":""},{"dropping-particle":"","family":"Sone","given":"Takeyuki","non-dropping-particle":"","parse-names":false,"suffix":""},{"dropping-particle":"","family":"Nonoguchi","given":"Seiji","non-dropping-particle":"","parse-names":false,"suffix":""},{"dropping-particle":"","family":"Okuno","given":"Jun","non-dropping-particle":"","parse-names":false,"suffix":""},{"dropping-particle":"","family":"Kouchiyama","given":"Akira","non-dropping-particle":"","parse-names":false,"suffix":""},{"dropping-particle":"","family":"Otsuka","given":"Wataru","non-dropping-particle":"","parse-names":false,"suffix":""},{"dropping-particle":"","family":"Tsutsui","given":"Keiichi","non-dropping-particle":"","parse-names":false,"suffix":""}],"container-title":"Digest of Technical Papers - Symposium on VLSI Technology","id":"ITEM-1","issued":{"date-parts":[["2017"]]},"title":"A cross point Cu-ReRAM with a novel OTS selector for storage class memory applications","type":"paper-conference"},"uris":["http://www.mendeley.com/documents/?uuid=e4655688-e2e0-4932-95d6-826c6b9d5161","http://www.mendeley.com/documents/?uuid=8550200c-7976-44be-a515-2486a5b9db87"]}],"mendeley":{"formattedCitation":"(Yasuda et al. 2017)","plainTextFormattedCitation":"(Yasuda et al. 2017)","previouslyFormattedCitation":"&lt;sup&gt;[11]&lt;/sup&gt;"},"properties":{"noteIndex":0},"schema":"https://github.com/citation-style-language/schema/raw/master/csl-citation.json"}</w:instrText>
                        </w:r>
                        <w:r>
                          <w:rPr>
                            <w:rFonts w:eastAsia="Malgun Gothic"/>
                            <w:sz w:val="10"/>
                            <w:szCs w:val="10"/>
                            <w:lang w:val="en-US" w:eastAsia="ko-KR"/>
                          </w:rPr>
                          <w:fldChar w:fldCharType="separate"/>
                        </w:r>
                        <w:r>
                          <w:rPr>
                            <w:rFonts w:eastAsia="Malgun Gothic"/>
                            <w:noProof/>
                            <w:sz w:val="10"/>
                            <w:szCs w:val="10"/>
                            <w:lang w:val="en-US" w:eastAsia="ko-KR"/>
                          </w:rPr>
                          <w:t>(Yasuda et al. 2017)</w:t>
                        </w:r>
                        <w:r>
                          <w:rPr>
                            <w:rFonts w:eastAsia="Malgun Gothic"/>
                            <w:sz w:val="10"/>
                            <w:szCs w:val="10"/>
                            <w:lang w:val="en-US" w:eastAsia="ko-KR"/>
                          </w:rPr>
                          <w:fldChar w:fldCharType="end"/>
                        </w:r>
                      </w:p>
                      <w:p w14:paraId="49DD4F14" w14:textId="77777777" w:rsidR="004334E1" w:rsidRDefault="004334E1" w:rsidP="004334E1">
                        <w:pPr>
                          <w:rPr>
                            <w:rFonts w:eastAsia="Malgun Gothic"/>
                            <w:sz w:val="10"/>
                            <w:szCs w:val="10"/>
                            <w:lang w:val="en-US" w:eastAsia="ko-KR"/>
                          </w:rPr>
                        </w:pPr>
                      </w:p>
                      <w:p w14:paraId="4A2F8CA2" w14:textId="77777777" w:rsidR="004334E1" w:rsidRDefault="004334E1" w:rsidP="004334E1">
                        <w:pPr>
                          <w:rPr>
                            <w:rFonts w:eastAsia="Malgun Gothic"/>
                            <w:sz w:val="10"/>
                            <w:szCs w:val="10"/>
                            <w:lang w:val="en-US" w:eastAsia="ko-KR"/>
                          </w:rPr>
                        </w:pPr>
                      </w:p>
                      <w:p w14:paraId="1D32EF95" w14:textId="77777777" w:rsidR="004334E1" w:rsidRDefault="004334E1" w:rsidP="004334E1">
                        <w:pPr>
                          <w:rPr>
                            <w:rFonts w:eastAsia="Malgun Gothic"/>
                            <w:sz w:val="10"/>
                            <w:szCs w:val="10"/>
                            <w:lang w:val="en-US" w:eastAsia="ko-KR"/>
                          </w:rPr>
                        </w:pPr>
                      </w:p>
                      <w:p w14:paraId="461DDA9B" w14:textId="77777777" w:rsidR="004334E1" w:rsidRDefault="004334E1" w:rsidP="004334E1">
                        <w:pPr>
                          <w:rPr>
                            <w:rFonts w:eastAsia="Malgun Gothic"/>
                            <w:sz w:val="10"/>
                            <w:szCs w:val="10"/>
                            <w:lang w:val="en-US" w:eastAsia="ko-KR"/>
                          </w:rPr>
                        </w:pPr>
                        <w:r>
                          <w:rPr>
                            <w:rFonts w:eastAsia="Malgun Gothic"/>
                            <w:sz w:val="10"/>
                            <w:szCs w:val="10"/>
                            <w:lang w:val="en-US" w:eastAsia="ko-KR"/>
                          </w:rPr>
                          <w:fldChar w:fldCharType="begin" w:fldLock="1"/>
                        </w:r>
                        <w:r>
                          <w:rPr>
                            <w:rFonts w:eastAsia="Malgun Gothic"/>
                            <w:sz w:val="10"/>
                            <w:szCs w:val="10"/>
                            <w:lang w:val="en-US" w:eastAsia="ko-KR"/>
                          </w:rPr>
                          <w:instrText>ADDIN CSL_CITATION {"citationItems":[{"id":"ITEM-1","itemData":{"DOI":"10.1109/VLSIT.2015.7223716","ISBN":"9784863485013","ISSN":"07431562","abstract":"We present a novel selector made of doped-chalcogenide material. This selector not only achieves low holding voltage (0.2 V) and large on/off ratio (&gt;107), but also exhibits the high on-current density (&gt;1.6 MA/cm2) and large hysteresis window (1.2 V). Besides, excellent selector performances with ultra-low off-state leakage current (10 pA), high switching speed (&lt;10 ns), high endurance (&gt;109), good thermal stability (up to 180°C) have been demonstrated. Furthermore, the device exhibits good scalability which is suitable for 3D array integrations.","author":[{"dropping-particle":"","family":"Yang","given":"Hongxin","non-dropping-particle":"","parse-names":false,"suffix":""},{"dropping-particle":"","family":"Li","given":"Minghua","non-dropping-particle":"","parse-names":false,"suffix":""},{"dropping-particle":"","family":"He","given":"Wei","non-dropping-particle":"","parse-names":false,"suffix":""},{"dropping-particle":"","family":"Jiang","given":"Yu","non-dropping-particle":"","parse-names":false,"suffix":""},{"dropping-particle":"","family":"Lim","given":"Kian Guan","non-dropping-particle":"","parse-names":false,"suffix":""},{"dropping-particle":"","family":"Song","given":"Wendong","non-dropping-particle":"","parse-names":false,"suffix":""},{"dropping-particle":"","family":"Zhuo","given":"Victor Yi Qian","non-dropping-particle":"","parse-names":false,"suffix":""},{"dropping-particle":"","family":"Tan","given":"Chun Chia","non-dropping-particle":"","parse-names":false,"suffix":""},{"dropping-particle":"","family":"Chua","given":"Eng Keong","non-dropping-particle":"","parse-names":false,"suffix":""},{"dropping-particle":"","family":"Wang","given":"Weijie","non-dropping-particle":"","parse-names":false,"suffix":""},{"dropping-particle":"","family":"Yang","given":"Yi","non-dropping-particle":"","parse-names":false,"suffix":""},{"dropping-particle":"","family":"Ji","given":"Rong","non-dropping-particle":"","parse-names":false,"suffix":""}],"container-title":"Digest of Technical Papers - Symposium on VLSI Technology","id":"ITEM-1","issued":{"date-parts":[["2015"]]},"title":"Novel selector for high density non-volatile memory with ultra-low holding voltage and 107 on/off ratio","type":"paper-conference"},"uris":["http://www.mendeley.com/documents/?uuid=159be385-dd7c-4462-a351-f4c83fba234e","http://www.mendeley.com/documents/?uuid=2025d655-d56d-4415-8bdd-3ed8bf9eb4b7"]}],"mendeley":{"formattedCitation":"(Yang et al. 2015)","plainTextFormattedCitation":"(Yang et al. 2015)","previouslyFormattedCitation":"&lt;sup&gt;[12]&lt;/sup&gt;"},"properties":{"noteIndex":0},"schema":"https://github.com/citation-style-language/schema/raw/master/csl-citation.json"}</w:instrText>
                        </w:r>
                        <w:r>
                          <w:rPr>
                            <w:rFonts w:eastAsia="Malgun Gothic"/>
                            <w:sz w:val="10"/>
                            <w:szCs w:val="10"/>
                            <w:lang w:val="en-US" w:eastAsia="ko-KR"/>
                          </w:rPr>
                          <w:fldChar w:fldCharType="separate"/>
                        </w:r>
                        <w:r>
                          <w:rPr>
                            <w:rFonts w:eastAsia="Malgun Gothic"/>
                            <w:noProof/>
                            <w:sz w:val="10"/>
                            <w:szCs w:val="10"/>
                            <w:lang w:val="en-US" w:eastAsia="ko-KR"/>
                          </w:rPr>
                          <w:t>(Yang et al. 2015)</w:t>
                        </w:r>
                        <w:r>
                          <w:rPr>
                            <w:rFonts w:eastAsia="Malgun Gothic"/>
                            <w:sz w:val="10"/>
                            <w:szCs w:val="10"/>
                            <w:lang w:val="en-US" w:eastAsia="ko-KR"/>
                          </w:rPr>
                          <w:fldChar w:fldCharType="end"/>
                        </w:r>
                      </w:p>
                      <w:p w14:paraId="02583DFC" w14:textId="77777777" w:rsidR="004334E1" w:rsidRDefault="004334E1" w:rsidP="004334E1">
                        <w:pPr>
                          <w:rPr>
                            <w:rFonts w:eastAsia="Malgun Gothic"/>
                            <w:sz w:val="10"/>
                            <w:szCs w:val="10"/>
                            <w:lang w:val="en-US" w:eastAsia="ko-KR"/>
                          </w:rPr>
                        </w:pPr>
                      </w:p>
                      <w:p w14:paraId="0E4E9F94" w14:textId="77777777" w:rsidR="004334E1" w:rsidRDefault="004334E1" w:rsidP="004334E1">
                        <w:pPr>
                          <w:rPr>
                            <w:rFonts w:eastAsia="Malgun Gothic"/>
                            <w:sz w:val="10"/>
                            <w:szCs w:val="10"/>
                            <w:lang w:val="en-US" w:eastAsia="ko-KR"/>
                          </w:rPr>
                        </w:pPr>
                      </w:p>
                      <w:p w14:paraId="794C98A0" w14:textId="77777777" w:rsidR="004334E1" w:rsidRDefault="004334E1" w:rsidP="004334E1">
                        <w:pPr>
                          <w:rPr>
                            <w:rFonts w:eastAsia="Malgun Gothic"/>
                            <w:sz w:val="10"/>
                            <w:szCs w:val="10"/>
                            <w:lang w:val="en-US" w:eastAsia="ko-KR"/>
                          </w:rPr>
                        </w:pPr>
                      </w:p>
                      <w:p w14:paraId="0A883B3F" w14:textId="77777777" w:rsidR="004334E1" w:rsidRDefault="004334E1" w:rsidP="004334E1">
                        <w:pPr>
                          <w:rPr>
                            <w:rFonts w:eastAsia="Malgun Gothic"/>
                            <w:sz w:val="10"/>
                            <w:szCs w:val="10"/>
                            <w:lang w:val="en-US" w:eastAsia="ko-KR"/>
                          </w:rPr>
                        </w:pPr>
                      </w:p>
                      <w:p w14:paraId="2755A2F3" w14:textId="77777777" w:rsidR="004334E1" w:rsidRDefault="004334E1" w:rsidP="004334E1">
                        <w:pPr>
                          <w:rPr>
                            <w:rFonts w:eastAsia="Malgun Gothic"/>
                            <w:sz w:val="6"/>
                            <w:szCs w:val="6"/>
                            <w:lang w:val="en-US" w:eastAsia="ko-KR"/>
                          </w:rPr>
                        </w:pPr>
                        <w:r>
                          <w:rPr>
                            <w:rFonts w:eastAsia="Malgun Gothic"/>
                            <w:sz w:val="10"/>
                            <w:szCs w:val="10"/>
                            <w:lang w:val="en-US" w:eastAsia="ko-KR"/>
                          </w:rPr>
                          <w:fldChar w:fldCharType="begin" w:fldLock="1"/>
                        </w:r>
                        <w:r>
                          <w:rPr>
                            <w:rFonts w:eastAsia="Malgun Gothic"/>
                            <w:sz w:val="10"/>
                            <w:szCs w:val="10"/>
                            <w:lang w:val="en-US" w:eastAsia="ko-KR"/>
                          </w:rPr>
                          <w:instrText>ADDIN CSL_CITATION {"citationItems":[{"id":"ITEM-1","itemData":{"DOI":"10.1109/IEDM.2017.8268309","ISBN":"9781538635599","ISSN":"01631918","abstract":"In this paper, the authors report for the first time the outstanding selector performance from an innovative oxide selector. SiO2, one of conventional and common materials in semiconductor industry, was chosen as a matrix oxide material. Metal atoms which are non-mobile and easy to handle were injected into the oxide films. Off-current and threshold voltage (Vth) could be controlled by using arsenic (As), which doping method and concentration were carefully investigated to achieve threshold switching behavior. Finally ReRAM (Resistance switching Random Access Memory) cell array consisted of one selector-one resistor (1S1R) was successfully demonstrated with the full integration of the newly developed selector.","author":[{"dropping-particle":"","family":"Kim","given":"Soo Gil","non-dropping-particle":"","parse-names":false,"suffix":""},{"dropping-particle":"","family":"Lee","given":"Jong Chul","non-dropping-particle":"","parse-names":false,"suffix":""},{"dropping-particle":"","family":"Ha","given":"Tae Jung","non-dropping-particle":"","parse-names":false,"suffix":""},{"dropping-particle":"","family":"Lee","given":"Jong Ho","non-dropping-particle":"","parse-names":false,"suffix":""},{"dropping-particle":"","family":"Lee","given":"Jae Yeon","non-dropping-particle":"","parse-names":false,"suffix":""},{"dropping-particle":"","family":"Park","given":"Yong Taek","non-dropping-particle":"","parse-names":false,"suffix":""},{"dropping-particle":"","family":"Kim","given":"Kyung Wan","non-dropping-particle":"","parse-names":false,"suffix":""},{"dropping-particle":"","family":"Ju","given":"Won Ki","non-dropping-particle":"","parse-names":false,"suffix":""},{"dropping-particle":"","family":"Ko","given":"Young Seok","non-dropping-particle":"","parse-names":false,"suffix":""},{"dropping-particle":"","family":"Hwang","given":"Hyun Mi","non-dropping-particle":"","parse-names":false,"suffix":""},{"dropping-particle":"","family":"Lee","given":"Bo Mi","non-dropping-particle":"","parse-names":false,"suffix":""},{"dropping-particle":"","family":"Moon","given":"Joo Young","non-dropping-particle":"","parse-names":false,"suffix":""},{"dropping-particle":"","family":"Park","given":"Woo Young","non-dropping-particle":"","parse-names":false,"suffix":""},{"dropping-particle":"","family":"Gyun","given":"Byung Gu","non-dropping-particle":"","parse-names":false,"suffix":""},{"dropping-particle":"","family":"Lee","given":"Byoung Ki","non-dropping-particle":"","parse-names":false,"suffix":""},{"dropping-particle":"","family":"Yim","given":"Donggyu","non-dropping-particle":"","parse-names":false,"suffix":""},{"dropping-particle":"","family":"Hong","given":"Sung Joo","non-dropping-particle":"","parse-names":false,"suffix":""}],"container-title":"Technical Digest - International Electron Devices Meeting, IEDM","id":"ITEM-1","issued":{"date-parts":[["2018"]]},"title":"Breakthrough of selector technology for cross-point 25-nm ReRAM","type":"paper-conference"},"uris":["http://www.mendeley.com/documents/?uuid=89d85cb0-efe4-4fae-b7b3-d3c4fe1b4d42","http://www.mendeley.com/documents/?uuid=c85de859-2127-48d9-909f-feb55657c0fe"]}],"mendeley":{"formattedCitation":"(S. G. Kim et al. 2018)","plainTextFormattedCitation":"(S. G. Kim et al. 2018)"},"properties":{"noteIndex":0},"schema":"https://github.com/citation-style-language/schema/raw/master/csl-citation.json"}</w:instrText>
                        </w:r>
                        <w:r>
                          <w:rPr>
                            <w:rFonts w:eastAsia="Malgun Gothic"/>
                            <w:sz w:val="10"/>
                            <w:szCs w:val="10"/>
                            <w:lang w:val="en-US" w:eastAsia="ko-KR"/>
                          </w:rPr>
                          <w:fldChar w:fldCharType="separate"/>
                        </w:r>
                        <w:r>
                          <w:rPr>
                            <w:rFonts w:eastAsia="Malgun Gothic"/>
                            <w:noProof/>
                            <w:sz w:val="10"/>
                            <w:szCs w:val="10"/>
                            <w:lang w:val="en-US" w:eastAsia="ko-KR"/>
                          </w:rPr>
                          <w:t>(S. G. Kim et al. 2018)</w:t>
                        </w:r>
                        <w:r>
                          <w:rPr>
                            <w:rFonts w:eastAsia="Malgun Gothic"/>
                            <w:sz w:val="10"/>
                            <w:szCs w:val="10"/>
                            <w:lang w:val="en-US" w:eastAsia="ko-KR"/>
                          </w:rPr>
                          <w:fldChar w:fldCharType="end"/>
                        </w:r>
                      </w:p>
                      <w:p w14:paraId="1B590D8F" w14:textId="77777777" w:rsidR="004334E1" w:rsidRDefault="004334E1" w:rsidP="004334E1">
                        <w:pPr>
                          <w:rPr>
                            <w:rFonts w:eastAsia="Malgun Gothic"/>
                            <w:sz w:val="10"/>
                            <w:szCs w:val="10"/>
                            <w:lang w:val="en-US" w:eastAsia="ko-KR"/>
                          </w:rPr>
                        </w:pPr>
                      </w:p>
                      <w:p w14:paraId="4269F327" w14:textId="77777777" w:rsidR="004334E1" w:rsidRDefault="004334E1" w:rsidP="004334E1">
                        <w:pPr>
                          <w:rPr>
                            <w:rFonts w:eastAsia="Malgun Gothic"/>
                            <w:sz w:val="10"/>
                            <w:szCs w:val="10"/>
                            <w:lang w:val="en-US" w:eastAsia="ko-KR"/>
                          </w:rPr>
                        </w:pPr>
                      </w:p>
                      <w:p w14:paraId="75A1EE97" w14:textId="77777777" w:rsidR="004334E1" w:rsidRDefault="004334E1" w:rsidP="004334E1">
                        <w:pPr>
                          <w:rPr>
                            <w:rFonts w:eastAsia="Malgun Gothic"/>
                            <w:sz w:val="10"/>
                            <w:szCs w:val="10"/>
                            <w:lang w:val="en-US" w:eastAsia="ko-KR"/>
                          </w:rPr>
                        </w:pPr>
                      </w:p>
                      <w:p w14:paraId="604B0560" w14:textId="77777777" w:rsidR="004334E1" w:rsidRDefault="004334E1" w:rsidP="004334E1">
                        <w:pPr>
                          <w:rPr>
                            <w:rFonts w:eastAsia="Malgun Gothic"/>
                            <w:sz w:val="10"/>
                            <w:szCs w:val="10"/>
                            <w:lang w:val="en-US" w:eastAsia="ko-KR"/>
                          </w:rPr>
                        </w:pPr>
                        <w:r>
                          <w:rPr>
                            <w:rFonts w:eastAsia="Malgun Gothic"/>
                            <w:sz w:val="10"/>
                            <w:szCs w:val="10"/>
                            <w:lang w:val="en-US" w:eastAsia="ko-KR"/>
                          </w:rPr>
                          <w:fldChar w:fldCharType="begin" w:fldLock="1"/>
                        </w:r>
                        <w:r>
                          <w:rPr>
                            <w:rFonts w:eastAsia="Malgun Gothic"/>
                            <w:sz w:val="10"/>
                            <w:szCs w:val="10"/>
                            <w:lang w:val="en-US" w:eastAsia="ko-KR"/>
                          </w:rPr>
                          <w:instrText>ADDIN CSL_CITATION {"citationItems":[{"id":"ITEM-1","itemData":{"DOI":"10.1109/LED.2011.2163697","ISSN":"07413106","abstract":"We herein present a nanoscale vanadium oxide VO2) device with excellent selector characteristics such as a high on/off ratio ( 50), fast switching speed ( &lt; 20 ns), and high current density 10-6 A/cm2. Owing to extrinsic defects, a large-area device with a 20-nm-thick VO2 layer underwent an electrical short. In contrast, after scaling the device active area (&lt; 5times10-4 nm -2, excellent switching uniformity was obtained. This can be explained by the reduced defects and the metal-insulator transition of the whole nanoscale VO2. By integrating a bipolar resistive random access memory device with the VO2 selection device, a significantly improved readout margin was obtained. The VO2 selection device shows good potential for cross-point bipolar resistive memory applications. © 2006 IEEE.","author":[{"dropping-particle":"","family":"Son","given":"Myungwoo","non-dropping-particle":"","parse-names":false,"suffix":""},{"dropping-particle":"","family":"Lee","given":"Joonmyoung","non-dropping-particle":"","parse-names":false,"suffix":""},{"dropping-particle":"","family":"Park","given":"Jubong","non-dropping-particle":"","parse-names":false,"suffix":""},{"dropping-particle":"","family":"Shin","given":"Jungho","non-dropping-particle":"","parse-names":false,"suffix":""},{"dropping-particle":"","family":"Choi","given":"Godeuni","non-dropping-particle":"","parse-names":false,"suffix":""},{"dropping-particle":"","family":"Jung","given":"Seungjae","non-dropping-particle":"","parse-names":false,"suffix":""},{"dropping-particle":"","family":"Lee","given":"Wootae","non-dropping-particle":"","parse-names":false,"suffix":""},{"dropping-particle":"","family":"Kim","given":"Seonghyun","non-dropping-particle":"","parse-names":false,"suffix":""},{"dropping-particle":"","family":"Park","given":"Sangsu","non-dropping-particle":"","parse-names":false,"suffix":""},{"dropping-particle":"","family":"Hwang","given":"Hyunsang","non-dropping-particle":"","parse-names":false,"suffix":""}],"container-title":"IEEE Electron Device Letters","id":"ITEM-1","issued":{"date-parts":[["2011"]]},"title":"Excellent selector characteristics of nanoscale VO2 for high-density bipolar ReRAM applications","type":"article-journal"},"uris":["http://www.mendeley.com/documents/?uuid=c290e819-22f4-4c54-8c61-f8c72d7c16d8","http://www.mendeley.com/documents/?uuid=de63a3a0-8bec-414b-a8b4-995d53187029"]}],"mendeley":{"formattedCitation":"(Son et al. 2011)","plainTextFormattedCitation":"(Son et al. 2011)","previouslyFormattedCitation":"&lt;sup&gt;[13]&lt;/sup&gt;"},"properties":{"noteIndex":0},"schema":"https://github.com/citation-style-language/schema/raw/master/csl-citation.json"}</w:instrText>
                        </w:r>
                        <w:r>
                          <w:rPr>
                            <w:rFonts w:eastAsia="Malgun Gothic"/>
                            <w:sz w:val="10"/>
                            <w:szCs w:val="10"/>
                            <w:lang w:val="en-US" w:eastAsia="ko-KR"/>
                          </w:rPr>
                          <w:fldChar w:fldCharType="separate"/>
                        </w:r>
                        <w:r>
                          <w:rPr>
                            <w:rFonts w:eastAsia="Malgun Gothic"/>
                            <w:noProof/>
                            <w:sz w:val="10"/>
                            <w:szCs w:val="10"/>
                            <w:lang w:val="en-US" w:eastAsia="ko-KR"/>
                          </w:rPr>
                          <w:t>(Son et al. 2011)</w:t>
                        </w:r>
                        <w:r>
                          <w:rPr>
                            <w:rFonts w:eastAsia="Malgun Gothic"/>
                            <w:sz w:val="10"/>
                            <w:szCs w:val="10"/>
                            <w:lang w:val="en-US" w:eastAsia="ko-KR"/>
                          </w:rPr>
                          <w:fldChar w:fldCharType="end"/>
                        </w:r>
                      </w:p>
                      <w:p w14:paraId="391A0AB8" w14:textId="77777777" w:rsidR="004334E1" w:rsidRDefault="004334E1" w:rsidP="004334E1">
                        <w:pPr>
                          <w:rPr>
                            <w:rFonts w:eastAsia="Malgun Gothic"/>
                            <w:sz w:val="10"/>
                            <w:szCs w:val="10"/>
                            <w:lang w:val="en-US" w:eastAsia="ko-KR"/>
                          </w:rPr>
                        </w:pPr>
                      </w:p>
                      <w:p w14:paraId="3719FC54" w14:textId="77777777" w:rsidR="004334E1" w:rsidRDefault="004334E1" w:rsidP="004334E1">
                        <w:pPr>
                          <w:rPr>
                            <w:rFonts w:eastAsia="Malgun Gothic"/>
                            <w:sz w:val="10"/>
                            <w:szCs w:val="10"/>
                            <w:lang w:val="en-US" w:eastAsia="ko-KR"/>
                          </w:rPr>
                        </w:pPr>
                      </w:p>
                      <w:p w14:paraId="7AF1E0ED" w14:textId="77777777" w:rsidR="004334E1" w:rsidRDefault="004334E1" w:rsidP="004334E1">
                        <w:pPr>
                          <w:rPr>
                            <w:rFonts w:eastAsia="Malgun Gothic"/>
                            <w:sz w:val="10"/>
                            <w:szCs w:val="10"/>
                            <w:lang w:val="en-US" w:eastAsia="ko-KR"/>
                          </w:rPr>
                        </w:pPr>
                      </w:p>
                      <w:p w14:paraId="2C4EF011" w14:textId="77777777" w:rsidR="004334E1" w:rsidRDefault="004334E1" w:rsidP="004334E1">
                        <w:pPr>
                          <w:rPr>
                            <w:rFonts w:eastAsia="Malgun Gothic"/>
                            <w:sz w:val="10"/>
                            <w:szCs w:val="10"/>
                            <w:lang w:val="en-US" w:eastAsia="ko-KR"/>
                          </w:rPr>
                        </w:pPr>
                      </w:p>
                      <w:p w14:paraId="6B5C7B57" w14:textId="77777777" w:rsidR="004334E1" w:rsidRDefault="004334E1" w:rsidP="004334E1">
                        <w:pPr>
                          <w:rPr>
                            <w:rFonts w:eastAsia="Malgun Gothic"/>
                            <w:sz w:val="10"/>
                            <w:szCs w:val="10"/>
                            <w:lang w:val="en-US" w:eastAsia="ko-KR"/>
                          </w:rPr>
                        </w:pPr>
                        <w:r>
                          <w:rPr>
                            <w:rFonts w:eastAsia="Malgun Gothic"/>
                            <w:sz w:val="10"/>
                            <w:szCs w:val="10"/>
                            <w:lang w:val="en-US" w:eastAsia="ko-KR"/>
                          </w:rPr>
                          <w:fldChar w:fldCharType="begin" w:fldLock="1"/>
                        </w:r>
                        <w:r>
                          <w:rPr>
                            <w:rFonts w:eastAsia="Malgun Gothic"/>
                            <w:sz w:val="10"/>
                            <w:szCs w:val="10"/>
                            <w:lang w:val="en-US" w:eastAsia="ko-KR"/>
                          </w:rPr>
                          <w:instrText>ADDIN CSL_CITATION {"citationItems":[{"id":"ITEM-1","itemData":{"DOI":"10.1109/VLSIT.2014.6894405","ISBN":"9781479933310","ISSN":"07431562","abstract":"In this paper, 5Xnm cross point cell array for the low power ReRAM operation was developed with 1S1R cell structure. Through the optimization of both TiOx/TaOx based-1R and NbO2 based-1S stacks with TiN based-electrode, the world's first and best bipolar switching characteristics with the lowest operation current (20</w:instrText>
                        </w:r>
                        <w:r>
                          <w:rPr>
                            <w:rFonts w:eastAsia="Malgun Gothic" w:hint="eastAsia"/>
                            <w:sz w:val="10"/>
                            <w:szCs w:val="10"/>
                            <w:lang w:val="en-US" w:eastAsia="ko-KR"/>
                          </w:rPr>
                          <w:instrText>∼</w:instrText>
                        </w:r>
                        <w:r>
                          <w:rPr>
                            <w:rFonts w:eastAsia="Malgun Gothic"/>
                            <w:sz w:val="10"/>
                            <w:szCs w:val="10"/>
                            <w:lang w:val="en-US" w:eastAsia="ko-KR"/>
                          </w:rPr>
                          <w:instrText>50uA) and sneak current (</w:instrText>
                        </w:r>
                        <w:r>
                          <w:rPr>
                            <w:rFonts w:eastAsia="Malgun Gothic" w:hint="eastAsia"/>
                            <w:sz w:val="10"/>
                            <w:szCs w:val="10"/>
                            <w:lang w:val="en-US" w:eastAsia="ko-KR"/>
                          </w:rPr>
                          <w:instrText>∼</w:instrText>
                        </w:r>
                        <w:r>
                          <w:rPr>
                            <w:rFonts w:eastAsia="Malgun Gothic"/>
                            <w:sz w:val="10"/>
                            <w:szCs w:val="10"/>
                            <w:lang w:val="en-US" w:eastAsia="ko-KR"/>
                          </w:rPr>
                          <w:instrText>1uA) level were acquired.","author":[{"dropping-particle":"","family":"Kim","given":"Wan Gee","non-dropping-particle":"","parse-names":false,"suffix":""},{"dropping-particle":"","family":"Lee","given":"Hyun Min","non-dropping-particle":"","parse-names":false,"suffix":""},{"dropping-particle":"","family":"Kim","given":"Beom Yong","non-dropping-particle":"","parse-names":false,"suffix":""},{"dropping-particle":"","family":"Jung","given":"Kyoo Ho","non-dropping-particle":"","parse-names":false,"suffix":""},{"dropping-particle":"","family":"Seong","given":"Tae Geun","non-dropping-particle":"","parse-names":false,"suffix":""},{"dropping-particle":"","family":"Kim","given":"Seonghyun","non-dropping-particle":"","parse-names":false,"suffix":""},{"dropping-particle":"","family":"Jung","given":"Ha Chang","non-dropping-particle":"","parse-names":false,"suffix":""},{"dropping-particle":"","family":"Kim","given":"Hyo June","non-dropping-particle":"","parse-names":false,"suffix":""},{"dropping-particle":"","family":"Yoo","given":"Jong Hee","non-dropping-particle":"","parse-names":false,"suffix":""},{"dropping-particle":"","family":"Lee","given":"Hyung Dong","non-dropping-particle":"","parse-names":false,"suffix":""},{"dropping-particle":"","family":"Kim","given":"Soo Gil","non-dropping-particle":"","parse-names":false,"suffix":""},{"dropping-particle":"","family":"Chung","given":"Suock","non-dropping-particle":"","parse-names":false,"suffix":""},{"dropping-particle":"","family":"Lee","given":"Kee Jeung","non-dropping-particle":"","parse-names":false,"suffix":""},{"dropping-particle":"","family":"Lee","given":"Jung Hoon","non-dropping-particle":"","parse-names":false,"suffix":""},{"dropping-particle":"","family":"Kim","given":"Hyeong Soo","non-dropping-particle":"","parse-names":false,"suffix":""},{"dropping-particle":"","family":"Lee","given":"Seok Hee","non-dropping-particle":"","parse-names":false,"suffix":""},{"dropping-particle":"","family":"Yang","given":"Jianhua","non-dropping-particle":"","parse-names":false,"suffix":""},{"dropping-particle":"","family":"Jeon","given":"Yoocharn","non-dropping-particle":"","parse-names":false,"suffix":""},{"dropping-particle":"","family":"Williams","given":"R. Stanley","non-dropping-particle":"","parse-names":false,"suffix":""}],"container-title":"Digest of Technical Papers - Symposium on VLSI Technology","id":"ITEM-1","issued":{"date-parts":[["2014"]]},"title":"NbO2-based low power and cost effective 1S1R switching for high density cross point ReRAM Application","type":"paper-conference"},"uris":["http://www.mendeley.com/documents/?uuid=62a958ad-e708-437d-adab-f4c2ed5830a6","http://www.mendeley.com/documents/?uuid=5798ea1e-805f-4dd6-ac0c-40498f75d121"]}],"mendeley":{"formattedCitation":"(Kim et al. 2014)","plainTextFormattedCitation":"(Kim et al. 2014)","previouslyFormattedCitation":"&lt;sup&gt;[14]&lt;/sup&gt;"},"properties":{"noteIndex":0},"schema":"https://github.com/citation-style-language/schema/raw/master/csl-citation.json"}</w:instrText>
                        </w:r>
                        <w:r>
                          <w:rPr>
                            <w:rFonts w:eastAsia="Malgun Gothic"/>
                            <w:sz w:val="10"/>
                            <w:szCs w:val="10"/>
                            <w:lang w:val="en-US" w:eastAsia="ko-KR"/>
                          </w:rPr>
                          <w:fldChar w:fldCharType="separate"/>
                        </w:r>
                        <w:r>
                          <w:rPr>
                            <w:rFonts w:eastAsia="Malgun Gothic"/>
                            <w:noProof/>
                            <w:sz w:val="10"/>
                            <w:szCs w:val="10"/>
                            <w:lang w:val="en-US" w:eastAsia="ko-KR"/>
                          </w:rPr>
                          <w:t>(Kim et al. 2014)</w:t>
                        </w:r>
                        <w:r>
                          <w:rPr>
                            <w:rFonts w:eastAsia="Malgun Gothic"/>
                            <w:sz w:val="10"/>
                            <w:szCs w:val="10"/>
                            <w:lang w:val="en-US" w:eastAsia="ko-KR"/>
                          </w:rPr>
                          <w:fldChar w:fldCharType="end"/>
                        </w:r>
                      </w:p>
                      <w:p w14:paraId="55F4972A" w14:textId="77777777" w:rsidR="004334E1" w:rsidRDefault="004334E1" w:rsidP="004334E1">
                        <w:pPr>
                          <w:rPr>
                            <w:rFonts w:eastAsia="Malgun Gothic"/>
                            <w:sz w:val="10"/>
                            <w:szCs w:val="10"/>
                            <w:lang w:val="en-US" w:eastAsia="ko-KR"/>
                          </w:rPr>
                        </w:pPr>
                      </w:p>
                      <w:p w14:paraId="23580917" w14:textId="77777777" w:rsidR="004334E1" w:rsidRDefault="004334E1" w:rsidP="004334E1">
                        <w:pPr>
                          <w:rPr>
                            <w:rFonts w:eastAsia="Malgun Gothic"/>
                            <w:sz w:val="10"/>
                            <w:szCs w:val="10"/>
                            <w:lang w:val="en-US" w:eastAsia="ko-KR"/>
                          </w:rPr>
                        </w:pPr>
                      </w:p>
                      <w:p w14:paraId="0361813D" w14:textId="77777777" w:rsidR="004334E1" w:rsidRDefault="004334E1" w:rsidP="004334E1">
                        <w:pPr>
                          <w:rPr>
                            <w:rFonts w:eastAsia="Malgun Gothic"/>
                            <w:sz w:val="10"/>
                            <w:szCs w:val="10"/>
                            <w:lang w:val="en-US" w:eastAsia="ko-KR"/>
                          </w:rPr>
                        </w:pPr>
                      </w:p>
                      <w:p w14:paraId="4EA7B862" w14:textId="77777777" w:rsidR="004334E1" w:rsidRDefault="004334E1" w:rsidP="004334E1">
                        <w:pPr>
                          <w:rPr>
                            <w:rFonts w:eastAsia="Malgun Gothic"/>
                            <w:sz w:val="10"/>
                            <w:szCs w:val="10"/>
                            <w:lang w:val="en-US" w:eastAsia="ko-KR"/>
                          </w:rPr>
                        </w:pPr>
                      </w:p>
                      <w:p w14:paraId="13595C6C" w14:textId="77777777" w:rsidR="004334E1" w:rsidRDefault="004334E1" w:rsidP="004334E1">
                        <w:pPr>
                          <w:rPr>
                            <w:rFonts w:eastAsia="Malgun Gothic"/>
                            <w:sz w:val="10"/>
                            <w:szCs w:val="10"/>
                            <w:lang w:val="en-US" w:eastAsia="ko-KR"/>
                          </w:rPr>
                        </w:pPr>
                        <w:r>
                          <w:rPr>
                            <w:rFonts w:eastAsia="Malgun Gothic"/>
                            <w:sz w:val="10"/>
                            <w:szCs w:val="10"/>
                            <w:lang w:val="en-US" w:eastAsia="ko-KR"/>
                          </w:rPr>
                          <w:fldChar w:fldCharType="begin" w:fldLock="1"/>
                        </w:r>
                        <w:r>
                          <w:rPr>
                            <w:rFonts w:eastAsia="Malgun Gothic"/>
                            <w:sz w:val="10"/>
                            <w:szCs w:val="10"/>
                            <w:lang w:val="en-US" w:eastAsia="ko-KR"/>
                          </w:rPr>
                          <w:instrText>ADDIN CSL_CITATION {"citationItems":[{"id":"ITEM-1","itemData":{"DOI":"10.1109/IEDM.2013.6724602","ISBN":"9781479923076","ISSN":"01631918","abstract":"The scaling and 3-D integration issues of NbO2 with threshold switching characteristics were investigated for ReRAM selector device. To avoid the process problems of Pt electrode, we tested ReRAM and selector devices with conventional electrodes (TiN and W). By adopting 10nm-thick TiN bottom electrode with low thermal conductivity, we could significantly reduce the threshold current for insulator-metal transition (I-M-T) due to the heat confinement effect. We have evaluated for the first time both 1S1R (NbO2/TaO x) and hybrid (NbO2/Nb2O5) devices. We have confirmed the feasibility of high density vertical memory device by adopting NbO2 I-M-T selector device. © 2013 IEEE.","author":[{"dropping-particle":"","family":"Cha","given":"Euijun","non-dropping-particle":"","parse-names":false,"suffix":""},{"dropping-particle":"","family":"Woo","given":"Jiyong","non-dropping-particle":"","parse-names":false,"suffix":""},{"dropping-particle":"","family":"Lee","given":"Daeseok","non-dropping-particle":"","parse-names":false,"suffix":""},{"dropping-particle":"","family":"Lee","given":"Sangheon","non-dropping-particle":"","parse-names":false,"suffix":""},{"dropping-particle":"","family":"Song","given":"Jeonghwan","non-dropping-particle":"","parse-names":false,"suffix":""},{"dropping-particle":"","family":"Koo","given":"Yunmo","non-dropping-particle":"","parse-names":false,"suffix":""},{"dropping-particle":"","family":"Lee","given":"Jihyun","non-dropping-particle":"","parse-names":false,"suffix":""},{"dropping-particle":"","family":"Park","given":"Chan Gyung","non-dropping-particle":"","parse-names":false,"suffix":""},{"dropping-particle":"","family":"Yang","given":"Moon Young","non-dropping-particle":"","parse-names":false,"suffix":""},{"dropping-particle":"","family":"Kamiya","given":"Katsumasa","non-dropping-particle":"","parse-names":false,"suffix":""},{"dropping-particle":"","family":"Shiraishi","given":"Kenji","non-dropping-particle":"","parse-names":false,"suffix":""},{"dropping-particle":"","family":"Magyari-Köpe","given":"Blanka","non-dropping-particle":"","parse-names":false,"suffix":""},{"dropping-particle":"","family":"Nishi","given":"Yoshio","non-dropping-particle":"","parse-names":false,"suffix":""},{"dropping-particle":"","family":"Hwang","given":"Hyunsang","non-dropping-particle":"","parse-names":false,"suffix":""}],"container-title":"Technical Digest - International Electron Devices Meeting, IEDM","id":"ITEM-1","issued":{"date-parts":[["2013"]]},"title":"Nanoscale (</w:instrText>
                        </w:r>
                        <w:r>
                          <w:rPr>
                            <w:rFonts w:eastAsia="Malgun Gothic" w:hint="eastAsia"/>
                            <w:sz w:val="10"/>
                            <w:szCs w:val="10"/>
                            <w:lang w:val="en-US" w:eastAsia="ko-KR"/>
                          </w:rPr>
                          <w:instrText>∼</w:instrText>
                        </w:r>
                        <w:r>
                          <w:rPr>
                            <w:rFonts w:eastAsia="Malgun Gothic"/>
                            <w:sz w:val="10"/>
                            <w:szCs w:val="10"/>
                            <w:lang w:val="en-US" w:eastAsia="ko-KR"/>
                          </w:rPr>
                          <w:instrText>10nm) 3D vertical ReRAM and NbO2 threshold selector with TiN electrode","type":"paper-conference"},"uris":["http://www.mendeley.com/documents/?uuid=bc5c76c2-5960-41f3-9aef-2f0b3548a41b","http://www.mendeley.com/documents/?uuid=821df02a-7342-4add-b84f-18a9332491b3"]}],"mendeley":{"formattedCitation":"(Cha et al. 2013)","plainTextFormattedCitation":"(Cha et al. 2013)","previouslyFormattedCitation":"&lt;sup&gt;[15]&lt;/sup&gt;"},"properties":{"noteIndex":0},"schema":"https://github.com/citation-style-language/schema/raw/master/csl-citation.json"}</w:instrText>
                        </w:r>
                        <w:r>
                          <w:rPr>
                            <w:rFonts w:eastAsia="Malgun Gothic"/>
                            <w:sz w:val="10"/>
                            <w:szCs w:val="10"/>
                            <w:lang w:val="en-US" w:eastAsia="ko-KR"/>
                          </w:rPr>
                          <w:fldChar w:fldCharType="separate"/>
                        </w:r>
                        <w:r>
                          <w:rPr>
                            <w:rFonts w:eastAsia="Malgun Gothic"/>
                            <w:noProof/>
                            <w:sz w:val="10"/>
                            <w:szCs w:val="10"/>
                            <w:lang w:val="en-US" w:eastAsia="ko-KR"/>
                          </w:rPr>
                          <w:t>(Cha et al. 2013)</w:t>
                        </w:r>
                        <w:r>
                          <w:rPr>
                            <w:rFonts w:eastAsia="Malgun Gothic"/>
                            <w:sz w:val="10"/>
                            <w:szCs w:val="10"/>
                            <w:lang w:val="en-US" w:eastAsia="ko-KR"/>
                          </w:rPr>
                          <w:fldChar w:fldCharType="end"/>
                        </w:r>
                      </w:p>
                      <w:p w14:paraId="663B6663" w14:textId="77777777" w:rsidR="004334E1" w:rsidRDefault="004334E1" w:rsidP="004334E1">
                        <w:pPr>
                          <w:rPr>
                            <w:rFonts w:eastAsia="Malgun Gothic"/>
                            <w:sz w:val="10"/>
                            <w:szCs w:val="10"/>
                            <w:lang w:val="en-US" w:eastAsia="ko-KR"/>
                          </w:rPr>
                        </w:pPr>
                      </w:p>
                      <w:p w14:paraId="0FD3C4ED" w14:textId="77777777" w:rsidR="004334E1" w:rsidRDefault="004334E1" w:rsidP="004334E1">
                        <w:pPr>
                          <w:rPr>
                            <w:rFonts w:eastAsia="Malgun Gothic"/>
                            <w:sz w:val="10"/>
                            <w:szCs w:val="10"/>
                            <w:lang w:val="en-US" w:eastAsia="ko-KR"/>
                          </w:rPr>
                        </w:pPr>
                      </w:p>
                      <w:p w14:paraId="4A366D39" w14:textId="77777777" w:rsidR="004334E1" w:rsidRDefault="004334E1" w:rsidP="004334E1">
                        <w:pPr>
                          <w:rPr>
                            <w:rFonts w:eastAsia="Malgun Gothic"/>
                            <w:sz w:val="10"/>
                            <w:szCs w:val="10"/>
                            <w:lang w:val="en-US" w:eastAsia="ko-KR"/>
                          </w:rPr>
                        </w:pPr>
                      </w:p>
                      <w:p w14:paraId="2508F53B" w14:textId="77777777" w:rsidR="004334E1" w:rsidRDefault="004334E1" w:rsidP="004334E1">
                        <w:pPr>
                          <w:rPr>
                            <w:rFonts w:eastAsia="Malgun Gothic"/>
                            <w:sz w:val="10"/>
                            <w:szCs w:val="10"/>
                            <w:lang w:val="en-US" w:eastAsia="ko-KR"/>
                          </w:rPr>
                        </w:pPr>
                        <w:r>
                          <w:rPr>
                            <w:rFonts w:eastAsia="Malgun Gothic"/>
                            <w:sz w:val="10"/>
                            <w:szCs w:val="10"/>
                            <w:lang w:val="en-US" w:eastAsia="ko-KR"/>
                          </w:rPr>
                          <w:fldChar w:fldCharType="begin" w:fldLock="1"/>
                        </w:r>
                        <w:r>
                          <w:rPr>
                            <w:rFonts w:eastAsia="Malgun Gothic"/>
                            <w:sz w:val="10"/>
                            <w:szCs w:val="10"/>
                            <w:lang w:val="en-US" w:eastAsia="ko-KR"/>
                          </w:rPr>
                          <w:instrText>ADDIN CSL_CITATION {"citationItems":[{"id":"ITEM-1","itemData":{"DOI":"10.1109/IEDM.2012.6478966","ISBN":"9781467348706","ISSN":"01631918","abstract":"We present here on a switch device made of a nitridized-chalcogenide glass for application in nanoscale array circuits. Previously, AsTeGeSi-based switches have had key issues with performance degradation over time. This is usually due to changes in the Te concentration in the device active region [1-3]. However, our AsTeGeSiN switches were able to overcome this limitation as well as scale down to 30 nm with an on current of 100 μA (J &gt; 1.1×10 7A/cm2). Their cycling performance was shown to be greater than 108. Also, we demonstrate a memory cell using a TaOx resistance memory with the AsTeGeSiN select device. © 2012 IEEE.","author":[{"dropping-particle":"","family":"Lee","given":"Myoung Jae","non-dropping-particle":"","parse-names":false,"suffix":""},{"dropping-particle":"","family":"Lee","given":"Dongsoo","non-dropping-particle":"","parse-names":false,"suffix":""},{"dropping-particle":"","family":"Kim","given":"Hojung","non-dropping-particle":"","parse-names":false,"suffix":""},{"dropping-particle":"","family":"Choi","given":"Hyun Sik","non-dropping-particle":"","parse-names":false,"suffix":""},{"dropping-particle":"","family":"Park","given":"Jong Bong","non-dropping-particle":"","parse-names":false,"suffix":""},{"dropping-particle":"","family":"Kim","given":"Hee Goo","non-dropping-particle":"","parse-names":false,"suffix":""},{"dropping-particle":"","family":"Cha","given":"Young Kwan","non-dropping-particle":"","parse-names":false,"suffix":""},{"dropping-particle":"","family":"Chung","given":"U. In","non-dropping-particle":"","parse-names":false,"suffix":""},{"dropping-particle":"","family":"Yoo","given":"In Kyeong","non-dropping-particle":"","parse-names":false,"suffix":""},{"dropping-particle":"","family":"Kim","given":"Kinam","non-dropping-particle":"","parse-names":false,"suffix":""}],"container-title":"Technical Digest - International Electron Devices Meeting, IEDM","id":"ITEM-1","issued":{"date-parts":[["2012"]]},"title":"Highly-scalable threshold switching select device based on chaclogenide glasses for 3D nanoscaled memory arrays","type":"paper-conference"},"uris":["http://www.mendeley.com/documents/?uuid=7a6cd35d-4238-4648-94a7-059fc13af6b0","http://www.mendeley.com/documents/?uuid=642c74b0-66a6-4090-8866-6e6c408cb38b"]}],"mendeley":{"formattedCitation":"(M. J. Lee et al. 2012)","plainTextFormattedCitation":"(M. J. Lee et al. 2012)","previouslyFormattedCitation":"&lt;sup&gt;[16]&lt;/sup&gt;"},"properties":{"noteIndex":0},"schema":"https://github.com/citation-style-language/schema/raw/master/csl-citation.json"}</w:instrText>
                        </w:r>
                        <w:r>
                          <w:rPr>
                            <w:rFonts w:eastAsia="Malgun Gothic"/>
                            <w:sz w:val="10"/>
                            <w:szCs w:val="10"/>
                            <w:lang w:val="en-US" w:eastAsia="ko-KR"/>
                          </w:rPr>
                          <w:fldChar w:fldCharType="separate"/>
                        </w:r>
                        <w:r>
                          <w:rPr>
                            <w:rFonts w:eastAsia="Malgun Gothic"/>
                            <w:noProof/>
                            <w:sz w:val="10"/>
                            <w:szCs w:val="10"/>
                            <w:lang w:val="en-US" w:eastAsia="ko-KR"/>
                          </w:rPr>
                          <w:t>(M. J. Lee et al. 2012)</w:t>
                        </w:r>
                        <w:r>
                          <w:rPr>
                            <w:rFonts w:eastAsia="Malgun Gothic"/>
                            <w:sz w:val="10"/>
                            <w:szCs w:val="10"/>
                            <w:lang w:val="en-US" w:eastAsia="ko-KR"/>
                          </w:rPr>
                          <w:fldChar w:fldCharType="end"/>
                        </w:r>
                      </w:p>
                      <w:p w14:paraId="63B4A3E2" w14:textId="77777777" w:rsidR="004334E1" w:rsidRDefault="004334E1" w:rsidP="004334E1">
                        <w:pPr>
                          <w:rPr>
                            <w:rFonts w:eastAsia="Malgun Gothic"/>
                            <w:sz w:val="10"/>
                            <w:szCs w:val="10"/>
                            <w:lang w:val="en-US" w:eastAsia="ko-KR"/>
                          </w:rPr>
                        </w:pPr>
                      </w:p>
                      <w:p w14:paraId="240011EF" w14:textId="77777777" w:rsidR="004334E1" w:rsidRDefault="004334E1" w:rsidP="004334E1">
                        <w:pPr>
                          <w:rPr>
                            <w:rFonts w:eastAsia="Malgun Gothic"/>
                            <w:sz w:val="10"/>
                            <w:szCs w:val="10"/>
                            <w:lang w:val="en-US" w:eastAsia="ko-KR"/>
                          </w:rPr>
                        </w:pPr>
                      </w:p>
                      <w:p w14:paraId="31BCC8D4" w14:textId="77777777" w:rsidR="004334E1" w:rsidRDefault="004334E1" w:rsidP="004334E1">
                        <w:pPr>
                          <w:rPr>
                            <w:rFonts w:eastAsia="Malgun Gothic"/>
                            <w:sz w:val="10"/>
                            <w:szCs w:val="10"/>
                            <w:lang w:val="en-US" w:eastAsia="ko-KR"/>
                          </w:rPr>
                        </w:pPr>
                        <w:r>
                          <w:rPr>
                            <w:rFonts w:eastAsia="Malgun Gothic"/>
                            <w:sz w:val="10"/>
                            <w:szCs w:val="10"/>
                            <w:lang w:val="en-US" w:eastAsia="ko-KR"/>
                          </w:rPr>
                          <w:fldChar w:fldCharType="begin" w:fldLock="1"/>
                        </w:r>
                        <w:r>
                          <w:rPr>
                            <w:rFonts w:eastAsia="Malgun Gothic"/>
                            <w:sz w:val="10"/>
                            <w:szCs w:val="10"/>
                            <w:lang w:val="en-US" w:eastAsia="ko-KR"/>
                          </w:rPr>
                          <w:instrText>ADDIN CSL_CITATION {"citationItems":[{"id":"ITEM-1","itemData":{"DOI":"10.1002/smll.201800945","ISSN":"16136829","abstract":"Transient memristors are prospective candidates for both secure memory systems and biointegrated electronics, which are capable to physically disappear at a programmed time with a triggered operation. However, the sneak current issue has been a considerable obstacle to achieve high-density transient crossbar array of memristors. To solve this problem, it is necessary to develop a transient switch device to turn the memory device on and off controllably. Here, a dissolvable and flexible threshold switching (TS) device with a vertically crossed structure is introduced, which exhibits a high selectivity of 107, steep turn-on slope of &lt;8 mV dec−1, and fast ON/OFF switch speed within 50/25 ns. Triggered failure could be achieved after soaking the device in deionized water for 8 min at room temperature. Furthermore, a water-assisted transfer printing method is used to fabricate flexible and transient TS device arrays for bioresorbable systems, in which none of any significant degradation is observed under a bending radius of 2 mm. Integrating the selector with a transient memristor is capable of 107 Gb memory implementation, indicating that the transient TS device could provide great opportunities to achieve highly integrated transient memory arrays.","author":[{"dropping-particle":"","family":"Sun","given":"Jing","non-dropping-particle":"","parse-names":false,"suffix":""},{"dropping-particle":"","family":"Wang","given":"Hong","non-dropping-particle":"","parse-names":false,"suffix":""},{"dropping-particle":"","family":"Song","given":"Fang","non-dropping-particle":"","parse-names":false,"suffix":""},{"dropping-particle":"","family":"Wang","given":"Zhan","non-dropping-particle":"","parse-names":false,"suffix":""},{"dropping-particle":"","family":"Dang","given":"Bingjie","non-dropping-particle":"","parse-names":false,"suffix":""},{"dropping-particle":"","family":"Yang","given":"Mei","non-dropping-particle":"","parse-names":false,"suffix":""},{"dropping-particle":"","family":"Gao","given":"Haixia","non-dropping-particle":"","parse-names":false,"suffix":""},{"dropping-particle":"","family":"Ma","given":"Xiaohua","non-dropping-particle":"","parse-names":false,"suffix":""},{"dropping-particle":"","family":"Hao","given":"Yue","non-dropping-particle":"","parse-names":false,"suffix":""}],"container-title":"Small","id":"ITEM-1","issued":{"date-parts":[["2018"]]},"title":"Physically Transient Threshold Switching Device Based on Magnesium Oxide for Security Application","type":"article-journal"},"uris":["http://www.mendeley.com/documents/?uuid=07436b81-2a7f-406b-a42d-562867ec69d7","http://www.mendeley.com/documents/?uuid=2fe145cb-bce2-43fe-baf1-a53d66d1ff70"]}],"mendeley":{"formattedCitation":"(Sun et al. 2018)","plainTextFormattedCitation":"(Sun et al. 2018)","previouslyFormattedCitation":"&lt;sup&gt;[17]&lt;/sup&gt;"},"properties":{"noteIndex":0},"schema":"https://github.com/citation-style-language/schema/raw/master/csl-citation.json"}</w:instrText>
                        </w:r>
                        <w:r>
                          <w:rPr>
                            <w:rFonts w:eastAsia="Malgun Gothic"/>
                            <w:sz w:val="10"/>
                            <w:szCs w:val="10"/>
                            <w:lang w:val="en-US" w:eastAsia="ko-KR"/>
                          </w:rPr>
                          <w:fldChar w:fldCharType="separate"/>
                        </w:r>
                        <w:r>
                          <w:rPr>
                            <w:rFonts w:eastAsia="Malgun Gothic"/>
                            <w:noProof/>
                            <w:sz w:val="10"/>
                            <w:szCs w:val="10"/>
                            <w:lang w:val="en-US" w:eastAsia="ko-KR"/>
                          </w:rPr>
                          <w:t>(Sun et al. 2018)</w:t>
                        </w:r>
                        <w:r>
                          <w:rPr>
                            <w:rFonts w:eastAsia="Malgun Gothic"/>
                            <w:sz w:val="10"/>
                            <w:szCs w:val="10"/>
                            <w:lang w:val="en-US" w:eastAsia="ko-KR"/>
                          </w:rPr>
                          <w:fldChar w:fldCharType="end"/>
                        </w:r>
                      </w:p>
                      <w:p w14:paraId="3271400A" w14:textId="77777777" w:rsidR="004334E1" w:rsidRDefault="004334E1" w:rsidP="004334E1">
                        <w:pPr>
                          <w:rPr>
                            <w:rFonts w:eastAsia="Malgun Gothic"/>
                            <w:sz w:val="10"/>
                            <w:szCs w:val="10"/>
                            <w:lang w:val="en-US" w:eastAsia="ko-KR"/>
                          </w:rPr>
                        </w:pPr>
                      </w:p>
                      <w:p w14:paraId="3DB27D00" w14:textId="77777777" w:rsidR="004334E1" w:rsidRDefault="004334E1" w:rsidP="004334E1">
                        <w:pPr>
                          <w:rPr>
                            <w:rFonts w:eastAsia="Malgun Gothic"/>
                            <w:sz w:val="10"/>
                            <w:szCs w:val="10"/>
                            <w:lang w:val="en-US" w:eastAsia="ko-KR"/>
                          </w:rPr>
                        </w:pPr>
                        <w:r>
                          <w:rPr>
                            <w:rFonts w:eastAsia="Malgun Gothic"/>
                            <w:sz w:val="10"/>
                            <w:szCs w:val="10"/>
                            <w:lang w:val="en-US" w:eastAsia="ko-KR"/>
                          </w:rPr>
                          <w:fldChar w:fldCharType="begin" w:fldLock="1"/>
                        </w:r>
                        <w:r>
                          <w:rPr>
                            <w:rFonts w:eastAsia="Malgun Gothic"/>
                            <w:sz w:val="10"/>
                            <w:szCs w:val="10"/>
                            <w:lang w:val="en-US" w:eastAsia="ko-KR"/>
                          </w:rPr>
                          <w:instrText>ADDIN CSL_CITATION {"citationItems":[{"id":"ITEM-1","itemData":{"DOI":"10.1038/nmat4756","ISBN":"1476-1122 (Print)\\r1476-1122 (Linking)","ISSN":"14764660","PMID":"27669052","abstract":"The accumulation and extrusion of Ca2+ in the pre- and postsynaptic compartments play a critical role in initiating plastic changes in biological synapses. To emulate this fundamental process in electronic devices, we developed diffusive Ag-in-oxide memristors with a temporal response during and after stimulation similar to that of the synaptic Ca2+ dynamics. In situ high-resolution transmission electron microscopy and nanoparticle dynamics simulations both demonstrate that Ag atoms disperse under electrical bias and regroup spontaneously under zero bias because of interfacial energy minimization, closely resembling synaptic influx and extrusion of Ca2+, respectively. The diffusive memristor and its dynamics enable a direct emulation of both short- and long-term plasticity of biological synapses, representing an advance in hardware implementation of neuromorphic functionalities.","author":[{"dropping-particle":"","family":"Wang","given":"Zhongrui","non-dropping-particle":"","parse-names":false,"suffix":""},{"dropping-particle":"","family":"Joshi","given":"Saumil","non-dropping-particle":"","parse-names":false,"suffix":""},{"dropping-particle":"","family":"Savel'ev","given":"Sergey E.","non-dropping-particle":"","parse-names":false,"suffix":""},{"dropping-particle":"","family":"Jiang","given":"Hao","non-dropping-particle":"","parse-names":false,"suffix":""},{"dropping-particle":"","family":"Midya","given":"Rivu","non-dropping-particle":"","parse-names":false,"suffix":""},{"dropping-particle":"","family":"Lin","given":"Peng","non-dropping-particle":"","parse-names":false,"suffix":""},{"dropping-particle":"","family":"Hu","given":"Miao","non-dropping-particle":"","parse-names":false,"suffix":""},{"dropping-particle":"","family":"Ge","given":"Ning","non-dropping-particle":"","parse-names":false,"suffix":""},{"dropping-particle":"","family":"Strachan","given":"John Paul","non-dropping-particle":"","parse-names":false,"suffix":""},{"dropping-particle":"","family":"Li","given":"Zhiyong","non-dropping-particle":"","parse-names":false,"suffix":""},{"dropping-particle":"","family":"Wu","given":"Qing","non-dropping-particle":"","parse-names":false,"suffix":""},{"dropping-particle":"","family":"Barnell","given":"Mark","non-dropping-particle":"","parse-names":false,"suffix":""},{"dropping-particle":"","family":"Li","given":"Geng Lin","non-dropping-particle":"","parse-names":false,"suffix":""},{"dropping-particle":"","family":"Xin","given":"Huolin L.","non-dropping-particle":"","parse-names":false,"suffix":""},{"dropping-particle":"","family":"Williams","given":"R. Stanley","non-dropping-particle":"","parse-names":false,"suffix":""},{"dropping-particle":"","family":"Xia","given":"Qiangfei","non-dropping-particle":"","parse-names":false,"suffix":""},{"dropping-particle":"","family":"Yang","given":"J. Joshua","non-dropping-particle":"","parse-names":false,"suffix":""}],"container-title":"Nature Materials","id":"ITEM-1","issue":"1","issued":{"date-parts":[["2017"]]},"page":"101-108","title":"Memristors with diffusive dynamics as synaptic emulators for neuromorphic computing","type":"article-journal","volume":"16"},"uris":["http://www.mendeley.com/documents/?uuid=c94a1a26-9645-4e7e-b128-a910eb22f940"]}],"mendeley":{"formattedCitation":"(Wang et al. 2017)","plainTextFormattedCitation":"(Wang et al. 2017)","previouslyFormattedCitation":"&lt;sup&gt;[18]&lt;/sup&gt;"},"properties":{"noteIndex":0},"schema":"https://github.com/citation-style-language/schema/raw/master/csl-citation.json"}</w:instrText>
                        </w:r>
                        <w:r>
                          <w:rPr>
                            <w:rFonts w:eastAsia="Malgun Gothic"/>
                            <w:sz w:val="10"/>
                            <w:szCs w:val="10"/>
                            <w:lang w:val="en-US" w:eastAsia="ko-KR"/>
                          </w:rPr>
                          <w:fldChar w:fldCharType="separate"/>
                        </w:r>
                        <w:r>
                          <w:rPr>
                            <w:rFonts w:eastAsia="Malgun Gothic"/>
                            <w:noProof/>
                            <w:sz w:val="10"/>
                            <w:szCs w:val="10"/>
                            <w:lang w:val="en-US" w:eastAsia="ko-KR"/>
                          </w:rPr>
                          <w:t>(Wang et al. 2017)</w:t>
                        </w:r>
                        <w:r>
                          <w:rPr>
                            <w:rFonts w:eastAsia="Malgun Gothic"/>
                            <w:sz w:val="10"/>
                            <w:szCs w:val="10"/>
                            <w:lang w:val="en-US" w:eastAsia="ko-KR"/>
                          </w:rPr>
                          <w:fldChar w:fldCharType="end"/>
                        </w:r>
                      </w:p>
                      <w:p w14:paraId="037239C7" w14:textId="77777777" w:rsidR="004334E1" w:rsidRDefault="004334E1" w:rsidP="004334E1">
                        <w:pPr>
                          <w:rPr>
                            <w:rFonts w:eastAsia="Malgun Gothic"/>
                            <w:sz w:val="10"/>
                            <w:szCs w:val="10"/>
                            <w:lang w:val="en-US" w:eastAsia="ko-KR"/>
                          </w:rPr>
                        </w:pPr>
                        <w:r>
                          <w:rPr>
                            <w:rFonts w:eastAsia="Malgun Gothic"/>
                            <w:sz w:val="10"/>
                            <w:szCs w:val="10"/>
                            <w:lang w:val="en-US" w:eastAsia="ko-KR"/>
                          </w:rPr>
                          <w:fldChar w:fldCharType="begin" w:fldLock="1"/>
                        </w:r>
                        <w:r>
                          <w:rPr>
                            <w:rFonts w:eastAsia="Malgun Gothic"/>
                            <w:sz w:val="10"/>
                            <w:szCs w:val="10"/>
                            <w:lang w:val="en-US" w:eastAsia="ko-KR"/>
                          </w:rPr>
                          <w:instrText>ADDIN CSL_CITATION {"citationItems":[{"id":"ITEM-1","itemData":{"DOI":"10.1002/adma.201604457","ISSN":"15214095","abstract":"A novel Ag/oxide-based threshold switching device with attractive features including ≈1010 nonlinearity is developed. High-resolution transmission electron microscopic analysis of the nanoscale crosspoint device suggests that elongation of an Ag nanoparticle under voltage bias followed by spontaneous reformation of a more spherical shape after power off is responsible for the observed threshold switching.","author":[{"dropping-particle":"","family":"Midya","given":"Rivu","non-dropping-particle":"","parse-names":false,"suffix":""},{"dropping-particle":"","family":"Wang","given":"Zhongrui","non-dropping-particle":"","parse-names":false,"suffix":""},{"dropping-particle":"","family":"Zhang","given":"Jiaming","non-dropping-particle":"","parse-names":false,"suffix":""},{"dropping-particle":"","family":"Savel'ev","given":"Sergey E.","non-dropping-particle":"","parse-names":false,"suffix":""},{"dropping-particle":"","family":"Li","given":"Can","non-dropping-particle":"","parse-names":false,"suffix":""},{"dropping-particle":"","family":"Rao","given":"Mingyi","non-dropping-particle":"","parse-names":false,"suffix":""},{"dropping-particle":"","family":"Jang","given":"Moon Hyung","non-dropping-particle":"","parse-names":false,"suffix":""},{"dropping-particle":"","family":"Joshi","given":"Saumil","non-dropping-particle":"","parse-names":false,"suffix":""},{"dropping-particle":"","family":"Jiang","given":"Hao","non-dropping-particle":"","parse-names":false,"suffix":""},{"dropping-particle":"","family":"Lin","given":"Peng","non-dropping-particle":"","parse-names":false,"suffix":""},{"dropping-particle":"","family":"Norris","given":"Kate","non-dropping-particle":"","parse-names":false,"suffix":""},{"dropping-particle":"","family":"Ge","given":"Ning","non-dropping-particle":"","parse-names":false,"suffix":""},{"dropping-particle":"","family":"Wu","given":"Qing","non-dropping-particle":"","parse-names":false,"suffix":""},{"dropping-particle":"","family":"Barnell","given":"Mark","non-dropping-particle":"","parse-names":false,"suffix":""},{"dropping-particle":"","family":"Li","given":"Zhiyong","non-dropping-particle":"","parse-names":false,"suffix":""},{"dropping-particle":"","family":"Xin","given":"Huolin L.","non-dropping-particle":"","parse-names":false,"suffix":""},{"dropping-particle":"","family":"Williams","given":"R. Stanley","non-dropping-particle":"","parse-names":false,"suffix":""},{"dropping-particle":"","family":"Xia","given":"Qiangfei","non-dropping-particle":"","parse-names":false,"suffix":""},{"dropping-particle":"","family":"Yang","given":"J. Joshua","non-dropping-particle":"","parse-names":false,"suffix":""}],"container-title":"Advanced Materials","id":"ITEM-1","issue":"12","issued":{"date-parts":[["2017"]]},"page":"1-8","title":"Anatomy of Ag/Hafnia-Based Selectors with 1010Nonlinearity","type":"article-journal","volume":"29"},"uris":["http://www.mendeley.com/documents/?uuid=c174d1cd-4cc6-40d0-b3cc-5b964c64bb73"]}],"mendeley":{"formattedCitation":"(Midya et al. 2017)","plainTextFormattedCitation":"(Midya et al. 2017)","previouslyFormattedCitation":"&lt;sup&gt;[19]&lt;/sup&gt;"},"properties":{"noteIndex":0},"schema":"https://github.com/citation-style-language/schema/raw/master/csl-citation.json"}</w:instrText>
                        </w:r>
                        <w:r>
                          <w:rPr>
                            <w:rFonts w:eastAsia="Malgun Gothic"/>
                            <w:sz w:val="10"/>
                            <w:szCs w:val="10"/>
                            <w:lang w:val="en-US" w:eastAsia="ko-KR"/>
                          </w:rPr>
                          <w:fldChar w:fldCharType="separate"/>
                        </w:r>
                        <w:r>
                          <w:rPr>
                            <w:rFonts w:eastAsia="Malgun Gothic"/>
                            <w:noProof/>
                            <w:sz w:val="10"/>
                            <w:szCs w:val="10"/>
                            <w:lang w:val="en-US" w:eastAsia="ko-KR"/>
                          </w:rPr>
                          <w:t>(Midya et al. 2017)</w:t>
                        </w:r>
                        <w:r>
                          <w:rPr>
                            <w:rFonts w:eastAsia="Malgun Gothic"/>
                            <w:sz w:val="10"/>
                            <w:szCs w:val="10"/>
                            <w:lang w:val="en-US" w:eastAsia="ko-KR"/>
                          </w:rPr>
                          <w:fldChar w:fldCharType="end"/>
                        </w:r>
                      </w:p>
                      <w:p w14:paraId="501F336D" w14:textId="77777777" w:rsidR="004334E1" w:rsidRDefault="004334E1" w:rsidP="004334E1">
                        <w:pPr>
                          <w:rPr>
                            <w:rFonts w:eastAsia="Malgun Gothic"/>
                            <w:sz w:val="10"/>
                            <w:szCs w:val="10"/>
                            <w:lang w:val="en-US" w:eastAsia="ko-KR"/>
                          </w:rPr>
                        </w:pPr>
                      </w:p>
                      <w:p w14:paraId="5804B5E9" w14:textId="77777777" w:rsidR="004334E1" w:rsidRDefault="004334E1" w:rsidP="004334E1">
                        <w:pPr>
                          <w:rPr>
                            <w:sz w:val="10"/>
                            <w:szCs w:val="10"/>
                          </w:rPr>
                        </w:pPr>
                        <w:r>
                          <w:rPr>
                            <w:rFonts w:eastAsia="Malgun Gothic"/>
                            <w:sz w:val="10"/>
                            <w:szCs w:val="10"/>
                            <w:lang w:val="en-US" w:eastAsia="ko-KR"/>
                          </w:rPr>
                          <w:fldChar w:fldCharType="begin" w:fldLock="1"/>
                        </w:r>
                        <w:r>
                          <w:rPr>
                            <w:rFonts w:eastAsia="Malgun Gothic"/>
                            <w:sz w:val="10"/>
                            <w:szCs w:val="10"/>
                            <w:lang w:val="en-US" w:eastAsia="ko-KR"/>
                          </w:rPr>
                          <w:instrText>ADDIN CSL_CITATION {"citationItems":[{"id":"ITEM-1","itemData":{"DOI":"10.1109/IEDM.2014.7046999","ISBN":"9781479980017","ISSN":"01631918","abstract":"We report the integration of 3D-stackable 1S1R passive crossbar RRAM arrays utilizing a Field Assisted Superlinear Threshold (FAST) selector. The sneak path issue in crossbar memory integration has been solved using the highest reported selectivity of 1010. Excellent selector performance is presented such as extremely sharp switching slope of &lt; 5mV/dec., selectivity of 1010, sub-50ns operations, &gt; 100M endurance and processing temperature less than 300°C. Measurements on the 4Mb 1S1R crossbar array show that the sneak current is suppressed below 0.1nA, while maintaining 102 memory on/off ratio and &gt; 106 selectivity during cycling, enabling high density memory applications.","author":[{"dropping-particle":"","family":"Jo","given":"Sung Hyun","non-dropping-particle":"","parse-names":false,"suffix":""},{"dropping-particle":"","family":"Kumar","given":"Tanmay","non-dropping-particle":"","parse-names":false,"suffix":""},{"dropping-particle":"","family":"Narayanan","given":"Sundar","non-dropping-particle":"","parse-names":false,"suffix":""},{"dropping-particle":"","family":"Lu","given":"Wei D.","non-dropping-particle":"","parse-names":false,"suffix":""},{"dropping-particle":"","family":"Nazarian","given":"Hagop","non-dropping-particle":"","parse-names":false,"suffix":""}],"container-title":"Technical Digest - International Electron Devices Meeting, IEDM","id":"ITEM-1","issued":{"date-parts":[["2015"]]},"title":"3D-stackable crossbar resistive memory based on Field Assisted Superlinear Threshold (FAST) selector","type":"paper-conference"},"uris":["http://www.mendeley.com/documents/?uuid=a0b3c92e-31ff-4194-be7e-a418d7a7e73f","http://www.mendeley.com/documents/?uuid=b4b8f0bd-ef4a-4cbe-9a68-4be51c5bf735"]}],"mendeley":{"formattedCitation":"(Jo et al. 2015)","plainTextFormattedCitation":"(Jo et al. 2015)","previouslyFormattedCitation":"&lt;sup&gt;[20]&lt;/sup&gt;"},"properties":{"noteIndex":0},"schema":"https://github.com/citation-style-language/schema/raw/master/csl-citation.json"}</w:instrText>
                        </w:r>
                        <w:r>
                          <w:rPr>
                            <w:rFonts w:eastAsia="Malgun Gothic"/>
                            <w:sz w:val="10"/>
                            <w:szCs w:val="10"/>
                            <w:lang w:val="en-US" w:eastAsia="ko-KR"/>
                          </w:rPr>
                          <w:fldChar w:fldCharType="separate"/>
                        </w:r>
                        <w:r>
                          <w:rPr>
                            <w:rFonts w:eastAsia="Malgun Gothic"/>
                            <w:noProof/>
                            <w:sz w:val="10"/>
                            <w:szCs w:val="10"/>
                            <w:lang w:val="en-US" w:eastAsia="ko-KR"/>
                          </w:rPr>
                          <w:t>(Jo et al. 2015)</w:t>
                        </w:r>
                        <w:r>
                          <w:rPr>
                            <w:rFonts w:eastAsia="Malgun Gothic"/>
                            <w:sz w:val="10"/>
                            <w:szCs w:val="10"/>
                            <w:lang w:val="en-US" w:eastAsia="ko-KR"/>
                          </w:rPr>
                          <w:fldChar w:fldCharType="end"/>
                        </w:r>
                      </w:p>
                    </w:txbxContent>
                  </v:textbox>
                </v:shape>
              </v:group>
            </w:pict>
          </mc:Fallback>
        </mc:AlternateContent>
      </w:r>
    </w:p>
    <w:p w14:paraId="31D8E90B" w14:textId="7214AF15" w:rsidR="004334E1" w:rsidRDefault="004334E1" w:rsidP="004173D3">
      <w:pPr>
        <w:spacing w:line="480" w:lineRule="auto"/>
        <w:jc w:val="both"/>
        <w:rPr>
          <w:rFonts w:eastAsia="Malgun Gothic"/>
          <w:b/>
          <w:bCs/>
          <w:lang w:val="en-US" w:eastAsia="ko-KR"/>
        </w:rPr>
      </w:pPr>
    </w:p>
    <w:p w14:paraId="30354A3E" w14:textId="0A19FE99" w:rsidR="004334E1" w:rsidRDefault="004334E1" w:rsidP="004173D3">
      <w:pPr>
        <w:spacing w:line="480" w:lineRule="auto"/>
        <w:jc w:val="both"/>
        <w:rPr>
          <w:rFonts w:eastAsia="Malgun Gothic"/>
          <w:b/>
          <w:bCs/>
          <w:lang w:val="en-US" w:eastAsia="ko-KR"/>
        </w:rPr>
      </w:pPr>
    </w:p>
    <w:p w14:paraId="1E650418" w14:textId="330A5659" w:rsidR="004334E1" w:rsidRDefault="004334E1" w:rsidP="004173D3">
      <w:pPr>
        <w:spacing w:line="480" w:lineRule="auto"/>
        <w:jc w:val="both"/>
        <w:rPr>
          <w:rFonts w:eastAsia="Malgun Gothic"/>
          <w:b/>
          <w:bCs/>
          <w:lang w:val="en-US" w:eastAsia="ko-KR"/>
        </w:rPr>
      </w:pPr>
    </w:p>
    <w:p w14:paraId="4C9F80E4" w14:textId="2755CBE7" w:rsidR="004334E1" w:rsidRDefault="004334E1" w:rsidP="004173D3">
      <w:pPr>
        <w:spacing w:line="480" w:lineRule="auto"/>
        <w:jc w:val="both"/>
        <w:rPr>
          <w:rFonts w:eastAsia="Malgun Gothic"/>
          <w:b/>
          <w:bCs/>
          <w:lang w:val="en-US" w:eastAsia="ko-KR"/>
        </w:rPr>
      </w:pPr>
    </w:p>
    <w:p w14:paraId="6085C62E" w14:textId="43B0FD73" w:rsidR="004334E1" w:rsidRDefault="004334E1" w:rsidP="004173D3">
      <w:pPr>
        <w:spacing w:line="480" w:lineRule="auto"/>
        <w:jc w:val="both"/>
        <w:rPr>
          <w:rFonts w:eastAsia="Malgun Gothic"/>
          <w:b/>
          <w:bCs/>
          <w:lang w:val="en-US" w:eastAsia="ko-KR"/>
        </w:rPr>
      </w:pPr>
    </w:p>
    <w:p w14:paraId="27817A55" w14:textId="2435E639" w:rsidR="004334E1" w:rsidRDefault="004334E1" w:rsidP="004173D3">
      <w:pPr>
        <w:spacing w:line="480" w:lineRule="auto"/>
        <w:jc w:val="both"/>
        <w:rPr>
          <w:rFonts w:eastAsia="Malgun Gothic"/>
          <w:b/>
          <w:bCs/>
          <w:lang w:val="en-US" w:eastAsia="ko-KR"/>
        </w:rPr>
      </w:pPr>
    </w:p>
    <w:p w14:paraId="60EB9298" w14:textId="77777777" w:rsidR="004334E1" w:rsidRDefault="004334E1" w:rsidP="004173D3">
      <w:pPr>
        <w:spacing w:line="480" w:lineRule="auto"/>
        <w:jc w:val="both"/>
        <w:rPr>
          <w:rFonts w:eastAsia="Malgun Gothic"/>
          <w:b/>
          <w:bCs/>
          <w:lang w:val="en-US" w:eastAsia="ko-KR"/>
        </w:rPr>
      </w:pPr>
    </w:p>
    <w:p w14:paraId="32DCCDAA" w14:textId="4D6AC798" w:rsidR="004334E1" w:rsidRDefault="004334E1" w:rsidP="004173D3">
      <w:pPr>
        <w:spacing w:line="480" w:lineRule="auto"/>
        <w:jc w:val="both"/>
        <w:rPr>
          <w:rFonts w:eastAsia="Malgun Gothic"/>
          <w:b/>
          <w:bCs/>
          <w:lang w:val="en-US" w:eastAsia="ko-KR"/>
        </w:rPr>
      </w:pPr>
    </w:p>
    <w:p w14:paraId="0DCA3EC0" w14:textId="77777777" w:rsidR="004334E1" w:rsidRDefault="004334E1" w:rsidP="004173D3">
      <w:pPr>
        <w:spacing w:line="480" w:lineRule="auto"/>
        <w:jc w:val="both"/>
        <w:rPr>
          <w:rFonts w:eastAsia="Malgun Gothic"/>
          <w:b/>
          <w:bCs/>
          <w:lang w:val="en-US" w:eastAsia="ko-KR"/>
        </w:rPr>
      </w:pPr>
    </w:p>
    <w:p w14:paraId="06094D1E" w14:textId="77777777" w:rsidR="004334E1" w:rsidRDefault="004334E1" w:rsidP="004173D3">
      <w:pPr>
        <w:spacing w:line="480" w:lineRule="auto"/>
        <w:jc w:val="both"/>
        <w:rPr>
          <w:rFonts w:eastAsia="Malgun Gothic"/>
          <w:b/>
          <w:bCs/>
          <w:lang w:val="en-US" w:eastAsia="ko-KR"/>
        </w:rPr>
      </w:pPr>
    </w:p>
    <w:p w14:paraId="0C90AC2E" w14:textId="77777777" w:rsidR="004334E1" w:rsidRDefault="004334E1" w:rsidP="004173D3">
      <w:pPr>
        <w:spacing w:line="480" w:lineRule="auto"/>
        <w:jc w:val="both"/>
        <w:rPr>
          <w:rFonts w:eastAsia="Malgun Gothic"/>
          <w:b/>
          <w:bCs/>
          <w:lang w:val="en-US" w:eastAsia="ko-KR"/>
        </w:rPr>
      </w:pPr>
    </w:p>
    <w:p w14:paraId="598EF008" w14:textId="77777777" w:rsidR="004334E1" w:rsidRDefault="004334E1" w:rsidP="004173D3">
      <w:pPr>
        <w:spacing w:line="480" w:lineRule="auto"/>
        <w:jc w:val="both"/>
        <w:rPr>
          <w:rFonts w:eastAsia="Malgun Gothic"/>
          <w:b/>
          <w:bCs/>
          <w:lang w:val="en-US" w:eastAsia="ko-KR"/>
        </w:rPr>
      </w:pPr>
    </w:p>
    <w:p w14:paraId="6FC3828B" w14:textId="77777777" w:rsidR="004334E1" w:rsidRDefault="004334E1" w:rsidP="004173D3">
      <w:pPr>
        <w:spacing w:line="480" w:lineRule="auto"/>
        <w:jc w:val="both"/>
        <w:rPr>
          <w:rFonts w:eastAsia="Malgun Gothic"/>
          <w:b/>
          <w:bCs/>
          <w:lang w:val="en-US" w:eastAsia="ko-KR"/>
        </w:rPr>
      </w:pPr>
    </w:p>
    <w:p w14:paraId="1133DD0D" w14:textId="77777777" w:rsidR="004334E1" w:rsidRDefault="004334E1" w:rsidP="004173D3">
      <w:pPr>
        <w:spacing w:line="480" w:lineRule="auto"/>
        <w:jc w:val="both"/>
        <w:rPr>
          <w:rFonts w:eastAsia="Malgun Gothic"/>
          <w:b/>
          <w:bCs/>
          <w:lang w:val="en-US" w:eastAsia="ko-KR"/>
        </w:rPr>
      </w:pPr>
    </w:p>
    <w:p w14:paraId="4BF1DD6E" w14:textId="77777777" w:rsidR="004334E1" w:rsidRDefault="004334E1" w:rsidP="004173D3">
      <w:pPr>
        <w:spacing w:line="480" w:lineRule="auto"/>
        <w:jc w:val="both"/>
        <w:rPr>
          <w:rFonts w:eastAsia="Malgun Gothic"/>
          <w:b/>
          <w:bCs/>
          <w:lang w:val="en-US" w:eastAsia="ko-KR"/>
        </w:rPr>
      </w:pPr>
    </w:p>
    <w:p w14:paraId="64BA420C" w14:textId="77777777" w:rsidR="004334E1" w:rsidRDefault="004334E1" w:rsidP="004173D3">
      <w:pPr>
        <w:spacing w:line="480" w:lineRule="auto"/>
        <w:jc w:val="both"/>
        <w:rPr>
          <w:rFonts w:eastAsia="Malgun Gothic"/>
          <w:b/>
          <w:bCs/>
          <w:lang w:val="en-US" w:eastAsia="ko-KR"/>
        </w:rPr>
      </w:pPr>
    </w:p>
    <w:p w14:paraId="749DA3B4" w14:textId="77777777" w:rsidR="004334E1" w:rsidRDefault="004334E1" w:rsidP="004173D3">
      <w:pPr>
        <w:spacing w:line="480" w:lineRule="auto"/>
        <w:jc w:val="both"/>
        <w:rPr>
          <w:rFonts w:eastAsia="Malgun Gothic"/>
          <w:b/>
          <w:bCs/>
          <w:lang w:val="en-US" w:eastAsia="ko-KR"/>
        </w:rPr>
      </w:pPr>
    </w:p>
    <w:p w14:paraId="74339BE2" w14:textId="5884AAE9" w:rsidR="004173D3" w:rsidRPr="00CC18B7" w:rsidRDefault="00350621" w:rsidP="004173D3">
      <w:pPr>
        <w:spacing w:line="480" w:lineRule="auto"/>
        <w:jc w:val="both"/>
        <w:rPr>
          <w:rFonts w:eastAsia="Malgun Gothic"/>
          <w:lang w:val="en-US" w:eastAsia="ko-KR"/>
        </w:rPr>
      </w:pPr>
      <w:r w:rsidRPr="00350621">
        <w:rPr>
          <w:rFonts w:eastAsia="Malgun Gothic"/>
          <w:b/>
          <w:bCs/>
          <w:lang w:val="en-US" w:eastAsia="ko-KR"/>
        </w:rPr>
        <w:t>Supplementary</w:t>
      </w:r>
      <w:r w:rsidRPr="00350621">
        <w:rPr>
          <w:rFonts w:eastAsia="Malgun Gothic" w:hint="eastAsia"/>
          <w:b/>
          <w:bCs/>
          <w:lang w:val="en-US" w:eastAsia="ko-KR"/>
        </w:rPr>
        <w:t xml:space="preserve"> </w:t>
      </w:r>
      <w:r w:rsidR="004173D3" w:rsidRPr="00350621">
        <w:rPr>
          <w:rFonts w:eastAsia="Malgun Gothic" w:hint="eastAsia"/>
          <w:b/>
          <w:bCs/>
          <w:lang w:val="en-US" w:eastAsia="ko-KR"/>
        </w:rPr>
        <w:t>Fig</w:t>
      </w:r>
      <w:r w:rsidR="003E6BBC" w:rsidRPr="00350621">
        <w:rPr>
          <w:rFonts w:eastAsia="Malgun Gothic"/>
          <w:b/>
          <w:bCs/>
          <w:lang w:val="en-US" w:eastAsia="ko-KR"/>
        </w:rPr>
        <w:t>ure</w:t>
      </w:r>
      <w:r w:rsidR="004173D3" w:rsidRPr="00350621">
        <w:rPr>
          <w:rFonts w:eastAsia="Malgun Gothic" w:hint="eastAsia"/>
          <w:b/>
          <w:bCs/>
          <w:lang w:val="en-US" w:eastAsia="ko-KR"/>
        </w:rPr>
        <w:t xml:space="preserve"> S</w:t>
      </w:r>
      <w:r w:rsidR="004173D3" w:rsidRPr="00350621">
        <w:rPr>
          <w:rFonts w:eastAsia="Malgun Gothic"/>
          <w:b/>
          <w:bCs/>
          <w:lang w:val="en-US" w:eastAsia="ko-KR"/>
        </w:rPr>
        <w:t>1</w:t>
      </w:r>
      <w:r w:rsidR="006748BC">
        <w:rPr>
          <w:rFonts w:eastAsia="Malgun Gothic"/>
          <w:b/>
          <w:bCs/>
          <w:lang w:val="en-US" w:eastAsia="ko-KR"/>
        </w:rPr>
        <w:t>.</w:t>
      </w:r>
      <w:r w:rsidR="00A02130">
        <w:rPr>
          <w:rFonts w:eastAsia="Malgun Gothic"/>
          <w:b/>
          <w:bCs/>
          <w:lang w:val="en-US" w:eastAsia="ko-KR"/>
        </w:rPr>
        <w:t xml:space="preserve"> </w:t>
      </w:r>
      <w:r w:rsidR="00D7415B">
        <w:rPr>
          <w:rFonts w:eastAsia="Malgun Gothic"/>
          <w:lang w:val="en-US" w:eastAsia="ko-KR"/>
        </w:rPr>
        <w:t>Summary of different type</w:t>
      </w:r>
      <w:r w:rsidR="00312E2C">
        <w:rPr>
          <w:rFonts w:eastAsia="Malgun Gothic"/>
          <w:lang w:val="en-US" w:eastAsia="ko-KR"/>
        </w:rPr>
        <w:t>s</w:t>
      </w:r>
      <w:r w:rsidR="00D7415B">
        <w:rPr>
          <w:rFonts w:eastAsia="Malgun Gothic"/>
          <w:lang w:val="en-US" w:eastAsia="ko-KR"/>
        </w:rPr>
        <w:t xml:space="preserve"> of bipolar selectors proposed so far.</w:t>
      </w:r>
      <w:r w:rsidR="00407B1A" w:rsidRPr="00CC18B7">
        <w:rPr>
          <w:rFonts w:eastAsia="Malgun Gothic"/>
          <w:lang w:val="en-US" w:eastAsia="ko-KR"/>
        </w:rPr>
        <w:t xml:space="preserve"> </w:t>
      </w:r>
    </w:p>
    <w:p w14:paraId="7AF02D3A" w14:textId="77777777" w:rsidR="004173D3" w:rsidRDefault="004173D3" w:rsidP="004173D3">
      <w:pPr>
        <w:spacing w:line="480" w:lineRule="auto"/>
        <w:jc w:val="both"/>
        <w:rPr>
          <w:rFonts w:eastAsia="Malgun Gothic"/>
          <w:lang w:val="en-US" w:eastAsia="ko-KR"/>
        </w:rPr>
      </w:pPr>
    </w:p>
    <w:p w14:paraId="6B03FB49" w14:textId="77777777" w:rsidR="004173D3" w:rsidRPr="00210017" w:rsidRDefault="004173D3" w:rsidP="004173D3">
      <w:pPr>
        <w:rPr>
          <w:rFonts w:eastAsia="Malgun Gothic"/>
          <w:lang w:val="en-US" w:eastAsia="ko-KR"/>
        </w:rPr>
      </w:pPr>
    </w:p>
    <w:p w14:paraId="12CC0B0B" w14:textId="77777777" w:rsidR="004173D3" w:rsidRPr="00210017" w:rsidRDefault="004173D3" w:rsidP="004173D3">
      <w:pPr>
        <w:rPr>
          <w:rFonts w:eastAsia="Malgun Gothic"/>
          <w:lang w:val="en-US" w:eastAsia="ko-KR"/>
        </w:rPr>
      </w:pPr>
    </w:p>
    <w:p w14:paraId="38D071A6" w14:textId="77777777" w:rsidR="004173D3" w:rsidRPr="00210017" w:rsidRDefault="004173D3" w:rsidP="004173D3">
      <w:pPr>
        <w:rPr>
          <w:rFonts w:eastAsia="Malgun Gothic"/>
          <w:lang w:val="en-US" w:eastAsia="ko-KR"/>
        </w:rPr>
      </w:pPr>
    </w:p>
    <w:p w14:paraId="2FA4C02D" w14:textId="77777777" w:rsidR="004173D3" w:rsidRPr="00210017" w:rsidRDefault="004173D3" w:rsidP="004173D3">
      <w:pPr>
        <w:rPr>
          <w:rFonts w:eastAsia="Malgun Gothic"/>
          <w:lang w:val="en-US" w:eastAsia="ko-KR"/>
        </w:rPr>
      </w:pPr>
    </w:p>
    <w:p w14:paraId="5E6D5424" w14:textId="77777777" w:rsidR="004173D3" w:rsidRDefault="004173D3" w:rsidP="00F235B0">
      <w:pPr>
        <w:rPr>
          <w:bCs/>
          <w:lang w:val="en-US"/>
        </w:rPr>
      </w:pPr>
    </w:p>
    <w:p w14:paraId="0B34F6E6" w14:textId="5B6EF4A1" w:rsidR="0041021B" w:rsidRDefault="00F235B0">
      <w:r>
        <w:br w:type="page"/>
      </w:r>
    </w:p>
    <w:p w14:paraId="2341C218" w14:textId="4E63791C" w:rsidR="001E3B31" w:rsidRPr="00E644E2" w:rsidRDefault="00742A5F" w:rsidP="001E3B31">
      <w:pPr>
        <w:spacing w:line="480" w:lineRule="auto"/>
        <w:jc w:val="both"/>
        <w:rPr>
          <w:b/>
          <w:bCs/>
        </w:rPr>
      </w:pPr>
      <w:r w:rsidRPr="00E644E2">
        <w:rPr>
          <w:rFonts w:hint="eastAsia"/>
          <w:b/>
          <w:bCs/>
        </w:rPr>
        <w:lastRenderedPageBreak/>
        <w:t xml:space="preserve">Supporting </w:t>
      </w:r>
      <w:r w:rsidR="001E3B31" w:rsidRPr="00E644E2">
        <w:rPr>
          <w:rFonts w:hint="eastAsia"/>
          <w:b/>
          <w:bCs/>
        </w:rPr>
        <w:t xml:space="preserve">information </w:t>
      </w:r>
      <w:r w:rsidR="004173D3" w:rsidRPr="00E644E2">
        <w:rPr>
          <w:b/>
          <w:bCs/>
        </w:rPr>
        <w:t>2</w:t>
      </w:r>
    </w:p>
    <w:p w14:paraId="7926B133" w14:textId="60F180DB" w:rsidR="00775D81" w:rsidRDefault="00775D81" w:rsidP="00775D81">
      <w:pPr>
        <w:spacing w:line="480" w:lineRule="auto"/>
        <w:jc w:val="center"/>
        <w:rPr>
          <w:rFonts w:eastAsia="Malgun Gothic"/>
          <w:lang w:val="en-US" w:eastAsia="ko-KR"/>
        </w:rPr>
      </w:pPr>
      <w:r w:rsidRPr="00272EE9">
        <w:rPr>
          <w:rFonts w:eastAsia="Malgun Gothic"/>
          <w:b/>
          <w:bCs/>
          <w:noProof/>
          <w:lang w:val="en-US" w:eastAsia="en-US"/>
        </w:rPr>
        <w:drawing>
          <wp:inline distT="0" distB="0" distL="0" distR="0" wp14:anchorId="4102E533" wp14:editId="6AD029E6">
            <wp:extent cx="4436709" cy="2838222"/>
            <wp:effectExtent l="0" t="0" r="0" b="0"/>
            <wp:docPr id="32" name="Picture 31">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C17AC18-B4A3-4B2C-AC58-7AA3C494F8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C17AC18-B4A3-4B2C-AC58-7AA3C494F85B}"/>
                        </a:ext>
                      </a:extLst>
                    </pic:cNvPr>
                    <pic:cNvPicPr>
                      <a:picLocks noChangeAspect="1"/>
                    </pic:cNvPicPr>
                  </pic:nvPicPr>
                  <pic:blipFill>
                    <a:blip r:embed="rId12"/>
                    <a:stretch>
                      <a:fillRect/>
                    </a:stretch>
                  </pic:blipFill>
                  <pic:spPr>
                    <a:xfrm>
                      <a:off x="0" y="0"/>
                      <a:ext cx="4436709" cy="2838222"/>
                    </a:xfrm>
                    <a:prstGeom prst="rect">
                      <a:avLst/>
                    </a:prstGeom>
                  </pic:spPr>
                </pic:pic>
              </a:graphicData>
            </a:graphic>
          </wp:inline>
        </w:drawing>
      </w:r>
    </w:p>
    <w:p w14:paraId="58AC8996" w14:textId="43016DFC" w:rsidR="00FF2668" w:rsidRDefault="00350621" w:rsidP="00D17DFC">
      <w:pPr>
        <w:spacing w:line="480" w:lineRule="auto"/>
        <w:jc w:val="both"/>
        <w:rPr>
          <w:rFonts w:eastAsia="Malgun Gothic"/>
          <w:lang w:val="en-US" w:eastAsia="ko-KR"/>
        </w:rPr>
      </w:pPr>
      <w:r w:rsidRPr="00350621">
        <w:rPr>
          <w:rFonts w:eastAsia="Malgun Gothic"/>
          <w:b/>
          <w:bCs/>
          <w:lang w:val="en-US" w:eastAsia="ko-KR"/>
        </w:rPr>
        <w:t>Supplementary</w:t>
      </w:r>
      <w:r w:rsidRPr="00350621">
        <w:rPr>
          <w:rFonts w:eastAsia="Malgun Gothic" w:hint="eastAsia"/>
          <w:b/>
          <w:bCs/>
          <w:lang w:val="en-US" w:eastAsia="ko-KR"/>
        </w:rPr>
        <w:t xml:space="preserve"> Fig</w:t>
      </w:r>
      <w:r w:rsidRPr="00350621">
        <w:rPr>
          <w:rFonts w:eastAsia="Malgun Gothic"/>
          <w:b/>
          <w:bCs/>
          <w:lang w:val="en-US" w:eastAsia="ko-KR"/>
        </w:rPr>
        <w:t>ure</w:t>
      </w:r>
      <w:r w:rsidRPr="00350621">
        <w:rPr>
          <w:rFonts w:eastAsia="Malgun Gothic" w:hint="eastAsia"/>
          <w:b/>
          <w:bCs/>
          <w:lang w:val="en-US" w:eastAsia="ko-KR"/>
        </w:rPr>
        <w:t xml:space="preserve"> S</w:t>
      </w:r>
      <w:r w:rsidR="004173D3" w:rsidRPr="00350621">
        <w:rPr>
          <w:rFonts w:eastAsia="Malgun Gothic"/>
          <w:b/>
          <w:bCs/>
          <w:lang w:val="en-US" w:eastAsia="ko-KR"/>
        </w:rPr>
        <w:t>2</w:t>
      </w:r>
      <w:r w:rsidR="006748BC">
        <w:rPr>
          <w:rFonts w:eastAsia="Malgun Gothic"/>
          <w:b/>
          <w:bCs/>
          <w:lang w:val="en-US" w:eastAsia="ko-KR"/>
        </w:rPr>
        <w:t>.</w:t>
      </w:r>
      <w:r w:rsidR="00287480">
        <w:rPr>
          <w:rFonts w:eastAsia="Malgun Gothic"/>
          <w:b/>
          <w:bCs/>
          <w:lang w:val="en-US" w:eastAsia="ko-KR"/>
        </w:rPr>
        <w:t xml:space="preserve"> </w:t>
      </w:r>
      <w:r w:rsidR="00B62CB4">
        <w:rPr>
          <w:rFonts w:eastAsia="Malgun Gothic"/>
          <w:lang w:val="en-US" w:eastAsia="ko-KR"/>
        </w:rPr>
        <w:t>Energy band diagram of TLTB (TaN</w:t>
      </w:r>
      <w:r w:rsidR="003735DD" w:rsidRPr="003735DD">
        <w:rPr>
          <w:rFonts w:eastAsia="Malgun Gothic"/>
          <w:vertAlign w:val="subscript"/>
          <w:lang w:val="en-US" w:eastAsia="ko-KR"/>
        </w:rPr>
        <w:t>1+x</w:t>
      </w:r>
      <w:r w:rsidR="00B62CB4">
        <w:rPr>
          <w:rFonts w:eastAsia="Malgun Gothic"/>
          <w:lang w:val="en-US" w:eastAsia="ko-KR"/>
        </w:rPr>
        <w:t>/Ta</w:t>
      </w:r>
      <w:r w:rsidR="00B62CB4" w:rsidRPr="00B62CB4">
        <w:rPr>
          <w:rFonts w:eastAsia="Malgun Gothic"/>
          <w:vertAlign w:val="subscript"/>
          <w:lang w:val="en-US" w:eastAsia="ko-KR"/>
        </w:rPr>
        <w:t>2</w:t>
      </w:r>
      <w:r w:rsidR="00B62CB4">
        <w:rPr>
          <w:rFonts w:eastAsia="Malgun Gothic"/>
          <w:lang w:val="en-US" w:eastAsia="ko-KR"/>
        </w:rPr>
        <w:t>O</w:t>
      </w:r>
      <w:r w:rsidR="00B62CB4" w:rsidRPr="00B62CB4">
        <w:rPr>
          <w:rFonts w:eastAsia="Malgun Gothic"/>
          <w:vertAlign w:val="subscript"/>
          <w:lang w:val="en-US" w:eastAsia="ko-KR"/>
        </w:rPr>
        <w:t>5</w:t>
      </w:r>
      <w:r w:rsidR="00B62CB4">
        <w:rPr>
          <w:rFonts w:eastAsia="Malgun Gothic"/>
          <w:lang w:val="en-US" w:eastAsia="ko-KR"/>
        </w:rPr>
        <w:t>/TaN</w:t>
      </w:r>
      <w:r w:rsidR="003735DD" w:rsidRPr="003735DD">
        <w:rPr>
          <w:rFonts w:eastAsia="Malgun Gothic"/>
          <w:vertAlign w:val="subscript"/>
          <w:lang w:val="en-US" w:eastAsia="ko-KR"/>
        </w:rPr>
        <w:t>1+x</w:t>
      </w:r>
      <w:r w:rsidR="00B62CB4">
        <w:rPr>
          <w:rFonts w:eastAsia="Malgun Gothic"/>
          <w:lang w:val="en-US" w:eastAsia="ko-KR"/>
        </w:rPr>
        <w:t xml:space="preserve">) layer. </w:t>
      </w:r>
    </w:p>
    <w:p w14:paraId="28E52288" w14:textId="77777777" w:rsidR="00FF2668" w:rsidRDefault="00FF2668">
      <w:pPr>
        <w:rPr>
          <w:rFonts w:eastAsia="Malgun Gothic"/>
          <w:lang w:val="en-US" w:eastAsia="ko-KR"/>
        </w:rPr>
      </w:pPr>
      <w:r>
        <w:rPr>
          <w:rFonts w:eastAsia="Malgun Gothic"/>
          <w:lang w:val="en-US" w:eastAsia="ko-KR"/>
        </w:rPr>
        <w:br w:type="page"/>
      </w:r>
    </w:p>
    <w:p w14:paraId="4334BA58" w14:textId="5E4FF4AC" w:rsidR="00EC3854" w:rsidRPr="00AF26C2" w:rsidRDefault="00CA7070" w:rsidP="00D17DFC">
      <w:pPr>
        <w:spacing w:line="480" w:lineRule="auto"/>
        <w:jc w:val="both"/>
        <w:rPr>
          <w:b/>
          <w:bCs/>
        </w:rPr>
      </w:pPr>
      <w:bookmarkStart w:id="0" w:name="_GoBack"/>
      <w:bookmarkEnd w:id="0"/>
      <w:r w:rsidRPr="00AF26C2">
        <w:rPr>
          <w:rFonts w:hint="eastAsia"/>
          <w:b/>
          <w:bCs/>
        </w:rPr>
        <w:lastRenderedPageBreak/>
        <w:t xml:space="preserve">Supporting information </w:t>
      </w:r>
      <w:r w:rsidR="00A15C2B" w:rsidRPr="00AF26C2">
        <w:rPr>
          <w:b/>
          <w:bCs/>
        </w:rPr>
        <w:t>3</w:t>
      </w:r>
    </w:p>
    <w:p w14:paraId="2F5DF264" w14:textId="61AC52AA" w:rsidR="00BB48D1" w:rsidRPr="0072586F" w:rsidRDefault="00EC3854" w:rsidP="00D17DFC">
      <w:pPr>
        <w:spacing w:line="480" w:lineRule="auto"/>
        <w:jc w:val="both"/>
        <w:rPr>
          <w:b/>
          <w:bCs/>
          <w:highlight w:val="yellow"/>
        </w:rPr>
      </w:pPr>
      <w:r w:rsidRPr="0072586F">
        <w:rPr>
          <w:noProof/>
          <w:highlight w:val="yellow"/>
          <w:lang w:val="en-US" w:eastAsia="en-US"/>
        </w:rPr>
        <w:drawing>
          <wp:inline distT="0" distB="0" distL="0" distR="0" wp14:anchorId="6799D916" wp14:editId="18647A16">
            <wp:extent cx="5760720" cy="32988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720" cy="3298825"/>
                    </a:xfrm>
                    <a:prstGeom prst="rect">
                      <a:avLst/>
                    </a:prstGeom>
                  </pic:spPr>
                </pic:pic>
              </a:graphicData>
            </a:graphic>
          </wp:inline>
        </w:drawing>
      </w:r>
    </w:p>
    <w:p w14:paraId="3BA63208" w14:textId="468E5F3E" w:rsidR="0076364B" w:rsidRDefault="0076364B" w:rsidP="003A1FA6">
      <w:pPr>
        <w:spacing w:line="480" w:lineRule="auto"/>
        <w:rPr>
          <w:rFonts w:eastAsia="Malgun Gothic"/>
          <w:lang w:val="en-US" w:eastAsia="ko-KR"/>
        </w:rPr>
      </w:pPr>
      <w:bookmarkStart w:id="1" w:name="_Hlk66663205"/>
      <w:r w:rsidRPr="00AF26C2">
        <w:rPr>
          <w:rFonts w:eastAsia="Malgun Gothic"/>
          <w:b/>
          <w:bCs/>
          <w:lang w:val="en-US" w:eastAsia="ko-KR"/>
        </w:rPr>
        <w:t>Supplementary</w:t>
      </w:r>
      <w:r w:rsidRPr="00AF26C2">
        <w:rPr>
          <w:rFonts w:eastAsia="Malgun Gothic" w:hint="eastAsia"/>
          <w:b/>
          <w:bCs/>
          <w:lang w:val="en-US" w:eastAsia="ko-KR"/>
        </w:rPr>
        <w:t xml:space="preserve"> Fig</w:t>
      </w:r>
      <w:r w:rsidRPr="00AF26C2">
        <w:rPr>
          <w:rFonts w:eastAsia="Malgun Gothic"/>
          <w:b/>
          <w:bCs/>
          <w:lang w:val="en-US" w:eastAsia="ko-KR"/>
        </w:rPr>
        <w:t>ure</w:t>
      </w:r>
      <w:r w:rsidRPr="00AF26C2">
        <w:rPr>
          <w:rFonts w:eastAsia="Malgun Gothic" w:hint="eastAsia"/>
          <w:b/>
          <w:bCs/>
          <w:lang w:val="en-US" w:eastAsia="ko-KR"/>
        </w:rPr>
        <w:t xml:space="preserve"> S</w:t>
      </w:r>
      <w:r w:rsidR="000D4065" w:rsidRPr="00AF26C2">
        <w:rPr>
          <w:rFonts w:eastAsia="Malgun Gothic"/>
          <w:b/>
          <w:bCs/>
          <w:lang w:val="en-US" w:eastAsia="ko-KR"/>
        </w:rPr>
        <w:t>3</w:t>
      </w:r>
      <w:r w:rsidRPr="00AF26C2">
        <w:rPr>
          <w:rFonts w:eastAsia="Malgun Gothic"/>
          <w:b/>
          <w:bCs/>
          <w:lang w:val="en-US" w:eastAsia="ko-KR"/>
        </w:rPr>
        <w:t xml:space="preserve">. </w:t>
      </w:r>
      <w:r w:rsidR="000D4065" w:rsidRPr="00AF26C2">
        <w:rPr>
          <w:rFonts w:eastAsia="Malgun Gothic"/>
          <w:lang w:val="en-US" w:eastAsia="ko-KR"/>
        </w:rPr>
        <w:t xml:space="preserve">rms roughness </w:t>
      </w:r>
      <w:r w:rsidR="00DB2496" w:rsidRPr="00AF26C2">
        <w:rPr>
          <w:rFonts w:eastAsia="Malgun Gothic"/>
          <w:lang w:val="en-US" w:eastAsia="ko-KR"/>
        </w:rPr>
        <w:t>value for 16</w:t>
      </w:r>
      <w:r w:rsidR="000D4065" w:rsidRPr="00AF26C2">
        <w:rPr>
          <w:rFonts w:eastAsia="Malgun Gothic"/>
          <w:lang w:val="en-US" w:eastAsia="ko-KR"/>
        </w:rPr>
        <w:t xml:space="preserve"> </w:t>
      </w:r>
      <w:r w:rsidR="00DB2496" w:rsidRPr="00AF26C2">
        <w:rPr>
          <w:rFonts w:eastAsia="Malgun Gothic"/>
          <w:lang w:val="en-US" w:eastAsia="ko-KR"/>
        </w:rPr>
        <w:t>(</w:t>
      </w:r>
      <w:r w:rsidR="003A1FA6" w:rsidRPr="00AF26C2">
        <w:rPr>
          <w:rFonts w:eastAsia="Malgun Gothic"/>
          <w:lang w:val="en-US" w:eastAsia="ko-KR"/>
        </w:rPr>
        <w:t>4x4</w:t>
      </w:r>
      <w:r w:rsidR="00DB2496" w:rsidRPr="00AF26C2">
        <w:rPr>
          <w:rFonts w:eastAsia="Malgun Gothic"/>
          <w:lang w:val="en-US" w:eastAsia="ko-KR"/>
        </w:rPr>
        <w:t>) equally divided sub regions</w:t>
      </w:r>
      <w:r w:rsidR="000D4065" w:rsidRPr="00AF26C2">
        <w:rPr>
          <w:rFonts w:eastAsia="Malgun Gothic"/>
          <w:lang w:val="en-US" w:eastAsia="ko-KR"/>
        </w:rPr>
        <w:t xml:space="preserve"> of the</w:t>
      </w:r>
      <w:r w:rsidR="003A1FA6" w:rsidRPr="00AF26C2">
        <w:rPr>
          <w:rFonts w:eastAsia="Malgun Gothic"/>
          <w:lang w:val="en-US" w:eastAsia="ko-KR"/>
        </w:rPr>
        <w:t xml:space="preserve"> total scanned surface area</w:t>
      </w:r>
      <w:r w:rsidR="00DB2496" w:rsidRPr="00AF26C2">
        <w:rPr>
          <w:rFonts w:eastAsia="Malgun Gothic"/>
          <w:lang w:val="en-US" w:eastAsia="ko-KR"/>
        </w:rPr>
        <w:t xml:space="preserve"> of the Ge/Pt layer</w:t>
      </w:r>
      <w:r w:rsidRPr="00AF26C2">
        <w:rPr>
          <w:rFonts w:eastAsia="Malgun Gothic"/>
          <w:lang w:val="en-US" w:eastAsia="ko-KR"/>
        </w:rPr>
        <w:t>.</w:t>
      </w:r>
      <w:r w:rsidR="00775093" w:rsidRPr="00AF26C2">
        <w:rPr>
          <w:rFonts w:eastAsia="Malgun Gothic"/>
          <w:lang w:val="en-US" w:eastAsia="ko-KR"/>
        </w:rPr>
        <w:t xml:space="preserve"> The measured </w:t>
      </w:r>
      <w:proofErr w:type="spellStart"/>
      <w:r w:rsidR="00775093" w:rsidRPr="00AF26C2">
        <w:rPr>
          <w:rFonts w:eastAsia="Malgun Gothic"/>
          <w:lang w:val="en-US" w:eastAsia="ko-KR"/>
        </w:rPr>
        <w:t>R</w:t>
      </w:r>
      <w:r w:rsidR="00775093" w:rsidRPr="00AF26C2">
        <w:rPr>
          <w:rFonts w:eastAsia="Malgun Gothic"/>
          <w:vertAlign w:val="subscript"/>
          <w:lang w:val="en-US" w:eastAsia="ko-KR"/>
        </w:rPr>
        <w:t>q</w:t>
      </w:r>
      <w:proofErr w:type="spellEnd"/>
      <w:r w:rsidR="00775093" w:rsidRPr="00AF26C2">
        <w:rPr>
          <w:rFonts w:eastAsia="Malgun Gothic"/>
          <w:lang w:val="en-US" w:eastAsia="ko-KR"/>
        </w:rPr>
        <w:t xml:space="preserve"> values are indicated in the respective boxes. For these 16 boxes, the value of </w:t>
      </w:r>
      <w:proofErr w:type="spellStart"/>
      <w:r w:rsidR="00775093" w:rsidRPr="00AF26C2">
        <w:rPr>
          <w:rFonts w:eastAsia="Malgun Gothic"/>
          <w:lang w:val="en-US" w:eastAsia="ko-KR"/>
        </w:rPr>
        <w:t>R</w:t>
      </w:r>
      <w:r w:rsidR="00775093" w:rsidRPr="00AF26C2">
        <w:rPr>
          <w:rFonts w:eastAsia="Malgun Gothic"/>
          <w:vertAlign w:val="subscript"/>
          <w:lang w:val="en-US" w:eastAsia="ko-KR"/>
        </w:rPr>
        <w:t>q</w:t>
      </w:r>
      <w:proofErr w:type="spellEnd"/>
      <w:r w:rsidR="00775093" w:rsidRPr="00AF26C2">
        <w:rPr>
          <w:rFonts w:eastAsia="Malgun Gothic"/>
          <w:lang w:val="en-US" w:eastAsia="ko-KR"/>
        </w:rPr>
        <w:t xml:space="preserve"> varies between 181 and 257, which shows that </w:t>
      </w:r>
      <w:proofErr w:type="spellStart"/>
      <w:r w:rsidR="00775093" w:rsidRPr="00AF26C2">
        <w:rPr>
          <w:rFonts w:eastAsia="Malgun Gothic"/>
          <w:lang w:val="en-US" w:eastAsia="ko-KR"/>
        </w:rPr>
        <w:t>R</w:t>
      </w:r>
      <w:r w:rsidR="00775093" w:rsidRPr="00AF26C2">
        <w:rPr>
          <w:rFonts w:eastAsia="Malgun Gothic"/>
          <w:vertAlign w:val="subscript"/>
          <w:lang w:val="en-US" w:eastAsia="ko-KR"/>
        </w:rPr>
        <w:t>q</w:t>
      </w:r>
      <w:proofErr w:type="spellEnd"/>
      <w:r w:rsidR="00775093" w:rsidRPr="00AF26C2">
        <w:rPr>
          <w:rFonts w:eastAsia="Malgun Gothic"/>
          <w:lang w:val="en-US" w:eastAsia="ko-KR"/>
        </w:rPr>
        <w:t xml:space="preserve"> values for Ge/Pt layer always lie much below their respective values for the Ta/Pt and </w:t>
      </w:r>
      <w:proofErr w:type="spellStart"/>
      <w:r w:rsidR="00775093" w:rsidRPr="00AF26C2">
        <w:rPr>
          <w:rFonts w:eastAsia="Malgun Gothic"/>
          <w:lang w:val="en-US" w:eastAsia="ko-KR"/>
        </w:rPr>
        <w:t>Ti</w:t>
      </w:r>
      <w:proofErr w:type="spellEnd"/>
      <w:r w:rsidR="00775093" w:rsidRPr="00AF26C2">
        <w:rPr>
          <w:rFonts w:eastAsia="Malgun Gothic"/>
          <w:lang w:val="en-US" w:eastAsia="ko-KR"/>
        </w:rPr>
        <w:t>/Pt layers.</w:t>
      </w:r>
    </w:p>
    <w:bookmarkEnd w:id="1"/>
    <w:p w14:paraId="028D3BFD" w14:textId="71DA2BE1" w:rsidR="00FF2668" w:rsidRDefault="00FF2668">
      <w:pPr>
        <w:rPr>
          <w:rFonts w:eastAsia="Malgun Gothic"/>
          <w:lang w:val="en-US" w:eastAsia="ko-KR"/>
        </w:rPr>
      </w:pPr>
    </w:p>
    <w:p w14:paraId="3F6BF7CD" w14:textId="77777777" w:rsidR="0076364B" w:rsidRDefault="0076364B" w:rsidP="00D17DFC">
      <w:pPr>
        <w:spacing w:line="480" w:lineRule="auto"/>
        <w:jc w:val="both"/>
        <w:rPr>
          <w:b/>
          <w:bCs/>
        </w:rPr>
      </w:pPr>
    </w:p>
    <w:p w14:paraId="3AC75299" w14:textId="2866CE6A" w:rsidR="0076364B" w:rsidRDefault="0076364B" w:rsidP="00D17DFC">
      <w:pPr>
        <w:spacing w:line="480" w:lineRule="auto"/>
        <w:jc w:val="both"/>
        <w:rPr>
          <w:b/>
          <w:bCs/>
        </w:rPr>
      </w:pPr>
    </w:p>
    <w:p w14:paraId="42C0ED21" w14:textId="0942B597" w:rsidR="0076364B" w:rsidRDefault="0076364B" w:rsidP="00D17DFC">
      <w:pPr>
        <w:spacing w:line="480" w:lineRule="auto"/>
        <w:jc w:val="both"/>
        <w:rPr>
          <w:b/>
          <w:bCs/>
        </w:rPr>
      </w:pPr>
    </w:p>
    <w:p w14:paraId="5F3D27B0" w14:textId="48286FDE" w:rsidR="00A1281D" w:rsidRDefault="00A1281D" w:rsidP="00D17DFC">
      <w:pPr>
        <w:spacing w:line="480" w:lineRule="auto"/>
        <w:jc w:val="both"/>
        <w:rPr>
          <w:b/>
          <w:bCs/>
        </w:rPr>
      </w:pPr>
    </w:p>
    <w:p w14:paraId="525864D3" w14:textId="2420CFF1" w:rsidR="00A1281D" w:rsidRDefault="00A1281D" w:rsidP="00D17DFC">
      <w:pPr>
        <w:spacing w:line="480" w:lineRule="auto"/>
        <w:jc w:val="both"/>
        <w:rPr>
          <w:b/>
          <w:bCs/>
        </w:rPr>
      </w:pPr>
    </w:p>
    <w:p w14:paraId="19D60980" w14:textId="433728C6" w:rsidR="00A1281D" w:rsidRDefault="00A1281D" w:rsidP="00D17DFC">
      <w:pPr>
        <w:spacing w:line="480" w:lineRule="auto"/>
        <w:jc w:val="both"/>
        <w:rPr>
          <w:b/>
          <w:bCs/>
        </w:rPr>
      </w:pPr>
    </w:p>
    <w:p w14:paraId="36241364" w14:textId="2108A68B" w:rsidR="00A1281D" w:rsidRDefault="00A1281D" w:rsidP="00D17DFC">
      <w:pPr>
        <w:spacing w:line="480" w:lineRule="auto"/>
        <w:jc w:val="both"/>
        <w:rPr>
          <w:b/>
          <w:bCs/>
        </w:rPr>
      </w:pPr>
    </w:p>
    <w:p w14:paraId="63E9D359" w14:textId="1C5DE7A8" w:rsidR="00A1281D" w:rsidRDefault="00A1281D" w:rsidP="00D17DFC">
      <w:pPr>
        <w:spacing w:line="480" w:lineRule="auto"/>
        <w:jc w:val="both"/>
        <w:rPr>
          <w:b/>
          <w:bCs/>
        </w:rPr>
      </w:pPr>
    </w:p>
    <w:p w14:paraId="554D8C64" w14:textId="77777777" w:rsidR="0006554A" w:rsidRDefault="0006554A" w:rsidP="00D17DFC">
      <w:pPr>
        <w:spacing w:line="480" w:lineRule="auto"/>
        <w:jc w:val="both"/>
        <w:rPr>
          <w:b/>
          <w:bCs/>
        </w:rPr>
      </w:pPr>
    </w:p>
    <w:p w14:paraId="31D3E6D9" w14:textId="5B0120A0" w:rsidR="00CA7070" w:rsidRPr="00AF26C2" w:rsidRDefault="00E012F5" w:rsidP="00D17DFC">
      <w:pPr>
        <w:spacing w:line="480" w:lineRule="auto"/>
        <w:jc w:val="both"/>
        <w:rPr>
          <w:b/>
          <w:bCs/>
        </w:rPr>
      </w:pPr>
      <w:r w:rsidRPr="00AF26C2">
        <w:rPr>
          <w:b/>
          <w:bCs/>
        </w:rPr>
        <w:lastRenderedPageBreak/>
        <w:t>S</w:t>
      </w:r>
      <w:r w:rsidR="00CA7070" w:rsidRPr="00AF26C2">
        <w:rPr>
          <w:rFonts w:hint="eastAsia"/>
          <w:b/>
          <w:bCs/>
        </w:rPr>
        <w:t xml:space="preserve">upporting information </w:t>
      </w:r>
      <w:r w:rsidR="00A15C2B" w:rsidRPr="00AF26C2">
        <w:rPr>
          <w:b/>
          <w:bCs/>
        </w:rPr>
        <w:t>4</w:t>
      </w:r>
    </w:p>
    <w:p w14:paraId="34C86CFD" w14:textId="4225E750" w:rsidR="00A1281D" w:rsidRPr="0072586F" w:rsidRDefault="00572BEC" w:rsidP="00D17DFC">
      <w:pPr>
        <w:spacing w:line="480" w:lineRule="auto"/>
        <w:jc w:val="both"/>
        <w:rPr>
          <w:b/>
          <w:bCs/>
          <w:highlight w:val="yellow"/>
        </w:rPr>
      </w:pPr>
      <w:r w:rsidRPr="0072586F">
        <w:rPr>
          <w:noProof/>
          <w:highlight w:val="yellow"/>
          <w:lang w:val="en-US" w:eastAsia="en-US"/>
        </w:rPr>
        <w:drawing>
          <wp:inline distT="0" distB="0" distL="0" distR="0" wp14:anchorId="238A1D76" wp14:editId="632159B4">
            <wp:extent cx="5760720" cy="44862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720" cy="4486275"/>
                    </a:xfrm>
                    <a:prstGeom prst="rect">
                      <a:avLst/>
                    </a:prstGeom>
                    <a:noFill/>
                    <a:ln>
                      <a:noFill/>
                    </a:ln>
                  </pic:spPr>
                </pic:pic>
              </a:graphicData>
            </a:graphic>
          </wp:inline>
        </w:drawing>
      </w:r>
    </w:p>
    <w:p w14:paraId="23A38E3B" w14:textId="6A1965DB" w:rsidR="00A97F66" w:rsidRPr="00DB2496" w:rsidRDefault="00D872F6" w:rsidP="00DB2496">
      <w:pPr>
        <w:spacing w:line="480" w:lineRule="auto"/>
        <w:rPr>
          <w:rFonts w:eastAsia="Malgun Gothic"/>
          <w:lang w:val="en-US" w:eastAsia="ko-KR"/>
        </w:rPr>
      </w:pPr>
      <w:r w:rsidRPr="00AF26C2">
        <w:rPr>
          <w:rFonts w:eastAsia="Malgun Gothic"/>
          <w:b/>
          <w:bCs/>
          <w:lang w:val="en-US" w:eastAsia="ko-KR"/>
        </w:rPr>
        <w:t>Supplementary</w:t>
      </w:r>
      <w:r w:rsidRPr="00AF26C2">
        <w:rPr>
          <w:rFonts w:eastAsia="Malgun Gothic" w:hint="eastAsia"/>
          <w:b/>
          <w:bCs/>
          <w:lang w:val="en-US" w:eastAsia="ko-KR"/>
        </w:rPr>
        <w:t xml:space="preserve"> Fig</w:t>
      </w:r>
      <w:r w:rsidRPr="00AF26C2">
        <w:rPr>
          <w:rFonts w:eastAsia="Malgun Gothic"/>
          <w:b/>
          <w:bCs/>
          <w:lang w:val="en-US" w:eastAsia="ko-KR"/>
        </w:rPr>
        <w:t>ure</w:t>
      </w:r>
      <w:r w:rsidRPr="00AF26C2">
        <w:rPr>
          <w:rFonts w:eastAsia="Malgun Gothic" w:hint="eastAsia"/>
          <w:b/>
          <w:bCs/>
          <w:lang w:val="en-US" w:eastAsia="ko-KR"/>
        </w:rPr>
        <w:t xml:space="preserve"> S</w:t>
      </w:r>
      <w:r w:rsidR="00DB2496" w:rsidRPr="00AF26C2">
        <w:rPr>
          <w:rFonts w:eastAsia="Malgun Gothic"/>
          <w:b/>
          <w:bCs/>
          <w:lang w:val="en-US" w:eastAsia="ko-KR"/>
        </w:rPr>
        <w:t>4</w:t>
      </w:r>
      <w:r w:rsidRPr="00AF26C2">
        <w:rPr>
          <w:rFonts w:eastAsia="Malgun Gothic"/>
          <w:b/>
          <w:bCs/>
          <w:lang w:val="en-US" w:eastAsia="ko-KR"/>
        </w:rPr>
        <w:t xml:space="preserve">. </w:t>
      </w:r>
      <w:r w:rsidR="00DB2496" w:rsidRPr="00AF26C2">
        <w:rPr>
          <w:rFonts w:eastAsia="Malgun Gothic"/>
          <w:lang w:val="en-US" w:eastAsia="ko-KR"/>
        </w:rPr>
        <w:t xml:space="preserve">The peak-to-valley surface topological height distribution </w:t>
      </w:r>
      <w:proofErr w:type="gramStart"/>
      <w:r w:rsidR="00DB2496" w:rsidRPr="00AF26C2">
        <w:rPr>
          <w:rFonts w:eastAsia="Malgun Gothic"/>
          <w:lang w:val="en-US" w:eastAsia="ko-KR"/>
        </w:rPr>
        <w:t>for :</w:t>
      </w:r>
      <w:proofErr w:type="gramEnd"/>
      <w:r w:rsidR="00DB2496" w:rsidRPr="00AF26C2">
        <w:rPr>
          <w:rFonts w:eastAsia="Malgun Gothic"/>
          <w:lang w:val="en-US" w:eastAsia="ko-KR"/>
        </w:rPr>
        <w:t xml:space="preserve"> a) SiO</w:t>
      </w:r>
      <w:r w:rsidR="00DB2496" w:rsidRPr="00AF26C2">
        <w:rPr>
          <w:rFonts w:eastAsia="Malgun Gothic"/>
          <w:vertAlign w:val="subscript"/>
          <w:lang w:val="en-US" w:eastAsia="ko-KR"/>
        </w:rPr>
        <w:t>2</w:t>
      </w:r>
      <w:r w:rsidR="00DB2496" w:rsidRPr="00AF26C2">
        <w:rPr>
          <w:rFonts w:eastAsia="Malgun Gothic"/>
          <w:lang w:val="en-US" w:eastAsia="ko-KR"/>
        </w:rPr>
        <w:t xml:space="preserve"> (Substrate) surface, b) Ta/Pt, c) </w:t>
      </w:r>
      <w:proofErr w:type="spellStart"/>
      <w:r w:rsidR="00DB2496" w:rsidRPr="00AF26C2">
        <w:rPr>
          <w:rFonts w:eastAsia="Malgun Gothic"/>
          <w:lang w:val="en-US" w:eastAsia="ko-KR"/>
        </w:rPr>
        <w:t>Ti</w:t>
      </w:r>
      <w:proofErr w:type="spellEnd"/>
      <w:r w:rsidR="00DB2496" w:rsidRPr="00AF26C2">
        <w:rPr>
          <w:rFonts w:eastAsia="Malgun Gothic"/>
          <w:lang w:val="en-US" w:eastAsia="ko-KR"/>
        </w:rPr>
        <w:t>/Pt, d) Ge/Pt.</w:t>
      </w:r>
    </w:p>
    <w:p w14:paraId="51F03A1E" w14:textId="77777777" w:rsidR="00A97F66" w:rsidRDefault="00A97F66">
      <w:pPr>
        <w:rPr>
          <w:rFonts w:eastAsia="Malgun Gothic"/>
          <w:lang w:val="en-US" w:eastAsia="ko-KR"/>
        </w:rPr>
      </w:pPr>
    </w:p>
    <w:p w14:paraId="7AE43B98" w14:textId="77777777" w:rsidR="00A97F66" w:rsidRDefault="00A97F66">
      <w:pPr>
        <w:rPr>
          <w:rFonts w:eastAsia="Malgun Gothic"/>
          <w:lang w:val="en-US" w:eastAsia="ko-KR"/>
        </w:rPr>
      </w:pPr>
    </w:p>
    <w:p w14:paraId="48D1FA1F" w14:textId="77777777" w:rsidR="00A97F66" w:rsidRDefault="00A97F66">
      <w:pPr>
        <w:rPr>
          <w:rFonts w:eastAsia="Malgun Gothic"/>
          <w:lang w:val="en-US" w:eastAsia="ko-KR"/>
        </w:rPr>
      </w:pPr>
    </w:p>
    <w:p w14:paraId="41C94336" w14:textId="77777777" w:rsidR="00A97F66" w:rsidRDefault="00A97F66">
      <w:pPr>
        <w:rPr>
          <w:rFonts w:eastAsia="Malgun Gothic"/>
          <w:lang w:val="en-US" w:eastAsia="ko-KR"/>
        </w:rPr>
      </w:pPr>
    </w:p>
    <w:p w14:paraId="49585287" w14:textId="77777777" w:rsidR="00A97F66" w:rsidRDefault="00A97F66">
      <w:pPr>
        <w:rPr>
          <w:rFonts w:eastAsia="Malgun Gothic"/>
          <w:lang w:val="en-US" w:eastAsia="ko-KR"/>
        </w:rPr>
      </w:pPr>
    </w:p>
    <w:p w14:paraId="57FEF66B" w14:textId="77777777" w:rsidR="00A97F66" w:rsidRDefault="00A97F66">
      <w:pPr>
        <w:rPr>
          <w:rFonts w:eastAsia="Malgun Gothic"/>
          <w:lang w:val="en-US" w:eastAsia="ko-KR"/>
        </w:rPr>
      </w:pPr>
    </w:p>
    <w:p w14:paraId="1E049501" w14:textId="77777777" w:rsidR="00A97F66" w:rsidRDefault="00A97F66">
      <w:pPr>
        <w:rPr>
          <w:rFonts w:eastAsia="Malgun Gothic"/>
          <w:lang w:val="en-US" w:eastAsia="ko-KR"/>
        </w:rPr>
      </w:pPr>
    </w:p>
    <w:p w14:paraId="7631D591" w14:textId="77777777" w:rsidR="00A97F66" w:rsidRDefault="00A97F66">
      <w:pPr>
        <w:rPr>
          <w:rFonts w:eastAsia="Malgun Gothic"/>
          <w:lang w:val="en-US" w:eastAsia="ko-KR"/>
        </w:rPr>
      </w:pPr>
    </w:p>
    <w:p w14:paraId="1FD2239C" w14:textId="77777777" w:rsidR="00A97F66" w:rsidRDefault="00A97F66">
      <w:pPr>
        <w:rPr>
          <w:rFonts w:eastAsia="Malgun Gothic"/>
          <w:lang w:val="en-US" w:eastAsia="ko-KR"/>
        </w:rPr>
      </w:pPr>
    </w:p>
    <w:p w14:paraId="1155E752" w14:textId="77777777" w:rsidR="00A97F66" w:rsidRDefault="00A97F66">
      <w:pPr>
        <w:rPr>
          <w:rFonts w:eastAsia="Malgun Gothic"/>
          <w:lang w:val="en-US" w:eastAsia="ko-KR"/>
        </w:rPr>
      </w:pPr>
    </w:p>
    <w:p w14:paraId="0C2EADED" w14:textId="77777777" w:rsidR="00A97F66" w:rsidRDefault="00A97F66">
      <w:pPr>
        <w:rPr>
          <w:rFonts w:eastAsia="Malgun Gothic"/>
          <w:lang w:val="en-US" w:eastAsia="ko-KR"/>
        </w:rPr>
      </w:pPr>
    </w:p>
    <w:p w14:paraId="3F3AD18A" w14:textId="77777777" w:rsidR="00A97F66" w:rsidRDefault="00A97F66">
      <w:pPr>
        <w:rPr>
          <w:rFonts w:eastAsia="Malgun Gothic"/>
          <w:lang w:val="en-US" w:eastAsia="ko-KR"/>
        </w:rPr>
      </w:pPr>
    </w:p>
    <w:p w14:paraId="61D3247C" w14:textId="77777777" w:rsidR="00A97F66" w:rsidRDefault="00A97F66">
      <w:pPr>
        <w:rPr>
          <w:rFonts w:eastAsia="Malgun Gothic"/>
          <w:lang w:val="en-US" w:eastAsia="ko-KR"/>
        </w:rPr>
      </w:pPr>
    </w:p>
    <w:p w14:paraId="2D7122D1" w14:textId="77777777" w:rsidR="00A97F66" w:rsidRDefault="00A97F66">
      <w:pPr>
        <w:rPr>
          <w:rFonts w:eastAsia="Malgun Gothic"/>
          <w:lang w:val="en-US" w:eastAsia="ko-KR"/>
        </w:rPr>
      </w:pPr>
    </w:p>
    <w:p w14:paraId="1A1846CB" w14:textId="77777777" w:rsidR="00A97F66" w:rsidRDefault="00A97F66">
      <w:pPr>
        <w:rPr>
          <w:rFonts w:eastAsia="Malgun Gothic"/>
          <w:lang w:val="en-US" w:eastAsia="ko-KR"/>
        </w:rPr>
      </w:pPr>
    </w:p>
    <w:p w14:paraId="037E10BA" w14:textId="77777777" w:rsidR="00A97F66" w:rsidRDefault="00A97F66">
      <w:pPr>
        <w:rPr>
          <w:rFonts w:eastAsia="Malgun Gothic"/>
          <w:lang w:val="en-US" w:eastAsia="ko-KR"/>
        </w:rPr>
      </w:pPr>
    </w:p>
    <w:p w14:paraId="3A589675" w14:textId="770E8453" w:rsidR="000C7CC6" w:rsidRPr="00775D81" w:rsidRDefault="0017460B" w:rsidP="000C7CC6">
      <w:pPr>
        <w:spacing w:line="480" w:lineRule="auto"/>
        <w:rPr>
          <w:b/>
          <w:bCs/>
        </w:rPr>
      </w:pPr>
      <w:r>
        <w:rPr>
          <w:rFonts w:eastAsia="Malgun Gothic"/>
          <w:noProof/>
          <w:lang w:val="en-US" w:eastAsia="en-US"/>
        </w:rPr>
        <w:lastRenderedPageBreak/>
        <w:drawing>
          <wp:anchor distT="0" distB="0" distL="114300" distR="114300" simplePos="0" relativeHeight="251659264" behindDoc="0" locked="0" layoutInCell="1" allowOverlap="1" wp14:anchorId="16D3E67E" wp14:editId="4EE44C46">
            <wp:simplePos x="0" y="0"/>
            <wp:positionH relativeFrom="column">
              <wp:posOffset>777626</wp:posOffset>
            </wp:positionH>
            <wp:positionV relativeFrom="paragraph">
              <wp:posOffset>276860</wp:posOffset>
            </wp:positionV>
            <wp:extent cx="3864610" cy="3068955"/>
            <wp:effectExtent l="0" t="0" r="254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64610" cy="3068955"/>
                    </a:xfrm>
                    <a:prstGeom prst="rect">
                      <a:avLst/>
                    </a:prstGeom>
                    <a:noFill/>
                    <a:ln>
                      <a:noFill/>
                    </a:ln>
                  </pic:spPr>
                </pic:pic>
              </a:graphicData>
            </a:graphic>
          </wp:anchor>
        </w:drawing>
      </w:r>
      <w:r w:rsidR="000C7CC6" w:rsidRPr="00E644E2">
        <w:rPr>
          <w:rFonts w:hint="eastAsia"/>
          <w:b/>
          <w:bCs/>
        </w:rPr>
        <w:t xml:space="preserve">Supporting information </w:t>
      </w:r>
      <w:r w:rsidR="00A15C2B">
        <w:rPr>
          <w:b/>
          <w:bCs/>
        </w:rPr>
        <w:t>5</w:t>
      </w:r>
    </w:p>
    <w:p w14:paraId="452CBDF5" w14:textId="77777777" w:rsidR="0017460B" w:rsidRDefault="0017460B" w:rsidP="0017460B">
      <w:pPr>
        <w:spacing w:line="480" w:lineRule="auto"/>
        <w:jc w:val="center"/>
        <w:rPr>
          <w:rFonts w:eastAsia="Malgun Gothic"/>
          <w:b/>
          <w:bCs/>
          <w:lang w:val="en-US" w:eastAsia="ko-KR"/>
        </w:rPr>
      </w:pPr>
    </w:p>
    <w:p w14:paraId="062BD871" w14:textId="4EE94656" w:rsidR="007757E8" w:rsidRDefault="007757E8" w:rsidP="0017460B">
      <w:pPr>
        <w:spacing w:line="480" w:lineRule="auto"/>
        <w:jc w:val="center"/>
        <w:rPr>
          <w:rFonts w:eastAsia="Malgun Gothic"/>
          <w:lang w:val="en-US" w:eastAsia="ko-KR"/>
        </w:rPr>
      </w:pPr>
      <w:r w:rsidRPr="00350621">
        <w:rPr>
          <w:rFonts w:eastAsia="Malgun Gothic"/>
          <w:b/>
          <w:bCs/>
          <w:lang w:val="en-US" w:eastAsia="ko-KR"/>
        </w:rPr>
        <w:t>Supplementary</w:t>
      </w:r>
      <w:r w:rsidRPr="00350621">
        <w:rPr>
          <w:rFonts w:eastAsia="Malgun Gothic" w:hint="eastAsia"/>
          <w:b/>
          <w:bCs/>
          <w:lang w:val="en-US" w:eastAsia="ko-KR"/>
        </w:rPr>
        <w:t xml:space="preserve"> Fig</w:t>
      </w:r>
      <w:r w:rsidRPr="00350621">
        <w:rPr>
          <w:rFonts w:eastAsia="Malgun Gothic"/>
          <w:b/>
          <w:bCs/>
          <w:lang w:val="en-US" w:eastAsia="ko-KR"/>
        </w:rPr>
        <w:t>ure</w:t>
      </w:r>
      <w:r w:rsidRPr="00350621">
        <w:rPr>
          <w:rFonts w:eastAsia="Malgun Gothic" w:hint="eastAsia"/>
          <w:b/>
          <w:bCs/>
          <w:lang w:val="en-US" w:eastAsia="ko-KR"/>
        </w:rPr>
        <w:t xml:space="preserve"> S</w:t>
      </w:r>
      <w:r w:rsidR="00723686">
        <w:rPr>
          <w:rFonts w:eastAsia="Malgun Gothic"/>
          <w:b/>
          <w:bCs/>
          <w:lang w:val="en-US" w:eastAsia="ko-KR"/>
        </w:rPr>
        <w:t>5</w:t>
      </w:r>
      <w:r>
        <w:rPr>
          <w:rFonts w:eastAsia="Malgun Gothic"/>
          <w:b/>
          <w:bCs/>
          <w:lang w:val="en-US" w:eastAsia="ko-KR"/>
        </w:rPr>
        <w:t>.</w:t>
      </w:r>
      <w:r w:rsidR="00663A15">
        <w:rPr>
          <w:rFonts w:eastAsia="Malgun Gothic"/>
          <w:b/>
          <w:bCs/>
          <w:lang w:val="en-US" w:eastAsia="ko-KR"/>
        </w:rPr>
        <w:t xml:space="preserve"> </w:t>
      </w:r>
      <w:r w:rsidR="00663A15" w:rsidRPr="00663A15">
        <w:rPr>
          <w:rFonts w:eastAsia="Malgun Gothic"/>
          <w:lang w:val="en-US" w:eastAsia="ko-KR"/>
        </w:rPr>
        <w:t>Multi</w:t>
      </w:r>
      <w:r w:rsidR="00663A15">
        <w:rPr>
          <w:rFonts w:eastAsia="Malgun Gothic"/>
          <w:lang w:val="en-US" w:eastAsia="ko-KR"/>
        </w:rPr>
        <w:t>cycle</w:t>
      </w:r>
      <w:r>
        <w:rPr>
          <w:rFonts w:eastAsia="Malgun Gothic"/>
          <w:lang w:val="en-US" w:eastAsia="ko-KR"/>
        </w:rPr>
        <w:t xml:space="preserve"> </w:t>
      </w:r>
      <w:r w:rsidR="00154B7E">
        <w:rPr>
          <w:rFonts w:eastAsia="Malgun Gothic"/>
          <w:lang w:val="en-US" w:eastAsia="ko-KR"/>
        </w:rPr>
        <w:t>I-V c</w:t>
      </w:r>
      <w:r w:rsidR="00663A15">
        <w:rPr>
          <w:rFonts w:eastAsia="Malgun Gothic"/>
          <w:lang w:val="en-US" w:eastAsia="ko-KR"/>
        </w:rPr>
        <w:t>haracteristics</w:t>
      </w:r>
      <w:r w:rsidR="00154B7E">
        <w:rPr>
          <w:rFonts w:eastAsia="Malgun Gothic"/>
          <w:lang w:val="en-US" w:eastAsia="ko-KR"/>
        </w:rPr>
        <w:t xml:space="preserve"> of </w:t>
      </w:r>
      <w:r w:rsidR="00663A15">
        <w:rPr>
          <w:rFonts w:eastAsia="Malgun Gothic"/>
          <w:lang w:val="en-US" w:eastAsia="ko-KR"/>
        </w:rPr>
        <w:t xml:space="preserve">the </w:t>
      </w:r>
      <w:r w:rsidR="00154B7E">
        <w:rPr>
          <w:rFonts w:eastAsia="Malgun Gothic"/>
          <w:lang w:val="en-US" w:eastAsia="ko-KR"/>
        </w:rPr>
        <w:t>selector device.</w:t>
      </w:r>
    </w:p>
    <w:p w14:paraId="1B27788C" w14:textId="544855FF" w:rsidR="007C048E" w:rsidRDefault="007C048E" w:rsidP="0017460B">
      <w:pPr>
        <w:spacing w:line="480" w:lineRule="auto"/>
        <w:jc w:val="center"/>
        <w:rPr>
          <w:rFonts w:eastAsia="Malgun Gothic"/>
          <w:lang w:val="en-US" w:eastAsia="ko-KR"/>
        </w:rPr>
      </w:pPr>
    </w:p>
    <w:p w14:paraId="7617E7E2" w14:textId="7012B957" w:rsidR="007C048E" w:rsidRDefault="007C048E">
      <w:pPr>
        <w:rPr>
          <w:rFonts w:eastAsia="Malgun Gothic"/>
          <w:lang w:val="en-US" w:eastAsia="ko-KR"/>
        </w:rPr>
      </w:pPr>
      <w:r>
        <w:rPr>
          <w:rFonts w:eastAsia="Malgun Gothic"/>
          <w:lang w:val="en-US" w:eastAsia="ko-KR"/>
        </w:rPr>
        <w:br w:type="page"/>
      </w:r>
    </w:p>
    <w:p w14:paraId="353F4768" w14:textId="6467F01E" w:rsidR="007C048E" w:rsidRPr="00A97F66" w:rsidRDefault="007C048E" w:rsidP="007C048E">
      <w:pPr>
        <w:spacing w:line="480" w:lineRule="auto"/>
        <w:jc w:val="both"/>
        <w:rPr>
          <w:b/>
          <w:bCs/>
        </w:rPr>
      </w:pPr>
      <w:r>
        <w:rPr>
          <w:rFonts w:eastAsia="Malgun Gothic"/>
          <w:noProof/>
          <w:lang w:val="en-US" w:eastAsia="en-US"/>
        </w:rPr>
        <w:lastRenderedPageBreak/>
        <w:drawing>
          <wp:anchor distT="0" distB="0" distL="114300" distR="114300" simplePos="0" relativeHeight="251662336" behindDoc="1" locked="0" layoutInCell="1" allowOverlap="1" wp14:anchorId="63C7A19B" wp14:editId="274EECAD">
            <wp:simplePos x="0" y="0"/>
            <wp:positionH relativeFrom="column">
              <wp:posOffset>1170381</wp:posOffset>
            </wp:positionH>
            <wp:positionV relativeFrom="paragraph">
              <wp:posOffset>424079</wp:posOffset>
            </wp:positionV>
            <wp:extent cx="3430270" cy="2634615"/>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30270" cy="2634615"/>
                    </a:xfrm>
                    <a:prstGeom prst="rect">
                      <a:avLst/>
                    </a:prstGeom>
                    <a:noFill/>
                  </pic:spPr>
                </pic:pic>
              </a:graphicData>
            </a:graphic>
            <wp14:sizeRelH relativeFrom="margin">
              <wp14:pctWidth>0</wp14:pctWidth>
            </wp14:sizeRelH>
            <wp14:sizeRelV relativeFrom="margin">
              <wp14:pctHeight>0</wp14:pctHeight>
            </wp14:sizeRelV>
          </wp:anchor>
        </w:drawing>
      </w:r>
      <w:r w:rsidRPr="00E644E2">
        <w:rPr>
          <w:rFonts w:hint="eastAsia"/>
          <w:b/>
          <w:bCs/>
        </w:rPr>
        <w:t xml:space="preserve">Supporting information </w:t>
      </w:r>
      <w:r w:rsidR="00A15C2B">
        <w:rPr>
          <w:b/>
          <w:bCs/>
        </w:rPr>
        <w:t>6</w:t>
      </w:r>
    </w:p>
    <w:p w14:paraId="57A337FF" w14:textId="77777777" w:rsidR="007C048E" w:rsidRDefault="007C048E" w:rsidP="007C048E">
      <w:pPr>
        <w:spacing w:line="480" w:lineRule="auto"/>
        <w:jc w:val="both"/>
        <w:rPr>
          <w:rFonts w:eastAsia="Malgun Gothic"/>
          <w:lang w:val="en-US" w:eastAsia="ko-KR"/>
        </w:rPr>
      </w:pPr>
    </w:p>
    <w:p w14:paraId="56B71C97" w14:textId="45E92126" w:rsidR="00C977DD" w:rsidRDefault="007C048E" w:rsidP="007C048E">
      <w:pPr>
        <w:jc w:val="both"/>
        <w:rPr>
          <w:b/>
          <w:bCs/>
        </w:rPr>
      </w:pPr>
      <w:r w:rsidRPr="00350621">
        <w:rPr>
          <w:rFonts w:eastAsia="Malgun Gothic"/>
          <w:b/>
          <w:bCs/>
          <w:lang w:val="en-US" w:eastAsia="ko-KR"/>
        </w:rPr>
        <w:t>Supplementary</w:t>
      </w:r>
      <w:r w:rsidRPr="00350621">
        <w:rPr>
          <w:rFonts w:eastAsia="Malgun Gothic" w:hint="eastAsia"/>
          <w:b/>
          <w:bCs/>
          <w:lang w:val="en-US" w:eastAsia="ko-KR"/>
        </w:rPr>
        <w:t xml:space="preserve"> Fig</w:t>
      </w:r>
      <w:r w:rsidRPr="00350621">
        <w:rPr>
          <w:rFonts w:eastAsia="Malgun Gothic"/>
          <w:b/>
          <w:bCs/>
          <w:lang w:val="en-US" w:eastAsia="ko-KR"/>
        </w:rPr>
        <w:t>ure</w:t>
      </w:r>
      <w:r w:rsidRPr="00350621">
        <w:rPr>
          <w:rFonts w:eastAsia="Malgun Gothic" w:hint="eastAsia"/>
          <w:b/>
          <w:bCs/>
          <w:lang w:val="en-US" w:eastAsia="ko-KR"/>
        </w:rPr>
        <w:t xml:space="preserve"> S</w:t>
      </w:r>
      <w:r w:rsidR="00723686">
        <w:rPr>
          <w:rFonts w:eastAsia="Malgun Gothic"/>
          <w:b/>
          <w:bCs/>
          <w:lang w:val="en-US" w:eastAsia="ko-KR"/>
        </w:rPr>
        <w:t>6</w:t>
      </w:r>
      <w:r>
        <w:rPr>
          <w:rFonts w:eastAsia="Malgun Gothic"/>
          <w:b/>
          <w:bCs/>
          <w:lang w:val="en-US" w:eastAsia="ko-KR"/>
        </w:rPr>
        <w:t>.</w:t>
      </w:r>
      <w:r>
        <w:rPr>
          <w:rFonts w:eastAsia="Malgun Gothic"/>
          <w:lang w:val="en-US" w:eastAsia="ko-KR"/>
        </w:rPr>
        <w:t xml:space="preserve"> I-V characteristics of the </w:t>
      </w:r>
      <w:proofErr w:type="spellStart"/>
      <w:r>
        <w:rPr>
          <w:rFonts w:eastAsia="Malgun Gothic"/>
          <w:lang w:val="en-US" w:eastAsia="ko-KR"/>
        </w:rPr>
        <w:t>trilayer</w:t>
      </w:r>
      <w:proofErr w:type="spellEnd"/>
      <w:r>
        <w:rPr>
          <w:rFonts w:eastAsia="Malgun Gothic"/>
          <w:lang w:val="en-US" w:eastAsia="ko-KR"/>
        </w:rPr>
        <w:t xml:space="preserve"> tunnel selector device with </w:t>
      </w:r>
      <w:proofErr w:type="spellStart"/>
      <w:r>
        <w:rPr>
          <w:rFonts w:eastAsia="Malgun Gothic"/>
          <w:lang w:val="en-US" w:eastAsia="ko-KR"/>
        </w:rPr>
        <w:t>Ti</w:t>
      </w:r>
      <w:proofErr w:type="spellEnd"/>
      <w:r>
        <w:rPr>
          <w:rFonts w:eastAsia="Malgun Gothic"/>
          <w:lang w:val="en-US" w:eastAsia="ko-KR"/>
        </w:rPr>
        <w:t>/Pt as BE (</w:t>
      </w:r>
      <w:proofErr w:type="spellStart"/>
      <w:r>
        <w:rPr>
          <w:rFonts w:eastAsia="Malgun Gothic"/>
          <w:lang w:val="en-US" w:eastAsia="ko-KR"/>
        </w:rPr>
        <w:t>Ti</w:t>
      </w:r>
      <w:proofErr w:type="spellEnd"/>
      <w:r w:rsidRPr="7B2B84E3">
        <w:t>/Pt/TaN</w:t>
      </w:r>
      <w:r w:rsidRPr="00475A45">
        <w:rPr>
          <w:bCs/>
          <w:vertAlign w:val="subscript"/>
        </w:rPr>
        <w:t>1+x</w:t>
      </w:r>
      <w:r w:rsidRPr="7B2B84E3">
        <w:t>/Ta</w:t>
      </w:r>
      <w:r w:rsidRPr="7B2B84E3">
        <w:rPr>
          <w:vertAlign w:val="subscript"/>
        </w:rPr>
        <w:t>2</w:t>
      </w:r>
      <w:r w:rsidRPr="7B2B84E3">
        <w:t>O</w:t>
      </w:r>
      <w:r w:rsidRPr="7B2B84E3">
        <w:rPr>
          <w:vertAlign w:val="subscript"/>
        </w:rPr>
        <w:t>5</w:t>
      </w:r>
      <w:r w:rsidRPr="7B2B84E3">
        <w:t>/TaN</w:t>
      </w:r>
      <w:r w:rsidRPr="00475A45">
        <w:rPr>
          <w:bCs/>
          <w:vertAlign w:val="subscript"/>
        </w:rPr>
        <w:t>1+x</w:t>
      </w:r>
      <w:r w:rsidRPr="7B2B84E3">
        <w:t>/P</w:t>
      </w:r>
      <w:r>
        <w:t>d)</w:t>
      </w:r>
      <w:r>
        <w:rPr>
          <w:rFonts w:eastAsia="Malgun Gothic"/>
          <w:lang w:val="en-US" w:eastAsia="ko-KR"/>
        </w:rPr>
        <w:t>.</w:t>
      </w:r>
      <w:r w:rsidR="001E3B31" w:rsidRPr="007757E8">
        <w:rPr>
          <w:rFonts w:eastAsia="Malgun Gothic"/>
          <w:lang w:val="en-US" w:eastAsia="ko-KR"/>
        </w:rPr>
        <w:br w:type="page"/>
      </w:r>
      <w:r w:rsidR="00A36274" w:rsidRPr="00E644E2">
        <w:rPr>
          <w:rFonts w:hint="eastAsia"/>
          <w:b/>
          <w:bCs/>
        </w:rPr>
        <w:lastRenderedPageBreak/>
        <w:t xml:space="preserve">Supporting information </w:t>
      </w:r>
      <w:r w:rsidR="00A15C2B">
        <w:rPr>
          <w:b/>
          <w:bCs/>
        </w:rPr>
        <w:t>7</w:t>
      </w:r>
    </w:p>
    <w:p w14:paraId="50500CFE" w14:textId="77777777" w:rsidR="007C048E" w:rsidRPr="00775D81" w:rsidRDefault="007C048E" w:rsidP="007C048E">
      <w:pPr>
        <w:jc w:val="both"/>
        <w:rPr>
          <w:b/>
          <w:bCs/>
        </w:rPr>
      </w:pPr>
    </w:p>
    <w:p w14:paraId="3900154D" w14:textId="12904A6E" w:rsidR="00775D81" w:rsidRDefault="00D30777" w:rsidP="00775D81">
      <w:pPr>
        <w:spacing w:line="480" w:lineRule="auto"/>
        <w:jc w:val="center"/>
        <w:rPr>
          <w:rFonts w:eastAsia="Malgun Gothic"/>
          <w:b/>
          <w:bCs/>
          <w:lang w:val="en-US" w:eastAsia="ko-KR"/>
        </w:rPr>
      </w:pPr>
      <w:r>
        <w:rPr>
          <w:rFonts w:eastAsia="Malgun Gothic"/>
          <w:b/>
          <w:bCs/>
          <w:noProof/>
          <w:lang w:val="en-US" w:eastAsia="en-US"/>
        </w:rPr>
        <w:drawing>
          <wp:inline distT="0" distB="0" distL="0" distR="0" wp14:anchorId="52ED270E" wp14:editId="19DA7B1F">
            <wp:extent cx="5702712" cy="4758164"/>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09210" cy="4763586"/>
                    </a:xfrm>
                    <a:prstGeom prst="rect">
                      <a:avLst/>
                    </a:prstGeom>
                    <a:noFill/>
                  </pic:spPr>
                </pic:pic>
              </a:graphicData>
            </a:graphic>
          </wp:inline>
        </w:drawing>
      </w:r>
    </w:p>
    <w:p w14:paraId="1894B414" w14:textId="04EE8FC1" w:rsidR="00B14398" w:rsidRDefault="00350621" w:rsidP="009065FA">
      <w:pPr>
        <w:jc w:val="both"/>
        <w:rPr>
          <w:rFonts w:eastAsia="Malgun Gothic"/>
          <w:lang w:val="en-US" w:eastAsia="ko-KR"/>
        </w:rPr>
      </w:pPr>
      <w:r w:rsidRPr="00350621">
        <w:rPr>
          <w:rFonts w:eastAsia="Malgun Gothic"/>
          <w:b/>
          <w:bCs/>
          <w:lang w:val="en-US" w:eastAsia="ko-KR"/>
        </w:rPr>
        <w:t>Supplementary</w:t>
      </w:r>
      <w:r w:rsidRPr="00350621">
        <w:rPr>
          <w:rFonts w:eastAsia="Malgun Gothic" w:hint="eastAsia"/>
          <w:b/>
          <w:bCs/>
          <w:lang w:val="en-US" w:eastAsia="ko-KR"/>
        </w:rPr>
        <w:t xml:space="preserve"> Fig</w:t>
      </w:r>
      <w:r w:rsidRPr="00350621">
        <w:rPr>
          <w:rFonts w:eastAsia="Malgun Gothic"/>
          <w:b/>
          <w:bCs/>
          <w:lang w:val="en-US" w:eastAsia="ko-KR"/>
        </w:rPr>
        <w:t>ure</w:t>
      </w:r>
      <w:r w:rsidRPr="00350621">
        <w:rPr>
          <w:rFonts w:eastAsia="Malgun Gothic" w:hint="eastAsia"/>
          <w:b/>
          <w:bCs/>
          <w:lang w:val="en-US" w:eastAsia="ko-KR"/>
        </w:rPr>
        <w:t xml:space="preserve"> S</w:t>
      </w:r>
      <w:r w:rsidR="00723686">
        <w:rPr>
          <w:rFonts w:eastAsia="Malgun Gothic"/>
          <w:b/>
          <w:bCs/>
          <w:lang w:val="en-US" w:eastAsia="ko-KR"/>
        </w:rPr>
        <w:t>7</w:t>
      </w:r>
      <w:r w:rsidR="008D31E7">
        <w:rPr>
          <w:rFonts w:eastAsia="Malgun Gothic"/>
          <w:b/>
          <w:bCs/>
          <w:lang w:val="en-US" w:eastAsia="ko-KR"/>
        </w:rPr>
        <w:t>.</w:t>
      </w:r>
      <w:r w:rsidR="008D31E7">
        <w:rPr>
          <w:rFonts w:eastAsia="Malgun Gothic"/>
          <w:lang w:val="en-US" w:eastAsia="ko-KR"/>
        </w:rPr>
        <w:t xml:space="preserve"> </w:t>
      </w:r>
      <w:r w:rsidR="009065FA">
        <w:rPr>
          <w:rFonts w:eastAsia="Malgun Gothic"/>
          <w:lang w:val="en-US" w:eastAsia="ko-KR"/>
        </w:rPr>
        <w:t xml:space="preserve">Single-layer tunnel selector devices: </w:t>
      </w:r>
      <w:r w:rsidR="004C6492">
        <w:rPr>
          <w:rFonts w:eastAsia="Malgun Gothic"/>
          <w:lang w:val="en-US" w:eastAsia="ko-KR"/>
        </w:rPr>
        <w:t xml:space="preserve">Schematic of the </w:t>
      </w:r>
      <w:r w:rsidR="00A60E64">
        <w:rPr>
          <w:rFonts w:eastAsia="Malgun Gothic"/>
          <w:lang w:val="en-US" w:eastAsia="ko-KR"/>
        </w:rPr>
        <w:t xml:space="preserve">a) </w:t>
      </w:r>
      <w:r w:rsidR="004C6492">
        <w:rPr>
          <w:rFonts w:eastAsia="Malgun Gothic"/>
          <w:lang w:val="en-US" w:eastAsia="ko-KR"/>
        </w:rPr>
        <w:t>Ta</w:t>
      </w:r>
      <w:r w:rsidR="004C6492" w:rsidRPr="004C6492">
        <w:rPr>
          <w:rFonts w:eastAsia="Malgun Gothic"/>
          <w:vertAlign w:val="subscript"/>
          <w:lang w:val="en-US" w:eastAsia="ko-KR"/>
        </w:rPr>
        <w:t>2</w:t>
      </w:r>
      <w:r w:rsidR="004C6492">
        <w:rPr>
          <w:rFonts w:eastAsia="Malgun Gothic"/>
          <w:lang w:val="en-US" w:eastAsia="ko-KR"/>
        </w:rPr>
        <w:t>O</w:t>
      </w:r>
      <w:r w:rsidR="004C6492" w:rsidRPr="004C6492">
        <w:rPr>
          <w:rFonts w:eastAsia="Malgun Gothic"/>
          <w:vertAlign w:val="subscript"/>
          <w:lang w:val="en-US" w:eastAsia="ko-KR"/>
        </w:rPr>
        <w:t>5</w:t>
      </w:r>
      <w:r w:rsidR="004C6492">
        <w:rPr>
          <w:rFonts w:eastAsia="Malgun Gothic"/>
          <w:lang w:val="en-US" w:eastAsia="ko-KR"/>
        </w:rPr>
        <w:t xml:space="preserve"> </w:t>
      </w:r>
      <w:r w:rsidR="00A60E64">
        <w:rPr>
          <w:rFonts w:eastAsia="Malgun Gothic"/>
          <w:lang w:val="en-US" w:eastAsia="ko-KR"/>
        </w:rPr>
        <w:t>&amp; b) TaN</w:t>
      </w:r>
      <w:r w:rsidR="00A60E64" w:rsidRPr="00865B17">
        <w:rPr>
          <w:rFonts w:eastAsia="Malgun Gothic"/>
          <w:vertAlign w:val="subscript"/>
          <w:lang w:val="en-US" w:eastAsia="ko-KR"/>
        </w:rPr>
        <w:t>1+x</w:t>
      </w:r>
      <w:r w:rsidR="00A60E64">
        <w:rPr>
          <w:rFonts w:eastAsia="Malgun Gothic"/>
          <w:lang w:val="en-US" w:eastAsia="ko-KR"/>
        </w:rPr>
        <w:t xml:space="preserve"> </w:t>
      </w:r>
      <w:r w:rsidR="004C6492">
        <w:rPr>
          <w:rFonts w:eastAsia="Malgun Gothic"/>
          <w:lang w:val="en-US" w:eastAsia="ko-KR"/>
        </w:rPr>
        <w:t>based tunnel selector</w:t>
      </w:r>
      <w:r w:rsidR="00A60E64">
        <w:rPr>
          <w:rFonts w:eastAsia="Malgun Gothic"/>
          <w:lang w:val="en-US" w:eastAsia="ko-KR"/>
        </w:rPr>
        <w:t>s</w:t>
      </w:r>
      <w:r w:rsidR="004C6492">
        <w:rPr>
          <w:rFonts w:eastAsia="Malgun Gothic"/>
          <w:lang w:val="en-US" w:eastAsia="ko-KR"/>
        </w:rPr>
        <w:t xml:space="preserve"> with Ge/Pt BE</w:t>
      </w:r>
      <w:r w:rsidR="008F094C">
        <w:rPr>
          <w:rFonts w:eastAsia="Malgun Gothic"/>
          <w:lang w:val="en-US" w:eastAsia="ko-KR"/>
        </w:rPr>
        <w:t>.</w:t>
      </w:r>
      <w:r w:rsidR="00C41CDF">
        <w:rPr>
          <w:rFonts w:eastAsia="Malgun Gothic"/>
          <w:lang w:val="en-US" w:eastAsia="ko-KR"/>
        </w:rPr>
        <w:t xml:space="preserve"> I-V characteristics of the </w:t>
      </w:r>
      <w:r w:rsidR="00A60E64">
        <w:rPr>
          <w:rFonts w:eastAsia="Malgun Gothic"/>
          <w:lang w:val="en-US" w:eastAsia="ko-KR"/>
        </w:rPr>
        <w:t>c) Ta</w:t>
      </w:r>
      <w:r w:rsidR="00A60E64" w:rsidRPr="004C6492">
        <w:rPr>
          <w:rFonts w:eastAsia="Malgun Gothic"/>
          <w:vertAlign w:val="subscript"/>
          <w:lang w:val="en-US" w:eastAsia="ko-KR"/>
        </w:rPr>
        <w:t>2</w:t>
      </w:r>
      <w:r w:rsidR="00A60E64">
        <w:rPr>
          <w:rFonts w:eastAsia="Malgun Gothic"/>
          <w:lang w:val="en-US" w:eastAsia="ko-KR"/>
        </w:rPr>
        <w:t>O</w:t>
      </w:r>
      <w:r w:rsidR="00A60E64" w:rsidRPr="004C6492">
        <w:rPr>
          <w:rFonts w:eastAsia="Malgun Gothic"/>
          <w:vertAlign w:val="subscript"/>
          <w:lang w:val="en-US" w:eastAsia="ko-KR"/>
        </w:rPr>
        <w:t>5</w:t>
      </w:r>
      <w:r w:rsidR="00A60E64">
        <w:rPr>
          <w:rFonts w:eastAsia="Malgun Gothic"/>
          <w:lang w:val="en-US" w:eastAsia="ko-KR"/>
        </w:rPr>
        <w:t xml:space="preserve"> &amp; d) TaN</w:t>
      </w:r>
      <w:r w:rsidR="00A60E64" w:rsidRPr="00865B17">
        <w:rPr>
          <w:rFonts w:eastAsia="Malgun Gothic"/>
          <w:vertAlign w:val="subscript"/>
          <w:lang w:val="en-US" w:eastAsia="ko-KR"/>
        </w:rPr>
        <w:t>1+x</w:t>
      </w:r>
      <w:r w:rsidR="00A60E64">
        <w:rPr>
          <w:rFonts w:eastAsia="Malgun Gothic"/>
          <w:lang w:val="en-US" w:eastAsia="ko-KR"/>
        </w:rPr>
        <w:t xml:space="preserve"> based single-layer tunnel barrier based selector devices.</w:t>
      </w:r>
    </w:p>
    <w:p w14:paraId="4D299065" w14:textId="6677BC75" w:rsidR="00D17DFC" w:rsidRPr="00350621" w:rsidRDefault="00902C43" w:rsidP="00F70973">
      <w:pPr>
        <w:spacing w:line="480" w:lineRule="auto"/>
        <w:jc w:val="both"/>
        <w:rPr>
          <w:rFonts w:eastAsia="Malgun Gothic"/>
          <w:b/>
          <w:bCs/>
          <w:lang w:val="en-US" w:eastAsia="ko-KR"/>
        </w:rPr>
      </w:pPr>
      <w:r>
        <w:rPr>
          <w:rFonts w:eastAsia="Malgun Gothic"/>
          <w:lang w:val="en-US" w:eastAsia="ko-KR"/>
        </w:rPr>
        <w:t xml:space="preserve"> </w:t>
      </w:r>
      <w:r w:rsidR="000354D6">
        <w:rPr>
          <w:rFonts w:eastAsia="Malgun Gothic"/>
          <w:lang w:val="en-US" w:eastAsia="ko-KR"/>
        </w:rPr>
        <w:t xml:space="preserve"> </w:t>
      </w:r>
    </w:p>
    <w:p w14:paraId="518BC4BB" w14:textId="6693287F" w:rsidR="00EB30A9" w:rsidRPr="00466C0D" w:rsidRDefault="00F91760" w:rsidP="004C4CFD">
      <w:pPr>
        <w:spacing w:line="480" w:lineRule="auto"/>
        <w:rPr>
          <w:b/>
          <w:bCs/>
        </w:rPr>
      </w:pPr>
      <w:r w:rsidRPr="00D17DFC">
        <w:rPr>
          <w:rFonts w:eastAsia="Malgun Gothic"/>
          <w:lang w:val="en-US" w:eastAsia="ko-KR"/>
        </w:rPr>
        <w:br w:type="page"/>
      </w:r>
      <w:r w:rsidR="007654DB" w:rsidRPr="00466C0D">
        <w:rPr>
          <w:rFonts w:hint="eastAsia"/>
          <w:b/>
          <w:bCs/>
        </w:rPr>
        <w:lastRenderedPageBreak/>
        <w:t xml:space="preserve">Supporting information </w:t>
      </w:r>
      <w:r w:rsidR="00A15C2B">
        <w:rPr>
          <w:b/>
          <w:bCs/>
        </w:rPr>
        <w:t>8</w:t>
      </w:r>
    </w:p>
    <w:p w14:paraId="54D4C478" w14:textId="749CC581" w:rsidR="0099481B" w:rsidRDefault="003021EE" w:rsidP="003E1261">
      <w:pPr>
        <w:jc w:val="center"/>
        <w:rPr>
          <w:rFonts w:eastAsia="Malgun Gothic"/>
          <w:lang w:val="en-US" w:eastAsia="ko-KR"/>
        </w:rPr>
      </w:pPr>
      <w:r>
        <w:rPr>
          <w:rFonts w:eastAsia="Malgun Gothic"/>
          <w:noProof/>
          <w:lang w:val="en-US" w:eastAsia="en-US"/>
        </w:rPr>
        <w:drawing>
          <wp:inline distT="0" distB="0" distL="0" distR="0" wp14:anchorId="5E42CDA2" wp14:editId="6DB218AB">
            <wp:extent cx="4125773" cy="2073309"/>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42928" cy="2081930"/>
                    </a:xfrm>
                    <a:prstGeom prst="rect">
                      <a:avLst/>
                    </a:prstGeom>
                    <a:noFill/>
                  </pic:spPr>
                </pic:pic>
              </a:graphicData>
            </a:graphic>
          </wp:inline>
        </w:drawing>
      </w:r>
    </w:p>
    <w:p w14:paraId="3773DCF1" w14:textId="77777777" w:rsidR="003E1261" w:rsidRDefault="003E1261" w:rsidP="003E1261">
      <w:pPr>
        <w:jc w:val="center"/>
        <w:rPr>
          <w:rFonts w:eastAsia="Malgun Gothic"/>
          <w:lang w:val="en-US" w:eastAsia="ko-KR"/>
        </w:rPr>
      </w:pPr>
    </w:p>
    <w:p w14:paraId="530D5749" w14:textId="54845622" w:rsidR="00AE29AE" w:rsidRDefault="00350621" w:rsidP="003E1261">
      <w:pPr>
        <w:jc w:val="both"/>
        <w:rPr>
          <w:rFonts w:eastAsia="Malgun Gothic"/>
          <w:lang w:val="en-US" w:eastAsia="ko-KR"/>
        </w:rPr>
      </w:pPr>
      <w:r w:rsidRPr="00350621">
        <w:rPr>
          <w:rFonts w:eastAsia="Malgun Gothic"/>
          <w:b/>
          <w:bCs/>
          <w:lang w:val="en-US" w:eastAsia="ko-KR"/>
        </w:rPr>
        <w:t>Supplementary</w:t>
      </w:r>
      <w:r w:rsidRPr="00350621">
        <w:rPr>
          <w:rFonts w:eastAsia="Malgun Gothic" w:hint="eastAsia"/>
          <w:b/>
          <w:bCs/>
          <w:lang w:val="en-US" w:eastAsia="ko-KR"/>
        </w:rPr>
        <w:t xml:space="preserve"> Fig</w:t>
      </w:r>
      <w:r w:rsidRPr="00350621">
        <w:rPr>
          <w:rFonts w:eastAsia="Malgun Gothic"/>
          <w:b/>
          <w:bCs/>
          <w:lang w:val="en-US" w:eastAsia="ko-KR"/>
        </w:rPr>
        <w:t>ure</w:t>
      </w:r>
      <w:r w:rsidRPr="00350621">
        <w:rPr>
          <w:rFonts w:eastAsia="Malgun Gothic" w:hint="eastAsia"/>
          <w:b/>
          <w:bCs/>
          <w:lang w:val="en-US" w:eastAsia="ko-KR"/>
        </w:rPr>
        <w:t xml:space="preserve"> S</w:t>
      </w:r>
      <w:r w:rsidR="00723686">
        <w:rPr>
          <w:rFonts w:eastAsia="Malgun Gothic"/>
          <w:b/>
          <w:bCs/>
          <w:lang w:val="en-US" w:eastAsia="ko-KR"/>
        </w:rPr>
        <w:t>8</w:t>
      </w:r>
      <w:r w:rsidR="00D17DFC" w:rsidRPr="00350621">
        <w:rPr>
          <w:rFonts w:eastAsia="Malgun Gothic" w:hint="eastAsia"/>
          <w:b/>
          <w:bCs/>
          <w:lang w:val="en-US" w:eastAsia="ko-KR"/>
        </w:rPr>
        <w:t>.</w:t>
      </w:r>
      <w:r w:rsidR="00942BB4">
        <w:rPr>
          <w:rFonts w:eastAsia="Malgun Gothic"/>
          <w:b/>
          <w:bCs/>
          <w:lang w:val="en-US" w:eastAsia="ko-KR"/>
        </w:rPr>
        <w:t xml:space="preserve"> </w:t>
      </w:r>
      <w:r w:rsidR="003515DA" w:rsidRPr="003515DA">
        <w:rPr>
          <w:rFonts w:eastAsia="Malgun Gothic"/>
          <w:lang w:val="en-US" w:eastAsia="ko-KR"/>
        </w:rPr>
        <w:t xml:space="preserve">Schematic </w:t>
      </w:r>
      <w:r w:rsidR="003E1261">
        <w:rPr>
          <w:rFonts w:eastAsia="Malgun Gothic"/>
          <w:lang w:val="en-US" w:eastAsia="ko-KR"/>
        </w:rPr>
        <w:t xml:space="preserve">showing a </w:t>
      </w:r>
      <w:r w:rsidR="0081652E">
        <w:rPr>
          <w:rFonts w:eastAsia="Malgun Gothic"/>
          <w:lang w:val="en-US" w:eastAsia="ko-KR"/>
        </w:rPr>
        <w:t>w</w:t>
      </w:r>
      <w:r w:rsidR="003515DA" w:rsidRPr="003515DA">
        <w:rPr>
          <w:rFonts w:eastAsia="Malgun Gothic"/>
          <w:lang w:val="en-US" w:eastAsia="ko-KR"/>
        </w:rPr>
        <w:t>i</w:t>
      </w:r>
      <w:r w:rsidR="003515DA">
        <w:rPr>
          <w:rFonts w:eastAsia="Malgun Gothic"/>
          <w:lang w:val="en-US" w:eastAsia="ko-KR"/>
        </w:rPr>
        <w:t>de</w:t>
      </w:r>
      <w:r w:rsidR="0081652E">
        <w:rPr>
          <w:rFonts w:eastAsia="Malgun Gothic"/>
          <w:lang w:val="en-US" w:eastAsia="ko-KR"/>
        </w:rPr>
        <w:t>-</w:t>
      </w:r>
      <w:r w:rsidR="003515DA">
        <w:rPr>
          <w:rFonts w:eastAsia="Malgun Gothic"/>
          <w:lang w:val="en-US" w:eastAsia="ko-KR"/>
        </w:rPr>
        <w:t>angle</w:t>
      </w:r>
      <w:r w:rsidR="003E1261">
        <w:rPr>
          <w:rFonts w:eastAsia="Malgun Gothic"/>
          <w:lang w:val="en-US" w:eastAsia="ko-KR"/>
        </w:rPr>
        <w:t xml:space="preserve"> view of </w:t>
      </w:r>
      <w:r w:rsidR="0081652E">
        <w:rPr>
          <w:rFonts w:eastAsia="Malgun Gothic"/>
          <w:lang w:val="en-US" w:eastAsia="ko-KR"/>
        </w:rPr>
        <w:t xml:space="preserve">cross-section of the </w:t>
      </w:r>
      <w:r w:rsidR="003E1261">
        <w:rPr>
          <w:rFonts w:eastAsia="Malgun Gothic"/>
          <w:lang w:val="en-US" w:eastAsia="ko-KR"/>
        </w:rPr>
        <w:t xml:space="preserve">vertically integrated 1S1R cell. </w:t>
      </w:r>
      <w:r w:rsidR="003515DA">
        <w:rPr>
          <w:rFonts w:eastAsia="Malgun Gothic"/>
          <w:lang w:val="en-US" w:eastAsia="ko-KR"/>
        </w:rPr>
        <w:t xml:space="preserve"> </w:t>
      </w:r>
      <w:r w:rsidR="00AE29AE">
        <w:rPr>
          <w:rFonts w:eastAsia="Malgun Gothic"/>
          <w:lang w:val="en-US" w:eastAsia="ko-KR"/>
        </w:rPr>
        <w:t xml:space="preserve"> </w:t>
      </w:r>
    </w:p>
    <w:p w14:paraId="65E0852E" w14:textId="4A0FDDC7" w:rsidR="00211D68" w:rsidRDefault="00211D68">
      <w:pPr>
        <w:rPr>
          <w:rFonts w:eastAsia="Malgun Gothic"/>
          <w:lang w:val="en-US" w:eastAsia="ko-KR"/>
        </w:rPr>
      </w:pPr>
      <w:r>
        <w:rPr>
          <w:rFonts w:eastAsia="Malgun Gothic"/>
          <w:lang w:val="en-US" w:eastAsia="ko-KR"/>
        </w:rPr>
        <w:br w:type="page"/>
      </w:r>
    </w:p>
    <w:p w14:paraId="5DBBF548" w14:textId="26AE2623" w:rsidR="00D01409" w:rsidRDefault="00D01409" w:rsidP="00EA68B7">
      <w:pPr>
        <w:rPr>
          <w:rFonts w:eastAsia="Malgun Gothic"/>
          <w:lang w:val="en-US" w:eastAsia="ko-KR"/>
        </w:rPr>
      </w:pPr>
    </w:p>
    <w:p w14:paraId="549F78AE" w14:textId="3FBF689B" w:rsidR="00442761" w:rsidRDefault="00442761" w:rsidP="00EA68B7">
      <w:pPr>
        <w:rPr>
          <w:rFonts w:eastAsia="Malgun Gothic"/>
          <w:lang w:val="en-US" w:eastAsia="ko-KR"/>
        </w:rPr>
      </w:pPr>
    </w:p>
    <w:p w14:paraId="67FB0AB1" w14:textId="3A8107FD" w:rsidR="00211D68" w:rsidRPr="00466C0D" w:rsidRDefault="00211D68" w:rsidP="00211D68">
      <w:pPr>
        <w:spacing w:line="480" w:lineRule="auto"/>
        <w:rPr>
          <w:b/>
          <w:bCs/>
        </w:rPr>
      </w:pPr>
      <w:r w:rsidRPr="00466C0D">
        <w:rPr>
          <w:rFonts w:hint="eastAsia"/>
          <w:b/>
          <w:bCs/>
        </w:rPr>
        <w:t xml:space="preserve">Supporting information </w:t>
      </w:r>
      <w:r w:rsidR="00A15C2B">
        <w:rPr>
          <w:b/>
          <w:bCs/>
        </w:rPr>
        <w:t>9</w:t>
      </w:r>
    </w:p>
    <w:p w14:paraId="73AF9B15" w14:textId="6033A4B2" w:rsidR="00442761" w:rsidRDefault="00676226" w:rsidP="00EA68B7">
      <w:pPr>
        <w:rPr>
          <w:rFonts w:eastAsia="Malgun Gothic"/>
          <w:lang w:val="en-US" w:eastAsia="ko-KR"/>
        </w:rPr>
      </w:pPr>
      <w:r>
        <w:rPr>
          <w:noProof/>
          <w:lang w:val="en-US" w:eastAsia="en-US"/>
        </w:rPr>
        <w:drawing>
          <wp:inline distT="0" distB="0" distL="0" distR="0" wp14:anchorId="3A7E821C" wp14:editId="7CF25BF0">
            <wp:extent cx="5718412" cy="4718279"/>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a:extLst>
                        <a:ext uri="{28A0092B-C50C-407E-A947-70E740481C1C}">
                          <a14:useLocalDpi xmlns:a14="http://schemas.microsoft.com/office/drawing/2010/main" val="0"/>
                        </a:ext>
                      </a:extLst>
                    </a:blip>
                    <a:srcRect l="16230" t="31671" r="22175" b="29057"/>
                    <a:stretch/>
                  </pic:blipFill>
                  <pic:spPr bwMode="auto">
                    <a:xfrm>
                      <a:off x="0" y="0"/>
                      <a:ext cx="5741322" cy="4737182"/>
                    </a:xfrm>
                    <a:prstGeom prst="rect">
                      <a:avLst/>
                    </a:prstGeom>
                    <a:noFill/>
                    <a:ln>
                      <a:noFill/>
                    </a:ln>
                    <a:extLst>
                      <a:ext uri="{53640926-AAD7-44D8-BBD7-CCE9431645EC}">
                        <a14:shadowObscured xmlns:a14="http://schemas.microsoft.com/office/drawing/2010/main"/>
                      </a:ext>
                    </a:extLst>
                  </pic:spPr>
                </pic:pic>
              </a:graphicData>
            </a:graphic>
          </wp:inline>
        </w:drawing>
      </w:r>
    </w:p>
    <w:p w14:paraId="2C16980C" w14:textId="29BB3BCE" w:rsidR="00442761" w:rsidRDefault="00442761" w:rsidP="00EA68B7">
      <w:pPr>
        <w:rPr>
          <w:rFonts w:eastAsia="Malgun Gothic"/>
          <w:lang w:val="en-US" w:eastAsia="ko-KR"/>
        </w:rPr>
      </w:pPr>
    </w:p>
    <w:p w14:paraId="4109AE42" w14:textId="7942AE7F" w:rsidR="005812F4" w:rsidRDefault="00211D68" w:rsidP="00211D68">
      <w:pPr>
        <w:jc w:val="both"/>
        <w:rPr>
          <w:rFonts w:eastAsia="Malgun Gothic"/>
          <w:lang w:val="en-US" w:eastAsia="ko-KR"/>
        </w:rPr>
      </w:pPr>
      <w:r w:rsidRPr="00350621">
        <w:rPr>
          <w:rFonts w:eastAsia="Malgun Gothic"/>
          <w:b/>
          <w:bCs/>
          <w:lang w:val="en-US" w:eastAsia="ko-KR"/>
        </w:rPr>
        <w:t>Supplementary</w:t>
      </w:r>
      <w:r w:rsidRPr="00350621">
        <w:rPr>
          <w:rFonts w:eastAsia="Malgun Gothic" w:hint="eastAsia"/>
          <w:b/>
          <w:bCs/>
          <w:lang w:val="en-US" w:eastAsia="ko-KR"/>
        </w:rPr>
        <w:t xml:space="preserve"> Fig</w:t>
      </w:r>
      <w:r w:rsidRPr="00350621">
        <w:rPr>
          <w:rFonts w:eastAsia="Malgun Gothic"/>
          <w:b/>
          <w:bCs/>
          <w:lang w:val="en-US" w:eastAsia="ko-KR"/>
        </w:rPr>
        <w:t>ure</w:t>
      </w:r>
      <w:r w:rsidRPr="00350621">
        <w:rPr>
          <w:rFonts w:eastAsia="Malgun Gothic" w:hint="eastAsia"/>
          <w:b/>
          <w:bCs/>
          <w:lang w:val="en-US" w:eastAsia="ko-KR"/>
        </w:rPr>
        <w:t xml:space="preserve"> S</w:t>
      </w:r>
      <w:r w:rsidR="00723686">
        <w:rPr>
          <w:rFonts w:eastAsia="Malgun Gothic"/>
          <w:b/>
          <w:bCs/>
          <w:lang w:val="en-US" w:eastAsia="ko-KR"/>
        </w:rPr>
        <w:t>9</w:t>
      </w:r>
      <w:r w:rsidRPr="00350621">
        <w:rPr>
          <w:rFonts w:eastAsia="Malgun Gothic" w:hint="eastAsia"/>
          <w:b/>
          <w:bCs/>
          <w:lang w:val="en-US" w:eastAsia="ko-KR"/>
        </w:rPr>
        <w:t>.</w:t>
      </w:r>
      <w:r>
        <w:rPr>
          <w:rFonts w:eastAsia="Malgun Gothic"/>
          <w:b/>
          <w:bCs/>
          <w:lang w:val="en-US" w:eastAsia="ko-KR"/>
        </w:rPr>
        <w:t xml:space="preserve"> </w:t>
      </w:r>
      <w:r w:rsidR="009E7EEE" w:rsidRPr="009E7EEE">
        <w:rPr>
          <w:rFonts w:eastAsia="Malgun Gothic"/>
          <w:lang w:val="en-US" w:eastAsia="ko-KR"/>
        </w:rPr>
        <w:t xml:space="preserve">The </w:t>
      </w:r>
      <w:r w:rsidR="00A054EA">
        <w:rPr>
          <w:rFonts w:eastAsia="Malgun Gothic"/>
          <w:lang w:val="en-US" w:eastAsia="ko-KR"/>
        </w:rPr>
        <w:t>HRS and LRS</w:t>
      </w:r>
      <w:r w:rsidR="009E7EEE" w:rsidRPr="009E7EEE">
        <w:rPr>
          <w:rFonts w:eastAsia="Malgun Gothic"/>
          <w:lang w:val="en-US" w:eastAsia="ko-KR"/>
        </w:rPr>
        <w:t xml:space="preserve"> resistance of the selected device in a </w:t>
      </w:r>
      <w:r w:rsidR="005812F4">
        <w:rPr>
          <w:rFonts w:eastAsia="Malgun Gothic"/>
          <w:lang w:val="en-US" w:eastAsia="ko-KR"/>
        </w:rPr>
        <w:t>CBA</w:t>
      </w:r>
      <w:r w:rsidR="009E7EEE" w:rsidRPr="009E7EEE">
        <w:rPr>
          <w:rFonts w:eastAsia="Malgun Gothic"/>
          <w:lang w:val="en-US" w:eastAsia="ko-KR"/>
        </w:rPr>
        <w:t xml:space="preserve"> with different size capacity and </w:t>
      </w:r>
      <w:r w:rsidR="005812F4">
        <w:rPr>
          <w:rFonts w:eastAsia="Malgun Gothic"/>
          <w:lang w:val="en-US" w:eastAsia="ko-KR"/>
        </w:rPr>
        <w:t>biasing schemes</w:t>
      </w:r>
      <w:r w:rsidR="009E7EEE" w:rsidRPr="009E7EEE">
        <w:rPr>
          <w:rFonts w:eastAsia="Malgun Gothic"/>
          <w:lang w:val="en-US" w:eastAsia="ko-KR"/>
        </w:rPr>
        <w:t>. The HRS resistance decreases with array size due to larger sneak path current</w:t>
      </w:r>
      <w:r w:rsidR="005812F4">
        <w:rPr>
          <w:rFonts w:eastAsia="Malgun Gothic"/>
          <w:lang w:val="en-US" w:eastAsia="ko-KR"/>
        </w:rPr>
        <w:t>.</w:t>
      </w:r>
      <w:r w:rsidR="00D97E3F">
        <w:rPr>
          <w:rFonts w:eastAsia="Malgun Gothic"/>
          <w:lang w:val="en-US" w:eastAsia="ko-KR"/>
        </w:rPr>
        <w:t xml:space="preserve"> </w:t>
      </w:r>
      <w:r w:rsidR="00C57A84">
        <w:rPr>
          <w:rFonts w:eastAsia="Malgun Gothic"/>
          <w:lang w:val="en-US" w:eastAsia="ko-KR"/>
        </w:rPr>
        <w:t>1/3V biasing scheme is more resilient to the sneak path current.</w:t>
      </w:r>
    </w:p>
    <w:p w14:paraId="221FEAE1" w14:textId="3D8277B4" w:rsidR="002C0CB4" w:rsidRDefault="002C0CB4" w:rsidP="00EA68B7">
      <w:pPr>
        <w:rPr>
          <w:rFonts w:eastAsia="Malgun Gothic"/>
          <w:lang w:val="en-US" w:eastAsia="ko-KR"/>
        </w:rPr>
      </w:pPr>
    </w:p>
    <w:p w14:paraId="5137168C" w14:textId="4968D0C0" w:rsidR="002C0CB4" w:rsidRDefault="002C0CB4" w:rsidP="00EA68B7">
      <w:pPr>
        <w:rPr>
          <w:rFonts w:eastAsia="Malgun Gothic"/>
          <w:lang w:val="en-US" w:eastAsia="ko-KR"/>
        </w:rPr>
      </w:pPr>
    </w:p>
    <w:p w14:paraId="551D3210" w14:textId="5C166142" w:rsidR="002C0CB4" w:rsidRDefault="002C0CB4" w:rsidP="00EA68B7">
      <w:pPr>
        <w:rPr>
          <w:rFonts w:eastAsia="Malgun Gothic"/>
          <w:lang w:val="en-US" w:eastAsia="ko-KR"/>
        </w:rPr>
      </w:pPr>
    </w:p>
    <w:p w14:paraId="619E0BD3" w14:textId="0738783F" w:rsidR="002C0CB4" w:rsidRDefault="002C0CB4" w:rsidP="00EA68B7">
      <w:pPr>
        <w:rPr>
          <w:rFonts w:eastAsia="Malgun Gothic"/>
          <w:lang w:val="en-US" w:eastAsia="ko-KR"/>
        </w:rPr>
      </w:pPr>
    </w:p>
    <w:p w14:paraId="1C69AD28" w14:textId="1D2487B6" w:rsidR="002C0CB4" w:rsidRDefault="002C0CB4" w:rsidP="00EA68B7">
      <w:pPr>
        <w:rPr>
          <w:rFonts w:eastAsia="Malgun Gothic"/>
          <w:lang w:val="en-US" w:eastAsia="ko-KR"/>
        </w:rPr>
      </w:pPr>
    </w:p>
    <w:p w14:paraId="1D772317" w14:textId="7E89F840" w:rsidR="002C0CB4" w:rsidRDefault="002C0CB4" w:rsidP="00EA68B7">
      <w:pPr>
        <w:rPr>
          <w:rFonts w:eastAsia="Malgun Gothic"/>
          <w:lang w:val="en-US" w:eastAsia="ko-KR"/>
        </w:rPr>
      </w:pPr>
    </w:p>
    <w:p w14:paraId="127A16A2" w14:textId="6363BDBB" w:rsidR="00D01409" w:rsidRDefault="00D01409">
      <w:pPr>
        <w:rPr>
          <w:rFonts w:eastAsia="Malgun Gothic"/>
          <w:lang w:val="en-US" w:eastAsia="ko-KR"/>
        </w:rPr>
      </w:pPr>
      <w:r>
        <w:rPr>
          <w:rFonts w:eastAsia="Malgun Gothic"/>
          <w:lang w:val="en-US" w:eastAsia="ko-KR"/>
        </w:rPr>
        <w:br w:type="page"/>
      </w:r>
    </w:p>
    <w:p w14:paraId="67BE5A0C" w14:textId="39D8F210" w:rsidR="00D01409" w:rsidRPr="00543804" w:rsidRDefault="00D01409" w:rsidP="00EA68B7">
      <w:pPr>
        <w:rPr>
          <w:rFonts w:eastAsia="Malgun Gothic"/>
          <w:b/>
          <w:bCs/>
          <w:lang w:val="en-US" w:eastAsia="ko-KR"/>
        </w:rPr>
      </w:pPr>
      <w:r w:rsidRPr="00543804">
        <w:rPr>
          <w:rFonts w:eastAsia="Malgun Gothic"/>
          <w:b/>
          <w:bCs/>
          <w:lang w:val="en-US" w:eastAsia="ko-KR"/>
        </w:rPr>
        <w:lastRenderedPageBreak/>
        <w:t>References:</w:t>
      </w:r>
    </w:p>
    <w:p w14:paraId="1D523F0C" w14:textId="61501354" w:rsidR="0089561F" w:rsidRPr="0089561F" w:rsidRDefault="0025210F" w:rsidP="0089561F">
      <w:pPr>
        <w:widowControl w:val="0"/>
        <w:autoSpaceDE w:val="0"/>
        <w:autoSpaceDN w:val="0"/>
        <w:adjustRightInd w:val="0"/>
        <w:ind w:left="480" w:hanging="480"/>
        <w:rPr>
          <w:noProof/>
        </w:rPr>
      </w:pPr>
      <w:r>
        <w:rPr>
          <w:rFonts w:eastAsia="Malgun Gothic"/>
          <w:lang w:val="en-US" w:eastAsia="ko-KR"/>
        </w:rPr>
        <w:fldChar w:fldCharType="begin" w:fldLock="1"/>
      </w:r>
      <w:r>
        <w:rPr>
          <w:rFonts w:eastAsia="Malgun Gothic"/>
          <w:lang w:val="en-US" w:eastAsia="ko-KR"/>
        </w:rPr>
        <w:instrText xml:space="preserve">ADDIN Mendeley Bibliography CSL_BIBLIOGRAPHY </w:instrText>
      </w:r>
      <w:r>
        <w:rPr>
          <w:rFonts w:eastAsia="Malgun Gothic"/>
          <w:lang w:val="en-US" w:eastAsia="ko-KR"/>
        </w:rPr>
        <w:fldChar w:fldCharType="separate"/>
      </w:r>
      <w:r w:rsidR="0089561F" w:rsidRPr="0089561F">
        <w:rPr>
          <w:noProof/>
        </w:rPr>
        <w:t>Cha, Euijun, Jiyong Woo, Daeseok Lee, Sangheon Lee, Jeonghwan Song, Yunmo Koo, Jihyun Lee, et al. 2013. “Nanoscale (</w:t>
      </w:r>
      <w:r w:rsidR="0089561F" w:rsidRPr="0089561F">
        <w:rPr>
          <w:rFonts w:ascii="Cambria Math" w:hAnsi="Cambria Math" w:cs="Cambria Math"/>
          <w:noProof/>
        </w:rPr>
        <w:t>∼</w:t>
      </w:r>
      <w:r w:rsidR="0089561F" w:rsidRPr="0089561F">
        <w:rPr>
          <w:noProof/>
        </w:rPr>
        <w:t xml:space="preserve">10nm) 3D Vertical ReRAM and NbO2 Threshold Selector with TiN Electrode.” In </w:t>
      </w:r>
      <w:r w:rsidR="0089561F" w:rsidRPr="0089561F">
        <w:rPr>
          <w:i/>
          <w:iCs/>
          <w:noProof/>
        </w:rPr>
        <w:t>Technical Digest - International Electron Devices Meeting, IEDM</w:t>
      </w:r>
      <w:r w:rsidR="0089561F" w:rsidRPr="0089561F">
        <w:rPr>
          <w:noProof/>
        </w:rPr>
        <w:t>. https://doi.org/10.1109/IEDM.2013.6724602.</w:t>
      </w:r>
    </w:p>
    <w:p w14:paraId="77496B39" w14:textId="77777777" w:rsidR="0089561F" w:rsidRPr="0089561F" w:rsidRDefault="0089561F" w:rsidP="0089561F">
      <w:pPr>
        <w:widowControl w:val="0"/>
        <w:autoSpaceDE w:val="0"/>
        <w:autoSpaceDN w:val="0"/>
        <w:adjustRightInd w:val="0"/>
        <w:ind w:left="480" w:hanging="480"/>
        <w:rPr>
          <w:noProof/>
        </w:rPr>
      </w:pPr>
      <w:r w:rsidRPr="0089561F">
        <w:rPr>
          <w:noProof/>
        </w:rPr>
        <w:t xml:space="preserve">Choi, Byung Joon, Jiaming Zhang, Kate Norris, Gary Gibson, Kyung Min Kim, Warren Jackson, Min Xian Max Zhang, Zhiyong Li, J. Joshua Yang, and R. Stanley Williams. 2016. “Trilayer Tunnel Selectors for Memristor Memory Cells.” </w:t>
      </w:r>
      <w:r w:rsidRPr="0089561F">
        <w:rPr>
          <w:i/>
          <w:iCs/>
          <w:noProof/>
        </w:rPr>
        <w:t>Advanced Materials</w:t>
      </w:r>
      <w:r w:rsidRPr="0089561F">
        <w:rPr>
          <w:noProof/>
        </w:rPr>
        <w:t xml:space="preserve"> 28 (2): 356–62. https://doi.org/10.1002/adma.201503604.</w:t>
      </w:r>
    </w:p>
    <w:p w14:paraId="56A36EEE" w14:textId="77777777" w:rsidR="0089561F" w:rsidRPr="0089561F" w:rsidRDefault="0089561F" w:rsidP="0089561F">
      <w:pPr>
        <w:widowControl w:val="0"/>
        <w:autoSpaceDE w:val="0"/>
        <w:autoSpaceDN w:val="0"/>
        <w:adjustRightInd w:val="0"/>
        <w:ind w:left="480" w:hanging="480"/>
        <w:rPr>
          <w:noProof/>
        </w:rPr>
      </w:pPr>
      <w:r w:rsidRPr="0089561F">
        <w:rPr>
          <w:noProof/>
        </w:rPr>
        <w:t xml:space="preserve">Govoreanu, B., G.L. Donadio, K. Opsomer, W. Devulder, V.V. Afanas’ ev, Clima Witters, T., N S Avasarala, et al. 2017. “Thermally Stable Integrated Se-Based OTS Selectors with &gt;20 MA/Cm2 Current Drive, &gt;3.103 Half-Bias Nonlinearity, Tunable Threshold Voltage and Excellent Endurance.” </w:t>
      </w:r>
      <w:r w:rsidRPr="0089561F">
        <w:rPr>
          <w:i/>
          <w:iCs/>
          <w:noProof/>
        </w:rPr>
        <w:t>IEEE Symposium on VLSI Technology</w:t>
      </w:r>
      <w:r w:rsidRPr="0089561F">
        <w:rPr>
          <w:noProof/>
        </w:rPr>
        <w:t>. https://doi.org/10.23919/VLSIT.2017.7998207.</w:t>
      </w:r>
    </w:p>
    <w:p w14:paraId="56E378CD" w14:textId="77777777" w:rsidR="0089561F" w:rsidRPr="0089561F" w:rsidRDefault="0089561F" w:rsidP="0089561F">
      <w:pPr>
        <w:widowControl w:val="0"/>
        <w:autoSpaceDE w:val="0"/>
        <w:autoSpaceDN w:val="0"/>
        <w:adjustRightInd w:val="0"/>
        <w:ind w:left="480" w:hanging="480"/>
        <w:rPr>
          <w:noProof/>
        </w:rPr>
      </w:pPr>
      <w:r w:rsidRPr="0089561F">
        <w:rPr>
          <w:noProof/>
        </w:rPr>
        <w:t xml:space="preserve">Govoreanu, Bogdan, Christoph Adelmann, Augusto Redolfi, Leqi Zhang, Sergiu Clima, and Malgorzata Jurczak. 2014. “High-Performance Metal-Insulator-Metal Tunnel Diode Selectors.” </w:t>
      </w:r>
      <w:r w:rsidRPr="0089561F">
        <w:rPr>
          <w:i/>
          <w:iCs/>
          <w:noProof/>
        </w:rPr>
        <w:t>IEEE Electron Device Letters</w:t>
      </w:r>
      <w:r w:rsidRPr="0089561F">
        <w:rPr>
          <w:noProof/>
        </w:rPr>
        <w:t>. https://doi.org/10.1109/LED.2013.2291911.</w:t>
      </w:r>
    </w:p>
    <w:p w14:paraId="6F9E303A" w14:textId="77777777" w:rsidR="0089561F" w:rsidRPr="0089561F" w:rsidRDefault="0089561F" w:rsidP="0089561F">
      <w:pPr>
        <w:widowControl w:val="0"/>
        <w:autoSpaceDE w:val="0"/>
        <w:autoSpaceDN w:val="0"/>
        <w:adjustRightInd w:val="0"/>
        <w:ind w:left="480" w:hanging="480"/>
        <w:rPr>
          <w:noProof/>
        </w:rPr>
      </w:pPr>
      <w:r w:rsidRPr="0089561F">
        <w:rPr>
          <w:noProof/>
        </w:rPr>
        <w:t xml:space="preserve">Huang, Jiun Jia, Yi Ming Tseng, Chung Wei Hsu, and Tuo Hung Hou. 2011. “Bipolar Nonlinear Ni/TiO2/Ni Selector for 1S1R Crossbar Array Applications.” </w:t>
      </w:r>
      <w:r w:rsidRPr="0089561F">
        <w:rPr>
          <w:i/>
          <w:iCs/>
          <w:noProof/>
        </w:rPr>
        <w:t>IEEE Electron Device Letters</w:t>
      </w:r>
      <w:r w:rsidRPr="0089561F">
        <w:rPr>
          <w:noProof/>
        </w:rPr>
        <w:t>. https://doi.org/10.1109/LED.2011.2161601.</w:t>
      </w:r>
    </w:p>
    <w:p w14:paraId="22AD2685" w14:textId="77777777" w:rsidR="0089561F" w:rsidRPr="0089561F" w:rsidRDefault="0089561F" w:rsidP="0089561F">
      <w:pPr>
        <w:widowControl w:val="0"/>
        <w:autoSpaceDE w:val="0"/>
        <w:autoSpaceDN w:val="0"/>
        <w:adjustRightInd w:val="0"/>
        <w:ind w:left="480" w:hanging="480"/>
        <w:rPr>
          <w:noProof/>
        </w:rPr>
      </w:pPr>
      <w:r w:rsidRPr="0089561F">
        <w:rPr>
          <w:noProof/>
        </w:rPr>
        <w:t xml:space="preserve">Jo, Sung Hyun, Tanmay Kumar, Sundar Narayanan, Wei D. Lu, and Hagop Nazarian. 2015. “3D-Stackable Crossbar Resistive Memory Based on Field Assisted Superlinear Threshold (FAST) Selector.” In </w:t>
      </w:r>
      <w:r w:rsidRPr="0089561F">
        <w:rPr>
          <w:i/>
          <w:iCs/>
          <w:noProof/>
        </w:rPr>
        <w:t>Technical Digest - International Electron Devices Meeting, IEDM</w:t>
      </w:r>
      <w:r w:rsidRPr="0089561F">
        <w:rPr>
          <w:noProof/>
        </w:rPr>
        <w:t>. https://doi.org/10.1109/IEDM.2014.7046999.</w:t>
      </w:r>
    </w:p>
    <w:p w14:paraId="67AB831F" w14:textId="77777777" w:rsidR="0089561F" w:rsidRPr="0089561F" w:rsidRDefault="0089561F" w:rsidP="0089561F">
      <w:pPr>
        <w:widowControl w:val="0"/>
        <w:autoSpaceDE w:val="0"/>
        <w:autoSpaceDN w:val="0"/>
        <w:adjustRightInd w:val="0"/>
        <w:ind w:left="480" w:hanging="480"/>
        <w:rPr>
          <w:noProof/>
        </w:rPr>
      </w:pPr>
      <w:r w:rsidRPr="0089561F">
        <w:rPr>
          <w:noProof/>
        </w:rPr>
        <w:t xml:space="preserve">Kawahara, Akifumi, Ryotaro Azuma, Yuuichirou Ikeda, Ken Kawai, Yoshikazu Katoh, Yukio Hayakawa, Kiyotaka Tsuji, et al. 2013. “An 8 Mb Multi-Layered Cross-Point ReRAM Macro with 443 MB/s Write Throughput.” </w:t>
      </w:r>
      <w:r w:rsidRPr="0089561F">
        <w:rPr>
          <w:i/>
          <w:iCs/>
          <w:noProof/>
        </w:rPr>
        <w:t>IEEE Journal of Solid-State Circuits</w:t>
      </w:r>
      <w:r w:rsidRPr="0089561F">
        <w:rPr>
          <w:noProof/>
        </w:rPr>
        <w:t xml:space="preserve"> 48 (1): 178–85. https://doi.org/10.1109/JSSC.2012.2215121.</w:t>
      </w:r>
    </w:p>
    <w:p w14:paraId="39D22F0D" w14:textId="77777777" w:rsidR="0089561F" w:rsidRPr="0089561F" w:rsidRDefault="0089561F" w:rsidP="0089561F">
      <w:pPr>
        <w:widowControl w:val="0"/>
        <w:autoSpaceDE w:val="0"/>
        <w:autoSpaceDN w:val="0"/>
        <w:adjustRightInd w:val="0"/>
        <w:ind w:left="480" w:hanging="480"/>
        <w:rPr>
          <w:noProof/>
        </w:rPr>
      </w:pPr>
      <w:r w:rsidRPr="0089561F">
        <w:rPr>
          <w:noProof/>
        </w:rPr>
        <w:t xml:space="preserve">Kim, Soo Gil, Jong Chul Lee, Tae Jung Ha, Jong Ho Lee, Jae Yeon Lee, Yong Taek Park, Kyung Wan Kim, et al. 2018. “Breakthrough of Selector Technology for Cross-Point 25-Nm ReRAM.” In </w:t>
      </w:r>
      <w:r w:rsidRPr="0089561F">
        <w:rPr>
          <w:i/>
          <w:iCs/>
          <w:noProof/>
        </w:rPr>
        <w:t>Technical Digest - International Electron Devices Meeting, IEDM</w:t>
      </w:r>
      <w:r w:rsidRPr="0089561F">
        <w:rPr>
          <w:noProof/>
        </w:rPr>
        <w:t>. https://doi.org/10.1109/IEDM.2017.8268309.</w:t>
      </w:r>
    </w:p>
    <w:p w14:paraId="4F63EA0D" w14:textId="77777777" w:rsidR="0089561F" w:rsidRPr="0089561F" w:rsidRDefault="0089561F" w:rsidP="0089561F">
      <w:pPr>
        <w:widowControl w:val="0"/>
        <w:autoSpaceDE w:val="0"/>
        <w:autoSpaceDN w:val="0"/>
        <w:adjustRightInd w:val="0"/>
        <w:ind w:left="480" w:hanging="480"/>
        <w:rPr>
          <w:noProof/>
        </w:rPr>
      </w:pPr>
      <w:r w:rsidRPr="0089561F">
        <w:rPr>
          <w:noProof/>
        </w:rPr>
        <w:t xml:space="preserve">Kim, Wan Gee, Hyun Min Lee, Beom Yong Kim, Kyoo Ho Jung, Tae Geun Seong, Seonghyun Kim, Ha Chang Jung, et al. 2014. “NbO2-Based Low Power and Cost Effective 1S1R Switching for High Density Cross Point ReRAM Application.” In </w:t>
      </w:r>
      <w:r w:rsidRPr="0089561F">
        <w:rPr>
          <w:i/>
          <w:iCs/>
          <w:noProof/>
        </w:rPr>
        <w:t>Digest of Technical Papers - Symposium on VLSI Technology</w:t>
      </w:r>
      <w:r w:rsidRPr="0089561F">
        <w:rPr>
          <w:noProof/>
        </w:rPr>
        <w:t>. https://doi.org/10.1109/VLSIT.2014.6894405.</w:t>
      </w:r>
    </w:p>
    <w:p w14:paraId="4716D6E1" w14:textId="77777777" w:rsidR="0089561F" w:rsidRPr="0089561F" w:rsidRDefault="0089561F" w:rsidP="0089561F">
      <w:pPr>
        <w:widowControl w:val="0"/>
        <w:autoSpaceDE w:val="0"/>
        <w:autoSpaceDN w:val="0"/>
        <w:adjustRightInd w:val="0"/>
        <w:ind w:left="480" w:hanging="480"/>
        <w:rPr>
          <w:noProof/>
        </w:rPr>
      </w:pPr>
      <w:r w:rsidRPr="0089561F">
        <w:rPr>
          <w:noProof/>
        </w:rPr>
        <w:t xml:space="preserve">Lee, Myoung Jae, Dongsoo Lee, Hojung Kim, Hyun Sik Choi, Jong Bong Park, Hee Goo Kim, Young Kwan Cha, U. In Chung, In Kyeong Yoo, and Kinam Kim. 2012. “Highly-Scalable Threshold Switching Select Device Based on Chaclogenide Glasses for 3D Nanoscaled Memory Arrays.” In </w:t>
      </w:r>
      <w:r w:rsidRPr="0089561F">
        <w:rPr>
          <w:i/>
          <w:iCs/>
          <w:noProof/>
        </w:rPr>
        <w:t>Technical Digest - International Electron Devices Meeting, IEDM</w:t>
      </w:r>
      <w:r w:rsidRPr="0089561F">
        <w:rPr>
          <w:noProof/>
        </w:rPr>
        <w:t>. https://doi.org/10.1109/IEDM.2012.6478966.</w:t>
      </w:r>
    </w:p>
    <w:p w14:paraId="523E4DA1" w14:textId="77777777" w:rsidR="0089561F" w:rsidRPr="0089561F" w:rsidRDefault="0089561F" w:rsidP="0089561F">
      <w:pPr>
        <w:widowControl w:val="0"/>
        <w:autoSpaceDE w:val="0"/>
        <w:autoSpaceDN w:val="0"/>
        <w:adjustRightInd w:val="0"/>
        <w:ind w:left="480" w:hanging="480"/>
        <w:rPr>
          <w:noProof/>
        </w:rPr>
      </w:pPr>
      <w:r w:rsidRPr="0089561F">
        <w:rPr>
          <w:noProof/>
        </w:rPr>
        <w:t xml:space="preserve">Lee, Wootae, Jubong Park, Seonghyun Kim, Jiyong Woo, Jungho Shin, Godeuni Choi, Sangsu Park, et al. 2012. “High Current Density and Nonlinearity Combination of Selection Device Based on TaO x/TiO 2/TaO x Structure for One Selector-One Resistor Arrays.” </w:t>
      </w:r>
      <w:r w:rsidRPr="0089561F">
        <w:rPr>
          <w:i/>
          <w:iCs/>
          <w:noProof/>
        </w:rPr>
        <w:t>ACS Nano</w:t>
      </w:r>
      <w:r w:rsidRPr="0089561F">
        <w:rPr>
          <w:noProof/>
        </w:rPr>
        <w:t>. https://doi.org/10.1021/nn3028776.</w:t>
      </w:r>
    </w:p>
    <w:p w14:paraId="3B34F5CD" w14:textId="77777777" w:rsidR="0089561F" w:rsidRPr="0089561F" w:rsidRDefault="0089561F" w:rsidP="0089561F">
      <w:pPr>
        <w:widowControl w:val="0"/>
        <w:autoSpaceDE w:val="0"/>
        <w:autoSpaceDN w:val="0"/>
        <w:adjustRightInd w:val="0"/>
        <w:ind w:left="480" w:hanging="480"/>
        <w:rPr>
          <w:noProof/>
        </w:rPr>
      </w:pPr>
      <w:r w:rsidRPr="0089561F">
        <w:rPr>
          <w:noProof/>
        </w:rPr>
        <w:t xml:space="preserve">Midya, Rivu, Zhongrui Wang, Jiaming Zhang, Sergey E. Savel’ev, Can Li, Mingyi Rao, Moon Hyung Jang, et al. 2017. “Anatomy of Ag/Hafnia-Based Selectors with 1010Nonlinearity.” </w:t>
      </w:r>
      <w:r w:rsidRPr="0089561F">
        <w:rPr>
          <w:i/>
          <w:iCs/>
          <w:noProof/>
        </w:rPr>
        <w:t>Advanced Materials</w:t>
      </w:r>
      <w:r w:rsidRPr="0089561F">
        <w:rPr>
          <w:noProof/>
        </w:rPr>
        <w:t xml:space="preserve"> 29 (12): 1–8. https://doi.org/10.1002/adma.201604457.</w:t>
      </w:r>
    </w:p>
    <w:p w14:paraId="79C68AEB" w14:textId="77777777" w:rsidR="0089561F" w:rsidRPr="0089561F" w:rsidRDefault="0089561F" w:rsidP="0089561F">
      <w:pPr>
        <w:widowControl w:val="0"/>
        <w:autoSpaceDE w:val="0"/>
        <w:autoSpaceDN w:val="0"/>
        <w:adjustRightInd w:val="0"/>
        <w:ind w:left="480" w:hanging="480"/>
        <w:rPr>
          <w:noProof/>
        </w:rPr>
      </w:pPr>
      <w:r w:rsidRPr="0089561F">
        <w:rPr>
          <w:noProof/>
        </w:rPr>
        <w:t xml:space="preserve">Sengupta, Abhronil, Yong Shim, and Kaushik Roy. 2016. “Proposal for an All-Spin Artificial </w:t>
      </w:r>
      <w:r w:rsidRPr="0089561F">
        <w:rPr>
          <w:noProof/>
        </w:rPr>
        <w:lastRenderedPageBreak/>
        <w:t xml:space="preserve">Neural Network: Emulating Neural and Synaptic Functionalities through Domain Wall Motion in Ferromagnets.” </w:t>
      </w:r>
      <w:r w:rsidRPr="0089561F">
        <w:rPr>
          <w:i/>
          <w:iCs/>
          <w:noProof/>
        </w:rPr>
        <w:t>IEEE Transactions on Biomedical Circuits and Systems</w:t>
      </w:r>
      <w:r w:rsidRPr="0089561F">
        <w:rPr>
          <w:noProof/>
        </w:rPr>
        <w:t xml:space="preserve"> 10 (6): 1152–60. https://doi.org/10.1109/TBCAS.2016.2525823.</w:t>
      </w:r>
    </w:p>
    <w:p w14:paraId="50CC4438" w14:textId="77777777" w:rsidR="0089561F" w:rsidRPr="0089561F" w:rsidRDefault="0089561F" w:rsidP="0089561F">
      <w:pPr>
        <w:widowControl w:val="0"/>
        <w:autoSpaceDE w:val="0"/>
        <w:autoSpaceDN w:val="0"/>
        <w:adjustRightInd w:val="0"/>
        <w:ind w:left="480" w:hanging="480"/>
        <w:rPr>
          <w:noProof/>
        </w:rPr>
      </w:pPr>
      <w:r w:rsidRPr="0089561F">
        <w:rPr>
          <w:noProof/>
        </w:rPr>
        <w:t xml:space="preserve">Shin, Jungho, Insung Kim, Kuyyadi P. Biju, Minseok Jo, Jubong Park, Joonmyoung Lee, Seungjae Jung, et al. 2011. “TiO2-Based Metal-Insulator-Metal Selection Device for Bipolar Resistive Random Access Memory Cross-Point Application.” </w:t>
      </w:r>
      <w:r w:rsidRPr="0089561F">
        <w:rPr>
          <w:i/>
          <w:iCs/>
          <w:noProof/>
        </w:rPr>
        <w:t>Journal of Applied Physics</w:t>
      </w:r>
      <w:r w:rsidRPr="0089561F">
        <w:rPr>
          <w:noProof/>
        </w:rPr>
        <w:t xml:space="preserve"> 109 (3). https://doi.org/10.1063/1.3544205.</w:t>
      </w:r>
    </w:p>
    <w:p w14:paraId="4761F315" w14:textId="77777777" w:rsidR="0089561F" w:rsidRPr="0089561F" w:rsidRDefault="0089561F" w:rsidP="0089561F">
      <w:pPr>
        <w:widowControl w:val="0"/>
        <w:autoSpaceDE w:val="0"/>
        <w:autoSpaceDN w:val="0"/>
        <w:adjustRightInd w:val="0"/>
        <w:ind w:left="480" w:hanging="480"/>
        <w:rPr>
          <w:noProof/>
        </w:rPr>
      </w:pPr>
      <w:r w:rsidRPr="0089561F">
        <w:rPr>
          <w:noProof/>
        </w:rPr>
        <w:t xml:space="preserve">Son, Myungwoo, Joonmyoung Lee, Jubong Park, Jungho Shin, Godeuni Choi, Seungjae Jung, Wootae Lee, Seonghyun Kim, Sangsu Park, and Hyunsang Hwang. 2011. “Excellent Selector Characteristics of Nanoscale VO2 for High-Density Bipolar ReRAM Applications.” </w:t>
      </w:r>
      <w:r w:rsidRPr="0089561F">
        <w:rPr>
          <w:i/>
          <w:iCs/>
          <w:noProof/>
        </w:rPr>
        <w:t>IEEE Electron Device Letters</w:t>
      </w:r>
      <w:r w:rsidRPr="0089561F">
        <w:rPr>
          <w:noProof/>
        </w:rPr>
        <w:t>. https://doi.org/10.1109/LED.2011.2163697.</w:t>
      </w:r>
    </w:p>
    <w:p w14:paraId="13B74532" w14:textId="77777777" w:rsidR="0089561F" w:rsidRPr="0089561F" w:rsidRDefault="0089561F" w:rsidP="0089561F">
      <w:pPr>
        <w:widowControl w:val="0"/>
        <w:autoSpaceDE w:val="0"/>
        <w:autoSpaceDN w:val="0"/>
        <w:adjustRightInd w:val="0"/>
        <w:ind w:left="480" w:hanging="480"/>
        <w:rPr>
          <w:noProof/>
        </w:rPr>
      </w:pPr>
      <w:r w:rsidRPr="0089561F">
        <w:rPr>
          <w:noProof/>
        </w:rPr>
        <w:t xml:space="preserve">Srinivasan, V. S.S., S. Chopra, P. Karkare, P. Bafna, S. Lashkare, P. Kumbhare, Y. Kim, et al. 2012. “Punchthrough-Diode-Based Bipolar RRAM Selector by Si Epitaxy.” </w:t>
      </w:r>
      <w:r w:rsidRPr="0089561F">
        <w:rPr>
          <w:i/>
          <w:iCs/>
          <w:noProof/>
        </w:rPr>
        <w:t>IEEE Electron Device Letters</w:t>
      </w:r>
      <w:r w:rsidRPr="0089561F">
        <w:rPr>
          <w:noProof/>
        </w:rPr>
        <w:t>. https://doi.org/10.1109/LED.2012.2209394.</w:t>
      </w:r>
    </w:p>
    <w:p w14:paraId="78E65D76" w14:textId="77777777" w:rsidR="0089561F" w:rsidRPr="0089561F" w:rsidRDefault="0089561F" w:rsidP="0089561F">
      <w:pPr>
        <w:widowControl w:val="0"/>
        <w:autoSpaceDE w:val="0"/>
        <w:autoSpaceDN w:val="0"/>
        <w:adjustRightInd w:val="0"/>
        <w:ind w:left="480" w:hanging="480"/>
        <w:rPr>
          <w:noProof/>
        </w:rPr>
      </w:pPr>
      <w:r w:rsidRPr="0089561F">
        <w:rPr>
          <w:noProof/>
        </w:rPr>
        <w:t xml:space="preserve">Sun, Jing, Hong Wang, Fang Song, Zhan Wang, Bingjie Dang, Mei Yang, Haixia Gao, Xiaohua Ma, and Yue Hao. 2018. “Physically Transient Threshold Switching Device Based on Magnesium Oxide for Security Application.” </w:t>
      </w:r>
      <w:r w:rsidRPr="0089561F">
        <w:rPr>
          <w:i/>
          <w:iCs/>
          <w:noProof/>
        </w:rPr>
        <w:t>Small</w:t>
      </w:r>
      <w:r w:rsidRPr="0089561F">
        <w:rPr>
          <w:noProof/>
        </w:rPr>
        <w:t>. https://doi.org/10.1002/smll.201800945.</w:t>
      </w:r>
    </w:p>
    <w:p w14:paraId="389C70F4" w14:textId="77777777" w:rsidR="0089561F" w:rsidRPr="0089561F" w:rsidRDefault="0089561F" w:rsidP="0089561F">
      <w:pPr>
        <w:widowControl w:val="0"/>
        <w:autoSpaceDE w:val="0"/>
        <w:autoSpaceDN w:val="0"/>
        <w:adjustRightInd w:val="0"/>
        <w:ind w:left="480" w:hanging="480"/>
        <w:rPr>
          <w:noProof/>
        </w:rPr>
      </w:pPr>
      <w:r w:rsidRPr="0089561F">
        <w:rPr>
          <w:noProof/>
        </w:rPr>
        <w:t xml:space="preserve">Wang, Zhongrui, Saumil Joshi, Sergey E. Savel’ev, Hao Jiang, Rivu Midya, Peng Lin, Miao Hu, et al. 2017. “Memristors with Diffusive Dynamics as Synaptic Emulators for Neuromorphic Computing.” </w:t>
      </w:r>
      <w:r w:rsidRPr="0089561F">
        <w:rPr>
          <w:i/>
          <w:iCs/>
          <w:noProof/>
        </w:rPr>
        <w:t>Nature Materials</w:t>
      </w:r>
      <w:r w:rsidRPr="0089561F">
        <w:rPr>
          <w:noProof/>
        </w:rPr>
        <w:t xml:space="preserve"> 16 (1): 101–8. https://doi.org/10.1038/nmat4756.</w:t>
      </w:r>
    </w:p>
    <w:p w14:paraId="64A6087F" w14:textId="77777777" w:rsidR="0089561F" w:rsidRPr="0089561F" w:rsidRDefault="0089561F" w:rsidP="0089561F">
      <w:pPr>
        <w:widowControl w:val="0"/>
        <w:autoSpaceDE w:val="0"/>
        <w:autoSpaceDN w:val="0"/>
        <w:adjustRightInd w:val="0"/>
        <w:ind w:left="480" w:hanging="480"/>
        <w:rPr>
          <w:noProof/>
        </w:rPr>
      </w:pPr>
      <w:r w:rsidRPr="0089561F">
        <w:rPr>
          <w:noProof/>
        </w:rPr>
        <w:t>Woo, Jiyong, Jeonghwan Song, Kibong Moon, Ji Hyun Lee, Euijun Cha, Amit Prakash, Daeseok Lee, et al. 2014. “Electrical and Reliability Characteristics of a Scaled (</w:t>
      </w:r>
      <w:r w:rsidRPr="0089561F">
        <w:rPr>
          <w:rFonts w:ascii="Cambria Math" w:hAnsi="Cambria Math" w:cs="Cambria Math"/>
          <w:noProof/>
        </w:rPr>
        <w:t>∼</w:t>
      </w:r>
      <w:r w:rsidRPr="0089561F">
        <w:rPr>
          <w:noProof/>
        </w:rPr>
        <w:t xml:space="preserve">30nm) Tunnel Barrier Selector (W/Ta2O5/TaOx/TiO2/TiN) with Excellent Performance (JMAX &gt; 107A/Cm2).” In </w:t>
      </w:r>
      <w:r w:rsidRPr="0089561F">
        <w:rPr>
          <w:i/>
          <w:iCs/>
          <w:noProof/>
        </w:rPr>
        <w:t>Digest of Technical Papers - Symposium on VLSI Technology</w:t>
      </w:r>
      <w:r w:rsidRPr="0089561F">
        <w:rPr>
          <w:noProof/>
        </w:rPr>
        <w:t>. https://doi.org/10.1109/VLSIT.2014.6894431.</w:t>
      </w:r>
    </w:p>
    <w:p w14:paraId="50A0D165" w14:textId="77777777" w:rsidR="0089561F" w:rsidRPr="0089561F" w:rsidRDefault="0089561F" w:rsidP="0089561F">
      <w:pPr>
        <w:widowControl w:val="0"/>
        <w:autoSpaceDE w:val="0"/>
        <w:autoSpaceDN w:val="0"/>
        <w:adjustRightInd w:val="0"/>
        <w:ind w:left="480" w:hanging="480"/>
        <w:rPr>
          <w:noProof/>
        </w:rPr>
      </w:pPr>
      <w:r w:rsidRPr="0089561F">
        <w:rPr>
          <w:noProof/>
        </w:rPr>
        <w:t xml:space="preserve">Yang, Hongxin, Minghua Li, Wei He, Yu Jiang, Kian Guan Lim, Wendong Song, Victor Yi Qian Zhuo, et al. 2015. “Novel Selector for High Density Non-Volatile Memory with Ultra-Low Holding Voltage and 107 on/off Ratio.” In </w:t>
      </w:r>
      <w:r w:rsidRPr="0089561F">
        <w:rPr>
          <w:i/>
          <w:iCs/>
          <w:noProof/>
        </w:rPr>
        <w:t>Digest of Technical Papers - Symposium on VLSI Technology</w:t>
      </w:r>
      <w:r w:rsidRPr="0089561F">
        <w:rPr>
          <w:noProof/>
        </w:rPr>
        <w:t>. https://doi.org/10.1109/VLSIT.2015.7223716.</w:t>
      </w:r>
    </w:p>
    <w:p w14:paraId="448DE0B0" w14:textId="77777777" w:rsidR="0089561F" w:rsidRPr="0089561F" w:rsidRDefault="0089561F" w:rsidP="0089561F">
      <w:pPr>
        <w:widowControl w:val="0"/>
        <w:autoSpaceDE w:val="0"/>
        <w:autoSpaceDN w:val="0"/>
        <w:adjustRightInd w:val="0"/>
        <w:ind w:left="480" w:hanging="480"/>
        <w:rPr>
          <w:noProof/>
        </w:rPr>
      </w:pPr>
      <w:r w:rsidRPr="0089561F">
        <w:rPr>
          <w:noProof/>
        </w:rPr>
        <w:t xml:space="preserve">Yasuda, Shuichiro, Kazuhiro Ohba, Tetsuya Mizuguchi, Hiroaki Sei, Masayuki Shimuta, Katsuhisa Aratani, Tsunenori Shiimoto, et al. 2017. “A Cross Point Cu-ReRAM with a Novel OTS Selector for Storage Class Memory Applications.” In </w:t>
      </w:r>
      <w:r w:rsidRPr="0089561F">
        <w:rPr>
          <w:i/>
          <w:iCs/>
          <w:noProof/>
        </w:rPr>
        <w:t>Digest of Technical Papers - Symposium on VLSI Technology</w:t>
      </w:r>
      <w:r w:rsidRPr="0089561F">
        <w:rPr>
          <w:noProof/>
        </w:rPr>
        <w:t>. https://doi.org/10.23919/VLSIT.2017.7998189.</w:t>
      </w:r>
    </w:p>
    <w:p w14:paraId="43FC1422" w14:textId="1891713F" w:rsidR="00D01409" w:rsidRPr="00027D9E" w:rsidRDefault="0025210F" w:rsidP="0022540D">
      <w:pPr>
        <w:widowControl w:val="0"/>
        <w:autoSpaceDE w:val="0"/>
        <w:autoSpaceDN w:val="0"/>
        <w:adjustRightInd w:val="0"/>
        <w:ind w:left="640" w:hanging="640"/>
        <w:rPr>
          <w:rFonts w:eastAsia="Malgun Gothic"/>
          <w:lang w:val="en-US" w:eastAsia="ko-KR"/>
        </w:rPr>
      </w:pPr>
      <w:r>
        <w:rPr>
          <w:rFonts w:eastAsia="Malgun Gothic"/>
          <w:lang w:val="en-US" w:eastAsia="ko-KR"/>
        </w:rPr>
        <w:fldChar w:fldCharType="end"/>
      </w:r>
    </w:p>
    <w:sectPr w:rsidR="00D01409" w:rsidRPr="00027D9E" w:rsidSect="00AD21FB">
      <w:headerReference w:type="default" r:id="rId20"/>
      <w:footerReference w:type="default" r:id="rId21"/>
      <w:pgSz w:w="11906" w:h="16838" w:code="9"/>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AEA2E3" w14:textId="77777777" w:rsidR="00277637" w:rsidRDefault="00277637">
      <w:r>
        <w:separator/>
      </w:r>
    </w:p>
  </w:endnote>
  <w:endnote w:type="continuationSeparator" w:id="0">
    <w:p w14:paraId="730CCE0D" w14:textId="77777777" w:rsidR="00277637" w:rsidRDefault="002776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DA8E7F" w14:textId="77777777" w:rsidR="0045433A" w:rsidRDefault="0045433A">
    <w:pPr>
      <w:pStyle w:val="Footer"/>
      <w:jc w:val="center"/>
    </w:pPr>
    <w:r>
      <w:fldChar w:fldCharType="begin"/>
    </w:r>
    <w:r>
      <w:instrText>PAGE   \* MERGEFORMAT</w:instrText>
    </w:r>
    <w:r>
      <w:fldChar w:fldCharType="separate"/>
    </w:r>
    <w:r w:rsidR="00AF26C2">
      <w:rPr>
        <w:noProof/>
      </w:rPr>
      <w:t>1</w:t>
    </w:r>
    <w:r>
      <w:fldChar w:fldCharType="end"/>
    </w:r>
  </w:p>
  <w:p w14:paraId="0B99864A" w14:textId="77777777" w:rsidR="0045433A" w:rsidRDefault="0045433A" w:rsidP="00881456">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628E02" w14:textId="77777777" w:rsidR="00277637" w:rsidRDefault="00277637">
      <w:r>
        <w:separator/>
      </w:r>
    </w:p>
  </w:footnote>
  <w:footnote w:type="continuationSeparator" w:id="0">
    <w:p w14:paraId="0EAD2B6C" w14:textId="77777777" w:rsidR="00277637" w:rsidRDefault="0027763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0889F6" w14:textId="4DCA5074" w:rsidR="0045433A" w:rsidRPr="009B44CC" w:rsidRDefault="0045433A" w:rsidP="00A528C5">
    <w:pPr>
      <w:pStyle w:val="Header"/>
      <w:tabs>
        <w:tab w:val="left" w:pos="5003"/>
      </w:tabs>
      <w:jc w:val="right"/>
      <w:rPr>
        <w:lang w:val="en-US"/>
      </w:rPr>
    </w:pP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722681F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5F77C18"/>
    <w:multiLevelType w:val="hybridMultilevel"/>
    <w:tmpl w:val="E59E8220"/>
    <w:lvl w:ilvl="0" w:tplc="6532AEE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nsid w:val="1311291B"/>
    <w:multiLevelType w:val="hybridMultilevel"/>
    <w:tmpl w:val="817251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AE82E96"/>
    <w:multiLevelType w:val="hybridMultilevel"/>
    <w:tmpl w:val="78F4A7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5">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6">
    <w:nsid w:val="360A6CD4"/>
    <w:multiLevelType w:val="hybridMultilevel"/>
    <w:tmpl w:val="EC2ACA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8">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9">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10">
    <w:nsid w:val="41DB2E3C"/>
    <w:multiLevelType w:val="singleLevel"/>
    <w:tmpl w:val="E5E28CB0"/>
    <w:lvl w:ilvl="0">
      <w:start w:val="1"/>
      <w:numFmt w:val="lowerLetter"/>
      <w:lvlText w:val="%1."/>
      <w:lvlJc w:val="left"/>
      <w:pPr>
        <w:tabs>
          <w:tab w:val="num" w:pos="1080"/>
        </w:tabs>
        <w:ind w:left="1080" w:hanging="360"/>
      </w:pPr>
      <w:rPr>
        <w:rFonts w:hint="default"/>
      </w:rPr>
    </w:lvl>
  </w:abstractNum>
  <w:abstractNum w:abstractNumId="11">
    <w:nsid w:val="425B52AE"/>
    <w:multiLevelType w:val="hybridMultilevel"/>
    <w:tmpl w:val="424E3A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4B4308F0"/>
    <w:multiLevelType w:val="hybridMultilevel"/>
    <w:tmpl w:val="C35424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33250B2"/>
    <w:multiLevelType w:val="hybridMultilevel"/>
    <w:tmpl w:val="8470566A"/>
    <w:lvl w:ilvl="0" w:tplc="4C642952">
      <w:start w:val="1"/>
      <w:numFmt w:val="decimal"/>
      <w:lvlText w:val="[%1]"/>
      <w:lvlJc w:val="left"/>
      <w:pPr>
        <w:ind w:left="0" w:firstLine="0"/>
      </w:pPr>
      <w:rPr>
        <w:rFonts w:hint="default"/>
      </w:rPr>
    </w:lvl>
    <w:lvl w:ilvl="1" w:tplc="04090019" w:tentative="1">
      <w:start w:val="1"/>
      <w:numFmt w:val="upperLetter"/>
      <w:lvlText w:val="%2."/>
      <w:lvlJc w:val="left"/>
      <w:pPr>
        <w:ind w:left="987" w:hanging="400"/>
      </w:pPr>
    </w:lvl>
    <w:lvl w:ilvl="2" w:tplc="0409001B" w:tentative="1">
      <w:start w:val="1"/>
      <w:numFmt w:val="lowerRoman"/>
      <w:lvlText w:val="%3."/>
      <w:lvlJc w:val="right"/>
      <w:pPr>
        <w:ind w:left="1387" w:hanging="400"/>
      </w:pPr>
    </w:lvl>
    <w:lvl w:ilvl="3" w:tplc="0409000F" w:tentative="1">
      <w:start w:val="1"/>
      <w:numFmt w:val="decimal"/>
      <w:lvlText w:val="%4."/>
      <w:lvlJc w:val="left"/>
      <w:pPr>
        <w:ind w:left="1787" w:hanging="400"/>
      </w:pPr>
    </w:lvl>
    <w:lvl w:ilvl="4" w:tplc="04090019" w:tentative="1">
      <w:start w:val="1"/>
      <w:numFmt w:val="upperLetter"/>
      <w:lvlText w:val="%5."/>
      <w:lvlJc w:val="left"/>
      <w:pPr>
        <w:ind w:left="2187" w:hanging="400"/>
      </w:pPr>
    </w:lvl>
    <w:lvl w:ilvl="5" w:tplc="0409001B" w:tentative="1">
      <w:start w:val="1"/>
      <w:numFmt w:val="lowerRoman"/>
      <w:lvlText w:val="%6."/>
      <w:lvlJc w:val="right"/>
      <w:pPr>
        <w:ind w:left="2587" w:hanging="400"/>
      </w:pPr>
    </w:lvl>
    <w:lvl w:ilvl="6" w:tplc="0409000F" w:tentative="1">
      <w:start w:val="1"/>
      <w:numFmt w:val="decimal"/>
      <w:lvlText w:val="%7."/>
      <w:lvlJc w:val="left"/>
      <w:pPr>
        <w:ind w:left="2987" w:hanging="400"/>
      </w:pPr>
    </w:lvl>
    <w:lvl w:ilvl="7" w:tplc="04090019" w:tentative="1">
      <w:start w:val="1"/>
      <w:numFmt w:val="upperLetter"/>
      <w:lvlText w:val="%8."/>
      <w:lvlJc w:val="left"/>
      <w:pPr>
        <w:ind w:left="3387" w:hanging="400"/>
      </w:pPr>
    </w:lvl>
    <w:lvl w:ilvl="8" w:tplc="0409001B" w:tentative="1">
      <w:start w:val="1"/>
      <w:numFmt w:val="lowerRoman"/>
      <w:lvlText w:val="%9."/>
      <w:lvlJc w:val="right"/>
      <w:pPr>
        <w:ind w:left="3787" w:hanging="400"/>
      </w:pPr>
    </w:lvl>
  </w:abstractNum>
  <w:abstractNum w:abstractNumId="14">
    <w:nsid w:val="676C7866"/>
    <w:multiLevelType w:val="hybridMultilevel"/>
    <w:tmpl w:val="8D50A962"/>
    <w:lvl w:ilvl="0" w:tplc="6A7A6CBA">
      <w:start w:val="1"/>
      <w:numFmt w:val="lowerLetter"/>
      <w:lvlText w:val="(%1)"/>
      <w:lvlJc w:val="left"/>
      <w:pPr>
        <w:ind w:left="547" w:hanging="360"/>
      </w:pPr>
      <w:rPr>
        <w:rFonts w:hint="default"/>
      </w:rPr>
    </w:lvl>
    <w:lvl w:ilvl="1" w:tplc="04090019" w:tentative="1">
      <w:start w:val="1"/>
      <w:numFmt w:val="upperLetter"/>
      <w:lvlText w:val="%2."/>
      <w:lvlJc w:val="left"/>
      <w:pPr>
        <w:ind w:left="987" w:hanging="400"/>
      </w:pPr>
    </w:lvl>
    <w:lvl w:ilvl="2" w:tplc="0409001B" w:tentative="1">
      <w:start w:val="1"/>
      <w:numFmt w:val="lowerRoman"/>
      <w:lvlText w:val="%3."/>
      <w:lvlJc w:val="right"/>
      <w:pPr>
        <w:ind w:left="1387" w:hanging="400"/>
      </w:pPr>
    </w:lvl>
    <w:lvl w:ilvl="3" w:tplc="0409000F" w:tentative="1">
      <w:start w:val="1"/>
      <w:numFmt w:val="decimal"/>
      <w:lvlText w:val="%4."/>
      <w:lvlJc w:val="left"/>
      <w:pPr>
        <w:ind w:left="1787" w:hanging="400"/>
      </w:pPr>
    </w:lvl>
    <w:lvl w:ilvl="4" w:tplc="04090019" w:tentative="1">
      <w:start w:val="1"/>
      <w:numFmt w:val="upperLetter"/>
      <w:lvlText w:val="%5."/>
      <w:lvlJc w:val="left"/>
      <w:pPr>
        <w:ind w:left="2187" w:hanging="400"/>
      </w:pPr>
    </w:lvl>
    <w:lvl w:ilvl="5" w:tplc="0409001B" w:tentative="1">
      <w:start w:val="1"/>
      <w:numFmt w:val="lowerRoman"/>
      <w:lvlText w:val="%6."/>
      <w:lvlJc w:val="right"/>
      <w:pPr>
        <w:ind w:left="2587" w:hanging="400"/>
      </w:pPr>
    </w:lvl>
    <w:lvl w:ilvl="6" w:tplc="0409000F" w:tentative="1">
      <w:start w:val="1"/>
      <w:numFmt w:val="decimal"/>
      <w:lvlText w:val="%7."/>
      <w:lvlJc w:val="left"/>
      <w:pPr>
        <w:ind w:left="2987" w:hanging="400"/>
      </w:pPr>
    </w:lvl>
    <w:lvl w:ilvl="7" w:tplc="04090019" w:tentative="1">
      <w:start w:val="1"/>
      <w:numFmt w:val="upperLetter"/>
      <w:lvlText w:val="%8."/>
      <w:lvlJc w:val="left"/>
      <w:pPr>
        <w:ind w:left="3387" w:hanging="400"/>
      </w:pPr>
    </w:lvl>
    <w:lvl w:ilvl="8" w:tplc="0409001B" w:tentative="1">
      <w:start w:val="1"/>
      <w:numFmt w:val="lowerRoman"/>
      <w:lvlText w:val="%9."/>
      <w:lvlJc w:val="right"/>
      <w:pPr>
        <w:ind w:left="3787" w:hanging="400"/>
      </w:pPr>
    </w:lvl>
  </w:abstractNum>
  <w:abstractNum w:abstractNumId="15">
    <w:nsid w:val="73945173"/>
    <w:multiLevelType w:val="hybridMultilevel"/>
    <w:tmpl w:val="0A9A06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AA84912"/>
    <w:multiLevelType w:val="hybridMultilevel"/>
    <w:tmpl w:val="0AEC6B48"/>
    <w:lvl w:ilvl="0" w:tplc="D8D29A1E">
      <w:start w:val="1"/>
      <w:numFmt w:val="decimal"/>
      <w:lvlText w:val="%1."/>
      <w:lvlJc w:val="left"/>
      <w:pPr>
        <w:ind w:left="547" w:hanging="360"/>
      </w:pPr>
      <w:rPr>
        <w:rFonts w:hint="default"/>
      </w:rPr>
    </w:lvl>
    <w:lvl w:ilvl="1" w:tplc="04090019" w:tentative="1">
      <w:start w:val="1"/>
      <w:numFmt w:val="upperLetter"/>
      <w:lvlText w:val="%2."/>
      <w:lvlJc w:val="left"/>
      <w:pPr>
        <w:ind w:left="987" w:hanging="400"/>
      </w:pPr>
    </w:lvl>
    <w:lvl w:ilvl="2" w:tplc="0409001B" w:tentative="1">
      <w:start w:val="1"/>
      <w:numFmt w:val="lowerRoman"/>
      <w:lvlText w:val="%3."/>
      <w:lvlJc w:val="right"/>
      <w:pPr>
        <w:ind w:left="1387" w:hanging="400"/>
      </w:pPr>
    </w:lvl>
    <w:lvl w:ilvl="3" w:tplc="0409000F" w:tentative="1">
      <w:start w:val="1"/>
      <w:numFmt w:val="decimal"/>
      <w:lvlText w:val="%4."/>
      <w:lvlJc w:val="left"/>
      <w:pPr>
        <w:ind w:left="1787" w:hanging="400"/>
      </w:pPr>
    </w:lvl>
    <w:lvl w:ilvl="4" w:tplc="04090019" w:tentative="1">
      <w:start w:val="1"/>
      <w:numFmt w:val="upperLetter"/>
      <w:lvlText w:val="%5."/>
      <w:lvlJc w:val="left"/>
      <w:pPr>
        <w:ind w:left="2187" w:hanging="400"/>
      </w:pPr>
    </w:lvl>
    <w:lvl w:ilvl="5" w:tplc="0409001B" w:tentative="1">
      <w:start w:val="1"/>
      <w:numFmt w:val="lowerRoman"/>
      <w:lvlText w:val="%6."/>
      <w:lvlJc w:val="right"/>
      <w:pPr>
        <w:ind w:left="2587" w:hanging="400"/>
      </w:pPr>
    </w:lvl>
    <w:lvl w:ilvl="6" w:tplc="0409000F" w:tentative="1">
      <w:start w:val="1"/>
      <w:numFmt w:val="decimal"/>
      <w:lvlText w:val="%7."/>
      <w:lvlJc w:val="left"/>
      <w:pPr>
        <w:ind w:left="2987" w:hanging="400"/>
      </w:pPr>
    </w:lvl>
    <w:lvl w:ilvl="7" w:tplc="04090019" w:tentative="1">
      <w:start w:val="1"/>
      <w:numFmt w:val="upperLetter"/>
      <w:lvlText w:val="%8."/>
      <w:lvlJc w:val="left"/>
      <w:pPr>
        <w:ind w:left="3387" w:hanging="400"/>
      </w:pPr>
    </w:lvl>
    <w:lvl w:ilvl="8" w:tplc="0409001B" w:tentative="1">
      <w:start w:val="1"/>
      <w:numFmt w:val="lowerRoman"/>
      <w:lvlText w:val="%9."/>
      <w:lvlJc w:val="right"/>
      <w:pPr>
        <w:ind w:left="3787" w:hanging="400"/>
      </w:pPr>
    </w:lvl>
  </w:abstractNum>
  <w:num w:numId="1">
    <w:abstractNumId w:val="9"/>
  </w:num>
  <w:num w:numId="2">
    <w:abstractNumId w:val="7"/>
  </w:num>
  <w:num w:numId="3">
    <w:abstractNumId w:val="10"/>
  </w:num>
  <w:num w:numId="4">
    <w:abstractNumId w:val="8"/>
  </w:num>
  <w:num w:numId="5">
    <w:abstractNumId w:val="5"/>
  </w:num>
  <w:num w:numId="6">
    <w:abstractNumId w:val="4"/>
  </w:num>
  <w:num w:numId="7">
    <w:abstractNumId w:val="16"/>
  </w:num>
  <w:num w:numId="8">
    <w:abstractNumId w:val="14"/>
  </w:num>
  <w:num w:numId="9">
    <w:abstractNumId w:val="13"/>
  </w:num>
  <w:num w:numId="10">
    <w:abstractNumId w:val="0"/>
  </w:num>
  <w:num w:numId="11">
    <w:abstractNumId w:val="2"/>
  </w:num>
  <w:num w:numId="12">
    <w:abstractNumId w:val="15"/>
  </w:num>
  <w:num w:numId="13">
    <w:abstractNumId w:val="6"/>
  </w:num>
  <w:num w:numId="14">
    <w:abstractNumId w:val="12"/>
  </w:num>
  <w:num w:numId="15">
    <w:abstractNumId w:val="1"/>
  </w:num>
  <w:num w:numId="16">
    <w:abstractNumId w:val="11"/>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I1sTA3MjO3NDCyMLdQ0lEKTi0uzszPAykwtqgFAO4A3EctAAAA"/>
  </w:docVars>
  <w:rsids>
    <w:rsidRoot w:val="002D16A0"/>
    <w:rsid w:val="00000015"/>
    <w:rsid w:val="000003BB"/>
    <w:rsid w:val="000009CC"/>
    <w:rsid w:val="0000374D"/>
    <w:rsid w:val="00004A23"/>
    <w:rsid w:val="000061C9"/>
    <w:rsid w:val="00006A0A"/>
    <w:rsid w:val="0000703E"/>
    <w:rsid w:val="00010D35"/>
    <w:rsid w:val="00011113"/>
    <w:rsid w:val="000112FC"/>
    <w:rsid w:val="000118B0"/>
    <w:rsid w:val="00011F40"/>
    <w:rsid w:val="0001242D"/>
    <w:rsid w:val="0001454A"/>
    <w:rsid w:val="00015E0B"/>
    <w:rsid w:val="0001683C"/>
    <w:rsid w:val="000172E7"/>
    <w:rsid w:val="0002045F"/>
    <w:rsid w:val="000214A8"/>
    <w:rsid w:val="00021F14"/>
    <w:rsid w:val="000226FA"/>
    <w:rsid w:val="00023133"/>
    <w:rsid w:val="00023F64"/>
    <w:rsid w:val="0002482A"/>
    <w:rsid w:val="00024D20"/>
    <w:rsid w:val="00026237"/>
    <w:rsid w:val="00027D9E"/>
    <w:rsid w:val="00027FB5"/>
    <w:rsid w:val="00027FFE"/>
    <w:rsid w:val="000314D2"/>
    <w:rsid w:val="0003318F"/>
    <w:rsid w:val="00034296"/>
    <w:rsid w:val="00034444"/>
    <w:rsid w:val="000347AD"/>
    <w:rsid w:val="000354D6"/>
    <w:rsid w:val="00035A83"/>
    <w:rsid w:val="00035D00"/>
    <w:rsid w:val="0004094E"/>
    <w:rsid w:val="00040B7B"/>
    <w:rsid w:val="00041E88"/>
    <w:rsid w:val="00041F28"/>
    <w:rsid w:val="00043163"/>
    <w:rsid w:val="000437F7"/>
    <w:rsid w:val="000447F8"/>
    <w:rsid w:val="00045925"/>
    <w:rsid w:val="0004672E"/>
    <w:rsid w:val="00047C0B"/>
    <w:rsid w:val="00047C38"/>
    <w:rsid w:val="000507A2"/>
    <w:rsid w:val="00050985"/>
    <w:rsid w:val="00051CE8"/>
    <w:rsid w:val="000547CD"/>
    <w:rsid w:val="0005501E"/>
    <w:rsid w:val="00055883"/>
    <w:rsid w:val="00056AB8"/>
    <w:rsid w:val="00057F70"/>
    <w:rsid w:val="0006044D"/>
    <w:rsid w:val="00060B5E"/>
    <w:rsid w:val="0006186A"/>
    <w:rsid w:val="00062324"/>
    <w:rsid w:val="00062F20"/>
    <w:rsid w:val="00063244"/>
    <w:rsid w:val="00063717"/>
    <w:rsid w:val="00063C0E"/>
    <w:rsid w:val="000646ED"/>
    <w:rsid w:val="0006554A"/>
    <w:rsid w:val="00066062"/>
    <w:rsid w:val="0006649B"/>
    <w:rsid w:val="00066F31"/>
    <w:rsid w:val="0007150B"/>
    <w:rsid w:val="00071D9C"/>
    <w:rsid w:val="00072265"/>
    <w:rsid w:val="000724C6"/>
    <w:rsid w:val="0007291F"/>
    <w:rsid w:val="00072EA7"/>
    <w:rsid w:val="00073ECA"/>
    <w:rsid w:val="000750D0"/>
    <w:rsid w:val="0007524F"/>
    <w:rsid w:val="00076EAD"/>
    <w:rsid w:val="000811B9"/>
    <w:rsid w:val="00081B97"/>
    <w:rsid w:val="0008287E"/>
    <w:rsid w:val="00083031"/>
    <w:rsid w:val="0008317A"/>
    <w:rsid w:val="00083252"/>
    <w:rsid w:val="00083D18"/>
    <w:rsid w:val="00086A13"/>
    <w:rsid w:val="00086C6C"/>
    <w:rsid w:val="0008740B"/>
    <w:rsid w:val="000875A3"/>
    <w:rsid w:val="000902B1"/>
    <w:rsid w:val="000904D3"/>
    <w:rsid w:val="00091147"/>
    <w:rsid w:val="00091269"/>
    <w:rsid w:val="000917CC"/>
    <w:rsid w:val="00092731"/>
    <w:rsid w:val="0009309C"/>
    <w:rsid w:val="00093F1B"/>
    <w:rsid w:val="000954D1"/>
    <w:rsid w:val="00095704"/>
    <w:rsid w:val="000A001C"/>
    <w:rsid w:val="000A0433"/>
    <w:rsid w:val="000A0CB4"/>
    <w:rsid w:val="000A161B"/>
    <w:rsid w:val="000A186E"/>
    <w:rsid w:val="000A1F4B"/>
    <w:rsid w:val="000A1FAB"/>
    <w:rsid w:val="000A21A9"/>
    <w:rsid w:val="000A3E93"/>
    <w:rsid w:val="000A472C"/>
    <w:rsid w:val="000A5773"/>
    <w:rsid w:val="000A5A59"/>
    <w:rsid w:val="000A6440"/>
    <w:rsid w:val="000A661A"/>
    <w:rsid w:val="000A682F"/>
    <w:rsid w:val="000A7228"/>
    <w:rsid w:val="000A79CD"/>
    <w:rsid w:val="000A7A09"/>
    <w:rsid w:val="000B05A0"/>
    <w:rsid w:val="000B1246"/>
    <w:rsid w:val="000B33EE"/>
    <w:rsid w:val="000B38BD"/>
    <w:rsid w:val="000B422E"/>
    <w:rsid w:val="000B4293"/>
    <w:rsid w:val="000B4943"/>
    <w:rsid w:val="000B512E"/>
    <w:rsid w:val="000B79BD"/>
    <w:rsid w:val="000C092A"/>
    <w:rsid w:val="000C0CC6"/>
    <w:rsid w:val="000C109F"/>
    <w:rsid w:val="000C259E"/>
    <w:rsid w:val="000C2C65"/>
    <w:rsid w:val="000C3E0C"/>
    <w:rsid w:val="000C56E1"/>
    <w:rsid w:val="000C6161"/>
    <w:rsid w:val="000C6252"/>
    <w:rsid w:val="000C6F8A"/>
    <w:rsid w:val="000C7CC6"/>
    <w:rsid w:val="000D08EE"/>
    <w:rsid w:val="000D2618"/>
    <w:rsid w:val="000D2D4B"/>
    <w:rsid w:val="000D398E"/>
    <w:rsid w:val="000D4065"/>
    <w:rsid w:val="000D45F4"/>
    <w:rsid w:val="000D5AB4"/>
    <w:rsid w:val="000D5F4F"/>
    <w:rsid w:val="000D66DB"/>
    <w:rsid w:val="000D6E05"/>
    <w:rsid w:val="000D7EBA"/>
    <w:rsid w:val="000E2049"/>
    <w:rsid w:val="000E2931"/>
    <w:rsid w:val="000E2A51"/>
    <w:rsid w:val="000E3E35"/>
    <w:rsid w:val="000E554D"/>
    <w:rsid w:val="000E59DE"/>
    <w:rsid w:val="000E77AA"/>
    <w:rsid w:val="000E788B"/>
    <w:rsid w:val="000E7A5B"/>
    <w:rsid w:val="000E7BBA"/>
    <w:rsid w:val="000F080D"/>
    <w:rsid w:val="000F0D39"/>
    <w:rsid w:val="000F0D49"/>
    <w:rsid w:val="000F187C"/>
    <w:rsid w:val="000F1FC2"/>
    <w:rsid w:val="000F2216"/>
    <w:rsid w:val="000F296F"/>
    <w:rsid w:val="000F41B6"/>
    <w:rsid w:val="000F4DF8"/>
    <w:rsid w:val="000F512F"/>
    <w:rsid w:val="000F6B13"/>
    <w:rsid w:val="000F6CEB"/>
    <w:rsid w:val="000F6D16"/>
    <w:rsid w:val="000F6F67"/>
    <w:rsid w:val="001003ED"/>
    <w:rsid w:val="001006F6"/>
    <w:rsid w:val="00100BD9"/>
    <w:rsid w:val="00101105"/>
    <w:rsid w:val="001013F4"/>
    <w:rsid w:val="00101B1B"/>
    <w:rsid w:val="00101D93"/>
    <w:rsid w:val="001054D4"/>
    <w:rsid w:val="0010686C"/>
    <w:rsid w:val="00107084"/>
    <w:rsid w:val="00107C5F"/>
    <w:rsid w:val="00107CCC"/>
    <w:rsid w:val="00107FD7"/>
    <w:rsid w:val="00110011"/>
    <w:rsid w:val="001105BD"/>
    <w:rsid w:val="001110ED"/>
    <w:rsid w:val="0011121F"/>
    <w:rsid w:val="00113124"/>
    <w:rsid w:val="00113E61"/>
    <w:rsid w:val="001142DF"/>
    <w:rsid w:val="00114AC6"/>
    <w:rsid w:val="0011508D"/>
    <w:rsid w:val="00116203"/>
    <w:rsid w:val="00116C82"/>
    <w:rsid w:val="0011730C"/>
    <w:rsid w:val="001174B6"/>
    <w:rsid w:val="0012089B"/>
    <w:rsid w:val="00120B83"/>
    <w:rsid w:val="00120E85"/>
    <w:rsid w:val="001226A6"/>
    <w:rsid w:val="00123ADA"/>
    <w:rsid w:val="00124B43"/>
    <w:rsid w:val="001252F7"/>
    <w:rsid w:val="001254C4"/>
    <w:rsid w:val="00125573"/>
    <w:rsid w:val="00125E08"/>
    <w:rsid w:val="00126067"/>
    <w:rsid w:val="0012642A"/>
    <w:rsid w:val="00126D17"/>
    <w:rsid w:val="0012708A"/>
    <w:rsid w:val="001278AE"/>
    <w:rsid w:val="001278C7"/>
    <w:rsid w:val="00127CB6"/>
    <w:rsid w:val="00127F02"/>
    <w:rsid w:val="001305BF"/>
    <w:rsid w:val="0013077D"/>
    <w:rsid w:val="00130FAD"/>
    <w:rsid w:val="00131D58"/>
    <w:rsid w:val="00132A58"/>
    <w:rsid w:val="001344CF"/>
    <w:rsid w:val="0013562A"/>
    <w:rsid w:val="00135FE2"/>
    <w:rsid w:val="001370B1"/>
    <w:rsid w:val="001377CA"/>
    <w:rsid w:val="00140B94"/>
    <w:rsid w:val="00143368"/>
    <w:rsid w:val="001450FB"/>
    <w:rsid w:val="0014658A"/>
    <w:rsid w:val="00147529"/>
    <w:rsid w:val="00147DB8"/>
    <w:rsid w:val="00147E5A"/>
    <w:rsid w:val="00151683"/>
    <w:rsid w:val="00151707"/>
    <w:rsid w:val="00151BBF"/>
    <w:rsid w:val="0015392F"/>
    <w:rsid w:val="00154B7E"/>
    <w:rsid w:val="0015563E"/>
    <w:rsid w:val="00155F66"/>
    <w:rsid w:val="00156E3C"/>
    <w:rsid w:val="0016169B"/>
    <w:rsid w:val="0016193C"/>
    <w:rsid w:val="0016282A"/>
    <w:rsid w:val="00162C5C"/>
    <w:rsid w:val="0016305A"/>
    <w:rsid w:val="0016390D"/>
    <w:rsid w:val="00164057"/>
    <w:rsid w:val="00165B37"/>
    <w:rsid w:val="00165B70"/>
    <w:rsid w:val="001678F6"/>
    <w:rsid w:val="00167FEA"/>
    <w:rsid w:val="00170369"/>
    <w:rsid w:val="00173757"/>
    <w:rsid w:val="00173AE7"/>
    <w:rsid w:val="00173B90"/>
    <w:rsid w:val="00174176"/>
    <w:rsid w:val="0017460B"/>
    <w:rsid w:val="001753F7"/>
    <w:rsid w:val="0017587C"/>
    <w:rsid w:val="001763EA"/>
    <w:rsid w:val="00176A75"/>
    <w:rsid w:val="001770A4"/>
    <w:rsid w:val="00177621"/>
    <w:rsid w:val="001778F9"/>
    <w:rsid w:val="0018131C"/>
    <w:rsid w:val="00181D92"/>
    <w:rsid w:val="001823B6"/>
    <w:rsid w:val="00182549"/>
    <w:rsid w:val="001837F8"/>
    <w:rsid w:val="001848EB"/>
    <w:rsid w:val="00185243"/>
    <w:rsid w:val="001853A7"/>
    <w:rsid w:val="001856F8"/>
    <w:rsid w:val="00186C82"/>
    <w:rsid w:val="001873D5"/>
    <w:rsid w:val="00187482"/>
    <w:rsid w:val="001876D1"/>
    <w:rsid w:val="00187B15"/>
    <w:rsid w:val="00187DB9"/>
    <w:rsid w:val="001904F9"/>
    <w:rsid w:val="0019077D"/>
    <w:rsid w:val="00191053"/>
    <w:rsid w:val="0019194D"/>
    <w:rsid w:val="00191AE3"/>
    <w:rsid w:val="0019620D"/>
    <w:rsid w:val="001A0202"/>
    <w:rsid w:val="001A10E4"/>
    <w:rsid w:val="001A120C"/>
    <w:rsid w:val="001A192D"/>
    <w:rsid w:val="001A1E52"/>
    <w:rsid w:val="001A2069"/>
    <w:rsid w:val="001A3146"/>
    <w:rsid w:val="001A3732"/>
    <w:rsid w:val="001A38D3"/>
    <w:rsid w:val="001A409C"/>
    <w:rsid w:val="001A40D1"/>
    <w:rsid w:val="001A40DA"/>
    <w:rsid w:val="001A4240"/>
    <w:rsid w:val="001A44DF"/>
    <w:rsid w:val="001A6821"/>
    <w:rsid w:val="001A734D"/>
    <w:rsid w:val="001B111D"/>
    <w:rsid w:val="001B13E4"/>
    <w:rsid w:val="001B170A"/>
    <w:rsid w:val="001B1B02"/>
    <w:rsid w:val="001B3BB6"/>
    <w:rsid w:val="001B4224"/>
    <w:rsid w:val="001B47A4"/>
    <w:rsid w:val="001B5425"/>
    <w:rsid w:val="001B5736"/>
    <w:rsid w:val="001B610A"/>
    <w:rsid w:val="001B6FAF"/>
    <w:rsid w:val="001B7472"/>
    <w:rsid w:val="001C10AC"/>
    <w:rsid w:val="001C16D2"/>
    <w:rsid w:val="001C2B75"/>
    <w:rsid w:val="001C55FB"/>
    <w:rsid w:val="001C5C52"/>
    <w:rsid w:val="001C6A32"/>
    <w:rsid w:val="001C73D8"/>
    <w:rsid w:val="001C77A9"/>
    <w:rsid w:val="001D0E56"/>
    <w:rsid w:val="001D11D7"/>
    <w:rsid w:val="001D12BC"/>
    <w:rsid w:val="001D1799"/>
    <w:rsid w:val="001D283C"/>
    <w:rsid w:val="001D3B86"/>
    <w:rsid w:val="001D418F"/>
    <w:rsid w:val="001D561D"/>
    <w:rsid w:val="001D6037"/>
    <w:rsid w:val="001D6525"/>
    <w:rsid w:val="001D6CB3"/>
    <w:rsid w:val="001E18CC"/>
    <w:rsid w:val="001E30FD"/>
    <w:rsid w:val="001E3B31"/>
    <w:rsid w:val="001E3D2D"/>
    <w:rsid w:val="001E44D1"/>
    <w:rsid w:val="001E4605"/>
    <w:rsid w:val="001E4AC7"/>
    <w:rsid w:val="001E5F4E"/>
    <w:rsid w:val="001E673F"/>
    <w:rsid w:val="001E6D94"/>
    <w:rsid w:val="001E6F21"/>
    <w:rsid w:val="001F160D"/>
    <w:rsid w:val="001F2689"/>
    <w:rsid w:val="001F2AB7"/>
    <w:rsid w:val="001F2AE8"/>
    <w:rsid w:val="001F3C9B"/>
    <w:rsid w:val="001F3E77"/>
    <w:rsid w:val="001F3FD6"/>
    <w:rsid w:val="001F4BD1"/>
    <w:rsid w:val="001F4F01"/>
    <w:rsid w:val="001F5110"/>
    <w:rsid w:val="001F5702"/>
    <w:rsid w:val="001F5BC8"/>
    <w:rsid w:val="001F653A"/>
    <w:rsid w:val="001F65A2"/>
    <w:rsid w:val="001F6C49"/>
    <w:rsid w:val="002002FC"/>
    <w:rsid w:val="00200D70"/>
    <w:rsid w:val="00201F71"/>
    <w:rsid w:val="00202193"/>
    <w:rsid w:val="00202285"/>
    <w:rsid w:val="00202977"/>
    <w:rsid w:val="00202F21"/>
    <w:rsid w:val="00203225"/>
    <w:rsid w:val="002032C8"/>
    <w:rsid w:val="00203934"/>
    <w:rsid w:val="0020446B"/>
    <w:rsid w:val="00204BA7"/>
    <w:rsid w:val="00204D4F"/>
    <w:rsid w:val="00205F48"/>
    <w:rsid w:val="00206084"/>
    <w:rsid w:val="002072AB"/>
    <w:rsid w:val="00210017"/>
    <w:rsid w:val="00210140"/>
    <w:rsid w:val="00211942"/>
    <w:rsid w:val="00211C3D"/>
    <w:rsid w:val="00211D68"/>
    <w:rsid w:val="00212952"/>
    <w:rsid w:val="00214D95"/>
    <w:rsid w:val="00215531"/>
    <w:rsid w:val="002162B2"/>
    <w:rsid w:val="002164D5"/>
    <w:rsid w:val="00216685"/>
    <w:rsid w:val="0021743E"/>
    <w:rsid w:val="00217596"/>
    <w:rsid w:val="00220201"/>
    <w:rsid w:val="002207B0"/>
    <w:rsid w:val="00220933"/>
    <w:rsid w:val="00220B97"/>
    <w:rsid w:val="00220C72"/>
    <w:rsid w:val="0022139D"/>
    <w:rsid w:val="002244AA"/>
    <w:rsid w:val="0022540C"/>
    <w:rsid w:val="0022540D"/>
    <w:rsid w:val="0022649D"/>
    <w:rsid w:val="00226AA4"/>
    <w:rsid w:val="00232670"/>
    <w:rsid w:val="00233871"/>
    <w:rsid w:val="00233C8A"/>
    <w:rsid w:val="00235510"/>
    <w:rsid w:val="00236036"/>
    <w:rsid w:val="00236712"/>
    <w:rsid w:val="0023676C"/>
    <w:rsid w:val="00237D84"/>
    <w:rsid w:val="00240D90"/>
    <w:rsid w:val="00244667"/>
    <w:rsid w:val="00244B50"/>
    <w:rsid w:val="00245B35"/>
    <w:rsid w:val="0024780B"/>
    <w:rsid w:val="0025184A"/>
    <w:rsid w:val="00251F37"/>
    <w:rsid w:val="0025210F"/>
    <w:rsid w:val="00252737"/>
    <w:rsid w:val="00253CB1"/>
    <w:rsid w:val="00253D3F"/>
    <w:rsid w:val="002543F9"/>
    <w:rsid w:val="0025560B"/>
    <w:rsid w:val="00255871"/>
    <w:rsid w:val="0025748B"/>
    <w:rsid w:val="00257ADD"/>
    <w:rsid w:val="002608DB"/>
    <w:rsid w:val="00260C5B"/>
    <w:rsid w:val="00262925"/>
    <w:rsid w:val="002630D0"/>
    <w:rsid w:val="00263723"/>
    <w:rsid w:val="00263C16"/>
    <w:rsid w:val="00263CF8"/>
    <w:rsid w:val="00264D2E"/>
    <w:rsid w:val="00265635"/>
    <w:rsid w:val="00265D07"/>
    <w:rsid w:val="00266389"/>
    <w:rsid w:val="002665C0"/>
    <w:rsid w:val="002675F7"/>
    <w:rsid w:val="00267D80"/>
    <w:rsid w:val="0027023B"/>
    <w:rsid w:val="00270E2E"/>
    <w:rsid w:val="00271A80"/>
    <w:rsid w:val="002725A5"/>
    <w:rsid w:val="00272688"/>
    <w:rsid w:val="00272C14"/>
    <w:rsid w:val="00272EE9"/>
    <w:rsid w:val="00273035"/>
    <w:rsid w:val="0027314F"/>
    <w:rsid w:val="00273C2B"/>
    <w:rsid w:val="002746E2"/>
    <w:rsid w:val="00277637"/>
    <w:rsid w:val="0028289F"/>
    <w:rsid w:val="00283BC8"/>
    <w:rsid w:val="00283EF6"/>
    <w:rsid w:val="002840BB"/>
    <w:rsid w:val="00284157"/>
    <w:rsid w:val="00285631"/>
    <w:rsid w:val="00285A9B"/>
    <w:rsid w:val="0028638B"/>
    <w:rsid w:val="00287480"/>
    <w:rsid w:val="002878F8"/>
    <w:rsid w:val="00287E26"/>
    <w:rsid w:val="002905BB"/>
    <w:rsid w:val="00290C57"/>
    <w:rsid w:val="00290D94"/>
    <w:rsid w:val="00291126"/>
    <w:rsid w:val="0029203C"/>
    <w:rsid w:val="00294873"/>
    <w:rsid w:val="00295AC2"/>
    <w:rsid w:val="00295C04"/>
    <w:rsid w:val="00295FE6"/>
    <w:rsid w:val="00296392"/>
    <w:rsid w:val="0029678C"/>
    <w:rsid w:val="00297251"/>
    <w:rsid w:val="00297DE8"/>
    <w:rsid w:val="002A2928"/>
    <w:rsid w:val="002A39BA"/>
    <w:rsid w:val="002A4186"/>
    <w:rsid w:val="002A4A81"/>
    <w:rsid w:val="002A54FF"/>
    <w:rsid w:val="002A5D95"/>
    <w:rsid w:val="002A73A2"/>
    <w:rsid w:val="002A7CE8"/>
    <w:rsid w:val="002A7D0A"/>
    <w:rsid w:val="002A7F88"/>
    <w:rsid w:val="002B0671"/>
    <w:rsid w:val="002B0E5C"/>
    <w:rsid w:val="002B14BB"/>
    <w:rsid w:val="002B1BE4"/>
    <w:rsid w:val="002B262F"/>
    <w:rsid w:val="002B27D1"/>
    <w:rsid w:val="002B3553"/>
    <w:rsid w:val="002B4394"/>
    <w:rsid w:val="002B443A"/>
    <w:rsid w:val="002B566E"/>
    <w:rsid w:val="002B5E06"/>
    <w:rsid w:val="002C04F8"/>
    <w:rsid w:val="002C0CB4"/>
    <w:rsid w:val="002C0CFF"/>
    <w:rsid w:val="002C0FDA"/>
    <w:rsid w:val="002C1DED"/>
    <w:rsid w:val="002C2761"/>
    <w:rsid w:val="002C325E"/>
    <w:rsid w:val="002C4167"/>
    <w:rsid w:val="002C4209"/>
    <w:rsid w:val="002C56F6"/>
    <w:rsid w:val="002C60A3"/>
    <w:rsid w:val="002C64D7"/>
    <w:rsid w:val="002C7485"/>
    <w:rsid w:val="002C7B0D"/>
    <w:rsid w:val="002C7C45"/>
    <w:rsid w:val="002D039E"/>
    <w:rsid w:val="002D09B9"/>
    <w:rsid w:val="002D16A0"/>
    <w:rsid w:val="002D2117"/>
    <w:rsid w:val="002D292A"/>
    <w:rsid w:val="002D2930"/>
    <w:rsid w:val="002D2DFF"/>
    <w:rsid w:val="002D419F"/>
    <w:rsid w:val="002D5BF8"/>
    <w:rsid w:val="002D6690"/>
    <w:rsid w:val="002D6EAC"/>
    <w:rsid w:val="002D7ECC"/>
    <w:rsid w:val="002E1B8F"/>
    <w:rsid w:val="002E2DEF"/>
    <w:rsid w:val="002E2E71"/>
    <w:rsid w:val="002E3412"/>
    <w:rsid w:val="002E34C6"/>
    <w:rsid w:val="002E37EB"/>
    <w:rsid w:val="002E4E3E"/>
    <w:rsid w:val="002E76B2"/>
    <w:rsid w:val="002E79A2"/>
    <w:rsid w:val="002E7CA3"/>
    <w:rsid w:val="002F02B7"/>
    <w:rsid w:val="002F1239"/>
    <w:rsid w:val="002F1C74"/>
    <w:rsid w:val="002F1CB0"/>
    <w:rsid w:val="002F34CC"/>
    <w:rsid w:val="002F354B"/>
    <w:rsid w:val="002F3CF1"/>
    <w:rsid w:val="002F3E40"/>
    <w:rsid w:val="002F442C"/>
    <w:rsid w:val="002F4F4B"/>
    <w:rsid w:val="002F52AE"/>
    <w:rsid w:val="002F55FD"/>
    <w:rsid w:val="002F594C"/>
    <w:rsid w:val="002F6B00"/>
    <w:rsid w:val="002F7544"/>
    <w:rsid w:val="002F7A0A"/>
    <w:rsid w:val="0030050F"/>
    <w:rsid w:val="00300511"/>
    <w:rsid w:val="00300717"/>
    <w:rsid w:val="00300B47"/>
    <w:rsid w:val="00300C04"/>
    <w:rsid w:val="00300D76"/>
    <w:rsid w:val="00301984"/>
    <w:rsid w:val="00301B0B"/>
    <w:rsid w:val="00301E55"/>
    <w:rsid w:val="00301E84"/>
    <w:rsid w:val="003020C2"/>
    <w:rsid w:val="003021EE"/>
    <w:rsid w:val="003024BE"/>
    <w:rsid w:val="00302E7A"/>
    <w:rsid w:val="00302F10"/>
    <w:rsid w:val="00303D1B"/>
    <w:rsid w:val="00303E4D"/>
    <w:rsid w:val="00304328"/>
    <w:rsid w:val="003046AD"/>
    <w:rsid w:val="003046B7"/>
    <w:rsid w:val="0030548E"/>
    <w:rsid w:val="00305C34"/>
    <w:rsid w:val="00305F3D"/>
    <w:rsid w:val="003064A6"/>
    <w:rsid w:val="00306767"/>
    <w:rsid w:val="00306BD2"/>
    <w:rsid w:val="00310911"/>
    <w:rsid w:val="00311021"/>
    <w:rsid w:val="00311037"/>
    <w:rsid w:val="003115BD"/>
    <w:rsid w:val="003119AA"/>
    <w:rsid w:val="00312E2C"/>
    <w:rsid w:val="00313808"/>
    <w:rsid w:val="00313E72"/>
    <w:rsid w:val="00314A4C"/>
    <w:rsid w:val="003150A1"/>
    <w:rsid w:val="00315910"/>
    <w:rsid w:val="00316369"/>
    <w:rsid w:val="00316660"/>
    <w:rsid w:val="003169F8"/>
    <w:rsid w:val="00316AAB"/>
    <w:rsid w:val="003177F6"/>
    <w:rsid w:val="00317A57"/>
    <w:rsid w:val="0032027C"/>
    <w:rsid w:val="00320A99"/>
    <w:rsid w:val="003210D3"/>
    <w:rsid w:val="0032144B"/>
    <w:rsid w:val="00321936"/>
    <w:rsid w:val="00321B1D"/>
    <w:rsid w:val="00322D5B"/>
    <w:rsid w:val="0032311E"/>
    <w:rsid w:val="00323635"/>
    <w:rsid w:val="003241EF"/>
    <w:rsid w:val="003253A7"/>
    <w:rsid w:val="00325553"/>
    <w:rsid w:val="00325AC2"/>
    <w:rsid w:val="00325D3C"/>
    <w:rsid w:val="00326A1C"/>
    <w:rsid w:val="00326C7B"/>
    <w:rsid w:val="00327BAE"/>
    <w:rsid w:val="00327FDC"/>
    <w:rsid w:val="00330752"/>
    <w:rsid w:val="00331F0C"/>
    <w:rsid w:val="00332DAF"/>
    <w:rsid w:val="003337B0"/>
    <w:rsid w:val="00333DC2"/>
    <w:rsid w:val="00333DFA"/>
    <w:rsid w:val="0033606A"/>
    <w:rsid w:val="003360E3"/>
    <w:rsid w:val="00336762"/>
    <w:rsid w:val="003370F0"/>
    <w:rsid w:val="003371D5"/>
    <w:rsid w:val="003376CD"/>
    <w:rsid w:val="00342890"/>
    <w:rsid w:val="003452C3"/>
    <w:rsid w:val="00345301"/>
    <w:rsid w:val="003459D5"/>
    <w:rsid w:val="003459EA"/>
    <w:rsid w:val="003469EE"/>
    <w:rsid w:val="00346FB0"/>
    <w:rsid w:val="003501A7"/>
    <w:rsid w:val="0035048A"/>
    <w:rsid w:val="00350621"/>
    <w:rsid w:val="00350B30"/>
    <w:rsid w:val="003515DA"/>
    <w:rsid w:val="00351916"/>
    <w:rsid w:val="00351C3D"/>
    <w:rsid w:val="00351F08"/>
    <w:rsid w:val="003532DD"/>
    <w:rsid w:val="0035337C"/>
    <w:rsid w:val="003534DA"/>
    <w:rsid w:val="00353E68"/>
    <w:rsid w:val="00354D87"/>
    <w:rsid w:val="0035627A"/>
    <w:rsid w:val="00356C50"/>
    <w:rsid w:val="00356D41"/>
    <w:rsid w:val="0036067E"/>
    <w:rsid w:val="003609B2"/>
    <w:rsid w:val="003609BF"/>
    <w:rsid w:val="003611D3"/>
    <w:rsid w:val="0036263B"/>
    <w:rsid w:val="00362A56"/>
    <w:rsid w:val="00363B62"/>
    <w:rsid w:val="00363E4C"/>
    <w:rsid w:val="003645B0"/>
    <w:rsid w:val="00364B2C"/>
    <w:rsid w:val="00366009"/>
    <w:rsid w:val="003664F1"/>
    <w:rsid w:val="00366B57"/>
    <w:rsid w:val="00367E3F"/>
    <w:rsid w:val="00367F29"/>
    <w:rsid w:val="00370712"/>
    <w:rsid w:val="003735DD"/>
    <w:rsid w:val="003736BF"/>
    <w:rsid w:val="00374E13"/>
    <w:rsid w:val="00375399"/>
    <w:rsid w:val="003765D2"/>
    <w:rsid w:val="00376834"/>
    <w:rsid w:val="00376AEE"/>
    <w:rsid w:val="0037761E"/>
    <w:rsid w:val="00377EA5"/>
    <w:rsid w:val="00377F77"/>
    <w:rsid w:val="0038043F"/>
    <w:rsid w:val="00380E47"/>
    <w:rsid w:val="00381504"/>
    <w:rsid w:val="0038202A"/>
    <w:rsid w:val="003823C2"/>
    <w:rsid w:val="00382A19"/>
    <w:rsid w:val="00382FB0"/>
    <w:rsid w:val="00383073"/>
    <w:rsid w:val="0038438F"/>
    <w:rsid w:val="003856C4"/>
    <w:rsid w:val="00385B2E"/>
    <w:rsid w:val="00386098"/>
    <w:rsid w:val="00387A88"/>
    <w:rsid w:val="00387C67"/>
    <w:rsid w:val="00387D98"/>
    <w:rsid w:val="0039033B"/>
    <w:rsid w:val="003906FB"/>
    <w:rsid w:val="00390A3D"/>
    <w:rsid w:val="00390B0F"/>
    <w:rsid w:val="00390B38"/>
    <w:rsid w:val="00390B6B"/>
    <w:rsid w:val="00391951"/>
    <w:rsid w:val="00391CFE"/>
    <w:rsid w:val="003927DB"/>
    <w:rsid w:val="0039304F"/>
    <w:rsid w:val="0039353B"/>
    <w:rsid w:val="0039381F"/>
    <w:rsid w:val="00394E64"/>
    <w:rsid w:val="00394F9E"/>
    <w:rsid w:val="00395426"/>
    <w:rsid w:val="00395B91"/>
    <w:rsid w:val="00395DAD"/>
    <w:rsid w:val="00396615"/>
    <w:rsid w:val="00396F92"/>
    <w:rsid w:val="0039700D"/>
    <w:rsid w:val="00397089"/>
    <w:rsid w:val="00397283"/>
    <w:rsid w:val="003978A8"/>
    <w:rsid w:val="003A09C2"/>
    <w:rsid w:val="003A0F30"/>
    <w:rsid w:val="003A1D3B"/>
    <w:rsid w:val="003A1FA6"/>
    <w:rsid w:val="003A2B61"/>
    <w:rsid w:val="003A3173"/>
    <w:rsid w:val="003A3819"/>
    <w:rsid w:val="003A4C44"/>
    <w:rsid w:val="003A5AD0"/>
    <w:rsid w:val="003A6424"/>
    <w:rsid w:val="003A6CE3"/>
    <w:rsid w:val="003A76A4"/>
    <w:rsid w:val="003A7899"/>
    <w:rsid w:val="003B07B7"/>
    <w:rsid w:val="003B15EE"/>
    <w:rsid w:val="003B1C44"/>
    <w:rsid w:val="003B3A3A"/>
    <w:rsid w:val="003B4EE1"/>
    <w:rsid w:val="003B517D"/>
    <w:rsid w:val="003B5FE8"/>
    <w:rsid w:val="003B60EC"/>
    <w:rsid w:val="003B6FCF"/>
    <w:rsid w:val="003B7D42"/>
    <w:rsid w:val="003C00ED"/>
    <w:rsid w:val="003C1599"/>
    <w:rsid w:val="003C1C0A"/>
    <w:rsid w:val="003C24AF"/>
    <w:rsid w:val="003C33A8"/>
    <w:rsid w:val="003C35DF"/>
    <w:rsid w:val="003C4023"/>
    <w:rsid w:val="003C45BC"/>
    <w:rsid w:val="003C4A68"/>
    <w:rsid w:val="003C53C6"/>
    <w:rsid w:val="003C554F"/>
    <w:rsid w:val="003C61DD"/>
    <w:rsid w:val="003C72AF"/>
    <w:rsid w:val="003D0CFD"/>
    <w:rsid w:val="003D0F7C"/>
    <w:rsid w:val="003D1941"/>
    <w:rsid w:val="003D202F"/>
    <w:rsid w:val="003D2367"/>
    <w:rsid w:val="003D3738"/>
    <w:rsid w:val="003D406E"/>
    <w:rsid w:val="003D63E7"/>
    <w:rsid w:val="003E0298"/>
    <w:rsid w:val="003E05F1"/>
    <w:rsid w:val="003E110B"/>
    <w:rsid w:val="003E113B"/>
    <w:rsid w:val="003E1261"/>
    <w:rsid w:val="003E12AA"/>
    <w:rsid w:val="003E1C20"/>
    <w:rsid w:val="003E247D"/>
    <w:rsid w:val="003E3F1D"/>
    <w:rsid w:val="003E4FB9"/>
    <w:rsid w:val="003E4FE2"/>
    <w:rsid w:val="003E5092"/>
    <w:rsid w:val="003E5A56"/>
    <w:rsid w:val="003E5FD3"/>
    <w:rsid w:val="003E6302"/>
    <w:rsid w:val="003E6BBC"/>
    <w:rsid w:val="003E715D"/>
    <w:rsid w:val="003F0F28"/>
    <w:rsid w:val="003F103E"/>
    <w:rsid w:val="003F149B"/>
    <w:rsid w:val="003F177F"/>
    <w:rsid w:val="003F1FCE"/>
    <w:rsid w:val="003F2345"/>
    <w:rsid w:val="003F2348"/>
    <w:rsid w:val="003F2882"/>
    <w:rsid w:val="003F2E36"/>
    <w:rsid w:val="003F2E48"/>
    <w:rsid w:val="003F408C"/>
    <w:rsid w:val="003F440C"/>
    <w:rsid w:val="003F4EF7"/>
    <w:rsid w:val="003F525A"/>
    <w:rsid w:val="003F58B2"/>
    <w:rsid w:val="003F58C6"/>
    <w:rsid w:val="003F7BE6"/>
    <w:rsid w:val="004005C4"/>
    <w:rsid w:val="004006A9"/>
    <w:rsid w:val="0040079C"/>
    <w:rsid w:val="00401B05"/>
    <w:rsid w:val="00403D49"/>
    <w:rsid w:val="00404B20"/>
    <w:rsid w:val="00404E1D"/>
    <w:rsid w:val="004052AE"/>
    <w:rsid w:val="00405733"/>
    <w:rsid w:val="004072BD"/>
    <w:rsid w:val="00407B1A"/>
    <w:rsid w:val="0041021B"/>
    <w:rsid w:val="004106BA"/>
    <w:rsid w:val="00410977"/>
    <w:rsid w:val="00410A58"/>
    <w:rsid w:val="00411325"/>
    <w:rsid w:val="00411575"/>
    <w:rsid w:val="0041161B"/>
    <w:rsid w:val="004118A5"/>
    <w:rsid w:val="004119CF"/>
    <w:rsid w:val="00412391"/>
    <w:rsid w:val="00412881"/>
    <w:rsid w:val="004133B6"/>
    <w:rsid w:val="00413672"/>
    <w:rsid w:val="00414041"/>
    <w:rsid w:val="00414465"/>
    <w:rsid w:val="00414729"/>
    <w:rsid w:val="00414C80"/>
    <w:rsid w:val="00414F4B"/>
    <w:rsid w:val="00415296"/>
    <w:rsid w:val="00415EF9"/>
    <w:rsid w:val="00416629"/>
    <w:rsid w:val="004173D3"/>
    <w:rsid w:val="00417D1A"/>
    <w:rsid w:val="00417DA1"/>
    <w:rsid w:val="00420240"/>
    <w:rsid w:val="004207AB"/>
    <w:rsid w:val="00420FA3"/>
    <w:rsid w:val="00421E8D"/>
    <w:rsid w:val="004231D4"/>
    <w:rsid w:val="00423478"/>
    <w:rsid w:val="0042375B"/>
    <w:rsid w:val="004237FE"/>
    <w:rsid w:val="004238A5"/>
    <w:rsid w:val="0042474C"/>
    <w:rsid w:val="0042517C"/>
    <w:rsid w:val="00425B76"/>
    <w:rsid w:val="004260A2"/>
    <w:rsid w:val="00426175"/>
    <w:rsid w:val="00426FC6"/>
    <w:rsid w:val="004273BC"/>
    <w:rsid w:val="00427C5F"/>
    <w:rsid w:val="00430E0B"/>
    <w:rsid w:val="004318C1"/>
    <w:rsid w:val="00431EE4"/>
    <w:rsid w:val="00432B51"/>
    <w:rsid w:val="00433201"/>
    <w:rsid w:val="004334E1"/>
    <w:rsid w:val="00433978"/>
    <w:rsid w:val="004343D9"/>
    <w:rsid w:val="0043610F"/>
    <w:rsid w:val="004364B2"/>
    <w:rsid w:val="00442761"/>
    <w:rsid w:val="0044292C"/>
    <w:rsid w:val="00443010"/>
    <w:rsid w:val="00443FC2"/>
    <w:rsid w:val="004449AF"/>
    <w:rsid w:val="004465D3"/>
    <w:rsid w:val="0044668B"/>
    <w:rsid w:val="004466D3"/>
    <w:rsid w:val="00446A2E"/>
    <w:rsid w:val="004470BD"/>
    <w:rsid w:val="00447D6B"/>
    <w:rsid w:val="004507E5"/>
    <w:rsid w:val="004519AD"/>
    <w:rsid w:val="00453A6D"/>
    <w:rsid w:val="00453E3D"/>
    <w:rsid w:val="0045433A"/>
    <w:rsid w:val="0045459A"/>
    <w:rsid w:val="004545DB"/>
    <w:rsid w:val="00454D26"/>
    <w:rsid w:val="004552DD"/>
    <w:rsid w:val="004554AA"/>
    <w:rsid w:val="00456341"/>
    <w:rsid w:val="00456641"/>
    <w:rsid w:val="00456898"/>
    <w:rsid w:val="004570F6"/>
    <w:rsid w:val="00457829"/>
    <w:rsid w:val="0045786A"/>
    <w:rsid w:val="004579EB"/>
    <w:rsid w:val="00460464"/>
    <w:rsid w:val="00460F76"/>
    <w:rsid w:val="00461B28"/>
    <w:rsid w:val="004625EA"/>
    <w:rsid w:val="00462F12"/>
    <w:rsid w:val="00463050"/>
    <w:rsid w:val="0046340F"/>
    <w:rsid w:val="00463636"/>
    <w:rsid w:val="0046414B"/>
    <w:rsid w:val="004649C1"/>
    <w:rsid w:val="0046583E"/>
    <w:rsid w:val="00466168"/>
    <w:rsid w:val="00466C0D"/>
    <w:rsid w:val="00470357"/>
    <w:rsid w:val="00470E73"/>
    <w:rsid w:val="004714D4"/>
    <w:rsid w:val="004716FA"/>
    <w:rsid w:val="0047200E"/>
    <w:rsid w:val="00472681"/>
    <w:rsid w:val="00472BD2"/>
    <w:rsid w:val="00472E61"/>
    <w:rsid w:val="00474DFA"/>
    <w:rsid w:val="00475712"/>
    <w:rsid w:val="0047630D"/>
    <w:rsid w:val="00480B2C"/>
    <w:rsid w:val="00480CCE"/>
    <w:rsid w:val="00480E6D"/>
    <w:rsid w:val="00481366"/>
    <w:rsid w:val="00482509"/>
    <w:rsid w:val="00482FAA"/>
    <w:rsid w:val="004842E8"/>
    <w:rsid w:val="0048649B"/>
    <w:rsid w:val="00486990"/>
    <w:rsid w:val="004875B8"/>
    <w:rsid w:val="004875DB"/>
    <w:rsid w:val="0049075F"/>
    <w:rsid w:val="00490955"/>
    <w:rsid w:val="00491212"/>
    <w:rsid w:val="00491498"/>
    <w:rsid w:val="0049195D"/>
    <w:rsid w:val="00492DA8"/>
    <w:rsid w:val="004930CE"/>
    <w:rsid w:val="00493131"/>
    <w:rsid w:val="00493DFE"/>
    <w:rsid w:val="00494D30"/>
    <w:rsid w:val="004A0646"/>
    <w:rsid w:val="004A0888"/>
    <w:rsid w:val="004A2EF2"/>
    <w:rsid w:val="004A3237"/>
    <w:rsid w:val="004A43B6"/>
    <w:rsid w:val="004A4B50"/>
    <w:rsid w:val="004A6BAA"/>
    <w:rsid w:val="004A6D51"/>
    <w:rsid w:val="004A70EE"/>
    <w:rsid w:val="004A774E"/>
    <w:rsid w:val="004A7D3E"/>
    <w:rsid w:val="004A7FF9"/>
    <w:rsid w:val="004B21F3"/>
    <w:rsid w:val="004B379D"/>
    <w:rsid w:val="004B3921"/>
    <w:rsid w:val="004B4C9D"/>
    <w:rsid w:val="004B5D08"/>
    <w:rsid w:val="004B5F0C"/>
    <w:rsid w:val="004B6031"/>
    <w:rsid w:val="004C0260"/>
    <w:rsid w:val="004C046E"/>
    <w:rsid w:val="004C0C50"/>
    <w:rsid w:val="004C1609"/>
    <w:rsid w:val="004C19BF"/>
    <w:rsid w:val="004C2048"/>
    <w:rsid w:val="004C216B"/>
    <w:rsid w:val="004C2753"/>
    <w:rsid w:val="004C2846"/>
    <w:rsid w:val="004C2A1F"/>
    <w:rsid w:val="004C3057"/>
    <w:rsid w:val="004C41F6"/>
    <w:rsid w:val="004C45EA"/>
    <w:rsid w:val="004C4B32"/>
    <w:rsid w:val="004C4CFD"/>
    <w:rsid w:val="004C4DD4"/>
    <w:rsid w:val="004C5DD3"/>
    <w:rsid w:val="004C5E92"/>
    <w:rsid w:val="004C6492"/>
    <w:rsid w:val="004C79E2"/>
    <w:rsid w:val="004D293F"/>
    <w:rsid w:val="004D30F9"/>
    <w:rsid w:val="004D37FE"/>
    <w:rsid w:val="004D3AD9"/>
    <w:rsid w:val="004D4124"/>
    <w:rsid w:val="004D4A32"/>
    <w:rsid w:val="004D64AB"/>
    <w:rsid w:val="004E01B7"/>
    <w:rsid w:val="004E0E1F"/>
    <w:rsid w:val="004E18B9"/>
    <w:rsid w:val="004E4740"/>
    <w:rsid w:val="004E49F2"/>
    <w:rsid w:val="004E7072"/>
    <w:rsid w:val="004E7474"/>
    <w:rsid w:val="004E7B7E"/>
    <w:rsid w:val="004E7CE8"/>
    <w:rsid w:val="004F0FFA"/>
    <w:rsid w:val="004F271D"/>
    <w:rsid w:val="004F3811"/>
    <w:rsid w:val="004F396B"/>
    <w:rsid w:val="004F5114"/>
    <w:rsid w:val="004F756C"/>
    <w:rsid w:val="005001FA"/>
    <w:rsid w:val="0050114B"/>
    <w:rsid w:val="005019AF"/>
    <w:rsid w:val="00501DA7"/>
    <w:rsid w:val="0050255D"/>
    <w:rsid w:val="00502CAE"/>
    <w:rsid w:val="0050488D"/>
    <w:rsid w:val="00504D12"/>
    <w:rsid w:val="0050527A"/>
    <w:rsid w:val="0050535A"/>
    <w:rsid w:val="00506AF4"/>
    <w:rsid w:val="005074BA"/>
    <w:rsid w:val="0050797B"/>
    <w:rsid w:val="00510491"/>
    <w:rsid w:val="00510C4C"/>
    <w:rsid w:val="00510EF7"/>
    <w:rsid w:val="00511192"/>
    <w:rsid w:val="00511355"/>
    <w:rsid w:val="005118AD"/>
    <w:rsid w:val="0051193D"/>
    <w:rsid w:val="00511F55"/>
    <w:rsid w:val="00512353"/>
    <w:rsid w:val="00513402"/>
    <w:rsid w:val="00513D17"/>
    <w:rsid w:val="005145AB"/>
    <w:rsid w:val="0051580A"/>
    <w:rsid w:val="00517DD9"/>
    <w:rsid w:val="00520E5F"/>
    <w:rsid w:val="005220C2"/>
    <w:rsid w:val="00523369"/>
    <w:rsid w:val="005233C5"/>
    <w:rsid w:val="0052353F"/>
    <w:rsid w:val="0052398F"/>
    <w:rsid w:val="005243A6"/>
    <w:rsid w:val="00524854"/>
    <w:rsid w:val="00525074"/>
    <w:rsid w:val="005250F9"/>
    <w:rsid w:val="00525DB1"/>
    <w:rsid w:val="005275D6"/>
    <w:rsid w:val="00530904"/>
    <w:rsid w:val="005324B4"/>
    <w:rsid w:val="00532960"/>
    <w:rsid w:val="005340DD"/>
    <w:rsid w:val="005408B0"/>
    <w:rsid w:val="0054121A"/>
    <w:rsid w:val="005434E0"/>
    <w:rsid w:val="00543727"/>
    <w:rsid w:val="00543804"/>
    <w:rsid w:val="00543A1F"/>
    <w:rsid w:val="0054498D"/>
    <w:rsid w:val="00544A66"/>
    <w:rsid w:val="00545A73"/>
    <w:rsid w:val="005467B4"/>
    <w:rsid w:val="00546DEB"/>
    <w:rsid w:val="00546F0F"/>
    <w:rsid w:val="005477E7"/>
    <w:rsid w:val="00550159"/>
    <w:rsid w:val="005504EC"/>
    <w:rsid w:val="00551790"/>
    <w:rsid w:val="00551897"/>
    <w:rsid w:val="00551FFD"/>
    <w:rsid w:val="00552A0F"/>
    <w:rsid w:val="005532F3"/>
    <w:rsid w:val="005533EC"/>
    <w:rsid w:val="00554DF3"/>
    <w:rsid w:val="005551ED"/>
    <w:rsid w:val="00556419"/>
    <w:rsid w:val="005572B4"/>
    <w:rsid w:val="005572DD"/>
    <w:rsid w:val="00557C14"/>
    <w:rsid w:val="005601AF"/>
    <w:rsid w:val="00560564"/>
    <w:rsid w:val="00560A94"/>
    <w:rsid w:val="00561588"/>
    <w:rsid w:val="00562E2B"/>
    <w:rsid w:val="00563860"/>
    <w:rsid w:val="00563B05"/>
    <w:rsid w:val="00564262"/>
    <w:rsid w:val="00564668"/>
    <w:rsid w:val="0056501D"/>
    <w:rsid w:val="005659A6"/>
    <w:rsid w:val="00565CFD"/>
    <w:rsid w:val="00566096"/>
    <w:rsid w:val="00566D65"/>
    <w:rsid w:val="00567304"/>
    <w:rsid w:val="005679ED"/>
    <w:rsid w:val="00570353"/>
    <w:rsid w:val="005715F5"/>
    <w:rsid w:val="0057171E"/>
    <w:rsid w:val="00571A01"/>
    <w:rsid w:val="00571EEC"/>
    <w:rsid w:val="00572666"/>
    <w:rsid w:val="0057267E"/>
    <w:rsid w:val="005726BD"/>
    <w:rsid w:val="00572BEC"/>
    <w:rsid w:val="0057448C"/>
    <w:rsid w:val="00574A5A"/>
    <w:rsid w:val="005753B8"/>
    <w:rsid w:val="005759AA"/>
    <w:rsid w:val="00575FF4"/>
    <w:rsid w:val="00576AAC"/>
    <w:rsid w:val="00576FCB"/>
    <w:rsid w:val="00580898"/>
    <w:rsid w:val="00580C8B"/>
    <w:rsid w:val="005812F4"/>
    <w:rsid w:val="005834D2"/>
    <w:rsid w:val="00583ED5"/>
    <w:rsid w:val="00586BE2"/>
    <w:rsid w:val="00586CBD"/>
    <w:rsid w:val="00587437"/>
    <w:rsid w:val="00587B0A"/>
    <w:rsid w:val="00590678"/>
    <w:rsid w:val="00590989"/>
    <w:rsid w:val="00591E53"/>
    <w:rsid w:val="00592678"/>
    <w:rsid w:val="005940B9"/>
    <w:rsid w:val="0059452A"/>
    <w:rsid w:val="00594644"/>
    <w:rsid w:val="0059526F"/>
    <w:rsid w:val="005960E2"/>
    <w:rsid w:val="00596A15"/>
    <w:rsid w:val="00596D52"/>
    <w:rsid w:val="00596F36"/>
    <w:rsid w:val="00597196"/>
    <w:rsid w:val="00597515"/>
    <w:rsid w:val="005A1741"/>
    <w:rsid w:val="005A235F"/>
    <w:rsid w:val="005A4F15"/>
    <w:rsid w:val="005A5EC1"/>
    <w:rsid w:val="005A737E"/>
    <w:rsid w:val="005A751F"/>
    <w:rsid w:val="005A769F"/>
    <w:rsid w:val="005A7719"/>
    <w:rsid w:val="005A77C2"/>
    <w:rsid w:val="005A7C8E"/>
    <w:rsid w:val="005B0061"/>
    <w:rsid w:val="005B0906"/>
    <w:rsid w:val="005B285D"/>
    <w:rsid w:val="005B291B"/>
    <w:rsid w:val="005B32AE"/>
    <w:rsid w:val="005B4E0C"/>
    <w:rsid w:val="005B582D"/>
    <w:rsid w:val="005B5850"/>
    <w:rsid w:val="005B6501"/>
    <w:rsid w:val="005B728C"/>
    <w:rsid w:val="005B76C5"/>
    <w:rsid w:val="005B7AF0"/>
    <w:rsid w:val="005B7B8A"/>
    <w:rsid w:val="005C058B"/>
    <w:rsid w:val="005C081D"/>
    <w:rsid w:val="005C094A"/>
    <w:rsid w:val="005C09C6"/>
    <w:rsid w:val="005C11DB"/>
    <w:rsid w:val="005C1E70"/>
    <w:rsid w:val="005C2C38"/>
    <w:rsid w:val="005C305C"/>
    <w:rsid w:val="005C3B9A"/>
    <w:rsid w:val="005C458D"/>
    <w:rsid w:val="005C491E"/>
    <w:rsid w:val="005C5E0A"/>
    <w:rsid w:val="005C680C"/>
    <w:rsid w:val="005C6C0C"/>
    <w:rsid w:val="005D10AC"/>
    <w:rsid w:val="005D1158"/>
    <w:rsid w:val="005D1775"/>
    <w:rsid w:val="005D2030"/>
    <w:rsid w:val="005D2276"/>
    <w:rsid w:val="005D25FD"/>
    <w:rsid w:val="005D2808"/>
    <w:rsid w:val="005D327F"/>
    <w:rsid w:val="005D37C8"/>
    <w:rsid w:val="005D388D"/>
    <w:rsid w:val="005D65FC"/>
    <w:rsid w:val="005D76E4"/>
    <w:rsid w:val="005E0858"/>
    <w:rsid w:val="005E08E5"/>
    <w:rsid w:val="005E218A"/>
    <w:rsid w:val="005E2794"/>
    <w:rsid w:val="005E3CBF"/>
    <w:rsid w:val="005E516A"/>
    <w:rsid w:val="005E56E3"/>
    <w:rsid w:val="005E59DF"/>
    <w:rsid w:val="005E6AD1"/>
    <w:rsid w:val="005E6F9D"/>
    <w:rsid w:val="005E752B"/>
    <w:rsid w:val="005E7B5A"/>
    <w:rsid w:val="005F01FC"/>
    <w:rsid w:val="005F0C89"/>
    <w:rsid w:val="005F0FD6"/>
    <w:rsid w:val="005F3701"/>
    <w:rsid w:val="005F3BA3"/>
    <w:rsid w:val="005F3FE4"/>
    <w:rsid w:val="005F41DF"/>
    <w:rsid w:val="005F4521"/>
    <w:rsid w:val="005F5478"/>
    <w:rsid w:val="005F57DA"/>
    <w:rsid w:val="005F6EAF"/>
    <w:rsid w:val="006006FC"/>
    <w:rsid w:val="006010AD"/>
    <w:rsid w:val="006015D2"/>
    <w:rsid w:val="00603F4C"/>
    <w:rsid w:val="006045BA"/>
    <w:rsid w:val="00604A94"/>
    <w:rsid w:val="00604B2E"/>
    <w:rsid w:val="0060503A"/>
    <w:rsid w:val="0060583A"/>
    <w:rsid w:val="006108D6"/>
    <w:rsid w:val="00611649"/>
    <w:rsid w:val="00611A0E"/>
    <w:rsid w:val="00612270"/>
    <w:rsid w:val="0061363F"/>
    <w:rsid w:val="00613C3F"/>
    <w:rsid w:val="00614154"/>
    <w:rsid w:val="00614BD3"/>
    <w:rsid w:val="0061593B"/>
    <w:rsid w:val="006162A4"/>
    <w:rsid w:val="0061785E"/>
    <w:rsid w:val="006218A8"/>
    <w:rsid w:val="006219D5"/>
    <w:rsid w:val="00622E82"/>
    <w:rsid w:val="00623A77"/>
    <w:rsid w:val="00623FB7"/>
    <w:rsid w:val="00624CFB"/>
    <w:rsid w:val="0062523C"/>
    <w:rsid w:val="006256F5"/>
    <w:rsid w:val="0062674D"/>
    <w:rsid w:val="00627C59"/>
    <w:rsid w:val="00630550"/>
    <w:rsid w:val="0063097B"/>
    <w:rsid w:val="00631ADB"/>
    <w:rsid w:val="00634275"/>
    <w:rsid w:val="0063461E"/>
    <w:rsid w:val="00634DFA"/>
    <w:rsid w:val="0063526E"/>
    <w:rsid w:val="00635BD5"/>
    <w:rsid w:val="006364B8"/>
    <w:rsid w:val="00636A64"/>
    <w:rsid w:val="00636B93"/>
    <w:rsid w:val="00640550"/>
    <w:rsid w:val="00642DBE"/>
    <w:rsid w:val="0064326A"/>
    <w:rsid w:val="00643B48"/>
    <w:rsid w:val="006441E4"/>
    <w:rsid w:val="00644D5D"/>
    <w:rsid w:val="00645566"/>
    <w:rsid w:val="00645928"/>
    <w:rsid w:val="00646128"/>
    <w:rsid w:val="00646DC7"/>
    <w:rsid w:val="00647873"/>
    <w:rsid w:val="006478AB"/>
    <w:rsid w:val="006479C9"/>
    <w:rsid w:val="006511FB"/>
    <w:rsid w:val="0065163A"/>
    <w:rsid w:val="006517FF"/>
    <w:rsid w:val="0065190E"/>
    <w:rsid w:val="00651A9D"/>
    <w:rsid w:val="00651C58"/>
    <w:rsid w:val="00651F7E"/>
    <w:rsid w:val="006520BB"/>
    <w:rsid w:val="0065294C"/>
    <w:rsid w:val="00652B6D"/>
    <w:rsid w:val="00653827"/>
    <w:rsid w:val="006559B3"/>
    <w:rsid w:val="00655AE0"/>
    <w:rsid w:val="00656092"/>
    <w:rsid w:val="00656E6F"/>
    <w:rsid w:val="0065741C"/>
    <w:rsid w:val="00657850"/>
    <w:rsid w:val="00660B85"/>
    <w:rsid w:val="00660C10"/>
    <w:rsid w:val="006619B8"/>
    <w:rsid w:val="00661A6D"/>
    <w:rsid w:val="00662D6B"/>
    <w:rsid w:val="00662DCE"/>
    <w:rsid w:val="00663A15"/>
    <w:rsid w:val="006642E8"/>
    <w:rsid w:val="0066449A"/>
    <w:rsid w:val="00664F6D"/>
    <w:rsid w:val="006650B8"/>
    <w:rsid w:val="006662EA"/>
    <w:rsid w:val="00666329"/>
    <w:rsid w:val="006672EE"/>
    <w:rsid w:val="00667ECC"/>
    <w:rsid w:val="00667F2E"/>
    <w:rsid w:val="0067011F"/>
    <w:rsid w:val="0067015E"/>
    <w:rsid w:val="00670FE7"/>
    <w:rsid w:val="0067121D"/>
    <w:rsid w:val="0067129D"/>
    <w:rsid w:val="006730CB"/>
    <w:rsid w:val="00673E3B"/>
    <w:rsid w:val="00674383"/>
    <w:rsid w:val="006748BC"/>
    <w:rsid w:val="00676226"/>
    <w:rsid w:val="00680453"/>
    <w:rsid w:val="006809E6"/>
    <w:rsid w:val="006824E2"/>
    <w:rsid w:val="00682526"/>
    <w:rsid w:val="00683555"/>
    <w:rsid w:val="006835FD"/>
    <w:rsid w:val="00683705"/>
    <w:rsid w:val="00685A9F"/>
    <w:rsid w:val="00686F1D"/>
    <w:rsid w:val="0068753A"/>
    <w:rsid w:val="00687E95"/>
    <w:rsid w:val="00690672"/>
    <w:rsid w:val="0069081A"/>
    <w:rsid w:val="00690D3D"/>
    <w:rsid w:val="00691632"/>
    <w:rsid w:val="0069207F"/>
    <w:rsid w:val="00692F7A"/>
    <w:rsid w:val="00693189"/>
    <w:rsid w:val="00694559"/>
    <w:rsid w:val="0069497A"/>
    <w:rsid w:val="00695E06"/>
    <w:rsid w:val="006962FD"/>
    <w:rsid w:val="00696315"/>
    <w:rsid w:val="00697486"/>
    <w:rsid w:val="00697808"/>
    <w:rsid w:val="006978BD"/>
    <w:rsid w:val="006A0D51"/>
    <w:rsid w:val="006A10A0"/>
    <w:rsid w:val="006A14BB"/>
    <w:rsid w:val="006A1C05"/>
    <w:rsid w:val="006A1D56"/>
    <w:rsid w:val="006A225B"/>
    <w:rsid w:val="006A2413"/>
    <w:rsid w:val="006A30D2"/>
    <w:rsid w:val="006A4AE1"/>
    <w:rsid w:val="006A4B89"/>
    <w:rsid w:val="006A544A"/>
    <w:rsid w:val="006A5A6A"/>
    <w:rsid w:val="006A5FE3"/>
    <w:rsid w:val="006A7AE6"/>
    <w:rsid w:val="006A7CE1"/>
    <w:rsid w:val="006B0139"/>
    <w:rsid w:val="006B1780"/>
    <w:rsid w:val="006B1F6B"/>
    <w:rsid w:val="006B23B2"/>
    <w:rsid w:val="006B2443"/>
    <w:rsid w:val="006B3208"/>
    <w:rsid w:val="006B4845"/>
    <w:rsid w:val="006B49D4"/>
    <w:rsid w:val="006B4C7F"/>
    <w:rsid w:val="006B5B0F"/>
    <w:rsid w:val="006B635C"/>
    <w:rsid w:val="006B677C"/>
    <w:rsid w:val="006C1708"/>
    <w:rsid w:val="006C1C29"/>
    <w:rsid w:val="006C1EEC"/>
    <w:rsid w:val="006C29C9"/>
    <w:rsid w:val="006C36F6"/>
    <w:rsid w:val="006C3782"/>
    <w:rsid w:val="006C3CDE"/>
    <w:rsid w:val="006C40B5"/>
    <w:rsid w:val="006C4745"/>
    <w:rsid w:val="006C4830"/>
    <w:rsid w:val="006C4981"/>
    <w:rsid w:val="006C76A8"/>
    <w:rsid w:val="006D0554"/>
    <w:rsid w:val="006D0EE8"/>
    <w:rsid w:val="006D159A"/>
    <w:rsid w:val="006D305E"/>
    <w:rsid w:val="006D3162"/>
    <w:rsid w:val="006D3770"/>
    <w:rsid w:val="006D37E7"/>
    <w:rsid w:val="006D3AB6"/>
    <w:rsid w:val="006D4515"/>
    <w:rsid w:val="006D45C0"/>
    <w:rsid w:val="006D5146"/>
    <w:rsid w:val="006D53E7"/>
    <w:rsid w:val="006D59D6"/>
    <w:rsid w:val="006D5C04"/>
    <w:rsid w:val="006D65E5"/>
    <w:rsid w:val="006D7508"/>
    <w:rsid w:val="006E0F2F"/>
    <w:rsid w:val="006E1254"/>
    <w:rsid w:val="006E16EA"/>
    <w:rsid w:val="006E19D7"/>
    <w:rsid w:val="006E1C6A"/>
    <w:rsid w:val="006E3152"/>
    <w:rsid w:val="006E35AD"/>
    <w:rsid w:val="006E3768"/>
    <w:rsid w:val="006E4F70"/>
    <w:rsid w:val="006E56B8"/>
    <w:rsid w:val="006E6F33"/>
    <w:rsid w:val="006E6F59"/>
    <w:rsid w:val="006E71B9"/>
    <w:rsid w:val="006F13B4"/>
    <w:rsid w:val="006F23EC"/>
    <w:rsid w:val="006F25EC"/>
    <w:rsid w:val="006F28FE"/>
    <w:rsid w:val="006F39B2"/>
    <w:rsid w:val="006F5384"/>
    <w:rsid w:val="006F6604"/>
    <w:rsid w:val="006F69F7"/>
    <w:rsid w:val="006F71D8"/>
    <w:rsid w:val="006F75C8"/>
    <w:rsid w:val="006F7D1A"/>
    <w:rsid w:val="007004C4"/>
    <w:rsid w:val="0070195C"/>
    <w:rsid w:val="00701E99"/>
    <w:rsid w:val="00702038"/>
    <w:rsid w:val="00702552"/>
    <w:rsid w:val="00702569"/>
    <w:rsid w:val="00702C13"/>
    <w:rsid w:val="0070346C"/>
    <w:rsid w:val="00703E87"/>
    <w:rsid w:val="007051A0"/>
    <w:rsid w:val="007053A5"/>
    <w:rsid w:val="0070550D"/>
    <w:rsid w:val="00705B7E"/>
    <w:rsid w:val="007063E4"/>
    <w:rsid w:val="00706496"/>
    <w:rsid w:val="00706680"/>
    <w:rsid w:val="0070739C"/>
    <w:rsid w:val="0071189F"/>
    <w:rsid w:val="00711A12"/>
    <w:rsid w:val="00711F11"/>
    <w:rsid w:val="007120D9"/>
    <w:rsid w:val="0071262A"/>
    <w:rsid w:val="00713A06"/>
    <w:rsid w:val="007141D8"/>
    <w:rsid w:val="00714AEB"/>
    <w:rsid w:val="007154C4"/>
    <w:rsid w:val="007157FC"/>
    <w:rsid w:val="0071580A"/>
    <w:rsid w:val="00715DB9"/>
    <w:rsid w:val="00716BFE"/>
    <w:rsid w:val="00717528"/>
    <w:rsid w:val="0072014A"/>
    <w:rsid w:val="0072163D"/>
    <w:rsid w:val="00721703"/>
    <w:rsid w:val="007218A0"/>
    <w:rsid w:val="00723686"/>
    <w:rsid w:val="007238AF"/>
    <w:rsid w:val="007244F6"/>
    <w:rsid w:val="00724ECC"/>
    <w:rsid w:val="0072586F"/>
    <w:rsid w:val="00726908"/>
    <w:rsid w:val="0072698F"/>
    <w:rsid w:val="00726F08"/>
    <w:rsid w:val="007270C7"/>
    <w:rsid w:val="00730022"/>
    <w:rsid w:val="007305CB"/>
    <w:rsid w:val="00730C78"/>
    <w:rsid w:val="00730F0A"/>
    <w:rsid w:val="00730F3A"/>
    <w:rsid w:val="00734AB5"/>
    <w:rsid w:val="00735F34"/>
    <w:rsid w:val="00736623"/>
    <w:rsid w:val="00736944"/>
    <w:rsid w:val="007405C4"/>
    <w:rsid w:val="00741200"/>
    <w:rsid w:val="00741333"/>
    <w:rsid w:val="00741FDC"/>
    <w:rsid w:val="00742A5F"/>
    <w:rsid w:val="00742FF2"/>
    <w:rsid w:val="00743066"/>
    <w:rsid w:val="00743E5D"/>
    <w:rsid w:val="00744D6A"/>
    <w:rsid w:val="0074504A"/>
    <w:rsid w:val="00745D28"/>
    <w:rsid w:val="00746138"/>
    <w:rsid w:val="0074620A"/>
    <w:rsid w:val="00746ADB"/>
    <w:rsid w:val="00747085"/>
    <w:rsid w:val="0074789A"/>
    <w:rsid w:val="007505A0"/>
    <w:rsid w:val="00750E44"/>
    <w:rsid w:val="00751D50"/>
    <w:rsid w:val="007527D5"/>
    <w:rsid w:val="00752F3C"/>
    <w:rsid w:val="0075348F"/>
    <w:rsid w:val="00753D05"/>
    <w:rsid w:val="00755CEE"/>
    <w:rsid w:val="007561FC"/>
    <w:rsid w:val="007569FF"/>
    <w:rsid w:val="007572DB"/>
    <w:rsid w:val="00760818"/>
    <w:rsid w:val="00760F5C"/>
    <w:rsid w:val="007610CD"/>
    <w:rsid w:val="00761D34"/>
    <w:rsid w:val="0076219D"/>
    <w:rsid w:val="00762A3C"/>
    <w:rsid w:val="00762D2D"/>
    <w:rsid w:val="0076364B"/>
    <w:rsid w:val="00764622"/>
    <w:rsid w:val="00764CAD"/>
    <w:rsid w:val="0076502B"/>
    <w:rsid w:val="007654DB"/>
    <w:rsid w:val="00765DAA"/>
    <w:rsid w:val="00765DB7"/>
    <w:rsid w:val="00766423"/>
    <w:rsid w:val="00766D3E"/>
    <w:rsid w:val="00767190"/>
    <w:rsid w:val="00770FA1"/>
    <w:rsid w:val="00771B58"/>
    <w:rsid w:val="00773884"/>
    <w:rsid w:val="00774813"/>
    <w:rsid w:val="00775093"/>
    <w:rsid w:val="007757E8"/>
    <w:rsid w:val="00775D81"/>
    <w:rsid w:val="0077643D"/>
    <w:rsid w:val="00777107"/>
    <w:rsid w:val="0078052A"/>
    <w:rsid w:val="007812FB"/>
    <w:rsid w:val="0078166C"/>
    <w:rsid w:val="00781770"/>
    <w:rsid w:val="00782B07"/>
    <w:rsid w:val="00782F6A"/>
    <w:rsid w:val="007832C1"/>
    <w:rsid w:val="00784032"/>
    <w:rsid w:val="0078456D"/>
    <w:rsid w:val="00784AAC"/>
    <w:rsid w:val="00784FE3"/>
    <w:rsid w:val="00786E79"/>
    <w:rsid w:val="00786F0F"/>
    <w:rsid w:val="007870E9"/>
    <w:rsid w:val="00787796"/>
    <w:rsid w:val="00787925"/>
    <w:rsid w:val="00790461"/>
    <w:rsid w:val="00790E31"/>
    <w:rsid w:val="007932D8"/>
    <w:rsid w:val="00793B87"/>
    <w:rsid w:val="0079566E"/>
    <w:rsid w:val="0079637F"/>
    <w:rsid w:val="00796509"/>
    <w:rsid w:val="0079691E"/>
    <w:rsid w:val="00796DD9"/>
    <w:rsid w:val="00797723"/>
    <w:rsid w:val="007A0F26"/>
    <w:rsid w:val="007A2FA0"/>
    <w:rsid w:val="007A3B5E"/>
    <w:rsid w:val="007A3D83"/>
    <w:rsid w:val="007A4AA5"/>
    <w:rsid w:val="007A5897"/>
    <w:rsid w:val="007A5B08"/>
    <w:rsid w:val="007A5F9E"/>
    <w:rsid w:val="007A7E1F"/>
    <w:rsid w:val="007B0617"/>
    <w:rsid w:val="007B0640"/>
    <w:rsid w:val="007B06EB"/>
    <w:rsid w:val="007B1EEE"/>
    <w:rsid w:val="007B249B"/>
    <w:rsid w:val="007B2F91"/>
    <w:rsid w:val="007B3A83"/>
    <w:rsid w:val="007B482A"/>
    <w:rsid w:val="007B5044"/>
    <w:rsid w:val="007B63DB"/>
    <w:rsid w:val="007B6B2E"/>
    <w:rsid w:val="007B6D4D"/>
    <w:rsid w:val="007B794A"/>
    <w:rsid w:val="007B7A09"/>
    <w:rsid w:val="007C048E"/>
    <w:rsid w:val="007C0F7A"/>
    <w:rsid w:val="007C3014"/>
    <w:rsid w:val="007C3E42"/>
    <w:rsid w:val="007C6504"/>
    <w:rsid w:val="007C6B61"/>
    <w:rsid w:val="007C6CF0"/>
    <w:rsid w:val="007C7CA3"/>
    <w:rsid w:val="007D0644"/>
    <w:rsid w:val="007D24A9"/>
    <w:rsid w:val="007D27FA"/>
    <w:rsid w:val="007D2D6D"/>
    <w:rsid w:val="007D2E52"/>
    <w:rsid w:val="007D30B5"/>
    <w:rsid w:val="007D3438"/>
    <w:rsid w:val="007D53EA"/>
    <w:rsid w:val="007D60CE"/>
    <w:rsid w:val="007D6218"/>
    <w:rsid w:val="007D6699"/>
    <w:rsid w:val="007D716A"/>
    <w:rsid w:val="007D7261"/>
    <w:rsid w:val="007D7273"/>
    <w:rsid w:val="007D76AE"/>
    <w:rsid w:val="007D7E30"/>
    <w:rsid w:val="007E2047"/>
    <w:rsid w:val="007E2675"/>
    <w:rsid w:val="007E35CF"/>
    <w:rsid w:val="007E38E4"/>
    <w:rsid w:val="007E5955"/>
    <w:rsid w:val="007E62D7"/>
    <w:rsid w:val="007E6419"/>
    <w:rsid w:val="007E650F"/>
    <w:rsid w:val="007E7059"/>
    <w:rsid w:val="007F0D0D"/>
    <w:rsid w:val="007F2CC8"/>
    <w:rsid w:val="007F38D2"/>
    <w:rsid w:val="007F6815"/>
    <w:rsid w:val="007F6BA8"/>
    <w:rsid w:val="00802AD3"/>
    <w:rsid w:val="00803272"/>
    <w:rsid w:val="00803BAB"/>
    <w:rsid w:val="00805FC6"/>
    <w:rsid w:val="008066C6"/>
    <w:rsid w:val="0080681B"/>
    <w:rsid w:val="00806CB7"/>
    <w:rsid w:val="00806D81"/>
    <w:rsid w:val="00806F1E"/>
    <w:rsid w:val="00807063"/>
    <w:rsid w:val="0080734C"/>
    <w:rsid w:val="0080738C"/>
    <w:rsid w:val="00807AD0"/>
    <w:rsid w:val="008101FF"/>
    <w:rsid w:val="00810B77"/>
    <w:rsid w:val="0081230D"/>
    <w:rsid w:val="008129DD"/>
    <w:rsid w:val="00812CD1"/>
    <w:rsid w:val="00815C39"/>
    <w:rsid w:val="008163A5"/>
    <w:rsid w:val="0081652E"/>
    <w:rsid w:val="008167C4"/>
    <w:rsid w:val="00816879"/>
    <w:rsid w:val="008169BF"/>
    <w:rsid w:val="00817436"/>
    <w:rsid w:val="00820CFB"/>
    <w:rsid w:val="00821A37"/>
    <w:rsid w:val="008223AC"/>
    <w:rsid w:val="00822800"/>
    <w:rsid w:val="00822FB7"/>
    <w:rsid w:val="00823544"/>
    <w:rsid w:val="0082542D"/>
    <w:rsid w:val="00826E93"/>
    <w:rsid w:val="00827834"/>
    <w:rsid w:val="008305CB"/>
    <w:rsid w:val="008323BC"/>
    <w:rsid w:val="00832574"/>
    <w:rsid w:val="00832835"/>
    <w:rsid w:val="008328BC"/>
    <w:rsid w:val="00835110"/>
    <w:rsid w:val="008351FC"/>
    <w:rsid w:val="008416E0"/>
    <w:rsid w:val="00841791"/>
    <w:rsid w:val="00841BEC"/>
    <w:rsid w:val="00841F50"/>
    <w:rsid w:val="00843A0E"/>
    <w:rsid w:val="00845DFE"/>
    <w:rsid w:val="00846B8C"/>
    <w:rsid w:val="00846E17"/>
    <w:rsid w:val="008515AF"/>
    <w:rsid w:val="00852DB9"/>
    <w:rsid w:val="00854283"/>
    <w:rsid w:val="00855CE3"/>
    <w:rsid w:val="008562D8"/>
    <w:rsid w:val="00856B6E"/>
    <w:rsid w:val="00856BD5"/>
    <w:rsid w:val="00856C0A"/>
    <w:rsid w:val="00857160"/>
    <w:rsid w:val="008573E3"/>
    <w:rsid w:val="00857E12"/>
    <w:rsid w:val="008604C2"/>
    <w:rsid w:val="00860FB5"/>
    <w:rsid w:val="00861E81"/>
    <w:rsid w:val="008628EF"/>
    <w:rsid w:val="00863394"/>
    <w:rsid w:val="008635D4"/>
    <w:rsid w:val="008645FF"/>
    <w:rsid w:val="00865B17"/>
    <w:rsid w:val="00865E9E"/>
    <w:rsid w:val="00866D42"/>
    <w:rsid w:val="0087030E"/>
    <w:rsid w:val="00870AAC"/>
    <w:rsid w:val="008721B6"/>
    <w:rsid w:val="00872A03"/>
    <w:rsid w:val="00873096"/>
    <w:rsid w:val="008734F7"/>
    <w:rsid w:val="0087412A"/>
    <w:rsid w:val="00874E9F"/>
    <w:rsid w:val="00876650"/>
    <w:rsid w:val="00877714"/>
    <w:rsid w:val="00877842"/>
    <w:rsid w:val="00877DA2"/>
    <w:rsid w:val="008806F8"/>
    <w:rsid w:val="008808E2"/>
    <w:rsid w:val="00881456"/>
    <w:rsid w:val="00881ACB"/>
    <w:rsid w:val="00883F57"/>
    <w:rsid w:val="008843A0"/>
    <w:rsid w:val="00885001"/>
    <w:rsid w:val="008851B2"/>
    <w:rsid w:val="0088529A"/>
    <w:rsid w:val="00885FC9"/>
    <w:rsid w:val="0088734A"/>
    <w:rsid w:val="008875C1"/>
    <w:rsid w:val="00887B70"/>
    <w:rsid w:val="00887D55"/>
    <w:rsid w:val="00890A0E"/>
    <w:rsid w:val="00890B13"/>
    <w:rsid w:val="00891328"/>
    <w:rsid w:val="00891A47"/>
    <w:rsid w:val="00891A5E"/>
    <w:rsid w:val="00891F27"/>
    <w:rsid w:val="00892809"/>
    <w:rsid w:val="00892A97"/>
    <w:rsid w:val="00893303"/>
    <w:rsid w:val="0089370F"/>
    <w:rsid w:val="008939AF"/>
    <w:rsid w:val="00893FED"/>
    <w:rsid w:val="00894275"/>
    <w:rsid w:val="0089449A"/>
    <w:rsid w:val="008954B1"/>
    <w:rsid w:val="0089561F"/>
    <w:rsid w:val="00895E48"/>
    <w:rsid w:val="00896102"/>
    <w:rsid w:val="00896240"/>
    <w:rsid w:val="00896687"/>
    <w:rsid w:val="00896808"/>
    <w:rsid w:val="00896AB0"/>
    <w:rsid w:val="00896CD9"/>
    <w:rsid w:val="008971F4"/>
    <w:rsid w:val="008A0E7D"/>
    <w:rsid w:val="008A12AB"/>
    <w:rsid w:val="008A15B6"/>
    <w:rsid w:val="008A1860"/>
    <w:rsid w:val="008A1C59"/>
    <w:rsid w:val="008A3023"/>
    <w:rsid w:val="008A318E"/>
    <w:rsid w:val="008A403F"/>
    <w:rsid w:val="008A41CB"/>
    <w:rsid w:val="008A43E9"/>
    <w:rsid w:val="008A635D"/>
    <w:rsid w:val="008A6815"/>
    <w:rsid w:val="008A7AB6"/>
    <w:rsid w:val="008B1031"/>
    <w:rsid w:val="008B1289"/>
    <w:rsid w:val="008B2303"/>
    <w:rsid w:val="008B2FFA"/>
    <w:rsid w:val="008B34A0"/>
    <w:rsid w:val="008B3512"/>
    <w:rsid w:val="008B4511"/>
    <w:rsid w:val="008B5740"/>
    <w:rsid w:val="008B6F1E"/>
    <w:rsid w:val="008C0B84"/>
    <w:rsid w:val="008C0BBC"/>
    <w:rsid w:val="008C0D36"/>
    <w:rsid w:val="008C1304"/>
    <w:rsid w:val="008C1DE9"/>
    <w:rsid w:val="008C3A8D"/>
    <w:rsid w:val="008C41DA"/>
    <w:rsid w:val="008C4395"/>
    <w:rsid w:val="008C4D8A"/>
    <w:rsid w:val="008C553A"/>
    <w:rsid w:val="008C582E"/>
    <w:rsid w:val="008C588E"/>
    <w:rsid w:val="008C6127"/>
    <w:rsid w:val="008C7226"/>
    <w:rsid w:val="008C7AB6"/>
    <w:rsid w:val="008D0F85"/>
    <w:rsid w:val="008D31E7"/>
    <w:rsid w:val="008D35EF"/>
    <w:rsid w:val="008D461A"/>
    <w:rsid w:val="008D4B70"/>
    <w:rsid w:val="008D4C83"/>
    <w:rsid w:val="008D4EF3"/>
    <w:rsid w:val="008D517A"/>
    <w:rsid w:val="008D6645"/>
    <w:rsid w:val="008D7B80"/>
    <w:rsid w:val="008E06C9"/>
    <w:rsid w:val="008E1049"/>
    <w:rsid w:val="008E1AF8"/>
    <w:rsid w:val="008E214A"/>
    <w:rsid w:val="008E3186"/>
    <w:rsid w:val="008E3F58"/>
    <w:rsid w:val="008E4184"/>
    <w:rsid w:val="008E549F"/>
    <w:rsid w:val="008E5B4F"/>
    <w:rsid w:val="008E6301"/>
    <w:rsid w:val="008E692E"/>
    <w:rsid w:val="008E6ED1"/>
    <w:rsid w:val="008E7529"/>
    <w:rsid w:val="008E7773"/>
    <w:rsid w:val="008E77B4"/>
    <w:rsid w:val="008F0105"/>
    <w:rsid w:val="008F094C"/>
    <w:rsid w:val="008F10BC"/>
    <w:rsid w:val="008F2052"/>
    <w:rsid w:val="008F26ED"/>
    <w:rsid w:val="008F2A38"/>
    <w:rsid w:val="008F3012"/>
    <w:rsid w:val="008F3E33"/>
    <w:rsid w:val="008F592B"/>
    <w:rsid w:val="008F651A"/>
    <w:rsid w:val="008F6C76"/>
    <w:rsid w:val="008F732E"/>
    <w:rsid w:val="00900BE8"/>
    <w:rsid w:val="00901C77"/>
    <w:rsid w:val="00901D14"/>
    <w:rsid w:val="00902C43"/>
    <w:rsid w:val="0090335B"/>
    <w:rsid w:val="00903775"/>
    <w:rsid w:val="00903B3A"/>
    <w:rsid w:val="00903C5E"/>
    <w:rsid w:val="009049C5"/>
    <w:rsid w:val="0090539E"/>
    <w:rsid w:val="009057D9"/>
    <w:rsid w:val="009065FA"/>
    <w:rsid w:val="00906A6A"/>
    <w:rsid w:val="00906C34"/>
    <w:rsid w:val="00906DB8"/>
    <w:rsid w:val="00907594"/>
    <w:rsid w:val="00907DD6"/>
    <w:rsid w:val="009104D7"/>
    <w:rsid w:val="009109F7"/>
    <w:rsid w:val="009114B0"/>
    <w:rsid w:val="00912137"/>
    <w:rsid w:val="00912BF7"/>
    <w:rsid w:val="00913DCC"/>
    <w:rsid w:val="00914F33"/>
    <w:rsid w:val="009153F8"/>
    <w:rsid w:val="00915BED"/>
    <w:rsid w:val="00915E57"/>
    <w:rsid w:val="009161F9"/>
    <w:rsid w:val="00916B64"/>
    <w:rsid w:val="00917DE8"/>
    <w:rsid w:val="009206BD"/>
    <w:rsid w:val="00920F56"/>
    <w:rsid w:val="0092145D"/>
    <w:rsid w:val="0092188F"/>
    <w:rsid w:val="009245DE"/>
    <w:rsid w:val="009250C7"/>
    <w:rsid w:val="00926005"/>
    <w:rsid w:val="00926C4C"/>
    <w:rsid w:val="00927B70"/>
    <w:rsid w:val="009301F6"/>
    <w:rsid w:val="009305A0"/>
    <w:rsid w:val="00930762"/>
    <w:rsid w:val="00930C0C"/>
    <w:rsid w:val="00930D87"/>
    <w:rsid w:val="009315E9"/>
    <w:rsid w:val="00932317"/>
    <w:rsid w:val="0093567A"/>
    <w:rsid w:val="00936B81"/>
    <w:rsid w:val="00940CAB"/>
    <w:rsid w:val="00940D77"/>
    <w:rsid w:val="00941179"/>
    <w:rsid w:val="009411AC"/>
    <w:rsid w:val="00942374"/>
    <w:rsid w:val="00942A52"/>
    <w:rsid w:val="00942BB4"/>
    <w:rsid w:val="00942CA8"/>
    <w:rsid w:val="00943412"/>
    <w:rsid w:val="0094354D"/>
    <w:rsid w:val="00943FBD"/>
    <w:rsid w:val="00944563"/>
    <w:rsid w:val="00944701"/>
    <w:rsid w:val="00944E4F"/>
    <w:rsid w:val="0094541F"/>
    <w:rsid w:val="009459A4"/>
    <w:rsid w:val="00945DB6"/>
    <w:rsid w:val="00946348"/>
    <w:rsid w:val="00947606"/>
    <w:rsid w:val="009478E7"/>
    <w:rsid w:val="009507A2"/>
    <w:rsid w:val="009507EA"/>
    <w:rsid w:val="00950ED1"/>
    <w:rsid w:val="009517FC"/>
    <w:rsid w:val="00951ECD"/>
    <w:rsid w:val="0095223C"/>
    <w:rsid w:val="00952A7A"/>
    <w:rsid w:val="00953061"/>
    <w:rsid w:val="00953558"/>
    <w:rsid w:val="009537C5"/>
    <w:rsid w:val="0095444E"/>
    <w:rsid w:val="00954DC4"/>
    <w:rsid w:val="00955C67"/>
    <w:rsid w:val="00957B65"/>
    <w:rsid w:val="00957B88"/>
    <w:rsid w:val="00957D79"/>
    <w:rsid w:val="00960AFF"/>
    <w:rsid w:val="009618D8"/>
    <w:rsid w:val="00962037"/>
    <w:rsid w:val="00963F62"/>
    <w:rsid w:val="00965EFC"/>
    <w:rsid w:val="00966B37"/>
    <w:rsid w:val="009670C1"/>
    <w:rsid w:val="009670F2"/>
    <w:rsid w:val="009671BD"/>
    <w:rsid w:val="00967EA3"/>
    <w:rsid w:val="009702A4"/>
    <w:rsid w:val="00970F83"/>
    <w:rsid w:val="0097176D"/>
    <w:rsid w:val="00972382"/>
    <w:rsid w:val="00973B86"/>
    <w:rsid w:val="0097449C"/>
    <w:rsid w:val="0097483F"/>
    <w:rsid w:val="00974FB6"/>
    <w:rsid w:val="0097624D"/>
    <w:rsid w:val="009762D2"/>
    <w:rsid w:val="009762F1"/>
    <w:rsid w:val="0097692D"/>
    <w:rsid w:val="00976D16"/>
    <w:rsid w:val="009776D2"/>
    <w:rsid w:val="00977EA8"/>
    <w:rsid w:val="00980B33"/>
    <w:rsid w:val="0098140D"/>
    <w:rsid w:val="00981C30"/>
    <w:rsid w:val="00981CED"/>
    <w:rsid w:val="00982B3B"/>
    <w:rsid w:val="0098481C"/>
    <w:rsid w:val="00984CC4"/>
    <w:rsid w:val="00984FB3"/>
    <w:rsid w:val="00986DCA"/>
    <w:rsid w:val="00987215"/>
    <w:rsid w:val="00987225"/>
    <w:rsid w:val="00987B37"/>
    <w:rsid w:val="00990870"/>
    <w:rsid w:val="00990DCF"/>
    <w:rsid w:val="00991CE8"/>
    <w:rsid w:val="00991D56"/>
    <w:rsid w:val="009920F5"/>
    <w:rsid w:val="00992B56"/>
    <w:rsid w:val="00992CDA"/>
    <w:rsid w:val="00993342"/>
    <w:rsid w:val="00994761"/>
    <w:rsid w:val="0099481B"/>
    <w:rsid w:val="0099682B"/>
    <w:rsid w:val="00996CE4"/>
    <w:rsid w:val="00997132"/>
    <w:rsid w:val="0099756C"/>
    <w:rsid w:val="009A06FD"/>
    <w:rsid w:val="009A0FB3"/>
    <w:rsid w:val="009A2D2C"/>
    <w:rsid w:val="009A3205"/>
    <w:rsid w:val="009A3F36"/>
    <w:rsid w:val="009A487B"/>
    <w:rsid w:val="009A48D8"/>
    <w:rsid w:val="009A6C59"/>
    <w:rsid w:val="009A6E7C"/>
    <w:rsid w:val="009A71F7"/>
    <w:rsid w:val="009A737E"/>
    <w:rsid w:val="009A7878"/>
    <w:rsid w:val="009A7950"/>
    <w:rsid w:val="009A7E97"/>
    <w:rsid w:val="009A7EF3"/>
    <w:rsid w:val="009A7F71"/>
    <w:rsid w:val="009B0888"/>
    <w:rsid w:val="009B14E7"/>
    <w:rsid w:val="009B263D"/>
    <w:rsid w:val="009B2FF5"/>
    <w:rsid w:val="009B33DF"/>
    <w:rsid w:val="009B4270"/>
    <w:rsid w:val="009B44CC"/>
    <w:rsid w:val="009B5651"/>
    <w:rsid w:val="009B62E4"/>
    <w:rsid w:val="009B6D46"/>
    <w:rsid w:val="009B7091"/>
    <w:rsid w:val="009B77BF"/>
    <w:rsid w:val="009C0820"/>
    <w:rsid w:val="009C0B7A"/>
    <w:rsid w:val="009C1596"/>
    <w:rsid w:val="009C1ABE"/>
    <w:rsid w:val="009C1ECF"/>
    <w:rsid w:val="009C23EA"/>
    <w:rsid w:val="009C37C8"/>
    <w:rsid w:val="009C37E7"/>
    <w:rsid w:val="009C4085"/>
    <w:rsid w:val="009C4319"/>
    <w:rsid w:val="009C534D"/>
    <w:rsid w:val="009C595E"/>
    <w:rsid w:val="009C7A1D"/>
    <w:rsid w:val="009C7BAC"/>
    <w:rsid w:val="009D08BE"/>
    <w:rsid w:val="009D109E"/>
    <w:rsid w:val="009D1CD9"/>
    <w:rsid w:val="009D1F28"/>
    <w:rsid w:val="009D348C"/>
    <w:rsid w:val="009D4830"/>
    <w:rsid w:val="009D5689"/>
    <w:rsid w:val="009D60BB"/>
    <w:rsid w:val="009D765D"/>
    <w:rsid w:val="009D76D5"/>
    <w:rsid w:val="009D797A"/>
    <w:rsid w:val="009D7A31"/>
    <w:rsid w:val="009E026A"/>
    <w:rsid w:val="009E04D6"/>
    <w:rsid w:val="009E1856"/>
    <w:rsid w:val="009E2DC2"/>
    <w:rsid w:val="009E3506"/>
    <w:rsid w:val="009E3754"/>
    <w:rsid w:val="009E3B56"/>
    <w:rsid w:val="009E49B5"/>
    <w:rsid w:val="009E50D0"/>
    <w:rsid w:val="009E551E"/>
    <w:rsid w:val="009E553B"/>
    <w:rsid w:val="009E5917"/>
    <w:rsid w:val="009E601E"/>
    <w:rsid w:val="009E6DF8"/>
    <w:rsid w:val="009E7066"/>
    <w:rsid w:val="009E7EEE"/>
    <w:rsid w:val="009F05F4"/>
    <w:rsid w:val="009F1EF8"/>
    <w:rsid w:val="009F2ABE"/>
    <w:rsid w:val="009F2AF4"/>
    <w:rsid w:val="009F2FB5"/>
    <w:rsid w:val="009F4604"/>
    <w:rsid w:val="009F4A5B"/>
    <w:rsid w:val="009F4B78"/>
    <w:rsid w:val="009F606B"/>
    <w:rsid w:val="009F6863"/>
    <w:rsid w:val="009F6E66"/>
    <w:rsid w:val="009F755F"/>
    <w:rsid w:val="009F7FEE"/>
    <w:rsid w:val="00A019EE"/>
    <w:rsid w:val="00A02130"/>
    <w:rsid w:val="00A02E3A"/>
    <w:rsid w:val="00A054EA"/>
    <w:rsid w:val="00A05E20"/>
    <w:rsid w:val="00A0601C"/>
    <w:rsid w:val="00A06840"/>
    <w:rsid w:val="00A06C5D"/>
    <w:rsid w:val="00A06EAD"/>
    <w:rsid w:val="00A07137"/>
    <w:rsid w:val="00A07E6C"/>
    <w:rsid w:val="00A10218"/>
    <w:rsid w:val="00A10763"/>
    <w:rsid w:val="00A10CDE"/>
    <w:rsid w:val="00A114A0"/>
    <w:rsid w:val="00A122BB"/>
    <w:rsid w:val="00A1281D"/>
    <w:rsid w:val="00A1293C"/>
    <w:rsid w:val="00A12982"/>
    <w:rsid w:val="00A13B56"/>
    <w:rsid w:val="00A14851"/>
    <w:rsid w:val="00A14F9B"/>
    <w:rsid w:val="00A15C2B"/>
    <w:rsid w:val="00A15E85"/>
    <w:rsid w:val="00A161EE"/>
    <w:rsid w:val="00A167F1"/>
    <w:rsid w:val="00A171F2"/>
    <w:rsid w:val="00A2085F"/>
    <w:rsid w:val="00A209D5"/>
    <w:rsid w:val="00A20EC0"/>
    <w:rsid w:val="00A2150B"/>
    <w:rsid w:val="00A215D9"/>
    <w:rsid w:val="00A21E3E"/>
    <w:rsid w:val="00A21FED"/>
    <w:rsid w:val="00A220D0"/>
    <w:rsid w:val="00A2292C"/>
    <w:rsid w:val="00A23ACF"/>
    <w:rsid w:val="00A23FC3"/>
    <w:rsid w:val="00A24360"/>
    <w:rsid w:val="00A251CF"/>
    <w:rsid w:val="00A25F1B"/>
    <w:rsid w:val="00A26F09"/>
    <w:rsid w:val="00A2790B"/>
    <w:rsid w:val="00A3092A"/>
    <w:rsid w:val="00A30F66"/>
    <w:rsid w:val="00A3275B"/>
    <w:rsid w:val="00A3288D"/>
    <w:rsid w:val="00A329DC"/>
    <w:rsid w:val="00A341BB"/>
    <w:rsid w:val="00A34A16"/>
    <w:rsid w:val="00A34DCE"/>
    <w:rsid w:val="00A36274"/>
    <w:rsid w:val="00A3661E"/>
    <w:rsid w:val="00A36B96"/>
    <w:rsid w:val="00A36BC1"/>
    <w:rsid w:val="00A37C4B"/>
    <w:rsid w:val="00A40369"/>
    <w:rsid w:val="00A41135"/>
    <w:rsid w:val="00A41FEB"/>
    <w:rsid w:val="00A42522"/>
    <w:rsid w:val="00A429BB"/>
    <w:rsid w:val="00A44DA6"/>
    <w:rsid w:val="00A45362"/>
    <w:rsid w:val="00A45EA0"/>
    <w:rsid w:val="00A47539"/>
    <w:rsid w:val="00A50921"/>
    <w:rsid w:val="00A50C9E"/>
    <w:rsid w:val="00A50F21"/>
    <w:rsid w:val="00A5160D"/>
    <w:rsid w:val="00A51887"/>
    <w:rsid w:val="00A528C5"/>
    <w:rsid w:val="00A53E8E"/>
    <w:rsid w:val="00A5446A"/>
    <w:rsid w:val="00A54600"/>
    <w:rsid w:val="00A5460C"/>
    <w:rsid w:val="00A54BD7"/>
    <w:rsid w:val="00A56CA4"/>
    <w:rsid w:val="00A57224"/>
    <w:rsid w:val="00A60E64"/>
    <w:rsid w:val="00A61D07"/>
    <w:rsid w:val="00A62E66"/>
    <w:rsid w:val="00A63006"/>
    <w:rsid w:val="00A63D35"/>
    <w:rsid w:val="00A65791"/>
    <w:rsid w:val="00A65F04"/>
    <w:rsid w:val="00A65F2E"/>
    <w:rsid w:val="00A67381"/>
    <w:rsid w:val="00A675A7"/>
    <w:rsid w:val="00A71AD5"/>
    <w:rsid w:val="00A7248E"/>
    <w:rsid w:val="00A73BEB"/>
    <w:rsid w:val="00A73CD5"/>
    <w:rsid w:val="00A74BA3"/>
    <w:rsid w:val="00A77063"/>
    <w:rsid w:val="00A77590"/>
    <w:rsid w:val="00A77DE7"/>
    <w:rsid w:val="00A8073E"/>
    <w:rsid w:val="00A80883"/>
    <w:rsid w:val="00A81BED"/>
    <w:rsid w:val="00A82916"/>
    <w:rsid w:val="00A82FC6"/>
    <w:rsid w:val="00A87337"/>
    <w:rsid w:val="00A907DC"/>
    <w:rsid w:val="00A909C0"/>
    <w:rsid w:val="00A90E61"/>
    <w:rsid w:val="00A92083"/>
    <w:rsid w:val="00A92270"/>
    <w:rsid w:val="00A932E6"/>
    <w:rsid w:val="00A933AC"/>
    <w:rsid w:val="00A93BB2"/>
    <w:rsid w:val="00A93C47"/>
    <w:rsid w:val="00A9685D"/>
    <w:rsid w:val="00A96CFB"/>
    <w:rsid w:val="00A97F66"/>
    <w:rsid w:val="00AA1002"/>
    <w:rsid w:val="00AA10AE"/>
    <w:rsid w:val="00AA329F"/>
    <w:rsid w:val="00AA58EB"/>
    <w:rsid w:val="00AA5BB4"/>
    <w:rsid w:val="00AA6AC6"/>
    <w:rsid w:val="00AA7650"/>
    <w:rsid w:val="00AA7A64"/>
    <w:rsid w:val="00AA7B6A"/>
    <w:rsid w:val="00AB1B17"/>
    <w:rsid w:val="00AB577F"/>
    <w:rsid w:val="00AB593E"/>
    <w:rsid w:val="00AB5D37"/>
    <w:rsid w:val="00AB683F"/>
    <w:rsid w:val="00AB72DA"/>
    <w:rsid w:val="00AC1BE1"/>
    <w:rsid w:val="00AC2DB6"/>
    <w:rsid w:val="00AC3E91"/>
    <w:rsid w:val="00AC4056"/>
    <w:rsid w:val="00AC498F"/>
    <w:rsid w:val="00AC4A2E"/>
    <w:rsid w:val="00AC6DEE"/>
    <w:rsid w:val="00AC7CEB"/>
    <w:rsid w:val="00AC7FA6"/>
    <w:rsid w:val="00AD03F0"/>
    <w:rsid w:val="00AD15E5"/>
    <w:rsid w:val="00AD1885"/>
    <w:rsid w:val="00AD1FCA"/>
    <w:rsid w:val="00AD21FB"/>
    <w:rsid w:val="00AD2360"/>
    <w:rsid w:val="00AD3185"/>
    <w:rsid w:val="00AD3B62"/>
    <w:rsid w:val="00AD50BA"/>
    <w:rsid w:val="00AE02E7"/>
    <w:rsid w:val="00AE0A7F"/>
    <w:rsid w:val="00AE0AEC"/>
    <w:rsid w:val="00AE0F75"/>
    <w:rsid w:val="00AE1D6F"/>
    <w:rsid w:val="00AE29AE"/>
    <w:rsid w:val="00AE2F03"/>
    <w:rsid w:val="00AE319E"/>
    <w:rsid w:val="00AE3B2C"/>
    <w:rsid w:val="00AE3B4E"/>
    <w:rsid w:val="00AE514D"/>
    <w:rsid w:val="00AE51BB"/>
    <w:rsid w:val="00AE676F"/>
    <w:rsid w:val="00AE709C"/>
    <w:rsid w:val="00AE77A3"/>
    <w:rsid w:val="00AE7C8E"/>
    <w:rsid w:val="00AE7CBF"/>
    <w:rsid w:val="00AE7DD9"/>
    <w:rsid w:val="00AE7EAE"/>
    <w:rsid w:val="00AF06B9"/>
    <w:rsid w:val="00AF0D61"/>
    <w:rsid w:val="00AF26C2"/>
    <w:rsid w:val="00AF2B38"/>
    <w:rsid w:val="00AF2D28"/>
    <w:rsid w:val="00AF44C2"/>
    <w:rsid w:val="00AF4713"/>
    <w:rsid w:val="00B00132"/>
    <w:rsid w:val="00B004C1"/>
    <w:rsid w:val="00B0168B"/>
    <w:rsid w:val="00B01DBF"/>
    <w:rsid w:val="00B03458"/>
    <w:rsid w:val="00B037BA"/>
    <w:rsid w:val="00B04B8E"/>
    <w:rsid w:val="00B04C49"/>
    <w:rsid w:val="00B057C6"/>
    <w:rsid w:val="00B06355"/>
    <w:rsid w:val="00B06895"/>
    <w:rsid w:val="00B068DE"/>
    <w:rsid w:val="00B0702F"/>
    <w:rsid w:val="00B07751"/>
    <w:rsid w:val="00B1072F"/>
    <w:rsid w:val="00B1171C"/>
    <w:rsid w:val="00B11CE8"/>
    <w:rsid w:val="00B13DD3"/>
    <w:rsid w:val="00B14398"/>
    <w:rsid w:val="00B147F4"/>
    <w:rsid w:val="00B15296"/>
    <w:rsid w:val="00B153C2"/>
    <w:rsid w:val="00B15820"/>
    <w:rsid w:val="00B1599F"/>
    <w:rsid w:val="00B15E47"/>
    <w:rsid w:val="00B1783D"/>
    <w:rsid w:val="00B20520"/>
    <w:rsid w:val="00B2133E"/>
    <w:rsid w:val="00B215D8"/>
    <w:rsid w:val="00B21728"/>
    <w:rsid w:val="00B21CAE"/>
    <w:rsid w:val="00B2203C"/>
    <w:rsid w:val="00B2218A"/>
    <w:rsid w:val="00B23C0B"/>
    <w:rsid w:val="00B246ED"/>
    <w:rsid w:val="00B26DD0"/>
    <w:rsid w:val="00B276A5"/>
    <w:rsid w:val="00B278BA"/>
    <w:rsid w:val="00B2796C"/>
    <w:rsid w:val="00B31271"/>
    <w:rsid w:val="00B317D9"/>
    <w:rsid w:val="00B3200D"/>
    <w:rsid w:val="00B3230C"/>
    <w:rsid w:val="00B338C8"/>
    <w:rsid w:val="00B341CC"/>
    <w:rsid w:val="00B34DA5"/>
    <w:rsid w:val="00B35321"/>
    <w:rsid w:val="00B35505"/>
    <w:rsid w:val="00B35AE2"/>
    <w:rsid w:val="00B35BE4"/>
    <w:rsid w:val="00B35CB3"/>
    <w:rsid w:val="00B35E0A"/>
    <w:rsid w:val="00B3604C"/>
    <w:rsid w:val="00B36968"/>
    <w:rsid w:val="00B36BD0"/>
    <w:rsid w:val="00B37364"/>
    <w:rsid w:val="00B40124"/>
    <w:rsid w:val="00B40B86"/>
    <w:rsid w:val="00B42E03"/>
    <w:rsid w:val="00B4347F"/>
    <w:rsid w:val="00B443E2"/>
    <w:rsid w:val="00B46111"/>
    <w:rsid w:val="00B46222"/>
    <w:rsid w:val="00B466C5"/>
    <w:rsid w:val="00B46710"/>
    <w:rsid w:val="00B467E8"/>
    <w:rsid w:val="00B47914"/>
    <w:rsid w:val="00B47A51"/>
    <w:rsid w:val="00B50873"/>
    <w:rsid w:val="00B50BA7"/>
    <w:rsid w:val="00B52311"/>
    <w:rsid w:val="00B52349"/>
    <w:rsid w:val="00B53C05"/>
    <w:rsid w:val="00B54092"/>
    <w:rsid w:val="00B5444C"/>
    <w:rsid w:val="00B5568B"/>
    <w:rsid w:val="00B557BF"/>
    <w:rsid w:val="00B55BD6"/>
    <w:rsid w:val="00B56147"/>
    <w:rsid w:val="00B5720A"/>
    <w:rsid w:val="00B604A0"/>
    <w:rsid w:val="00B60761"/>
    <w:rsid w:val="00B61DA5"/>
    <w:rsid w:val="00B620A5"/>
    <w:rsid w:val="00B62BB1"/>
    <w:rsid w:val="00B62CB4"/>
    <w:rsid w:val="00B63559"/>
    <w:rsid w:val="00B650B3"/>
    <w:rsid w:val="00B6669D"/>
    <w:rsid w:val="00B66749"/>
    <w:rsid w:val="00B66759"/>
    <w:rsid w:val="00B67E46"/>
    <w:rsid w:val="00B713AF"/>
    <w:rsid w:val="00B718A3"/>
    <w:rsid w:val="00B71C78"/>
    <w:rsid w:val="00B72BCB"/>
    <w:rsid w:val="00B736C3"/>
    <w:rsid w:val="00B73979"/>
    <w:rsid w:val="00B74C01"/>
    <w:rsid w:val="00B750B6"/>
    <w:rsid w:val="00B751B0"/>
    <w:rsid w:val="00B762E0"/>
    <w:rsid w:val="00B819BB"/>
    <w:rsid w:val="00B82D6E"/>
    <w:rsid w:val="00B82FCB"/>
    <w:rsid w:val="00B844E4"/>
    <w:rsid w:val="00B851A4"/>
    <w:rsid w:val="00B858B4"/>
    <w:rsid w:val="00B86C54"/>
    <w:rsid w:val="00B86E60"/>
    <w:rsid w:val="00B8712D"/>
    <w:rsid w:val="00B872C4"/>
    <w:rsid w:val="00B874C4"/>
    <w:rsid w:val="00B94729"/>
    <w:rsid w:val="00B94CD4"/>
    <w:rsid w:val="00B94F7A"/>
    <w:rsid w:val="00B959C5"/>
    <w:rsid w:val="00B96C72"/>
    <w:rsid w:val="00B97AA2"/>
    <w:rsid w:val="00B97B8E"/>
    <w:rsid w:val="00B97D72"/>
    <w:rsid w:val="00B97FAF"/>
    <w:rsid w:val="00BA00A8"/>
    <w:rsid w:val="00BA0304"/>
    <w:rsid w:val="00BA0378"/>
    <w:rsid w:val="00BA0418"/>
    <w:rsid w:val="00BA0CB3"/>
    <w:rsid w:val="00BA15E4"/>
    <w:rsid w:val="00BA222C"/>
    <w:rsid w:val="00BA2FD5"/>
    <w:rsid w:val="00BA37A4"/>
    <w:rsid w:val="00BA3ED4"/>
    <w:rsid w:val="00BA4FB0"/>
    <w:rsid w:val="00BA6138"/>
    <w:rsid w:val="00BA6E33"/>
    <w:rsid w:val="00BB0ECE"/>
    <w:rsid w:val="00BB0FF9"/>
    <w:rsid w:val="00BB1930"/>
    <w:rsid w:val="00BB1A2C"/>
    <w:rsid w:val="00BB2899"/>
    <w:rsid w:val="00BB2B93"/>
    <w:rsid w:val="00BB3478"/>
    <w:rsid w:val="00BB47F7"/>
    <w:rsid w:val="00BB48D1"/>
    <w:rsid w:val="00BB64EE"/>
    <w:rsid w:val="00BB64F0"/>
    <w:rsid w:val="00BB681B"/>
    <w:rsid w:val="00BB76C1"/>
    <w:rsid w:val="00BC0069"/>
    <w:rsid w:val="00BC05E6"/>
    <w:rsid w:val="00BC0808"/>
    <w:rsid w:val="00BC157F"/>
    <w:rsid w:val="00BC15CC"/>
    <w:rsid w:val="00BC2247"/>
    <w:rsid w:val="00BC46FA"/>
    <w:rsid w:val="00BC4956"/>
    <w:rsid w:val="00BC5572"/>
    <w:rsid w:val="00BC56AE"/>
    <w:rsid w:val="00BC5B56"/>
    <w:rsid w:val="00BC7191"/>
    <w:rsid w:val="00BC73C4"/>
    <w:rsid w:val="00BC7A82"/>
    <w:rsid w:val="00BC7C15"/>
    <w:rsid w:val="00BD08D3"/>
    <w:rsid w:val="00BD0D90"/>
    <w:rsid w:val="00BD0EE2"/>
    <w:rsid w:val="00BD10DD"/>
    <w:rsid w:val="00BD1CDC"/>
    <w:rsid w:val="00BD497C"/>
    <w:rsid w:val="00BD57EE"/>
    <w:rsid w:val="00BD6851"/>
    <w:rsid w:val="00BD6C05"/>
    <w:rsid w:val="00BE05F7"/>
    <w:rsid w:val="00BE28F3"/>
    <w:rsid w:val="00BE2C14"/>
    <w:rsid w:val="00BE2FF3"/>
    <w:rsid w:val="00BE3730"/>
    <w:rsid w:val="00BE3731"/>
    <w:rsid w:val="00BE4E8A"/>
    <w:rsid w:val="00BE6B94"/>
    <w:rsid w:val="00BE728A"/>
    <w:rsid w:val="00BE7D35"/>
    <w:rsid w:val="00BF01B2"/>
    <w:rsid w:val="00BF1E00"/>
    <w:rsid w:val="00BF2A79"/>
    <w:rsid w:val="00BF2E30"/>
    <w:rsid w:val="00BF375F"/>
    <w:rsid w:val="00BF3DA2"/>
    <w:rsid w:val="00BF4234"/>
    <w:rsid w:val="00BF6391"/>
    <w:rsid w:val="00BF74E1"/>
    <w:rsid w:val="00BF78E2"/>
    <w:rsid w:val="00C00412"/>
    <w:rsid w:val="00C0150D"/>
    <w:rsid w:val="00C0233D"/>
    <w:rsid w:val="00C02372"/>
    <w:rsid w:val="00C031A0"/>
    <w:rsid w:val="00C033B1"/>
    <w:rsid w:val="00C04311"/>
    <w:rsid w:val="00C044C3"/>
    <w:rsid w:val="00C04946"/>
    <w:rsid w:val="00C04D95"/>
    <w:rsid w:val="00C057F3"/>
    <w:rsid w:val="00C10453"/>
    <w:rsid w:val="00C10887"/>
    <w:rsid w:val="00C117CA"/>
    <w:rsid w:val="00C11835"/>
    <w:rsid w:val="00C11C77"/>
    <w:rsid w:val="00C12472"/>
    <w:rsid w:val="00C13BCA"/>
    <w:rsid w:val="00C141B9"/>
    <w:rsid w:val="00C15107"/>
    <w:rsid w:val="00C158CF"/>
    <w:rsid w:val="00C16518"/>
    <w:rsid w:val="00C1693B"/>
    <w:rsid w:val="00C16FB4"/>
    <w:rsid w:val="00C1787D"/>
    <w:rsid w:val="00C1794B"/>
    <w:rsid w:val="00C17A30"/>
    <w:rsid w:val="00C20F14"/>
    <w:rsid w:val="00C21D8F"/>
    <w:rsid w:val="00C22B7C"/>
    <w:rsid w:val="00C235D3"/>
    <w:rsid w:val="00C24FF8"/>
    <w:rsid w:val="00C269F9"/>
    <w:rsid w:val="00C271B7"/>
    <w:rsid w:val="00C27DAC"/>
    <w:rsid w:val="00C30481"/>
    <w:rsid w:val="00C30D62"/>
    <w:rsid w:val="00C3184D"/>
    <w:rsid w:val="00C3221D"/>
    <w:rsid w:val="00C330FE"/>
    <w:rsid w:val="00C331FD"/>
    <w:rsid w:val="00C34892"/>
    <w:rsid w:val="00C34A76"/>
    <w:rsid w:val="00C34DCB"/>
    <w:rsid w:val="00C351A9"/>
    <w:rsid w:val="00C36D0C"/>
    <w:rsid w:val="00C36DCD"/>
    <w:rsid w:val="00C3708D"/>
    <w:rsid w:val="00C40544"/>
    <w:rsid w:val="00C4138A"/>
    <w:rsid w:val="00C41CDF"/>
    <w:rsid w:val="00C42771"/>
    <w:rsid w:val="00C42EEA"/>
    <w:rsid w:val="00C440B4"/>
    <w:rsid w:val="00C446F9"/>
    <w:rsid w:val="00C462CB"/>
    <w:rsid w:val="00C4685A"/>
    <w:rsid w:val="00C46F39"/>
    <w:rsid w:val="00C4792C"/>
    <w:rsid w:val="00C47AFE"/>
    <w:rsid w:val="00C5067F"/>
    <w:rsid w:val="00C50FC3"/>
    <w:rsid w:val="00C515C3"/>
    <w:rsid w:val="00C51AA2"/>
    <w:rsid w:val="00C51EE5"/>
    <w:rsid w:val="00C529B5"/>
    <w:rsid w:val="00C52E43"/>
    <w:rsid w:val="00C5547C"/>
    <w:rsid w:val="00C5567F"/>
    <w:rsid w:val="00C55C5D"/>
    <w:rsid w:val="00C55DD3"/>
    <w:rsid w:val="00C57A84"/>
    <w:rsid w:val="00C609C3"/>
    <w:rsid w:val="00C60E16"/>
    <w:rsid w:val="00C6371B"/>
    <w:rsid w:val="00C64318"/>
    <w:rsid w:val="00C64E18"/>
    <w:rsid w:val="00C65E4E"/>
    <w:rsid w:val="00C665F3"/>
    <w:rsid w:val="00C66610"/>
    <w:rsid w:val="00C66648"/>
    <w:rsid w:val="00C66FEF"/>
    <w:rsid w:val="00C67EDE"/>
    <w:rsid w:val="00C70719"/>
    <w:rsid w:val="00C70CB4"/>
    <w:rsid w:val="00C71140"/>
    <w:rsid w:val="00C72298"/>
    <w:rsid w:val="00C727A7"/>
    <w:rsid w:val="00C728D5"/>
    <w:rsid w:val="00C73BF5"/>
    <w:rsid w:val="00C74A0C"/>
    <w:rsid w:val="00C7504A"/>
    <w:rsid w:val="00C75119"/>
    <w:rsid w:val="00C76DD6"/>
    <w:rsid w:val="00C76E3E"/>
    <w:rsid w:val="00C77C3D"/>
    <w:rsid w:val="00C81390"/>
    <w:rsid w:val="00C81AF9"/>
    <w:rsid w:val="00C826CC"/>
    <w:rsid w:val="00C831E1"/>
    <w:rsid w:val="00C832D1"/>
    <w:rsid w:val="00C8484B"/>
    <w:rsid w:val="00C8721C"/>
    <w:rsid w:val="00C90B62"/>
    <w:rsid w:val="00C91A53"/>
    <w:rsid w:val="00C91C08"/>
    <w:rsid w:val="00C921DB"/>
    <w:rsid w:val="00C933AA"/>
    <w:rsid w:val="00C93461"/>
    <w:rsid w:val="00C9551F"/>
    <w:rsid w:val="00C95958"/>
    <w:rsid w:val="00C967AA"/>
    <w:rsid w:val="00C96FDB"/>
    <w:rsid w:val="00C9734D"/>
    <w:rsid w:val="00C977DD"/>
    <w:rsid w:val="00C97F0E"/>
    <w:rsid w:val="00CA01FE"/>
    <w:rsid w:val="00CA06AC"/>
    <w:rsid w:val="00CA0A1C"/>
    <w:rsid w:val="00CA1D9E"/>
    <w:rsid w:val="00CA214B"/>
    <w:rsid w:val="00CA242A"/>
    <w:rsid w:val="00CA27BD"/>
    <w:rsid w:val="00CA2AB6"/>
    <w:rsid w:val="00CA2F27"/>
    <w:rsid w:val="00CA4BCC"/>
    <w:rsid w:val="00CA4C1D"/>
    <w:rsid w:val="00CA5615"/>
    <w:rsid w:val="00CA6132"/>
    <w:rsid w:val="00CA6DFE"/>
    <w:rsid w:val="00CA7070"/>
    <w:rsid w:val="00CB01D6"/>
    <w:rsid w:val="00CB01FB"/>
    <w:rsid w:val="00CB14C7"/>
    <w:rsid w:val="00CB1600"/>
    <w:rsid w:val="00CB2298"/>
    <w:rsid w:val="00CB2309"/>
    <w:rsid w:val="00CB2FB0"/>
    <w:rsid w:val="00CB311E"/>
    <w:rsid w:val="00CB3B46"/>
    <w:rsid w:val="00CB3CB1"/>
    <w:rsid w:val="00CB53E1"/>
    <w:rsid w:val="00CB6DF7"/>
    <w:rsid w:val="00CB6E57"/>
    <w:rsid w:val="00CB71E1"/>
    <w:rsid w:val="00CB7BA8"/>
    <w:rsid w:val="00CC0ED3"/>
    <w:rsid w:val="00CC1894"/>
    <w:rsid w:val="00CC18B7"/>
    <w:rsid w:val="00CC2BAB"/>
    <w:rsid w:val="00CC2EE2"/>
    <w:rsid w:val="00CC3A6F"/>
    <w:rsid w:val="00CC3B7B"/>
    <w:rsid w:val="00CC3D03"/>
    <w:rsid w:val="00CC3E49"/>
    <w:rsid w:val="00CC3E5F"/>
    <w:rsid w:val="00CC3ED0"/>
    <w:rsid w:val="00CC45DB"/>
    <w:rsid w:val="00CC4C83"/>
    <w:rsid w:val="00CC6542"/>
    <w:rsid w:val="00CC68F2"/>
    <w:rsid w:val="00CC73FF"/>
    <w:rsid w:val="00CC7968"/>
    <w:rsid w:val="00CD141E"/>
    <w:rsid w:val="00CD1BC9"/>
    <w:rsid w:val="00CD408C"/>
    <w:rsid w:val="00CD45DA"/>
    <w:rsid w:val="00CD66AE"/>
    <w:rsid w:val="00CD66D0"/>
    <w:rsid w:val="00CD7382"/>
    <w:rsid w:val="00CE0DFA"/>
    <w:rsid w:val="00CE14CD"/>
    <w:rsid w:val="00CE1500"/>
    <w:rsid w:val="00CE1FD0"/>
    <w:rsid w:val="00CE2EA4"/>
    <w:rsid w:val="00CE5714"/>
    <w:rsid w:val="00CE6138"/>
    <w:rsid w:val="00CE6302"/>
    <w:rsid w:val="00CE6F59"/>
    <w:rsid w:val="00CE6FBB"/>
    <w:rsid w:val="00CE70C3"/>
    <w:rsid w:val="00CE7AAB"/>
    <w:rsid w:val="00CF2673"/>
    <w:rsid w:val="00CF2DA1"/>
    <w:rsid w:val="00CF43B1"/>
    <w:rsid w:val="00CF70B0"/>
    <w:rsid w:val="00CF7501"/>
    <w:rsid w:val="00D002C0"/>
    <w:rsid w:val="00D01409"/>
    <w:rsid w:val="00D0248C"/>
    <w:rsid w:val="00D02AAD"/>
    <w:rsid w:val="00D03127"/>
    <w:rsid w:val="00D03845"/>
    <w:rsid w:val="00D042FF"/>
    <w:rsid w:val="00D04358"/>
    <w:rsid w:val="00D043A9"/>
    <w:rsid w:val="00D0614B"/>
    <w:rsid w:val="00D06312"/>
    <w:rsid w:val="00D06AD1"/>
    <w:rsid w:val="00D072E9"/>
    <w:rsid w:val="00D11354"/>
    <w:rsid w:val="00D14081"/>
    <w:rsid w:val="00D1589A"/>
    <w:rsid w:val="00D15EBD"/>
    <w:rsid w:val="00D17549"/>
    <w:rsid w:val="00D17DFC"/>
    <w:rsid w:val="00D20A64"/>
    <w:rsid w:val="00D22792"/>
    <w:rsid w:val="00D24021"/>
    <w:rsid w:val="00D24D97"/>
    <w:rsid w:val="00D24E9E"/>
    <w:rsid w:val="00D26125"/>
    <w:rsid w:val="00D27020"/>
    <w:rsid w:val="00D275F5"/>
    <w:rsid w:val="00D276A7"/>
    <w:rsid w:val="00D30777"/>
    <w:rsid w:val="00D30945"/>
    <w:rsid w:val="00D30B57"/>
    <w:rsid w:val="00D33194"/>
    <w:rsid w:val="00D35B75"/>
    <w:rsid w:val="00D36852"/>
    <w:rsid w:val="00D36CEE"/>
    <w:rsid w:val="00D376F1"/>
    <w:rsid w:val="00D37C56"/>
    <w:rsid w:val="00D409BE"/>
    <w:rsid w:val="00D40BEC"/>
    <w:rsid w:val="00D4134E"/>
    <w:rsid w:val="00D4139E"/>
    <w:rsid w:val="00D419A8"/>
    <w:rsid w:val="00D41EF5"/>
    <w:rsid w:val="00D4227B"/>
    <w:rsid w:val="00D43CA8"/>
    <w:rsid w:val="00D4403E"/>
    <w:rsid w:val="00D4523D"/>
    <w:rsid w:val="00D45575"/>
    <w:rsid w:val="00D45828"/>
    <w:rsid w:val="00D4593F"/>
    <w:rsid w:val="00D45BD4"/>
    <w:rsid w:val="00D4775B"/>
    <w:rsid w:val="00D47AB8"/>
    <w:rsid w:val="00D5052D"/>
    <w:rsid w:val="00D50A8A"/>
    <w:rsid w:val="00D52323"/>
    <w:rsid w:val="00D527AA"/>
    <w:rsid w:val="00D529A1"/>
    <w:rsid w:val="00D52BA1"/>
    <w:rsid w:val="00D539CA"/>
    <w:rsid w:val="00D54C4A"/>
    <w:rsid w:val="00D54D61"/>
    <w:rsid w:val="00D54D9C"/>
    <w:rsid w:val="00D55D94"/>
    <w:rsid w:val="00D56566"/>
    <w:rsid w:val="00D568F8"/>
    <w:rsid w:val="00D56B07"/>
    <w:rsid w:val="00D57470"/>
    <w:rsid w:val="00D579D7"/>
    <w:rsid w:val="00D608DE"/>
    <w:rsid w:val="00D61067"/>
    <w:rsid w:val="00D627A6"/>
    <w:rsid w:val="00D62CCC"/>
    <w:rsid w:val="00D62DC7"/>
    <w:rsid w:val="00D647A4"/>
    <w:rsid w:val="00D6487A"/>
    <w:rsid w:val="00D648BB"/>
    <w:rsid w:val="00D64E04"/>
    <w:rsid w:val="00D64E89"/>
    <w:rsid w:val="00D651AF"/>
    <w:rsid w:val="00D65A5E"/>
    <w:rsid w:val="00D669D1"/>
    <w:rsid w:val="00D67611"/>
    <w:rsid w:val="00D67D4B"/>
    <w:rsid w:val="00D67E9E"/>
    <w:rsid w:val="00D7049A"/>
    <w:rsid w:val="00D704F6"/>
    <w:rsid w:val="00D707C1"/>
    <w:rsid w:val="00D70B36"/>
    <w:rsid w:val="00D70BAF"/>
    <w:rsid w:val="00D71077"/>
    <w:rsid w:val="00D71DB9"/>
    <w:rsid w:val="00D71FFB"/>
    <w:rsid w:val="00D722B1"/>
    <w:rsid w:val="00D7336D"/>
    <w:rsid w:val="00D7415B"/>
    <w:rsid w:val="00D7464E"/>
    <w:rsid w:val="00D74A82"/>
    <w:rsid w:val="00D75270"/>
    <w:rsid w:val="00D753F6"/>
    <w:rsid w:val="00D75A62"/>
    <w:rsid w:val="00D772DE"/>
    <w:rsid w:val="00D7737D"/>
    <w:rsid w:val="00D80430"/>
    <w:rsid w:val="00D80452"/>
    <w:rsid w:val="00D80897"/>
    <w:rsid w:val="00D80B2B"/>
    <w:rsid w:val="00D81375"/>
    <w:rsid w:val="00D829F1"/>
    <w:rsid w:val="00D845DB"/>
    <w:rsid w:val="00D8540E"/>
    <w:rsid w:val="00D85C4D"/>
    <w:rsid w:val="00D86A2E"/>
    <w:rsid w:val="00D87218"/>
    <w:rsid w:val="00D872F6"/>
    <w:rsid w:val="00D8730B"/>
    <w:rsid w:val="00D9072A"/>
    <w:rsid w:val="00D91270"/>
    <w:rsid w:val="00D92964"/>
    <w:rsid w:val="00D93B39"/>
    <w:rsid w:val="00D94065"/>
    <w:rsid w:val="00D94852"/>
    <w:rsid w:val="00D956CA"/>
    <w:rsid w:val="00D95A11"/>
    <w:rsid w:val="00D95F58"/>
    <w:rsid w:val="00D96653"/>
    <w:rsid w:val="00D969B4"/>
    <w:rsid w:val="00D97E3F"/>
    <w:rsid w:val="00DA039C"/>
    <w:rsid w:val="00DA0BB8"/>
    <w:rsid w:val="00DA10B4"/>
    <w:rsid w:val="00DA15D7"/>
    <w:rsid w:val="00DA2D6F"/>
    <w:rsid w:val="00DA3131"/>
    <w:rsid w:val="00DA519F"/>
    <w:rsid w:val="00DA521C"/>
    <w:rsid w:val="00DA5636"/>
    <w:rsid w:val="00DA57F6"/>
    <w:rsid w:val="00DA5DC7"/>
    <w:rsid w:val="00DA64BA"/>
    <w:rsid w:val="00DA6EBE"/>
    <w:rsid w:val="00DA7A05"/>
    <w:rsid w:val="00DA7BB8"/>
    <w:rsid w:val="00DB0454"/>
    <w:rsid w:val="00DB1ADE"/>
    <w:rsid w:val="00DB1BE4"/>
    <w:rsid w:val="00DB2496"/>
    <w:rsid w:val="00DB27CC"/>
    <w:rsid w:val="00DB2A54"/>
    <w:rsid w:val="00DB4400"/>
    <w:rsid w:val="00DB4E97"/>
    <w:rsid w:val="00DB4EF9"/>
    <w:rsid w:val="00DB4FD1"/>
    <w:rsid w:val="00DB5970"/>
    <w:rsid w:val="00DB5A0B"/>
    <w:rsid w:val="00DB5E3E"/>
    <w:rsid w:val="00DB6697"/>
    <w:rsid w:val="00DB6E86"/>
    <w:rsid w:val="00DC05AA"/>
    <w:rsid w:val="00DC29FE"/>
    <w:rsid w:val="00DC2CB6"/>
    <w:rsid w:val="00DC3462"/>
    <w:rsid w:val="00DC41F7"/>
    <w:rsid w:val="00DC430C"/>
    <w:rsid w:val="00DC60FB"/>
    <w:rsid w:val="00DC6B83"/>
    <w:rsid w:val="00DC6EA7"/>
    <w:rsid w:val="00DC7319"/>
    <w:rsid w:val="00DC742E"/>
    <w:rsid w:val="00DD14B9"/>
    <w:rsid w:val="00DD1D65"/>
    <w:rsid w:val="00DD212C"/>
    <w:rsid w:val="00DD2316"/>
    <w:rsid w:val="00DD32E6"/>
    <w:rsid w:val="00DD38DC"/>
    <w:rsid w:val="00DD38ED"/>
    <w:rsid w:val="00DD38FB"/>
    <w:rsid w:val="00DD3BB1"/>
    <w:rsid w:val="00DD41B5"/>
    <w:rsid w:val="00DD63FF"/>
    <w:rsid w:val="00DD73D9"/>
    <w:rsid w:val="00DE108E"/>
    <w:rsid w:val="00DE18E2"/>
    <w:rsid w:val="00DE1A70"/>
    <w:rsid w:val="00DE1CCD"/>
    <w:rsid w:val="00DE1CDD"/>
    <w:rsid w:val="00DE258F"/>
    <w:rsid w:val="00DE3CDD"/>
    <w:rsid w:val="00DE5102"/>
    <w:rsid w:val="00DE5953"/>
    <w:rsid w:val="00DE60B5"/>
    <w:rsid w:val="00DF18CF"/>
    <w:rsid w:val="00DF1B1C"/>
    <w:rsid w:val="00DF1BBF"/>
    <w:rsid w:val="00DF2750"/>
    <w:rsid w:val="00DF3145"/>
    <w:rsid w:val="00DF4B0E"/>
    <w:rsid w:val="00DF5D1F"/>
    <w:rsid w:val="00DF7625"/>
    <w:rsid w:val="00DF788B"/>
    <w:rsid w:val="00DF7AB2"/>
    <w:rsid w:val="00DF7D41"/>
    <w:rsid w:val="00E003E7"/>
    <w:rsid w:val="00E0043C"/>
    <w:rsid w:val="00E010A2"/>
    <w:rsid w:val="00E012F5"/>
    <w:rsid w:val="00E01E4B"/>
    <w:rsid w:val="00E031B2"/>
    <w:rsid w:val="00E03395"/>
    <w:rsid w:val="00E039BF"/>
    <w:rsid w:val="00E04D00"/>
    <w:rsid w:val="00E05032"/>
    <w:rsid w:val="00E05D18"/>
    <w:rsid w:val="00E062B0"/>
    <w:rsid w:val="00E06C10"/>
    <w:rsid w:val="00E0711E"/>
    <w:rsid w:val="00E0770C"/>
    <w:rsid w:val="00E07F96"/>
    <w:rsid w:val="00E103B4"/>
    <w:rsid w:val="00E10D2A"/>
    <w:rsid w:val="00E14DFA"/>
    <w:rsid w:val="00E1569B"/>
    <w:rsid w:val="00E15C77"/>
    <w:rsid w:val="00E17BC1"/>
    <w:rsid w:val="00E17EA5"/>
    <w:rsid w:val="00E2074F"/>
    <w:rsid w:val="00E20B19"/>
    <w:rsid w:val="00E20C28"/>
    <w:rsid w:val="00E21A99"/>
    <w:rsid w:val="00E229DB"/>
    <w:rsid w:val="00E2385F"/>
    <w:rsid w:val="00E24AF8"/>
    <w:rsid w:val="00E25280"/>
    <w:rsid w:val="00E254CA"/>
    <w:rsid w:val="00E2571A"/>
    <w:rsid w:val="00E25BDF"/>
    <w:rsid w:val="00E25F0D"/>
    <w:rsid w:val="00E26EDC"/>
    <w:rsid w:val="00E26FDF"/>
    <w:rsid w:val="00E2713C"/>
    <w:rsid w:val="00E273C4"/>
    <w:rsid w:val="00E27787"/>
    <w:rsid w:val="00E27ABF"/>
    <w:rsid w:val="00E27C19"/>
    <w:rsid w:val="00E27D98"/>
    <w:rsid w:val="00E30B42"/>
    <w:rsid w:val="00E3277D"/>
    <w:rsid w:val="00E33093"/>
    <w:rsid w:val="00E33F7D"/>
    <w:rsid w:val="00E342D7"/>
    <w:rsid w:val="00E3547C"/>
    <w:rsid w:val="00E35C26"/>
    <w:rsid w:val="00E363FE"/>
    <w:rsid w:val="00E379A1"/>
    <w:rsid w:val="00E37FCC"/>
    <w:rsid w:val="00E410EA"/>
    <w:rsid w:val="00E41D5C"/>
    <w:rsid w:val="00E437F7"/>
    <w:rsid w:val="00E4684E"/>
    <w:rsid w:val="00E46E9E"/>
    <w:rsid w:val="00E50C08"/>
    <w:rsid w:val="00E517A2"/>
    <w:rsid w:val="00E529F9"/>
    <w:rsid w:val="00E52BEB"/>
    <w:rsid w:val="00E55017"/>
    <w:rsid w:val="00E55037"/>
    <w:rsid w:val="00E552AE"/>
    <w:rsid w:val="00E55416"/>
    <w:rsid w:val="00E557D1"/>
    <w:rsid w:val="00E56282"/>
    <w:rsid w:val="00E5682B"/>
    <w:rsid w:val="00E616BF"/>
    <w:rsid w:val="00E6295C"/>
    <w:rsid w:val="00E63847"/>
    <w:rsid w:val="00E63EC0"/>
    <w:rsid w:val="00E644E2"/>
    <w:rsid w:val="00E65609"/>
    <w:rsid w:val="00E658AA"/>
    <w:rsid w:val="00E66193"/>
    <w:rsid w:val="00E6656A"/>
    <w:rsid w:val="00E66B96"/>
    <w:rsid w:val="00E67091"/>
    <w:rsid w:val="00E70BA0"/>
    <w:rsid w:val="00E70D30"/>
    <w:rsid w:val="00E712F4"/>
    <w:rsid w:val="00E716BA"/>
    <w:rsid w:val="00E72209"/>
    <w:rsid w:val="00E7310C"/>
    <w:rsid w:val="00E73127"/>
    <w:rsid w:val="00E738EE"/>
    <w:rsid w:val="00E73AF3"/>
    <w:rsid w:val="00E741F9"/>
    <w:rsid w:val="00E74280"/>
    <w:rsid w:val="00E74489"/>
    <w:rsid w:val="00E75977"/>
    <w:rsid w:val="00E76431"/>
    <w:rsid w:val="00E7686D"/>
    <w:rsid w:val="00E76EFE"/>
    <w:rsid w:val="00E77803"/>
    <w:rsid w:val="00E8021E"/>
    <w:rsid w:val="00E80292"/>
    <w:rsid w:val="00E804FC"/>
    <w:rsid w:val="00E812EC"/>
    <w:rsid w:val="00E813BA"/>
    <w:rsid w:val="00E8143F"/>
    <w:rsid w:val="00E81544"/>
    <w:rsid w:val="00E81C7B"/>
    <w:rsid w:val="00E81CAC"/>
    <w:rsid w:val="00E827B3"/>
    <w:rsid w:val="00E84CF5"/>
    <w:rsid w:val="00E8590C"/>
    <w:rsid w:val="00E8591E"/>
    <w:rsid w:val="00E85DFF"/>
    <w:rsid w:val="00E85F76"/>
    <w:rsid w:val="00E86077"/>
    <w:rsid w:val="00E8634C"/>
    <w:rsid w:val="00E86D05"/>
    <w:rsid w:val="00E86FC5"/>
    <w:rsid w:val="00E8713C"/>
    <w:rsid w:val="00E87636"/>
    <w:rsid w:val="00E87726"/>
    <w:rsid w:val="00E87A08"/>
    <w:rsid w:val="00E90FF2"/>
    <w:rsid w:val="00E93590"/>
    <w:rsid w:val="00E94506"/>
    <w:rsid w:val="00E95A7B"/>
    <w:rsid w:val="00E969E9"/>
    <w:rsid w:val="00E96A40"/>
    <w:rsid w:val="00E96CE3"/>
    <w:rsid w:val="00EA012A"/>
    <w:rsid w:val="00EA01A0"/>
    <w:rsid w:val="00EA155A"/>
    <w:rsid w:val="00EA24D4"/>
    <w:rsid w:val="00EA2851"/>
    <w:rsid w:val="00EA3515"/>
    <w:rsid w:val="00EA3623"/>
    <w:rsid w:val="00EA3691"/>
    <w:rsid w:val="00EA4E65"/>
    <w:rsid w:val="00EA55FE"/>
    <w:rsid w:val="00EA5B1E"/>
    <w:rsid w:val="00EA68B7"/>
    <w:rsid w:val="00EA6F63"/>
    <w:rsid w:val="00EA73F8"/>
    <w:rsid w:val="00EA78A6"/>
    <w:rsid w:val="00EA7B3C"/>
    <w:rsid w:val="00EB0A92"/>
    <w:rsid w:val="00EB0B4F"/>
    <w:rsid w:val="00EB1431"/>
    <w:rsid w:val="00EB1B59"/>
    <w:rsid w:val="00EB2536"/>
    <w:rsid w:val="00EB30A9"/>
    <w:rsid w:val="00EB390E"/>
    <w:rsid w:val="00EB4384"/>
    <w:rsid w:val="00EB5FF2"/>
    <w:rsid w:val="00EB6065"/>
    <w:rsid w:val="00EB7052"/>
    <w:rsid w:val="00EC0826"/>
    <w:rsid w:val="00EC2AF1"/>
    <w:rsid w:val="00EC3854"/>
    <w:rsid w:val="00EC4E99"/>
    <w:rsid w:val="00EC5276"/>
    <w:rsid w:val="00EC59D7"/>
    <w:rsid w:val="00EC6113"/>
    <w:rsid w:val="00ED0135"/>
    <w:rsid w:val="00ED387E"/>
    <w:rsid w:val="00ED3A21"/>
    <w:rsid w:val="00ED4EEA"/>
    <w:rsid w:val="00ED54F9"/>
    <w:rsid w:val="00ED5902"/>
    <w:rsid w:val="00ED5C80"/>
    <w:rsid w:val="00ED6095"/>
    <w:rsid w:val="00ED623C"/>
    <w:rsid w:val="00ED6982"/>
    <w:rsid w:val="00EE006D"/>
    <w:rsid w:val="00EE01B8"/>
    <w:rsid w:val="00EE0218"/>
    <w:rsid w:val="00EE0E54"/>
    <w:rsid w:val="00EE1033"/>
    <w:rsid w:val="00EE2BAD"/>
    <w:rsid w:val="00EE4506"/>
    <w:rsid w:val="00EE56AD"/>
    <w:rsid w:val="00EE61BD"/>
    <w:rsid w:val="00EE64B9"/>
    <w:rsid w:val="00EE68B7"/>
    <w:rsid w:val="00EE7828"/>
    <w:rsid w:val="00EE7B3D"/>
    <w:rsid w:val="00EF10E8"/>
    <w:rsid w:val="00EF194A"/>
    <w:rsid w:val="00EF24BB"/>
    <w:rsid w:val="00EF2B90"/>
    <w:rsid w:val="00EF2C6F"/>
    <w:rsid w:val="00EF32F6"/>
    <w:rsid w:val="00EF4114"/>
    <w:rsid w:val="00EF42CA"/>
    <w:rsid w:val="00EF448F"/>
    <w:rsid w:val="00EF4634"/>
    <w:rsid w:val="00EF472E"/>
    <w:rsid w:val="00EF4A5A"/>
    <w:rsid w:val="00EF4EC4"/>
    <w:rsid w:val="00EF5D62"/>
    <w:rsid w:val="00EF5EC6"/>
    <w:rsid w:val="00EF66A9"/>
    <w:rsid w:val="00EF66B2"/>
    <w:rsid w:val="00EF714D"/>
    <w:rsid w:val="00EF74D8"/>
    <w:rsid w:val="00EF7748"/>
    <w:rsid w:val="00EF77BF"/>
    <w:rsid w:val="00F01898"/>
    <w:rsid w:val="00F0243D"/>
    <w:rsid w:val="00F04FE2"/>
    <w:rsid w:val="00F05EE0"/>
    <w:rsid w:val="00F06985"/>
    <w:rsid w:val="00F077D9"/>
    <w:rsid w:val="00F07DE8"/>
    <w:rsid w:val="00F11305"/>
    <w:rsid w:val="00F11941"/>
    <w:rsid w:val="00F12247"/>
    <w:rsid w:val="00F1310A"/>
    <w:rsid w:val="00F1334B"/>
    <w:rsid w:val="00F13415"/>
    <w:rsid w:val="00F1382F"/>
    <w:rsid w:val="00F14881"/>
    <w:rsid w:val="00F156B3"/>
    <w:rsid w:val="00F15E2B"/>
    <w:rsid w:val="00F15FD8"/>
    <w:rsid w:val="00F1649A"/>
    <w:rsid w:val="00F17632"/>
    <w:rsid w:val="00F1778C"/>
    <w:rsid w:val="00F219CC"/>
    <w:rsid w:val="00F21A1A"/>
    <w:rsid w:val="00F22813"/>
    <w:rsid w:val="00F22FC8"/>
    <w:rsid w:val="00F235B0"/>
    <w:rsid w:val="00F23646"/>
    <w:rsid w:val="00F23CEC"/>
    <w:rsid w:val="00F24106"/>
    <w:rsid w:val="00F243EB"/>
    <w:rsid w:val="00F246C5"/>
    <w:rsid w:val="00F24764"/>
    <w:rsid w:val="00F24BB4"/>
    <w:rsid w:val="00F25AA1"/>
    <w:rsid w:val="00F25C98"/>
    <w:rsid w:val="00F26503"/>
    <w:rsid w:val="00F26656"/>
    <w:rsid w:val="00F272AE"/>
    <w:rsid w:val="00F27F36"/>
    <w:rsid w:val="00F322BE"/>
    <w:rsid w:val="00F32B8C"/>
    <w:rsid w:val="00F33383"/>
    <w:rsid w:val="00F333DC"/>
    <w:rsid w:val="00F3390A"/>
    <w:rsid w:val="00F33BAB"/>
    <w:rsid w:val="00F33D5B"/>
    <w:rsid w:val="00F346D7"/>
    <w:rsid w:val="00F35063"/>
    <w:rsid w:val="00F37689"/>
    <w:rsid w:val="00F4030B"/>
    <w:rsid w:val="00F4048E"/>
    <w:rsid w:val="00F408B2"/>
    <w:rsid w:val="00F40B15"/>
    <w:rsid w:val="00F42932"/>
    <w:rsid w:val="00F42F65"/>
    <w:rsid w:val="00F433D9"/>
    <w:rsid w:val="00F437B1"/>
    <w:rsid w:val="00F44017"/>
    <w:rsid w:val="00F444F5"/>
    <w:rsid w:val="00F4541D"/>
    <w:rsid w:val="00F4549B"/>
    <w:rsid w:val="00F4602E"/>
    <w:rsid w:val="00F46BCF"/>
    <w:rsid w:val="00F50E2E"/>
    <w:rsid w:val="00F515AF"/>
    <w:rsid w:val="00F53998"/>
    <w:rsid w:val="00F53E05"/>
    <w:rsid w:val="00F54124"/>
    <w:rsid w:val="00F54BCA"/>
    <w:rsid w:val="00F5550A"/>
    <w:rsid w:val="00F55611"/>
    <w:rsid w:val="00F55A56"/>
    <w:rsid w:val="00F56088"/>
    <w:rsid w:val="00F56955"/>
    <w:rsid w:val="00F56A2B"/>
    <w:rsid w:val="00F56DAE"/>
    <w:rsid w:val="00F57D00"/>
    <w:rsid w:val="00F6031D"/>
    <w:rsid w:val="00F61303"/>
    <w:rsid w:val="00F631B0"/>
    <w:rsid w:val="00F632DE"/>
    <w:rsid w:val="00F63716"/>
    <w:rsid w:val="00F64AB1"/>
    <w:rsid w:val="00F65077"/>
    <w:rsid w:val="00F6552C"/>
    <w:rsid w:val="00F65606"/>
    <w:rsid w:val="00F660A5"/>
    <w:rsid w:val="00F66206"/>
    <w:rsid w:val="00F66614"/>
    <w:rsid w:val="00F67764"/>
    <w:rsid w:val="00F67C53"/>
    <w:rsid w:val="00F705D1"/>
    <w:rsid w:val="00F70973"/>
    <w:rsid w:val="00F70E09"/>
    <w:rsid w:val="00F71232"/>
    <w:rsid w:val="00F73405"/>
    <w:rsid w:val="00F737A8"/>
    <w:rsid w:val="00F74722"/>
    <w:rsid w:val="00F756D1"/>
    <w:rsid w:val="00F75D58"/>
    <w:rsid w:val="00F75F45"/>
    <w:rsid w:val="00F772E5"/>
    <w:rsid w:val="00F77C21"/>
    <w:rsid w:val="00F80B49"/>
    <w:rsid w:val="00F81016"/>
    <w:rsid w:val="00F814CE"/>
    <w:rsid w:val="00F818EE"/>
    <w:rsid w:val="00F81BA4"/>
    <w:rsid w:val="00F82957"/>
    <w:rsid w:val="00F832DC"/>
    <w:rsid w:val="00F83BD2"/>
    <w:rsid w:val="00F84ADC"/>
    <w:rsid w:val="00F855AB"/>
    <w:rsid w:val="00F857CA"/>
    <w:rsid w:val="00F87834"/>
    <w:rsid w:val="00F87F6D"/>
    <w:rsid w:val="00F91760"/>
    <w:rsid w:val="00F9193E"/>
    <w:rsid w:val="00F92C2B"/>
    <w:rsid w:val="00F93023"/>
    <w:rsid w:val="00F930D6"/>
    <w:rsid w:val="00F93233"/>
    <w:rsid w:val="00F94241"/>
    <w:rsid w:val="00F945CD"/>
    <w:rsid w:val="00F94EB2"/>
    <w:rsid w:val="00F94F1C"/>
    <w:rsid w:val="00F951FD"/>
    <w:rsid w:val="00F95ECF"/>
    <w:rsid w:val="00F97624"/>
    <w:rsid w:val="00F9792C"/>
    <w:rsid w:val="00F97AAA"/>
    <w:rsid w:val="00F97EFB"/>
    <w:rsid w:val="00FA0F66"/>
    <w:rsid w:val="00FA1BC7"/>
    <w:rsid w:val="00FA2971"/>
    <w:rsid w:val="00FA30C6"/>
    <w:rsid w:val="00FA34BE"/>
    <w:rsid w:val="00FA383A"/>
    <w:rsid w:val="00FA3EDF"/>
    <w:rsid w:val="00FA4AD8"/>
    <w:rsid w:val="00FA59D5"/>
    <w:rsid w:val="00FA5EF3"/>
    <w:rsid w:val="00FA6436"/>
    <w:rsid w:val="00FA75E4"/>
    <w:rsid w:val="00FB0596"/>
    <w:rsid w:val="00FB0DC8"/>
    <w:rsid w:val="00FB3597"/>
    <w:rsid w:val="00FB53CA"/>
    <w:rsid w:val="00FB5869"/>
    <w:rsid w:val="00FB6108"/>
    <w:rsid w:val="00FB6E7F"/>
    <w:rsid w:val="00FB7443"/>
    <w:rsid w:val="00FB7AF9"/>
    <w:rsid w:val="00FC09BA"/>
    <w:rsid w:val="00FC2864"/>
    <w:rsid w:val="00FC29F9"/>
    <w:rsid w:val="00FC3750"/>
    <w:rsid w:val="00FC4437"/>
    <w:rsid w:val="00FC487C"/>
    <w:rsid w:val="00FC51A5"/>
    <w:rsid w:val="00FC5E0B"/>
    <w:rsid w:val="00FC7913"/>
    <w:rsid w:val="00FD0B36"/>
    <w:rsid w:val="00FD168A"/>
    <w:rsid w:val="00FD34A9"/>
    <w:rsid w:val="00FD3643"/>
    <w:rsid w:val="00FD3F1F"/>
    <w:rsid w:val="00FD412B"/>
    <w:rsid w:val="00FD553C"/>
    <w:rsid w:val="00FD6F5E"/>
    <w:rsid w:val="00FD7142"/>
    <w:rsid w:val="00FE016D"/>
    <w:rsid w:val="00FE087D"/>
    <w:rsid w:val="00FE133D"/>
    <w:rsid w:val="00FE1BDC"/>
    <w:rsid w:val="00FE2090"/>
    <w:rsid w:val="00FE2C23"/>
    <w:rsid w:val="00FE2C8B"/>
    <w:rsid w:val="00FE359D"/>
    <w:rsid w:val="00FE47EA"/>
    <w:rsid w:val="00FE4D5F"/>
    <w:rsid w:val="00FE5D45"/>
    <w:rsid w:val="00FE5DFB"/>
    <w:rsid w:val="00FE695A"/>
    <w:rsid w:val="00FE7BC4"/>
    <w:rsid w:val="00FF0BC4"/>
    <w:rsid w:val="00FF1FA2"/>
    <w:rsid w:val="00FF2668"/>
    <w:rsid w:val="00FF29D4"/>
    <w:rsid w:val="00FF34A6"/>
    <w:rsid w:val="00FF388D"/>
    <w:rsid w:val="00FF4532"/>
    <w:rsid w:val="00FF52E0"/>
    <w:rsid w:val="00FF5797"/>
    <w:rsid w:val="00FF5984"/>
    <w:rsid w:val="00FF6D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AB4F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header" w:uiPriority="0"/>
    <w:lsdException w:name="footer"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iPriority="67"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71"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72F6"/>
    <w:rPr>
      <w:sz w:val="24"/>
      <w:szCs w:val="24"/>
      <w:lang w:val="de-D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istory">
    <w:name w:val="History"/>
    <w:basedOn w:val="Normal"/>
    <w:rsid w:val="005B291B"/>
    <w:pPr>
      <w:spacing w:before="230" w:after="460" w:line="180" w:lineRule="exact"/>
      <w:jc w:val="right"/>
    </w:pPr>
    <w:rPr>
      <w:rFonts w:ascii="Arial" w:hAnsi="Arial"/>
      <w:sz w:val="14"/>
      <w:szCs w:val="16"/>
    </w:rPr>
  </w:style>
  <w:style w:type="paragraph" w:customStyle="1" w:styleId="References">
    <w:name w:val="References"/>
    <w:basedOn w:val="Normal"/>
    <w:rsid w:val="005B291B"/>
    <w:pPr>
      <w:spacing w:line="200" w:lineRule="exact"/>
      <w:ind w:left="425" w:hanging="425"/>
      <w:jc w:val="both"/>
    </w:pPr>
    <w:rPr>
      <w:sz w:val="15"/>
      <w:szCs w:val="14"/>
      <w:lang w:val="en-GB"/>
    </w:rPr>
  </w:style>
  <w:style w:type="paragraph" w:customStyle="1" w:styleId="HExperimentalSection">
    <w:name w:val="HExperimental_Section"/>
    <w:basedOn w:val="Normal"/>
    <w:rsid w:val="005B291B"/>
    <w:pPr>
      <w:spacing w:before="460" w:after="230" w:line="230" w:lineRule="atLeast"/>
    </w:pPr>
    <w:rPr>
      <w:i/>
      <w:szCs w:val="20"/>
    </w:rPr>
  </w:style>
  <w:style w:type="paragraph" w:customStyle="1" w:styleId="ExperimentalSection">
    <w:name w:val="ExperimentalSection"/>
    <w:basedOn w:val="Normal"/>
    <w:rsid w:val="005B291B"/>
    <w:pPr>
      <w:spacing w:after="240" w:line="200" w:lineRule="exact"/>
      <w:ind w:firstLine="170"/>
      <w:jc w:val="both"/>
    </w:pPr>
    <w:rPr>
      <w:sz w:val="16"/>
      <w:szCs w:val="14"/>
      <w:lang w:val="en-GB"/>
    </w:rPr>
  </w:style>
  <w:style w:type="paragraph" w:customStyle="1" w:styleId="FNB">
    <w:name w:val="FNB"/>
    <w:basedOn w:val="Normal"/>
    <w:link w:val="FNBChar"/>
    <w:rsid w:val="005B291B"/>
    <w:pPr>
      <w:widowControl w:val="0"/>
      <w:spacing w:after="40" w:line="160" w:lineRule="exact"/>
      <w:ind w:left="567" w:right="4434" w:hanging="567"/>
      <w:jc w:val="both"/>
    </w:pPr>
    <w:rPr>
      <w:rFonts w:ascii="Times" w:hAnsi="Times"/>
      <w:sz w:val="14"/>
      <w:szCs w:val="3276"/>
      <w:lang w:val="en-GB" w:eastAsia="de-DE"/>
    </w:rPr>
  </w:style>
  <w:style w:type="character" w:customStyle="1" w:styleId="FNBChar">
    <w:name w:val="FNB Char"/>
    <w:link w:val="FNB"/>
    <w:rsid w:val="005B291B"/>
    <w:rPr>
      <w:rFonts w:ascii="Times" w:hAnsi="Times"/>
      <w:sz w:val="14"/>
      <w:szCs w:val="3276"/>
      <w:lang w:val="en-GB" w:eastAsia="de-DE" w:bidi="ar-SA"/>
    </w:rPr>
  </w:style>
  <w:style w:type="paragraph" w:customStyle="1" w:styleId="Ack">
    <w:name w:val="Ack"/>
    <w:basedOn w:val="Normal"/>
    <w:rsid w:val="005B291B"/>
  </w:style>
  <w:style w:type="paragraph" w:customStyle="1" w:styleId="TableCaption">
    <w:name w:val="TableCaption"/>
    <w:basedOn w:val="Normal"/>
    <w:rsid w:val="006511FB"/>
    <w:pPr>
      <w:spacing w:after="120" w:line="190" w:lineRule="exact"/>
      <w:jc w:val="both"/>
    </w:pPr>
    <w:rPr>
      <w:rFonts w:ascii="Arial" w:hAnsi="Arial"/>
      <w:sz w:val="16"/>
      <w:szCs w:val="14"/>
      <w:lang w:val="en-GB"/>
    </w:rPr>
  </w:style>
  <w:style w:type="paragraph" w:customStyle="1" w:styleId="TableHead">
    <w:name w:val="TableHead"/>
    <w:basedOn w:val="TableCaption"/>
    <w:rsid w:val="006511FB"/>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rsid w:val="006511FB"/>
  </w:style>
  <w:style w:type="paragraph" w:customStyle="1" w:styleId="TableFoot">
    <w:name w:val="TableFoot"/>
    <w:basedOn w:val="TableBody"/>
    <w:rsid w:val="006511FB"/>
    <w:pPr>
      <w:spacing w:before="60" w:after="60"/>
    </w:pPr>
  </w:style>
  <w:style w:type="paragraph" w:customStyle="1" w:styleId="SchemeCaption">
    <w:name w:val="SchemeCaption"/>
    <w:basedOn w:val="Normal"/>
    <w:rsid w:val="006511FB"/>
    <w:pPr>
      <w:spacing w:before="230" w:after="460" w:line="190" w:lineRule="exact"/>
      <w:jc w:val="both"/>
    </w:pPr>
    <w:rPr>
      <w:rFonts w:ascii="Arial" w:hAnsi="Arial"/>
      <w:sz w:val="16"/>
      <w:szCs w:val="14"/>
      <w:lang w:val="en-GB"/>
    </w:rPr>
  </w:style>
  <w:style w:type="paragraph" w:styleId="FootnoteText">
    <w:name w:val="footnote text"/>
    <w:basedOn w:val="Normal"/>
    <w:link w:val="FootnoteTextChar"/>
    <w:semiHidden/>
    <w:rsid w:val="00D81375"/>
    <w:pPr>
      <w:keepLines/>
      <w:widowControl w:val="0"/>
      <w:jc w:val="both"/>
    </w:pPr>
    <w:rPr>
      <w:rFonts w:eastAsia="Times New Roman"/>
      <w:sz w:val="20"/>
      <w:szCs w:val="20"/>
      <w:lang w:val="en-GB" w:eastAsia="ro-RO"/>
    </w:rPr>
  </w:style>
  <w:style w:type="paragraph" w:customStyle="1" w:styleId="STOE">
    <w:name w:val="STOE"/>
    <w:basedOn w:val="Normal"/>
    <w:link w:val="STOEChar1"/>
    <w:rsid w:val="00D81375"/>
    <w:pPr>
      <w:widowControl w:val="0"/>
      <w:spacing w:line="236" w:lineRule="exact"/>
      <w:ind w:right="4434"/>
      <w:jc w:val="both"/>
    </w:pPr>
    <w:rPr>
      <w:rFonts w:ascii="Times" w:hAnsi="Times"/>
      <w:sz w:val="18"/>
      <w:szCs w:val="3276"/>
      <w:lang w:val="en-GB" w:eastAsia="de-DE"/>
    </w:rPr>
  </w:style>
  <w:style w:type="character" w:customStyle="1" w:styleId="STOEChar1">
    <w:name w:val="STOE Char1"/>
    <w:link w:val="STOE"/>
    <w:rsid w:val="00D81375"/>
    <w:rPr>
      <w:rFonts w:ascii="Times" w:hAnsi="Times"/>
      <w:sz w:val="18"/>
      <w:szCs w:val="3276"/>
      <w:lang w:val="en-GB" w:eastAsia="de-DE" w:bidi="ar-SA"/>
    </w:rPr>
  </w:style>
  <w:style w:type="paragraph" w:styleId="BalloonText">
    <w:name w:val="Balloon Text"/>
    <w:basedOn w:val="Normal"/>
    <w:link w:val="BalloonTextChar"/>
    <w:rsid w:val="00D81375"/>
    <w:rPr>
      <w:rFonts w:ascii="Tahoma" w:hAnsi="Tahoma" w:cs="Tahoma"/>
      <w:sz w:val="16"/>
      <w:szCs w:val="16"/>
    </w:rPr>
  </w:style>
  <w:style w:type="paragraph" w:styleId="Header">
    <w:name w:val="header"/>
    <w:basedOn w:val="Normal"/>
    <w:link w:val="HeaderChar"/>
    <w:rsid w:val="00881456"/>
    <w:pPr>
      <w:tabs>
        <w:tab w:val="center" w:pos="4536"/>
        <w:tab w:val="right" w:pos="9072"/>
      </w:tabs>
    </w:pPr>
    <w:rPr>
      <w:lang w:val="x-none"/>
    </w:rPr>
  </w:style>
  <w:style w:type="paragraph" w:styleId="Footer">
    <w:name w:val="footer"/>
    <w:basedOn w:val="Normal"/>
    <w:link w:val="FooterChar"/>
    <w:rsid w:val="00881456"/>
    <w:pPr>
      <w:tabs>
        <w:tab w:val="center" w:pos="4536"/>
        <w:tab w:val="right" w:pos="9072"/>
      </w:tabs>
    </w:pPr>
  </w:style>
  <w:style w:type="paragraph" w:customStyle="1" w:styleId="Title1">
    <w:name w:val="Title1"/>
    <w:basedOn w:val="Normal"/>
    <w:rsid w:val="00004A23"/>
    <w:rPr>
      <w:b/>
      <w:lang w:val="en-US"/>
    </w:rPr>
  </w:style>
  <w:style w:type="paragraph" w:customStyle="1" w:styleId="AuthorsFull">
    <w:name w:val="Authors Full"/>
    <w:basedOn w:val="Normal"/>
    <w:rsid w:val="00004A23"/>
    <w:rPr>
      <w:i/>
      <w:lang w:val="en-US"/>
    </w:rPr>
  </w:style>
  <w:style w:type="paragraph" w:customStyle="1" w:styleId="dedication">
    <w:name w:val="dedication"/>
    <w:basedOn w:val="Normal"/>
    <w:rsid w:val="00004A23"/>
    <w:rPr>
      <w:i/>
      <w:lang w:val="en-US"/>
    </w:rPr>
  </w:style>
  <w:style w:type="paragraph" w:customStyle="1" w:styleId="Addresses">
    <w:name w:val="Addresses"/>
    <w:basedOn w:val="Normal"/>
    <w:rsid w:val="00004A23"/>
    <w:rPr>
      <w:lang w:val="en-US"/>
    </w:rPr>
  </w:style>
  <w:style w:type="paragraph" w:customStyle="1" w:styleId="Acknowledgements">
    <w:name w:val="Acknowledgements"/>
    <w:basedOn w:val="Normal"/>
    <w:rsid w:val="00004A23"/>
    <w:rPr>
      <w:lang w:val="en-US"/>
    </w:rPr>
  </w:style>
  <w:style w:type="paragraph" w:customStyle="1" w:styleId="Abstract">
    <w:name w:val="Abstract"/>
    <w:basedOn w:val="Normal"/>
    <w:autoRedefine/>
    <w:rsid w:val="001904F9"/>
    <w:pPr>
      <w:spacing w:line="480" w:lineRule="auto"/>
      <w:jc w:val="both"/>
    </w:pPr>
    <w:rPr>
      <w:lang w:val="en-US"/>
    </w:rPr>
  </w:style>
  <w:style w:type="paragraph" w:customStyle="1" w:styleId="Head1">
    <w:name w:val="Head 1"/>
    <w:basedOn w:val="Normal"/>
    <w:autoRedefine/>
    <w:rsid w:val="00D11354"/>
    <w:pPr>
      <w:spacing w:line="360" w:lineRule="auto"/>
    </w:pPr>
    <w:rPr>
      <w:b/>
      <w:lang w:val="en-US"/>
    </w:rPr>
  </w:style>
  <w:style w:type="paragraph" w:customStyle="1" w:styleId="Head2">
    <w:name w:val="Head 2"/>
    <w:basedOn w:val="Normal"/>
    <w:autoRedefine/>
    <w:rsid w:val="00004A23"/>
    <w:pPr>
      <w:spacing w:line="360" w:lineRule="auto"/>
    </w:pPr>
    <w:rPr>
      <w:i/>
      <w:lang w:val="en-US"/>
    </w:rPr>
  </w:style>
  <w:style w:type="paragraph" w:customStyle="1" w:styleId="dates">
    <w:name w:val="dates"/>
    <w:basedOn w:val="Normal"/>
    <w:rsid w:val="00004A23"/>
    <w:pPr>
      <w:jc w:val="right"/>
    </w:pPr>
    <w:rPr>
      <w:lang w:val="en-US"/>
    </w:rPr>
  </w:style>
  <w:style w:type="paragraph" w:customStyle="1" w:styleId="Literature">
    <w:name w:val="Literature"/>
    <w:basedOn w:val="Normal"/>
    <w:rsid w:val="00004A23"/>
    <w:pPr>
      <w:spacing w:line="480" w:lineRule="auto"/>
    </w:pPr>
  </w:style>
  <w:style w:type="paragraph" w:customStyle="1" w:styleId="Legend">
    <w:name w:val="Legend"/>
    <w:basedOn w:val="Normal"/>
    <w:rsid w:val="00004A23"/>
    <w:rPr>
      <w:lang w:val="en-US"/>
    </w:rPr>
  </w:style>
  <w:style w:type="paragraph" w:customStyle="1" w:styleId="MainText">
    <w:name w:val="Main Text"/>
    <w:basedOn w:val="Normal"/>
    <w:link w:val="MainTextChar"/>
    <w:rsid w:val="00004A23"/>
    <w:pPr>
      <w:spacing w:line="480" w:lineRule="auto"/>
    </w:pPr>
    <w:rPr>
      <w:lang w:val="en-US"/>
    </w:rPr>
  </w:style>
  <w:style w:type="paragraph" w:customStyle="1" w:styleId="Tableofcontents">
    <w:name w:val="Table of contents"/>
    <w:basedOn w:val="Normal"/>
    <w:autoRedefine/>
    <w:rsid w:val="00B36BD0"/>
    <w:pPr>
      <w:jc w:val="center"/>
    </w:pPr>
    <w:rPr>
      <w:b/>
    </w:rPr>
  </w:style>
  <w:style w:type="paragraph" w:customStyle="1" w:styleId="ExperimentalText">
    <w:name w:val="Experimental Text"/>
    <w:basedOn w:val="Normal"/>
    <w:link w:val="ExperimentalTextChar"/>
    <w:rsid w:val="00004A23"/>
    <w:pPr>
      <w:spacing w:line="480" w:lineRule="auto"/>
    </w:pPr>
    <w:rPr>
      <w:lang w:val="en-US"/>
    </w:rPr>
  </w:style>
  <w:style w:type="character" w:customStyle="1" w:styleId="ExperimentalTextChar">
    <w:name w:val="Experimental Text Char"/>
    <w:link w:val="ExperimentalText"/>
    <w:rsid w:val="00004A23"/>
    <w:rPr>
      <w:rFonts w:eastAsia="MS Mincho"/>
      <w:sz w:val="24"/>
      <w:szCs w:val="24"/>
      <w:lang w:val="en-US" w:eastAsia="ja-JP" w:bidi="ar-SA"/>
    </w:rPr>
  </w:style>
  <w:style w:type="character" w:customStyle="1" w:styleId="MainTextChar">
    <w:name w:val="Main Text Char"/>
    <w:link w:val="MainText"/>
    <w:rsid w:val="00004A23"/>
    <w:rPr>
      <w:rFonts w:eastAsia="MS Mincho"/>
      <w:sz w:val="24"/>
      <w:szCs w:val="24"/>
      <w:lang w:val="en-US" w:eastAsia="ja-JP" w:bidi="ar-SA"/>
    </w:rPr>
  </w:style>
  <w:style w:type="paragraph" w:customStyle="1" w:styleId="Title2">
    <w:name w:val="Title2"/>
    <w:basedOn w:val="Normal"/>
    <w:rsid w:val="002D16A0"/>
    <w:rPr>
      <w:b/>
      <w:lang w:val="en-US"/>
    </w:rPr>
  </w:style>
  <w:style w:type="paragraph" w:customStyle="1" w:styleId="Dedication0">
    <w:name w:val="Dedication"/>
    <w:basedOn w:val="Normal"/>
    <w:autoRedefine/>
    <w:rsid w:val="00322D5B"/>
    <w:rPr>
      <w:lang w:val="en-US"/>
    </w:rPr>
  </w:style>
  <w:style w:type="paragraph" w:customStyle="1" w:styleId="Maintext0">
    <w:name w:val="Main text"/>
    <w:basedOn w:val="Normal"/>
    <w:link w:val="MaintextChar0"/>
    <w:autoRedefine/>
    <w:rsid w:val="002D16A0"/>
    <w:pPr>
      <w:spacing w:line="480" w:lineRule="auto"/>
    </w:pPr>
    <w:rPr>
      <w:lang w:val="en-US"/>
    </w:rPr>
  </w:style>
  <w:style w:type="character" w:customStyle="1" w:styleId="MaintextChar0">
    <w:name w:val="Main text Char"/>
    <w:link w:val="Maintext0"/>
    <w:rsid w:val="002D16A0"/>
    <w:rPr>
      <w:sz w:val="24"/>
      <w:szCs w:val="24"/>
      <w:lang w:val="en-US" w:eastAsia="ja-JP"/>
    </w:rPr>
  </w:style>
  <w:style w:type="paragraph" w:customStyle="1" w:styleId="Biography">
    <w:name w:val="Biography"/>
    <w:basedOn w:val="Normal"/>
    <w:autoRedefine/>
    <w:rsid w:val="00562E2B"/>
    <w:rPr>
      <w:i/>
      <w:lang w:val="en-US"/>
    </w:rPr>
  </w:style>
  <w:style w:type="character" w:customStyle="1" w:styleId="HeaderChar">
    <w:name w:val="Header Char"/>
    <w:link w:val="Header"/>
    <w:rsid w:val="00414465"/>
    <w:rPr>
      <w:sz w:val="24"/>
      <w:szCs w:val="24"/>
      <w:lang w:eastAsia="ja-JP"/>
    </w:rPr>
  </w:style>
  <w:style w:type="character" w:styleId="CommentReference">
    <w:name w:val="annotation reference"/>
    <w:semiHidden/>
    <w:unhideWhenUsed/>
    <w:rsid w:val="00664F6D"/>
    <w:rPr>
      <w:sz w:val="16"/>
      <w:szCs w:val="16"/>
    </w:rPr>
  </w:style>
  <w:style w:type="paragraph" w:styleId="CommentText">
    <w:name w:val="annotation text"/>
    <w:basedOn w:val="Normal"/>
    <w:link w:val="CommentTextChar"/>
    <w:semiHidden/>
    <w:unhideWhenUsed/>
    <w:rsid w:val="00664F6D"/>
    <w:rPr>
      <w:sz w:val="20"/>
      <w:szCs w:val="20"/>
      <w:lang w:val="x-none"/>
    </w:rPr>
  </w:style>
  <w:style w:type="character" w:customStyle="1" w:styleId="CommentTextChar">
    <w:name w:val="Comment Text Char"/>
    <w:link w:val="CommentText"/>
    <w:semiHidden/>
    <w:rsid w:val="00664F6D"/>
    <w:rPr>
      <w:lang w:eastAsia="ja-JP"/>
    </w:rPr>
  </w:style>
  <w:style w:type="paragraph" w:styleId="CommentSubject">
    <w:name w:val="annotation subject"/>
    <w:basedOn w:val="CommentText"/>
    <w:next w:val="CommentText"/>
    <w:link w:val="CommentSubjectChar"/>
    <w:semiHidden/>
    <w:unhideWhenUsed/>
    <w:rsid w:val="00664F6D"/>
    <w:rPr>
      <w:b/>
      <w:bCs/>
    </w:rPr>
  </w:style>
  <w:style w:type="character" w:customStyle="1" w:styleId="CommentSubjectChar">
    <w:name w:val="Comment Subject Char"/>
    <w:link w:val="CommentSubject"/>
    <w:semiHidden/>
    <w:rsid w:val="00664F6D"/>
    <w:rPr>
      <w:b/>
      <w:bCs/>
      <w:lang w:eastAsia="ja-JP"/>
    </w:rPr>
  </w:style>
  <w:style w:type="character" w:customStyle="1" w:styleId="FooterChar">
    <w:name w:val="Footer Char"/>
    <w:link w:val="Footer"/>
    <w:rsid w:val="007B7A09"/>
    <w:rPr>
      <w:sz w:val="24"/>
      <w:szCs w:val="24"/>
      <w:lang w:eastAsia="ja-JP"/>
    </w:rPr>
  </w:style>
  <w:style w:type="character" w:styleId="FollowedHyperlink">
    <w:name w:val="FollowedHyperlink"/>
    <w:rsid w:val="006730CB"/>
    <w:rPr>
      <w:color w:val="800080"/>
      <w:u w:val="single"/>
    </w:rPr>
  </w:style>
  <w:style w:type="paragraph" w:styleId="BodyText">
    <w:name w:val="Body Text"/>
    <w:basedOn w:val="Normal"/>
    <w:link w:val="BodyTextChar"/>
    <w:rsid w:val="006730CB"/>
    <w:pPr>
      <w:spacing w:after="200"/>
      <w:jc w:val="center"/>
    </w:pPr>
    <w:rPr>
      <w:rFonts w:ascii="Times" w:eastAsia="Malgun Gothic" w:hAnsi="Times"/>
      <w:b/>
      <w:sz w:val="40"/>
      <w:szCs w:val="20"/>
      <w:lang w:val="en-US" w:eastAsia="en-US"/>
    </w:rPr>
  </w:style>
  <w:style w:type="character" w:customStyle="1" w:styleId="BodyTextChar">
    <w:name w:val="Body Text Char"/>
    <w:link w:val="BodyText"/>
    <w:rsid w:val="006730CB"/>
    <w:rPr>
      <w:rFonts w:ascii="Times" w:eastAsia="Malgun Gothic" w:hAnsi="Times"/>
      <w:b/>
      <w:sz w:val="40"/>
      <w:lang w:eastAsia="en-US"/>
    </w:rPr>
  </w:style>
  <w:style w:type="character" w:customStyle="1" w:styleId="FootnoteTextChar">
    <w:name w:val="Footnote Text Char"/>
    <w:link w:val="FootnoteText"/>
    <w:semiHidden/>
    <w:rsid w:val="006730CB"/>
    <w:rPr>
      <w:rFonts w:eastAsia="Times New Roman"/>
      <w:lang w:val="en-GB" w:eastAsia="ro-RO"/>
    </w:rPr>
  </w:style>
  <w:style w:type="paragraph" w:customStyle="1" w:styleId="TFReferencesSection">
    <w:name w:val="TF_References_Section"/>
    <w:basedOn w:val="Normal"/>
    <w:rsid w:val="006730CB"/>
    <w:pPr>
      <w:spacing w:after="200" w:line="480" w:lineRule="auto"/>
      <w:ind w:firstLine="187"/>
      <w:jc w:val="both"/>
    </w:pPr>
    <w:rPr>
      <w:rFonts w:ascii="Times" w:eastAsia="Malgun Gothic" w:hAnsi="Times"/>
      <w:szCs w:val="20"/>
      <w:lang w:val="en-US" w:eastAsia="en-US"/>
    </w:rPr>
  </w:style>
  <w:style w:type="paragraph" w:customStyle="1" w:styleId="TAMainText">
    <w:name w:val="TA_Main_Text"/>
    <w:basedOn w:val="Normal"/>
    <w:rsid w:val="006730CB"/>
    <w:pPr>
      <w:spacing w:line="480" w:lineRule="auto"/>
      <w:ind w:firstLine="202"/>
      <w:jc w:val="both"/>
    </w:pPr>
    <w:rPr>
      <w:rFonts w:ascii="Times" w:eastAsia="Malgun Gothic" w:hAnsi="Times"/>
      <w:szCs w:val="20"/>
      <w:lang w:val="en-US" w:eastAsia="en-US"/>
    </w:rPr>
  </w:style>
  <w:style w:type="paragraph" w:customStyle="1" w:styleId="BATitle">
    <w:name w:val="BA_Title"/>
    <w:basedOn w:val="Normal"/>
    <w:next w:val="BBAuthorName"/>
    <w:rsid w:val="006730CB"/>
    <w:pPr>
      <w:spacing w:before="720" w:after="360" w:line="480" w:lineRule="auto"/>
      <w:jc w:val="center"/>
    </w:pPr>
    <w:rPr>
      <w:rFonts w:eastAsia="Malgun Gothic"/>
      <w:sz w:val="44"/>
      <w:szCs w:val="20"/>
      <w:lang w:val="en-US" w:eastAsia="en-US"/>
    </w:rPr>
  </w:style>
  <w:style w:type="paragraph" w:customStyle="1" w:styleId="BBAuthorName">
    <w:name w:val="BB_Author_Name"/>
    <w:basedOn w:val="Normal"/>
    <w:next w:val="BCAuthorAddress"/>
    <w:rsid w:val="006730CB"/>
    <w:pPr>
      <w:spacing w:after="240" w:line="480" w:lineRule="auto"/>
      <w:jc w:val="center"/>
    </w:pPr>
    <w:rPr>
      <w:rFonts w:ascii="Times" w:eastAsia="Malgun Gothic" w:hAnsi="Times"/>
      <w:i/>
      <w:szCs w:val="20"/>
      <w:lang w:val="en-US" w:eastAsia="en-US"/>
    </w:rPr>
  </w:style>
  <w:style w:type="paragraph" w:customStyle="1" w:styleId="BCAuthorAddress">
    <w:name w:val="BC_Author_Address"/>
    <w:basedOn w:val="Normal"/>
    <w:next w:val="BIEmailAddress"/>
    <w:rsid w:val="006730CB"/>
    <w:pPr>
      <w:spacing w:after="240" w:line="480" w:lineRule="auto"/>
      <w:jc w:val="center"/>
    </w:pPr>
    <w:rPr>
      <w:rFonts w:ascii="Times" w:eastAsia="Malgun Gothic" w:hAnsi="Times"/>
      <w:szCs w:val="20"/>
      <w:lang w:val="en-US" w:eastAsia="en-US"/>
    </w:rPr>
  </w:style>
  <w:style w:type="paragraph" w:customStyle="1" w:styleId="BIEmailAddress">
    <w:name w:val="BI_Email_Address"/>
    <w:basedOn w:val="Normal"/>
    <w:next w:val="AIReceivedDate"/>
    <w:rsid w:val="006730CB"/>
    <w:pPr>
      <w:spacing w:after="200" w:line="480" w:lineRule="auto"/>
      <w:jc w:val="both"/>
    </w:pPr>
    <w:rPr>
      <w:rFonts w:ascii="Times" w:eastAsia="Malgun Gothic" w:hAnsi="Times"/>
      <w:szCs w:val="20"/>
      <w:lang w:val="en-US" w:eastAsia="en-US"/>
    </w:rPr>
  </w:style>
  <w:style w:type="paragraph" w:customStyle="1" w:styleId="AIReceivedDate">
    <w:name w:val="AI_Received_Date"/>
    <w:basedOn w:val="Normal"/>
    <w:next w:val="BDAbstract"/>
    <w:rsid w:val="006730CB"/>
    <w:pPr>
      <w:spacing w:after="240" w:line="480" w:lineRule="auto"/>
      <w:jc w:val="both"/>
    </w:pPr>
    <w:rPr>
      <w:rFonts w:ascii="Times" w:eastAsia="Malgun Gothic" w:hAnsi="Times"/>
      <w:b/>
      <w:szCs w:val="20"/>
      <w:lang w:val="en-US" w:eastAsia="en-US"/>
    </w:rPr>
  </w:style>
  <w:style w:type="paragraph" w:customStyle="1" w:styleId="BDAbstract">
    <w:name w:val="BD_Abstract"/>
    <w:basedOn w:val="Normal"/>
    <w:next w:val="TAMainText"/>
    <w:rsid w:val="006730CB"/>
    <w:pPr>
      <w:spacing w:before="360" w:after="360" w:line="480" w:lineRule="auto"/>
      <w:jc w:val="both"/>
    </w:pPr>
    <w:rPr>
      <w:rFonts w:ascii="Times" w:eastAsia="Malgun Gothic" w:hAnsi="Times"/>
      <w:szCs w:val="20"/>
      <w:lang w:val="en-US" w:eastAsia="en-US"/>
    </w:rPr>
  </w:style>
  <w:style w:type="paragraph" w:customStyle="1" w:styleId="TDAcknowledgments">
    <w:name w:val="TD_Acknowledgments"/>
    <w:basedOn w:val="Normal"/>
    <w:next w:val="Normal"/>
    <w:rsid w:val="006730CB"/>
    <w:pPr>
      <w:spacing w:before="200" w:after="200" w:line="480" w:lineRule="auto"/>
      <w:ind w:firstLine="202"/>
      <w:jc w:val="both"/>
    </w:pPr>
    <w:rPr>
      <w:rFonts w:ascii="Times" w:eastAsia="Malgun Gothic" w:hAnsi="Times"/>
      <w:szCs w:val="20"/>
      <w:lang w:val="en-US" w:eastAsia="en-US"/>
    </w:rPr>
  </w:style>
  <w:style w:type="paragraph" w:customStyle="1" w:styleId="TESupportingInformation">
    <w:name w:val="TE_Supporting_Information"/>
    <w:basedOn w:val="Normal"/>
    <w:next w:val="Normal"/>
    <w:rsid w:val="006730CB"/>
    <w:pPr>
      <w:spacing w:after="200" w:line="480" w:lineRule="auto"/>
      <w:ind w:firstLine="187"/>
      <w:jc w:val="both"/>
    </w:pPr>
    <w:rPr>
      <w:rFonts w:ascii="Times" w:eastAsia="Malgun Gothic" w:hAnsi="Times"/>
      <w:szCs w:val="20"/>
      <w:lang w:val="en-US" w:eastAsia="en-US"/>
    </w:rPr>
  </w:style>
  <w:style w:type="paragraph" w:customStyle="1" w:styleId="VCSchemeTitle">
    <w:name w:val="VC_Scheme_Title"/>
    <w:basedOn w:val="Normal"/>
    <w:next w:val="Normal"/>
    <w:rsid w:val="006730CB"/>
    <w:pPr>
      <w:spacing w:after="200" w:line="480" w:lineRule="auto"/>
      <w:jc w:val="both"/>
    </w:pPr>
    <w:rPr>
      <w:rFonts w:ascii="Times" w:eastAsia="Malgun Gothic" w:hAnsi="Times"/>
      <w:szCs w:val="20"/>
      <w:lang w:val="en-US" w:eastAsia="en-US"/>
    </w:rPr>
  </w:style>
  <w:style w:type="paragraph" w:customStyle="1" w:styleId="VDTableTitle">
    <w:name w:val="VD_Table_Title"/>
    <w:basedOn w:val="Normal"/>
    <w:next w:val="Normal"/>
    <w:rsid w:val="006730CB"/>
    <w:pPr>
      <w:spacing w:after="200" w:line="480" w:lineRule="auto"/>
      <w:jc w:val="both"/>
    </w:pPr>
    <w:rPr>
      <w:rFonts w:ascii="Times" w:eastAsia="Malgun Gothic" w:hAnsi="Times"/>
      <w:szCs w:val="20"/>
      <w:lang w:val="en-US" w:eastAsia="en-US"/>
    </w:rPr>
  </w:style>
  <w:style w:type="paragraph" w:customStyle="1" w:styleId="VAFigureCaption">
    <w:name w:val="VA_Figure_Caption"/>
    <w:basedOn w:val="Normal"/>
    <w:next w:val="Normal"/>
    <w:rsid w:val="006730CB"/>
    <w:pPr>
      <w:spacing w:after="200" w:line="480" w:lineRule="auto"/>
      <w:jc w:val="both"/>
    </w:pPr>
    <w:rPr>
      <w:rFonts w:ascii="Times" w:eastAsia="Malgun Gothic" w:hAnsi="Times"/>
      <w:szCs w:val="20"/>
      <w:lang w:val="en-US" w:eastAsia="en-US"/>
    </w:rPr>
  </w:style>
  <w:style w:type="paragraph" w:customStyle="1" w:styleId="VBChartTitle">
    <w:name w:val="VB_Chart_Title"/>
    <w:basedOn w:val="Normal"/>
    <w:next w:val="Normal"/>
    <w:rsid w:val="006730CB"/>
    <w:pPr>
      <w:spacing w:after="200" w:line="480" w:lineRule="auto"/>
      <w:jc w:val="both"/>
    </w:pPr>
    <w:rPr>
      <w:rFonts w:ascii="Times" w:eastAsia="Malgun Gothic" w:hAnsi="Times"/>
      <w:szCs w:val="20"/>
      <w:lang w:val="en-US" w:eastAsia="en-US"/>
    </w:rPr>
  </w:style>
  <w:style w:type="paragraph" w:customStyle="1" w:styleId="FETableFootnote">
    <w:name w:val="FE_Table_Footnote"/>
    <w:basedOn w:val="Normal"/>
    <w:next w:val="Normal"/>
    <w:rsid w:val="006730CB"/>
    <w:pPr>
      <w:spacing w:after="200"/>
      <w:ind w:firstLine="187"/>
      <w:jc w:val="both"/>
    </w:pPr>
    <w:rPr>
      <w:rFonts w:ascii="Times" w:eastAsia="Malgun Gothic" w:hAnsi="Times"/>
      <w:szCs w:val="20"/>
      <w:lang w:val="en-US" w:eastAsia="en-US"/>
    </w:rPr>
  </w:style>
  <w:style w:type="paragraph" w:customStyle="1" w:styleId="FCChartFootnote">
    <w:name w:val="FC_Chart_Footnote"/>
    <w:basedOn w:val="Normal"/>
    <w:next w:val="Normal"/>
    <w:rsid w:val="006730CB"/>
    <w:pPr>
      <w:spacing w:after="200"/>
      <w:ind w:firstLine="187"/>
      <w:jc w:val="both"/>
    </w:pPr>
    <w:rPr>
      <w:rFonts w:ascii="Times" w:eastAsia="Malgun Gothic" w:hAnsi="Times"/>
      <w:szCs w:val="20"/>
      <w:lang w:val="en-US" w:eastAsia="en-US"/>
    </w:rPr>
  </w:style>
  <w:style w:type="paragraph" w:customStyle="1" w:styleId="FDSchemeFootnote">
    <w:name w:val="FD_Scheme_Footnote"/>
    <w:basedOn w:val="Normal"/>
    <w:next w:val="Normal"/>
    <w:rsid w:val="006730CB"/>
    <w:pPr>
      <w:spacing w:after="200"/>
      <w:ind w:firstLine="187"/>
      <w:jc w:val="both"/>
    </w:pPr>
    <w:rPr>
      <w:rFonts w:ascii="Times" w:eastAsia="Malgun Gothic" w:hAnsi="Times"/>
      <w:szCs w:val="20"/>
      <w:lang w:val="en-US" w:eastAsia="en-US"/>
    </w:rPr>
  </w:style>
  <w:style w:type="paragraph" w:customStyle="1" w:styleId="TCTableBody">
    <w:name w:val="TC_Table_Body"/>
    <w:basedOn w:val="Normal"/>
    <w:rsid w:val="006730CB"/>
    <w:pPr>
      <w:spacing w:after="200"/>
      <w:jc w:val="both"/>
    </w:pPr>
    <w:rPr>
      <w:rFonts w:ascii="Times" w:eastAsia="Malgun Gothic" w:hAnsi="Times"/>
      <w:szCs w:val="20"/>
      <w:lang w:val="en-US" w:eastAsia="en-US"/>
    </w:rPr>
  </w:style>
  <w:style w:type="paragraph" w:customStyle="1" w:styleId="AFTitleRunningHead">
    <w:name w:val="AF_Title_Running_Head"/>
    <w:basedOn w:val="Normal"/>
    <w:next w:val="TAMainText"/>
    <w:rsid w:val="006730CB"/>
    <w:pPr>
      <w:spacing w:after="200" w:line="480" w:lineRule="auto"/>
      <w:jc w:val="both"/>
    </w:pPr>
    <w:rPr>
      <w:rFonts w:ascii="Times" w:eastAsia="Malgun Gothic" w:hAnsi="Times"/>
      <w:szCs w:val="20"/>
      <w:lang w:val="en-US" w:eastAsia="en-US"/>
    </w:rPr>
  </w:style>
  <w:style w:type="paragraph" w:customStyle="1" w:styleId="BEAuthorBiography">
    <w:name w:val="BE_Author_Biography"/>
    <w:basedOn w:val="Normal"/>
    <w:rsid w:val="006730CB"/>
    <w:pPr>
      <w:spacing w:after="200" w:line="480" w:lineRule="auto"/>
      <w:jc w:val="both"/>
    </w:pPr>
    <w:rPr>
      <w:rFonts w:ascii="Times" w:eastAsia="Malgun Gothic" w:hAnsi="Times"/>
      <w:szCs w:val="20"/>
      <w:lang w:val="en-US" w:eastAsia="en-US"/>
    </w:rPr>
  </w:style>
  <w:style w:type="paragraph" w:customStyle="1" w:styleId="FACorrespondingAuthorFootnote">
    <w:name w:val="FA_Corresponding_Author_Footnote"/>
    <w:basedOn w:val="Normal"/>
    <w:next w:val="TAMainText"/>
    <w:rsid w:val="006730CB"/>
    <w:pPr>
      <w:spacing w:after="200" w:line="480" w:lineRule="auto"/>
      <w:jc w:val="both"/>
    </w:pPr>
    <w:rPr>
      <w:rFonts w:ascii="Times" w:eastAsia="Malgun Gothic" w:hAnsi="Times"/>
      <w:szCs w:val="20"/>
      <w:lang w:val="en-US" w:eastAsia="en-US"/>
    </w:rPr>
  </w:style>
  <w:style w:type="paragraph" w:customStyle="1" w:styleId="SNSynopsisTOC">
    <w:name w:val="SN_Synopsis_TOC"/>
    <w:basedOn w:val="Normal"/>
    <w:rsid w:val="006730CB"/>
    <w:pPr>
      <w:spacing w:after="200" w:line="480" w:lineRule="auto"/>
      <w:jc w:val="both"/>
    </w:pPr>
    <w:rPr>
      <w:rFonts w:ascii="Times" w:eastAsia="Malgun Gothic" w:hAnsi="Times"/>
      <w:szCs w:val="20"/>
      <w:lang w:val="en-US" w:eastAsia="en-US"/>
    </w:rPr>
  </w:style>
  <w:style w:type="character" w:styleId="Hyperlink">
    <w:name w:val="Hyperlink"/>
    <w:rsid w:val="006730CB"/>
    <w:rPr>
      <w:color w:val="0000FF"/>
      <w:u w:val="single"/>
    </w:rPr>
  </w:style>
  <w:style w:type="paragraph" w:customStyle="1" w:styleId="BGKeywords">
    <w:name w:val="BG_Keywords"/>
    <w:basedOn w:val="Normal"/>
    <w:rsid w:val="006730CB"/>
    <w:pPr>
      <w:spacing w:after="200" w:line="480" w:lineRule="auto"/>
      <w:jc w:val="both"/>
    </w:pPr>
    <w:rPr>
      <w:rFonts w:ascii="Times" w:eastAsia="Malgun Gothic" w:hAnsi="Times"/>
      <w:szCs w:val="20"/>
      <w:lang w:val="en-US" w:eastAsia="en-US"/>
    </w:rPr>
  </w:style>
  <w:style w:type="paragraph" w:customStyle="1" w:styleId="BHBriefs">
    <w:name w:val="BH_Briefs"/>
    <w:basedOn w:val="Normal"/>
    <w:rsid w:val="006730CB"/>
    <w:pPr>
      <w:spacing w:after="200" w:line="480" w:lineRule="auto"/>
      <w:jc w:val="both"/>
    </w:pPr>
    <w:rPr>
      <w:rFonts w:ascii="Times" w:eastAsia="Malgun Gothic" w:hAnsi="Times"/>
      <w:szCs w:val="20"/>
      <w:lang w:val="en-US" w:eastAsia="en-US"/>
    </w:rPr>
  </w:style>
  <w:style w:type="character" w:styleId="PageNumber">
    <w:name w:val="page number"/>
    <w:rsid w:val="006730CB"/>
  </w:style>
  <w:style w:type="character" w:customStyle="1" w:styleId="BalloonTextChar">
    <w:name w:val="Balloon Text Char"/>
    <w:link w:val="BalloonText"/>
    <w:rsid w:val="006730CB"/>
    <w:rPr>
      <w:rFonts w:ascii="Tahoma" w:hAnsi="Tahoma" w:cs="Tahoma"/>
      <w:sz w:val="16"/>
      <w:szCs w:val="16"/>
      <w:lang w:val="de-DE" w:eastAsia="ja-JP"/>
    </w:rPr>
  </w:style>
  <w:style w:type="paragraph" w:styleId="Revision">
    <w:name w:val="Revision"/>
    <w:hidden/>
    <w:uiPriority w:val="71"/>
    <w:unhideWhenUsed/>
    <w:rsid w:val="006730CB"/>
    <w:rPr>
      <w:rFonts w:ascii="Times" w:eastAsia="Malgun Gothic" w:hAnsi="Times"/>
      <w:sz w:val="24"/>
    </w:rPr>
  </w:style>
  <w:style w:type="character" w:styleId="PlaceholderText">
    <w:name w:val="Placeholder Text"/>
    <w:uiPriority w:val="67"/>
    <w:unhideWhenUsed/>
    <w:rsid w:val="006730CB"/>
    <w:rPr>
      <w:color w:val="808080"/>
    </w:rPr>
  </w:style>
  <w:style w:type="paragraph" w:styleId="NormalWeb">
    <w:name w:val="Normal (Web)"/>
    <w:basedOn w:val="Normal"/>
    <w:uiPriority w:val="99"/>
    <w:semiHidden/>
    <w:unhideWhenUsed/>
    <w:rsid w:val="006730CB"/>
    <w:pPr>
      <w:spacing w:before="100" w:beforeAutospacing="1" w:after="100" w:afterAutospacing="1"/>
    </w:pPr>
    <w:rPr>
      <w:rFonts w:eastAsia="Times New Roman"/>
      <w:lang w:val="en-US" w:eastAsia="zh-CN"/>
    </w:rPr>
  </w:style>
  <w:style w:type="paragraph" w:styleId="ListParagraph">
    <w:name w:val="List Paragraph"/>
    <w:basedOn w:val="Normal"/>
    <w:uiPriority w:val="34"/>
    <w:qFormat/>
    <w:rsid w:val="006730CB"/>
    <w:pPr>
      <w:widowControl w:val="0"/>
      <w:wordWrap w:val="0"/>
      <w:autoSpaceDE w:val="0"/>
      <w:autoSpaceDN w:val="0"/>
      <w:ind w:leftChars="400" w:left="800"/>
      <w:jc w:val="both"/>
    </w:pPr>
    <w:rPr>
      <w:rFonts w:ascii="Malgun Gothic" w:eastAsia="Malgun Gothic" w:hAnsi="Malgun Gothic"/>
      <w:kern w:val="2"/>
      <w:sz w:val="20"/>
      <w:szCs w:val="22"/>
      <w:lang w:val="en-US" w:eastAsia="ko-KR"/>
    </w:rPr>
  </w:style>
  <w:style w:type="table" w:styleId="TableGrid">
    <w:name w:val="Table Grid"/>
    <w:basedOn w:val="TableNormal"/>
    <w:uiPriority w:val="59"/>
    <w:rsid w:val="00E012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header" w:uiPriority="0"/>
    <w:lsdException w:name="footer"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iPriority="67"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71"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72F6"/>
    <w:rPr>
      <w:sz w:val="24"/>
      <w:szCs w:val="24"/>
      <w:lang w:val="de-D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istory">
    <w:name w:val="History"/>
    <w:basedOn w:val="Normal"/>
    <w:rsid w:val="005B291B"/>
    <w:pPr>
      <w:spacing w:before="230" w:after="460" w:line="180" w:lineRule="exact"/>
      <w:jc w:val="right"/>
    </w:pPr>
    <w:rPr>
      <w:rFonts w:ascii="Arial" w:hAnsi="Arial"/>
      <w:sz w:val="14"/>
      <w:szCs w:val="16"/>
    </w:rPr>
  </w:style>
  <w:style w:type="paragraph" w:customStyle="1" w:styleId="References">
    <w:name w:val="References"/>
    <w:basedOn w:val="Normal"/>
    <w:rsid w:val="005B291B"/>
    <w:pPr>
      <w:spacing w:line="200" w:lineRule="exact"/>
      <w:ind w:left="425" w:hanging="425"/>
      <w:jc w:val="both"/>
    </w:pPr>
    <w:rPr>
      <w:sz w:val="15"/>
      <w:szCs w:val="14"/>
      <w:lang w:val="en-GB"/>
    </w:rPr>
  </w:style>
  <w:style w:type="paragraph" w:customStyle="1" w:styleId="HExperimentalSection">
    <w:name w:val="HExperimental_Section"/>
    <w:basedOn w:val="Normal"/>
    <w:rsid w:val="005B291B"/>
    <w:pPr>
      <w:spacing w:before="460" w:after="230" w:line="230" w:lineRule="atLeast"/>
    </w:pPr>
    <w:rPr>
      <w:i/>
      <w:szCs w:val="20"/>
    </w:rPr>
  </w:style>
  <w:style w:type="paragraph" w:customStyle="1" w:styleId="ExperimentalSection">
    <w:name w:val="ExperimentalSection"/>
    <w:basedOn w:val="Normal"/>
    <w:rsid w:val="005B291B"/>
    <w:pPr>
      <w:spacing w:after="240" w:line="200" w:lineRule="exact"/>
      <w:ind w:firstLine="170"/>
      <w:jc w:val="both"/>
    </w:pPr>
    <w:rPr>
      <w:sz w:val="16"/>
      <w:szCs w:val="14"/>
      <w:lang w:val="en-GB"/>
    </w:rPr>
  </w:style>
  <w:style w:type="paragraph" w:customStyle="1" w:styleId="FNB">
    <w:name w:val="FNB"/>
    <w:basedOn w:val="Normal"/>
    <w:link w:val="FNBChar"/>
    <w:rsid w:val="005B291B"/>
    <w:pPr>
      <w:widowControl w:val="0"/>
      <w:spacing w:after="40" w:line="160" w:lineRule="exact"/>
      <w:ind w:left="567" w:right="4434" w:hanging="567"/>
      <w:jc w:val="both"/>
    </w:pPr>
    <w:rPr>
      <w:rFonts w:ascii="Times" w:hAnsi="Times"/>
      <w:sz w:val="14"/>
      <w:szCs w:val="3276"/>
      <w:lang w:val="en-GB" w:eastAsia="de-DE"/>
    </w:rPr>
  </w:style>
  <w:style w:type="character" w:customStyle="1" w:styleId="FNBChar">
    <w:name w:val="FNB Char"/>
    <w:link w:val="FNB"/>
    <w:rsid w:val="005B291B"/>
    <w:rPr>
      <w:rFonts w:ascii="Times" w:hAnsi="Times"/>
      <w:sz w:val="14"/>
      <w:szCs w:val="3276"/>
      <w:lang w:val="en-GB" w:eastAsia="de-DE" w:bidi="ar-SA"/>
    </w:rPr>
  </w:style>
  <w:style w:type="paragraph" w:customStyle="1" w:styleId="Ack">
    <w:name w:val="Ack"/>
    <w:basedOn w:val="Normal"/>
    <w:rsid w:val="005B291B"/>
  </w:style>
  <w:style w:type="paragraph" w:customStyle="1" w:styleId="TableCaption">
    <w:name w:val="TableCaption"/>
    <w:basedOn w:val="Normal"/>
    <w:rsid w:val="006511FB"/>
    <w:pPr>
      <w:spacing w:after="120" w:line="190" w:lineRule="exact"/>
      <w:jc w:val="both"/>
    </w:pPr>
    <w:rPr>
      <w:rFonts w:ascii="Arial" w:hAnsi="Arial"/>
      <w:sz w:val="16"/>
      <w:szCs w:val="14"/>
      <w:lang w:val="en-GB"/>
    </w:rPr>
  </w:style>
  <w:style w:type="paragraph" w:customStyle="1" w:styleId="TableHead">
    <w:name w:val="TableHead"/>
    <w:basedOn w:val="TableCaption"/>
    <w:rsid w:val="006511FB"/>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rsid w:val="006511FB"/>
  </w:style>
  <w:style w:type="paragraph" w:customStyle="1" w:styleId="TableFoot">
    <w:name w:val="TableFoot"/>
    <w:basedOn w:val="TableBody"/>
    <w:rsid w:val="006511FB"/>
    <w:pPr>
      <w:spacing w:before="60" w:after="60"/>
    </w:pPr>
  </w:style>
  <w:style w:type="paragraph" w:customStyle="1" w:styleId="SchemeCaption">
    <w:name w:val="SchemeCaption"/>
    <w:basedOn w:val="Normal"/>
    <w:rsid w:val="006511FB"/>
    <w:pPr>
      <w:spacing w:before="230" w:after="460" w:line="190" w:lineRule="exact"/>
      <w:jc w:val="both"/>
    </w:pPr>
    <w:rPr>
      <w:rFonts w:ascii="Arial" w:hAnsi="Arial"/>
      <w:sz w:val="16"/>
      <w:szCs w:val="14"/>
      <w:lang w:val="en-GB"/>
    </w:rPr>
  </w:style>
  <w:style w:type="paragraph" w:styleId="FootnoteText">
    <w:name w:val="footnote text"/>
    <w:basedOn w:val="Normal"/>
    <w:link w:val="FootnoteTextChar"/>
    <w:semiHidden/>
    <w:rsid w:val="00D81375"/>
    <w:pPr>
      <w:keepLines/>
      <w:widowControl w:val="0"/>
      <w:jc w:val="both"/>
    </w:pPr>
    <w:rPr>
      <w:rFonts w:eastAsia="Times New Roman"/>
      <w:sz w:val="20"/>
      <w:szCs w:val="20"/>
      <w:lang w:val="en-GB" w:eastAsia="ro-RO"/>
    </w:rPr>
  </w:style>
  <w:style w:type="paragraph" w:customStyle="1" w:styleId="STOE">
    <w:name w:val="STOE"/>
    <w:basedOn w:val="Normal"/>
    <w:link w:val="STOEChar1"/>
    <w:rsid w:val="00D81375"/>
    <w:pPr>
      <w:widowControl w:val="0"/>
      <w:spacing w:line="236" w:lineRule="exact"/>
      <w:ind w:right="4434"/>
      <w:jc w:val="both"/>
    </w:pPr>
    <w:rPr>
      <w:rFonts w:ascii="Times" w:hAnsi="Times"/>
      <w:sz w:val="18"/>
      <w:szCs w:val="3276"/>
      <w:lang w:val="en-GB" w:eastAsia="de-DE"/>
    </w:rPr>
  </w:style>
  <w:style w:type="character" w:customStyle="1" w:styleId="STOEChar1">
    <w:name w:val="STOE Char1"/>
    <w:link w:val="STOE"/>
    <w:rsid w:val="00D81375"/>
    <w:rPr>
      <w:rFonts w:ascii="Times" w:hAnsi="Times"/>
      <w:sz w:val="18"/>
      <w:szCs w:val="3276"/>
      <w:lang w:val="en-GB" w:eastAsia="de-DE" w:bidi="ar-SA"/>
    </w:rPr>
  </w:style>
  <w:style w:type="paragraph" w:styleId="BalloonText">
    <w:name w:val="Balloon Text"/>
    <w:basedOn w:val="Normal"/>
    <w:link w:val="BalloonTextChar"/>
    <w:rsid w:val="00D81375"/>
    <w:rPr>
      <w:rFonts w:ascii="Tahoma" w:hAnsi="Tahoma" w:cs="Tahoma"/>
      <w:sz w:val="16"/>
      <w:szCs w:val="16"/>
    </w:rPr>
  </w:style>
  <w:style w:type="paragraph" w:styleId="Header">
    <w:name w:val="header"/>
    <w:basedOn w:val="Normal"/>
    <w:link w:val="HeaderChar"/>
    <w:rsid w:val="00881456"/>
    <w:pPr>
      <w:tabs>
        <w:tab w:val="center" w:pos="4536"/>
        <w:tab w:val="right" w:pos="9072"/>
      </w:tabs>
    </w:pPr>
    <w:rPr>
      <w:lang w:val="x-none"/>
    </w:rPr>
  </w:style>
  <w:style w:type="paragraph" w:styleId="Footer">
    <w:name w:val="footer"/>
    <w:basedOn w:val="Normal"/>
    <w:link w:val="FooterChar"/>
    <w:rsid w:val="00881456"/>
    <w:pPr>
      <w:tabs>
        <w:tab w:val="center" w:pos="4536"/>
        <w:tab w:val="right" w:pos="9072"/>
      </w:tabs>
    </w:pPr>
  </w:style>
  <w:style w:type="paragraph" w:customStyle="1" w:styleId="Title1">
    <w:name w:val="Title1"/>
    <w:basedOn w:val="Normal"/>
    <w:rsid w:val="00004A23"/>
    <w:rPr>
      <w:b/>
      <w:lang w:val="en-US"/>
    </w:rPr>
  </w:style>
  <w:style w:type="paragraph" w:customStyle="1" w:styleId="AuthorsFull">
    <w:name w:val="Authors Full"/>
    <w:basedOn w:val="Normal"/>
    <w:rsid w:val="00004A23"/>
    <w:rPr>
      <w:i/>
      <w:lang w:val="en-US"/>
    </w:rPr>
  </w:style>
  <w:style w:type="paragraph" w:customStyle="1" w:styleId="dedication">
    <w:name w:val="dedication"/>
    <w:basedOn w:val="Normal"/>
    <w:rsid w:val="00004A23"/>
    <w:rPr>
      <w:i/>
      <w:lang w:val="en-US"/>
    </w:rPr>
  </w:style>
  <w:style w:type="paragraph" w:customStyle="1" w:styleId="Addresses">
    <w:name w:val="Addresses"/>
    <w:basedOn w:val="Normal"/>
    <w:rsid w:val="00004A23"/>
    <w:rPr>
      <w:lang w:val="en-US"/>
    </w:rPr>
  </w:style>
  <w:style w:type="paragraph" w:customStyle="1" w:styleId="Acknowledgements">
    <w:name w:val="Acknowledgements"/>
    <w:basedOn w:val="Normal"/>
    <w:rsid w:val="00004A23"/>
    <w:rPr>
      <w:lang w:val="en-US"/>
    </w:rPr>
  </w:style>
  <w:style w:type="paragraph" w:customStyle="1" w:styleId="Abstract">
    <w:name w:val="Abstract"/>
    <w:basedOn w:val="Normal"/>
    <w:autoRedefine/>
    <w:rsid w:val="001904F9"/>
    <w:pPr>
      <w:spacing w:line="480" w:lineRule="auto"/>
      <w:jc w:val="both"/>
    </w:pPr>
    <w:rPr>
      <w:lang w:val="en-US"/>
    </w:rPr>
  </w:style>
  <w:style w:type="paragraph" w:customStyle="1" w:styleId="Head1">
    <w:name w:val="Head 1"/>
    <w:basedOn w:val="Normal"/>
    <w:autoRedefine/>
    <w:rsid w:val="00D11354"/>
    <w:pPr>
      <w:spacing w:line="360" w:lineRule="auto"/>
    </w:pPr>
    <w:rPr>
      <w:b/>
      <w:lang w:val="en-US"/>
    </w:rPr>
  </w:style>
  <w:style w:type="paragraph" w:customStyle="1" w:styleId="Head2">
    <w:name w:val="Head 2"/>
    <w:basedOn w:val="Normal"/>
    <w:autoRedefine/>
    <w:rsid w:val="00004A23"/>
    <w:pPr>
      <w:spacing w:line="360" w:lineRule="auto"/>
    </w:pPr>
    <w:rPr>
      <w:i/>
      <w:lang w:val="en-US"/>
    </w:rPr>
  </w:style>
  <w:style w:type="paragraph" w:customStyle="1" w:styleId="dates">
    <w:name w:val="dates"/>
    <w:basedOn w:val="Normal"/>
    <w:rsid w:val="00004A23"/>
    <w:pPr>
      <w:jc w:val="right"/>
    </w:pPr>
    <w:rPr>
      <w:lang w:val="en-US"/>
    </w:rPr>
  </w:style>
  <w:style w:type="paragraph" w:customStyle="1" w:styleId="Literature">
    <w:name w:val="Literature"/>
    <w:basedOn w:val="Normal"/>
    <w:rsid w:val="00004A23"/>
    <w:pPr>
      <w:spacing w:line="480" w:lineRule="auto"/>
    </w:pPr>
  </w:style>
  <w:style w:type="paragraph" w:customStyle="1" w:styleId="Legend">
    <w:name w:val="Legend"/>
    <w:basedOn w:val="Normal"/>
    <w:rsid w:val="00004A23"/>
    <w:rPr>
      <w:lang w:val="en-US"/>
    </w:rPr>
  </w:style>
  <w:style w:type="paragraph" w:customStyle="1" w:styleId="MainText">
    <w:name w:val="Main Text"/>
    <w:basedOn w:val="Normal"/>
    <w:link w:val="MainTextChar"/>
    <w:rsid w:val="00004A23"/>
    <w:pPr>
      <w:spacing w:line="480" w:lineRule="auto"/>
    </w:pPr>
    <w:rPr>
      <w:lang w:val="en-US"/>
    </w:rPr>
  </w:style>
  <w:style w:type="paragraph" w:customStyle="1" w:styleId="Tableofcontents">
    <w:name w:val="Table of contents"/>
    <w:basedOn w:val="Normal"/>
    <w:autoRedefine/>
    <w:rsid w:val="00B36BD0"/>
    <w:pPr>
      <w:jc w:val="center"/>
    </w:pPr>
    <w:rPr>
      <w:b/>
    </w:rPr>
  </w:style>
  <w:style w:type="paragraph" w:customStyle="1" w:styleId="ExperimentalText">
    <w:name w:val="Experimental Text"/>
    <w:basedOn w:val="Normal"/>
    <w:link w:val="ExperimentalTextChar"/>
    <w:rsid w:val="00004A23"/>
    <w:pPr>
      <w:spacing w:line="480" w:lineRule="auto"/>
    </w:pPr>
    <w:rPr>
      <w:lang w:val="en-US"/>
    </w:rPr>
  </w:style>
  <w:style w:type="character" w:customStyle="1" w:styleId="ExperimentalTextChar">
    <w:name w:val="Experimental Text Char"/>
    <w:link w:val="ExperimentalText"/>
    <w:rsid w:val="00004A23"/>
    <w:rPr>
      <w:rFonts w:eastAsia="MS Mincho"/>
      <w:sz w:val="24"/>
      <w:szCs w:val="24"/>
      <w:lang w:val="en-US" w:eastAsia="ja-JP" w:bidi="ar-SA"/>
    </w:rPr>
  </w:style>
  <w:style w:type="character" w:customStyle="1" w:styleId="MainTextChar">
    <w:name w:val="Main Text Char"/>
    <w:link w:val="MainText"/>
    <w:rsid w:val="00004A23"/>
    <w:rPr>
      <w:rFonts w:eastAsia="MS Mincho"/>
      <w:sz w:val="24"/>
      <w:szCs w:val="24"/>
      <w:lang w:val="en-US" w:eastAsia="ja-JP" w:bidi="ar-SA"/>
    </w:rPr>
  </w:style>
  <w:style w:type="paragraph" w:customStyle="1" w:styleId="Title2">
    <w:name w:val="Title2"/>
    <w:basedOn w:val="Normal"/>
    <w:rsid w:val="002D16A0"/>
    <w:rPr>
      <w:b/>
      <w:lang w:val="en-US"/>
    </w:rPr>
  </w:style>
  <w:style w:type="paragraph" w:customStyle="1" w:styleId="Dedication0">
    <w:name w:val="Dedication"/>
    <w:basedOn w:val="Normal"/>
    <w:autoRedefine/>
    <w:rsid w:val="00322D5B"/>
    <w:rPr>
      <w:lang w:val="en-US"/>
    </w:rPr>
  </w:style>
  <w:style w:type="paragraph" w:customStyle="1" w:styleId="Maintext0">
    <w:name w:val="Main text"/>
    <w:basedOn w:val="Normal"/>
    <w:link w:val="MaintextChar0"/>
    <w:autoRedefine/>
    <w:rsid w:val="002D16A0"/>
    <w:pPr>
      <w:spacing w:line="480" w:lineRule="auto"/>
    </w:pPr>
    <w:rPr>
      <w:lang w:val="en-US"/>
    </w:rPr>
  </w:style>
  <w:style w:type="character" w:customStyle="1" w:styleId="MaintextChar0">
    <w:name w:val="Main text Char"/>
    <w:link w:val="Maintext0"/>
    <w:rsid w:val="002D16A0"/>
    <w:rPr>
      <w:sz w:val="24"/>
      <w:szCs w:val="24"/>
      <w:lang w:val="en-US" w:eastAsia="ja-JP"/>
    </w:rPr>
  </w:style>
  <w:style w:type="paragraph" w:customStyle="1" w:styleId="Biography">
    <w:name w:val="Biography"/>
    <w:basedOn w:val="Normal"/>
    <w:autoRedefine/>
    <w:rsid w:val="00562E2B"/>
    <w:rPr>
      <w:i/>
      <w:lang w:val="en-US"/>
    </w:rPr>
  </w:style>
  <w:style w:type="character" w:customStyle="1" w:styleId="HeaderChar">
    <w:name w:val="Header Char"/>
    <w:link w:val="Header"/>
    <w:rsid w:val="00414465"/>
    <w:rPr>
      <w:sz w:val="24"/>
      <w:szCs w:val="24"/>
      <w:lang w:eastAsia="ja-JP"/>
    </w:rPr>
  </w:style>
  <w:style w:type="character" w:styleId="CommentReference">
    <w:name w:val="annotation reference"/>
    <w:semiHidden/>
    <w:unhideWhenUsed/>
    <w:rsid w:val="00664F6D"/>
    <w:rPr>
      <w:sz w:val="16"/>
      <w:szCs w:val="16"/>
    </w:rPr>
  </w:style>
  <w:style w:type="paragraph" w:styleId="CommentText">
    <w:name w:val="annotation text"/>
    <w:basedOn w:val="Normal"/>
    <w:link w:val="CommentTextChar"/>
    <w:semiHidden/>
    <w:unhideWhenUsed/>
    <w:rsid w:val="00664F6D"/>
    <w:rPr>
      <w:sz w:val="20"/>
      <w:szCs w:val="20"/>
      <w:lang w:val="x-none"/>
    </w:rPr>
  </w:style>
  <w:style w:type="character" w:customStyle="1" w:styleId="CommentTextChar">
    <w:name w:val="Comment Text Char"/>
    <w:link w:val="CommentText"/>
    <w:semiHidden/>
    <w:rsid w:val="00664F6D"/>
    <w:rPr>
      <w:lang w:eastAsia="ja-JP"/>
    </w:rPr>
  </w:style>
  <w:style w:type="paragraph" w:styleId="CommentSubject">
    <w:name w:val="annotation subject"/>
    <w:basedOn w:val="CommentText"/>
    <w:next w:val="CommentText"/>
    <w:link w:val="CommentSubjectChar"/>
    <w:semiHidden/>
    <w:unhideWhenUsed/>
    <w:rsid w:val="00664F6D"/>
    <w:rPr>
      <w:b/>
      <w:bCs/>
    </w:rPr>
  </w:style>
  <w:style w:type="character" w:customStyle="1" w:styleId="CommentSubjectChar">
    <w:name w:val="Comment Subject Char"/>
    <w:link w:val="CommentSubject"/>
    <w:semiHidden/>
    <w:rsid w:val="00664F6D"/>
    <w:rPr>
      <w:b/>
      <w:bCs/>
      <w:lang w:eastAsia="ja-JP"/>
    </w:rPr>
  </w:style>
  <w:style w:type="character" w:customStyle="1" w:styleId="FooterChar">
    <w:name w:val="Footer Char"/>
    <w:link w:val="Footer"/>
    <w:rsid w:val="007B7A09"/>
    <w:rPr>
      <w:sz w:val="24"/>
      <w:szCs w:val="24"/>
      <w:lang w:eastAsia="ja-JP"/>
    </w:rPr>
  </w:style>
  <w:style w:type="character" w:styleId="FollowedHyperlink">
    <w:name w:val="FollowedHyperlink"/>
    <w:rsid w:val="006730CB"/>
    <w:rPr>
      <w:color w:val="800080"/>
      <w:u w:val="single"/>
    </w:rPr>
  </w:style>
  <w:style w:type="paragraph" w:styleId="BodyText">
    <w:name w:val="Body Text"/>
    <w:basedOn w:val="Normal"/>
    <w:link w:val="BodyTextChar"/>
    <w:rsid w:val="006730CB"/>
    <w:pPr>
      <w:spacing w:after="200"/>
      <w:jc w:val="center"/>
    </w:pPr>
    <w:rPr>
      <w:rFonts w:ascii="Times" w:eastAsia="Malgun Gothic" w:hAnsi="Times"/>
      <w:b/>
      <w:sz w:val="40"/>
      <w:szCs w:val="20"/>
      <w:lang w:val="en-US" w:eastAsia="en-US"/>
    </w:rPr>
  </w:style>
  <w:style w:type="character" w:customStyle="1" w:styleId="BodyTextChar">
    <w:name w:val="Body Text Char"/>
    <w:link w:val="BodyText"/>
    <w:rsid w:val="006730CB"/>
    <w:rPr>
      <w:rFonts w:ascii="Times" w:eastAsia="Malgun Gothic" w:hAnsi="Times"/>
      <w:b/>
      <w:sz w:val="40"/>
      <w:lang w:eastAsia="en-US"/>
    </w:rPr>
  </w:style>
  <w:style w:type="character" w:customStyle="1" w:styleId="FootnoteTextChar">
    <w:name w:val="Footnote Text Char"/>
    <w:link w:val="FootnoteText"/>
    <w:semiHidden/>
    <w:rsid w:val="006730CB"/>
    <w:rPr>
      <w:rFonts w:eastAsia="Times New Roman"/>
      <w:lang w:val="en-GB" w:eastAsia="ro-RO"/>
    </w:rPr>
  </w:style>
  <w:style w:type="paragraph" w:customStyle="1" w:styleId="TFReferencesSection">
    <w:name w:val="TF_References_Section"/>
    <w:basedOn w:val="Normal"/>
    <w:rsid w:val="006730CB"/>
    <w:pPr>
      <w:spacing w:after="200" w:line="480" w:lineRule="auto"/>
      <w:ind w:firstLine="187"/>
      <w:jc w:val="both"/>
    </w:pPr>
    <w:rPr>
      <w:rFonts w:ascii="Times" w:eastAsia="Malgun Gothic" w:hAnsi="Times"/>
      <w:szCs w:val="20"/>
      <w:lang w:val="en-US" w:eastAsia="en-US"/>
    </w:rPr>
  </w:style>
  <w:style w:type="paragraph" w:customStyle="1" w:styleId="TAMainText">
    <w:name w:val="TA_Main_Text"/>
    <w:basedOn w:val="Normal"/>
    <w:rsid w:val="006730CB"/>
    <w:pPr>
      <w:spacing w:line="480" w:lineRule="auto"/>
      <w:ind w:firstLine="202"/>
      <w:jc w:val="both"/>
    </w:pPr>
    <w:rPr>
      <w:rFonts w:ascii="Times" w:eastAsia="Malgun Gothic" w:hAnsi="Times"/>
      <w:szCs w:val="20"/>
      <w:lang w:val="en-US" w:eastAsia="en-US"/>
    </w:rPr>
  </w:style>
  <w:style w:type="paragraph" w:customStyle="1" w:styleId="BATitle">
    <w:name w:val="BA_Title"/>
    <w:basedOn w:val="Normal"/>
    <w:next w:val="BBAuthorName"/>
    <w:rsid w:val="006730CB"/>
    <w:pPr>
      <w:spacing w:before="720" w:after="360" w:line="480" w:lineRule="auto"/>
      <w:jc w:val="center"/>
    </w:pPr>
    <w:rPr>
      <w:rFonts w:eastAsia="Malgun Gothic"/>
      <w:sz w:val="44"/>
      <w:szCs w:val="20"/>
      <w:lang w:val="en-US" w:eastAsia="en-US"/>
    </w:rPr>
  </w:style>
  <w:style w:type="paragraph" w:customStyle="1" w:styleId="BBAuthorName">
    <w:name w:val="BB_Author_Name"/>
    <w:basedOn w:val="Normal"/>
    <w:next w:val="BCAuthorAddress"/>
    <w:rsid w:val="006730CB"/>
    <w:pPr>
      <w:spacing w:after="240" w:line="480" w:lineRule="auto"/>
      <w:jc w:val="center"/>
    </w:pPr>
    <w:rPr>
      <w:rFonts w:ascii="Times" w:eastAsia="Malgun Gothic" w:hAnsi="Times"/>
      <w:i/>
      <w:szCs w:val="20"/>
      <w:lang w:val="en-US" w:eastAsia="en-US"/>
    </w:rPr>
  </w:style>
  <w:style w:type="paragraph" w:customStyle="1" w:styleId="BCAuthorAddress">
    <w:name w:val="BC_Author_Address"/>
    <w:basedOn w:val="Normal"/>
    <w:next w:val="BIEmailAddress"/>
    <w:rsid w:val="006730CB"/>
    <w:pPr>
      <w:spacing w:after="240" w:line="480" w:lineRule="auto"/>
      <w:jc w:val="center"/>
    </w:pPr>
    <w:rPr>
      <w:rFonts w:ascii="Times" w:eastAsia="Malgun Gothic" w:hAnsi="Times"/>
      <w:szCs w:val="20"/>
      <w:lang w:val="en-US" w:eastAsia="en-US"/>
    </w:rPr>
  </w:style>
  <w:style w:type="paragraph" w:customStyle="1" w:styleId="BIEmailAddress">
    <w:name w:val="BI_Email_Address"/>
    <w:basedOn w:val="Normal"/>
    <w:next w:val="AIReceivedDate"/>
    <w:rsid w:val="006730CB"/>
    <w:pPr>
      <w:spacing w:after="200" w:line="480" w:lineRule="auto"/>
      <w:jc w:val="both"/>
    </w:pPr>
    <w:rPr>
      <w:rFonts w:ascii="Times" w:eastAsia="Malgun Gothic" w:hAnsi="Times"/>
      <w:szCs w:val="20"/>
      <w:lang w:val="en-US" w:eastAsia="en-US"/>
    </w:rPr>
  </w:style>
  <w:style w:type="paragraph" w:customStyle="1" w:styleId="AIReceivedDate">
    <w:name w:val="AI_Received_Date"/>
    <w:basedOn w:val="Normal"/>
    <w:next w:val="BDAbstract"/>
    <w:rsid w:val="006730CB"/>
    <w:pPr>
      <w:spacing w:after="240" w:line="480" w:lineRule="auto"/>
      <w:jc w:val="both"/>
    </w:pPr>
    <w:rPr>
      <w:rFonts w:ascii="Times" w:eastAsia="Malgun Gothic" w:hAnsi="Times"/>
      <w:b/>
      <w:szCs w:val="20"/>
      <w:lang w:val="en-US" w:eastAsia="en-US"/>
    </w:rPr>
  </w:style>
  <w:style w:type="paragraph" w:customStyle="1" w:styleId="BDAbstract">
    <w:name w:val="BD_Abstract"/>
    <w:basedOn w:val="Normal"/>
    <w:next w:val="TAMainText"/>
    <w:rsid w:val="006730CB"/>
    <w:pPr>
      <w:spacing w:before="360" w:after="360" w:line="480" w:lineRule="auto"/>
      <w:jc w:val="both"/>
    </w:pPr>
    <w:rPr>
      <w:rFonts w:ascii="Times" w:eastAsia="Malgun Gothic" w:hAnsi="Times"/>
      <w:szCs w:val="20"/>
      <w:lang w:val="en-US" w:eastAsia="en-US"/>
    </w:rPr>
  </w:style>
  <w:style w:type="paragraph" w:customStyle="1" w:styleId="TDAcknowledgments">
    <w:name w:val="TD_Acknowledgments"/>
    <w:basedOn w:val="Normal"/>
    <w:next w:val="Normal"/>
    <w:rsid w:val="006730CB"/>
    <w:pPr>
      <w:spacing w:before="200" w:after="200" w:line="480" w:lineRule="auto"/>
      <w:ind w:firstLine="202"/>
      <w:jc w:val="both"/>
    </w:pPr>
    <w:rPr>
      <w:rFonts w:ascii="Times" w:eastAsia="Malgun Gothic" w:hAnsi="Times"/>
      <w:szCs w:val="20"/>
      <w:lang w:val="en-US" w:eastAsia="en-US"/>
    </w:rPr>
  </w:style>
  <w:style w:type="paragraph" w:customStyle="1" w:styleId="TESupportingInformation">
    <w:name w:val="TE_Supporting_Information"/>
    <w:basedOn w:val="Normal"/>
    <w:next w:val="Normal"/>
    <w:rsid w:val="006730CB"/>
    <w:pPr>
      <w:spacing w:after="200" w:line="480" w:lineRule="auto"/>
      <w:ind w:firstLine="187"/>
      <w:jc w:val="both"/>
    </w:pPr>
    <w:rPr>
      <w:rFonts w:ascii="Times" w:eastAsia="Malgun Gothic" w:hAnsi="Times"/>
      <w:szCs w:val="20"/>
      <w:lang w:val="en-US" w:eastAsia="en-US"/>
    </w:rPr>
  </w:style>
  <w:style w:type="paragraph" w:customStyle="1" w:styleId="VCSchemeTitle">
    <w:name w:val="VC_Scheme_Title"/>
    <w:basedOn w:val="Normal"/>
    <w:next w:val="Normal"/>
    <w:rsid w:val="006730CB"/>
    <w:pPr>
      <w:spacing w:after="200" w:line="480" w:lineRule="auto"/>
      <w:jc w:val="both"/>
    </w:pPr>
    <w:rPr>
      <w:rFonts w:ascii="Times" w:eastAsia="Malgun Gothic" w:hAnsi="Times"/>
      <w:szCs w:val="20"/>
      <w:lang w:val="en-US" w:eastAsia="en-US"/>
    </w:rPr>
  </w:style>
  <w:style w:type="paragraph" w:customStyle="1" w:styleId="VDTableTitle">
    <w:name w:val="VD_Table_Title"/>
    <w:basedOn w:val="Normal"/>
    <w:next w:val="Normal"/>
    <w:rsid w:val="006730CB"/>
    <w:pPr>
      <w:spacing w:after="200" w:line="480" w:lineRule="auto"/>
      <w:jc w:val="both"/>
    </w:pPr>
    <w:rPr>
      <w:rFonts w:ascii="Times" w:eastAsia="Malgun Gothic" w:hAnsi="Times"/>
      <w:szCs w:val="20"/>
      <w:lang w:val="en-US" w:eastAsia="en-US"/>
    </w:rPr>
  </w:style>
  <w:style w:type="paragraph" w:customStyle="1" w:styleId="VAFigureCaption">
    <w:name w:val="VA_Figure_Caption"/>
    <w:basedOn w:val="Normal"/>
    <w:next w:val="Normal"/>
    <w:rsid w:val="006730CB"/>
    <w:pPr>
      <w:spacing w:after="200" w:line="480" w:lineRule="auto"/>
      <w:jc w:val="both"/>
    </w:pPr>
    <w:rPr>
      <w:rFonts w:ascii="Times" w:eastAsia="Malgun Gothic" w:hAnsi="Times"/>
      <w:szCs w:val="20"/>
      <w:lang w:val="en-US" w:eastAsia="en-US"/>
    </w:rPr>
  </w:style>
  <w:style w:type="paragraph" w:customStyle="1" w:styleId="VBChartTitle">
    <w:name w:val="VB_Chart_Title"/>
    <w:basedOn w:val="Normal"/>
    <w:next w:val="Normal"/>
    <w:rsid w:val="006730CB"/>
    <w:pPr>
      <w:spacing w:after="200" w:line="480" w:lineRule="auto"/>
      <w:jc w:val="both"/>
    </w:pPr>
    <w:rPr>
      <w:rFonts w:ascii="Times" w:eastAsia="Malgun Gothic" w:hAnsi="Times"/>
      <w:szCs w:val="20"/>
      <w:lang w:val="en-US" w:eastAsia="en-US"/>
    </w:rPr>
  </w:style>
  <w:style w:type="paragraph" w:customStyle="1" w:styleId="FETableFootnote">
    <w:name w:val="FE_Table_Footnote"/>
    <w:basedOn w:val="Normal"/>
    <w:next w:val="Normal"/>
    <w:rsid w:val="006730CB"/>
    <w:pPr>
      <w:spacing w:after="200"/>
      <w:ind w:firstLine="187"/>
      <w:jc w:val="both"/>
    </w:pPr>
    <w:rPr>
      <w:rFonts w:ascii="Times" w:eastAsia="Malgun Gothic" w:hAnsi="Times"/>
      <w:szCs w:val="20"/>
      <w:lang w:val="en-US" w:eastAsia="en-US"/>
    </w:rPr>
  </w:style>
  <w:style w:type="paragraph" w:customStyle="1" w:styleId="FCChartFootnote">
    <w:name w:val="FC_Chart_Footnote"/>
    <w:basedOn w:val="Normal"/>
    <w:next w:val="Normal"/>
    <w:rsid w:val="006730CB"/>
    <w:pPr>
      <w:spacing w:after="200"/>
      <w:ind w:firstLine="187"/>
      <w:jc w:val="both"/>
    </w:pPr>
    <w:rPr>
      <w:rFonts w:ascii="Times" w:eastAsia="Malgun Gothic" w:hAnsi="Times"/>
      <w:szCs w:val="20"/>
      <w:lang w:val="en-US" w:eastAsia="en-US"/>
    </w:rPr>
  </w:style>
  <w:style w:type="paragraph" w:customStyle="1" w:styleId="FDSchemeFootnote">
    <w:name w:val="FD_Scheme_Footnote"/>
    <w:basedOn w:val="Normal"/>
    <w:next w:val="Normal"/>
    <w:rsid w:val="006730CB"/>
    <w:pPr>
      <w:spacing w:after="200"/>
      <w:ind w:firstLine="187"/>
      <w:jc w:val="both"/>
    </w:pPr>
    <w:rPr>
      <w:rFonts w:ascii="Times" w:eastAsia="Malgun Gothic" w:hAnsi="Times"/>
      <w:szCs w:val="20"/>
      <w:lang w:val="en-US" w:eastAsia="en-US"/>
    </w:rPr>
  </w:style>
  <w:style w:type="paragraph" w:customStyle="1" w:styleId="TCTableBody">
    <w:name w:val="TC_Table_Body"/>
    <w:basedOn w:val="Normal"/>
    <w:rsid w:val="006730CB"/>
    <w:pPr>
      <w:spacing w:after="200"/>
      <w:jc w:val="both"/>
    </w:pPr>
    <w:rPr>
      <w:rFonts w:ascii="Times" w:eastAsia="Malgun Gothic" w:hAnsi="Times"/>
      <w:szCs w:val="20"/>
      <w:lang w:val="en-US" w:eastAsia="en-US"/>
    </w:rPr>
  </w:style>
  <w:style w:type="paragraph" w:customStyle="1" w:styleId="AFTitleRunningHead">
    <w:name w:val="AF_Title_Running_Head"/>
    <w:basedOn w:val="Normal"/>
    <w:next w:val="TAMainText"/>
    <w:rsid w:val="006730CB"/>
    <w:pPr>
      <w:spacing w:after="200" w:line="480" w:lineRule="auto"/>
      <w:jc w:val="both"/>
    </w:pPr>
    <w:rPr>
      <w:rFonts w:ascii="Times" w:eastAsia="Malgun Gothic" w:hAnsi="Times"/>
      <w:szCs w:val="20"/>
      <w:lang w:val="en-US" w:eastAsia="en-US"/>
    </w:rPr>
  </w:style>
  <w:style w:type="paragraph" w:customStyle="1" w:styleId="BEAuthorBiography">
    <w:name w:val="BE_Author_Biography"/>
    <w:basedOn w:val="Normal"/>
    <w:rsid w:val="006730CB"/>
    <w:pPr>
      <w:spacing w:after="200" w:line="480" w:lineRule="auto"/>
      <w:jc w:val="both"/>
    </w:pPr>
    <w:rPr>
      <w:rFonts w:ascii="Times" w:eastAsia="Malgun Gothic" w:hAnsi="Times"/>
      <w:szCs w:val="20"/>
      <w:lang w:val="en-US" w:eastAsia="en-US"/>
    </w:rPr>
  </w:style>
  <w:style w:type="paragraph" w:customStyle="1" w:styleId="FACorrespondingAuthorFootnote">
    <w:name w:val="FA_Corresponding_Author_Footnote"/>
    <w:basedOn w:val="Normal"/>
    <w:next w:val="TAMainText"/>
    <w:rsid w:val="006730CB"/>
    <w:pPr>
      <w:spacing w:after="200" w:line="480" w:lineRule="auto"/>
      <w:jc w:val="both"/>
    </w:pPr>
    <w:rPr>
      <w:rFonts w:ascii="Times" w:eastAsia="Malgun Gothic" w:hAnsi="Times"/>
      <w:szCs w:val="20"/>
      <w:lang w:val="en-US" w:eastAsia="en-US"/>
    </w:rPr>
  </w:style>
  <w:style w:type="paragraph" w:customStyle="1" w:styleId="SNSynopsisTOC">
    <w:name w:val="SN_Synopsis_TOC"/>
    <w:basedOn w:val="Normal"/>
    <w:rsid w:val="006730CB"/>
    <w:pPr>
      <w:spacing w:after="200" w:line="480" w:lineRule="auto"/>
      <w:jc w:val="both"/>
    </w:pPr>
    <w:rPr>
      <w:rFonts w:ascii="Times" w:eastAsia="Malgun Gothic" w:hAnsi="Times"/>
      <w:szCs w:val="20"/>
      <w:lang w:val="en-US" w:eastAsia="en-US"/>
    </w:rPr>
  </w:style>
  <w:style w:type="character" w:styleId="Hyperlink">
    <w:name w:val="Hyperlink"/>
    <w:rsid w:val="006730CB"/>
    <w:rPr>
      <w:color w:val="0000FF"/>
      <w:u w:val="single"/>
    </w:rPr>
  </w:style>
  <w:style w:type="paragraph" w:customStyle="1" w:styleId="BGKeywords">
    <w:name w:val="BG_Keywords"/>
    <w:basedOn w:val="Normal"/>
    <w:rsid w:val="006730CB"/>
    <w:pPr>
      <w:spacing w:after="200" w:line="480" w:lineRule="auto"/>
      <w:jc w:val="both"/>
    </w:pPr>
    <w:rPr>
      <w:rFonts w:ascii="Times" w:eastAsia="Malgun Gothic" w:hAnsi="Times"/>
      <w:szCs w:val="20"/>
      <w:lang w:val="en-US" w:eastAsia="en-US"/>
    </w:rPr>
  </w:style>
  <w:style w:type="paragraph" w:customStyle="1" w:styleId="BHBriefs">
    <w:name w:val="BH_Briefs"/>
    <w:basedOn w:val="Normal"/>
    <w:rsid w:val="006730CB"/>
    <w:pPr>
      <w:spacing w:after="200" w:line="480" w:lineRule="auto"/>
      <w:jc w:val="both"/>
    </w:pPr>
    <w:rPr>
      <w:rFonts w:ascii="Times" w:eastAsia="Malgun Gothic" w:hAnsi="Times"/>
      <w:szCs w:val="20"/>
      <w:lang w:val="en-US" w:eastAsia="en-US"/>
    </w:rPr>
  </w:style>
  <w:style w:type="character" w:styleId="PageNumber">
    <w:name w:val="page number"/>
    <w:rsid w:val="006730CB"/>
  </w:style>
  <w:style w:type="character" w:customStyle="1" w:styleId="BalloonTextChar">
    <w:name w:val="Balloon Text Char"/>
    <w:link w:val="BalloonText"/>
    <w:rsid w:val="006730CB"/>
    <w:rPr>
      <w:rFonts w:ascii="Tahoma" w:hAnsi="Tahoma" w:cs="Tahoma"/>
      <w:sz w:val="16"/>
      <w:szCs w:val="16"/>
      <w:lang w:val="de-DE" w:eastAsia="ja-JP"/>
    </w:rPr>
  </w:style>
  <w:style w:type="paragraph" w:styleId="Revision">
    <w:name w:val="Revision"/>
    <w:hidden/>
    <w:uiPriority w:val="71"/>
    <w:unhideWhenUsed/>
    <w:rsid w:val="006730CB"/>
    <w:rPr>
      <w:rFonts w:ascii="Times" w:eastAsia="Malgun Gothic" w:hAnsi="Times"/>
      <w:sz w:val="24"/>
    </w:rPr>
  </w:style>
  <w:style w:type="character" w:styleId="PlaceholderText">
    <w:name w:val="Placeholder Text"/>
    <w:uiPriority w:val="67"/>
    <w:unhideWhenUsed/>
    <w:rsid w:val="006730CB"/>
    <w:rPr>
      <w:color w:val="808080"/>
    </w:rPr>
  </w:style>
  <w:style w:type="paragraph" w:styleId="NormalWeb">
    <w:name w:val="Normal (Web)"/>
    <w:basedOn w:val="Normal"/>
    <w:uiPriority w:val="99"/>
    <w:semiHidden/>
    <w:unhideWhenUsed/>
    <w:rsid w:val="006730CB"/>
    <w:pPr>
      <w:spacing w:before="100" w:beforeAutospacing="1" w:after="100" w:afterAutospacing="1"/>
    </w:pPr>
    <w:rPr>
      <w:rFonts w:eastAsia="Times New Roman"/>
      <w:lang w:val="en-US" w:eastAsia="zh-CN"/>
    </w:rPr>
  </w:style>
  <w:style w:type="paragraph" w:styleId="ListParagraph">
    <w:name w:val="List Paragraph"/>
    <w:basedOn w:val="Normal"/>
    <w:uiPriority w:val="34"/>
    <w:qFormat/>
    <w:rsid w:val="006730CB"/>
    <w:pPr>
      <w:widowControl w:val="0"/>
      <w:wordWrap w:val="0"/>
      <w:autoSpaceDE w:val="0"/>
      <w:autoSpaceDN w:val="0"/>
      <w:ind w:leftChars="400" w:left="800"/>
      <w:jc w:val="both"/>
    </w:pPr>
    <w:rPr>
      <w:rFonts w:ascii="Malgun Gothic" w:eastAsia="Malgun Gothic" w:hAnsi="Malgun Gothic"/>
      <w:kern w:val="2"/>
      <w:sz w:val="20"/>
      <w:szCs w:val="22"/>
      <w:lang w:val="en-US" w:eastAsia="ko-KR"/>
    </w:rPr>
  </w:style>
  <w:style w:type="table" w:styleId="TableGrid">
    <w:name w:val="Table Grid"/>
    <w:basedOn w:val="TableNormal"/>
    <w:uiPriority w:val="59"/>
    <w:rsid w:val="00E012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2232441">
      <w:bodyDiv w:val="1"/>
      <w:marLeft w:val="0"/>
      <w:marRight w:val="0"/>
      <w:marTop w:val="0"/>
      <w:marBottom w:val="0"/>
      <w:divBdr>
        <w:top w:val="none" w:sz="0" w:space="0" w:color="auto"/>
        <w:left w:val="none" w:sz="0" w:space="0" w:color="auto"/>
        <w:bottom w:val="none" w:sz="0" w:space="0" w:color="auto"/>
        <w:right w:val="none" w:sz="0" w:space="0" w:color="auto"/>
      </w:divBdr>
    </w:div>
    <w:div w:id="318849506">
      <w:bodyDiv w:val="1"/>
      <w:marLeft w:val="0"/>
      <w:marRight w:val="0"/>
      <w:marTop w:val="0"/>
      <w:marBottom w:val="0"/>
      <w:divBdr>
        <w:top w:val="none" w:sz="0" w:space="0" w:color="auto"/>
        <w:left w:val="none" w:sz="0" w:space="0" w:color="auto"/>
        <w:bottom w:val="none" w:sz="0" w:space="0" w:color="auto"/>
        <w:right w:val="none" w:sz="0" w:space="0" w:color="auto"/>
      </w:divBdr>
    </w:div>
    <w:div w:id="1624729321">
      <w:bodyDiv w:val="1"/>
      <w:marLeft w:val="0"/>
      <w:marRight w:val="0"/>
      <w:marTop w:val="0"/>
      <w:marBottom w:val="0"/>
      <w:divBdr>
        <w:top w:val="none" w:sz="0" w:space="0" w:color="auto"/>
        <w:left w:val="none" w:sz="0" w:space="0" w:color="auto"/>
        <w:bottom w:val="none" w:sz="0" w:space="0" w:color="auto"/>
        <w:right w:val="none" w:sz="0" w:space="0" w:color="auto"/>
      </w:divBdr>
    </w:div>
    <w:div w:id="1807165918">
      <w:bodyDiv w:val="1"/>
      <w:marLeft w:val="0"/>
      <w:marRight w:val="0"/>
      <w:marTop w:val="0"/>
      <w:marBottom w:val="0"/>
      <w:divBdr>
        <w:top w:val="none" w:sz="0" w:space="0" w:color="auto"/>
        <w:left w:val="none" w:sz="0" w:space="0" w:color="auto"/>
        <w:bottom w:val="none" w:sz="0" w:space="0" w:color="auto"/>
        <w:right w:val="none" w:sz="0" w:space="0" w:color="auto"/>
      </w:divBdr>
    </w:div>
    <w:div w:id="207985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microsoft.com/office/2007/relationships/stylesWithEffects" Target="stylesWithEffects.xml"/><Relationship Id="rId15" Type="http://schemas.openxmlformats.org/officeDocument/2006/relationships/image" Target="media/image6.jpe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jpe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kumente%20und%20Einstellungen\LWylie\Lokale%20Einstellungen\Anwendungsdaten\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F19EBF-8207-4BE7-AD18-240ED1895C11}">
  <ds:schemaRefs>
    <ds:schemaRef ds:uri="urn:schemas-microsoft-com.VSTO2008Demos.ControlsStorage"/>
  </ds:schemaRefs>
</ds:datastoreItem>
</file>

<file path=customXml/itemProps2.xml><?xml version="1.0" encoding="utf-8"?>
<ds:datastoreItem xmlns:ds="http://schemas.openxmlformats.org/officeDocument/2006/customXml" ds:itemID="{CDACC0A0-3895-41A3-A1F8-7DEAD694F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Template>
  <TotalTime>981</TotalTime>
  <Pages>12</Pages>
  <Words>1094</Words>
  <Characters>7279</Characters>
  <Application>Microsoft Office Word</Application>
  <DocSecurity>0</DocSecurity>
  <Lines>60</Lines>
  <Paragraphs>16</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DOI: 10</vt:lpstr>
      <vt:lpstr>DOI: 10</vt:lpstr>
      <vt:lpstr>DOI: 10</vt:lpstr>
    </vt:vector>
  </TitlesOfParts>
  <Company>WILEY-VCH Verlag GmbH &amp; Co. KGaA</Company>
  <LinksUpToDate>false</LinksUpToDate>
  <CharactersWithSpaces>8357</CharactersWithSpaces>
  <SharedDoc>false</SharedDoc>
  <HLinks>
    <vt:vector size="12" baseType="variant">
      <vt:variant>
        <vt:i4>720932</vt:i4>
      </vt:variant>
      <vt:variant>
        <vt:i4>45</vt:i4>
      </vt:variant>
      <vt:variant>
        <vt:i4>0</vt:i4>
      </vt:variant>
      <vt:variant>
        <vt:i4>5</vt:i4>
      </vt:variant>
      <vt:variant>
        <vt:lpwstr>mailto:jjyang@umass.edu</vt:lpwstr>
      </vt:variant>
      <vt:variant>
        <vt:lpwstr/>
      </vt:variant>
      <vt:variant>
        <vt:i4>720932</vt:i4>
      </vt:variant>
      <vt:variant>
        <vt:i4>0</vt:i4>
      </vt:variant>
      <vt:variant>
        <vt:i4>0</vt:i4>
      </vt:variant>
      <vt:variant>
        <vt:i4>5</vt:i4>
      </vt:variant>
      <vt:variant>
        <vt:lpwstr>mailto:jjyang@umass.edu</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I: 10</dc:title>
  <dc:subject/>
  <dc:creator>Navnidhi Upadhyay</dc:creator>
  <cp:keywords/>
  <dc:description/>
  <cp:lastModifiedBy> Bhuvan</cp:lastModifiedBy>
  <cp:revision>88</cp:revision>
  <cp:lastPrinted>2020-05-27T00:21:00Z</cp:lastPrinted>
  <dcterms:created xsi:type="dcterms:W3CDTF">2020-05-29T02:34:00Z</dcterms:created>
  <dcterms:modified xsi:type="dcterms:W3CDTF">2021-04-10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c28b66e-e486-3cac-aa61-433785c791e3</vt:lpwstr>
  </property>
  <property fmtid="{D5CDD505-2E9C-101B-9397-08002B2CF9AE}" pid="4" name="Mendeley Recent Style Id 0_1">
    <vt:lpwstr>http://www.zotero.org/styles/advanced-functional-materials</vt:lpwstr>
  </property>
  <property fmtid="{D5CDD505-2E9C-101B-9397-08002B2CF9AE}" pid="5" name="Mendeley Recent Style Name 0_1">
    <vt:lpwstr>Advanced Functional Materials</vt:lpwstr>
  </property>
  <property fmtid="{D5CDD505-2E9C-101B-9397-08002B2CF9AE}" pid="6" name="Mendeley Recent Style Id 1_1">
    <vt:lpwstr>http://www.zotero.org/styles/advanced-materials</vt:lpwstr>
  </property>
  <property fmtid="{D5CDD505-2E9C-101B-9397-08002B2CF9AE}" pid="7" name="Mendeley Recent Style Name 1_1">
    <vt:lpwstr>Advanced Materials</vt:lpwstr>
  </property>
  <property fmtid="{D5CDD505-2E9C-101B-9397-08002B2CF9AE}" pid="8" name="Mendeley Recent Style Id 2_1">
    <vt:lpwstr>http://www.zotero.org/styles/american-political-science-association</vt:lpwstr>
  </property>
  <property fmtid="{D5CDD505-2E9C-101B-9397-08002B2CF9AE}" pid="9" name="Mendeley Recent Style Name 2_1">
    <vt:lpwstr>American Political Science Association</vt:lpwstr>
  </property>
  <property fmtid="{D5CDD505-2E9C-101B-9397-08002B2CF9AE}" pid="10" name="Mendeley Recent Style Id 3_1">
    <vt:lpwstr>http://www.zotero.org/styles/apa</vt:lpwstr>
  </property>
  <property fmtid="{D5CDD505-2E9C-101B-9397-08002B2CF9AE}" pid="11" name="Mendeley Recent Style Name 3_1">
    <vt:lpwstr>American Psychological Association 6th edition</vt:lpwstr>
  </property>
  <property fmtid="{D5CDD505-2E9C-101B-9397-08002B2CF9AE}" pid="12" name="Mendeley Recent Style Id 4_1">
    <vt:lpwstr>http://www.zotero.org/styles/american-sociological-association</vt:lpwstr>
  </property>
  <property fmtid="{D5CDD505-2E9C-101B-9397-08002B2CF9AE}" pid="13" name="Mendeley Recent Style Name 4_1">
    <vt:lpwstr>American Sociological Association</vt:lpwstr>
  </property>
  <property fmtid="{D5CDD505-2E9C-101B-9397-08002B2CF9AE}" pid="14" name="Mendeley Recent Style Id 5_1">
    <vt:lpwstr>http://www.zotero.org/styles/chicago-author-date</vt:lpwstr>
  </property>
  <property fmtid="{D5CDD505-2E9C-101B-9397-08002B2CF9AE}" pid="15" name="Mendeley Recent Style Name 5_1">
    <vt:lpwstr>Chicago Manual of Style 17th edition (author-date)</vt:lpwstr>
  </property>
  <property fmtid="{D5CDD505-2E9C-101B-9397-08002B2CF9AE}" pid="16" name="Mendeley Recent Style Id 6_1">
    <vt:lpwstr>http://csl.mendeley.com/styles/5945873/elsevier-AMT-nku</vt:lpwstr>
  </property>
  <property fmtid="{D5CDD505-2E9C-101B-9397-08002B2CF9AE}" pid="17" name="Mendeley Recent Style Name 6_1">
    <vt:lpwstr>Elsevier (numeric, with titles) - Navnidhi Kumar Upadhyay, MTech</vt:lpwstr>
  </property>
  <property fmtid="{D5CDD505-2E9C-101B-9397-08002B2CF9AE}" pid="18" name="Mendeley Recent Style Id 7_1">
    <vt:lpwstr>http://www.zotero.org/styles/harvard1</vt:lpwstr>
  </property>
  <property fmtid="{D5CDD505-2E9C-101B-9397-08002B2CF9AE}" pid="19" name="Mendeley Recent Style Name 7_1">
    <vt:lpwstr>Harvard reference format 1 (deprecated)</vt:lpwstr>
  </property>
  <property fmtid="{D5CDD505-2E9C-101B-9397-08002B2CF9AE}" pid="20" name="Mendeley Recent Style Id 8_1">
    <vt:lpwstr>http://www.zotero.org/styles/ieee</vt:lpwstr>
  </property>
  <property fmtid="{D5CDD505-2E9C-101B-9397-08002B2CF9AE}" pid="21" name="Mendeley Recent Style Name 8_1">
    <vt:lpwstr>IEEE</vt:lpwstr>
  </property>
  <property fmtid="{D5CDD505-2E9C-101B-9397-08002B2CF9AE}" pid="22" name="Mendeley Recent Style Id 9_1">
    <vt:lpwstr>http://csl.mendeley.com/styles/5945873/royal-society-of-chemistry-nku</vt:lpwstr>
  </property>
  <property fmtid="{D5CDD505-2E9C-101B-9397-08002B2CF9AE}" pid="23" name="Mendeley Recent Style Name 9_1">
    <vt:lpwstr>Royal Society of Chemistry - Navnidhi Kumar Upadhyay, MTech</vt:lpwstr>
  </property>
  <property fmtid="{D5CDD505-2E9C-101B-9397-08002B2CF9AE}" pid="24" name="Mendeley Citation Style_1">
    <vt:lpwstr>http://www.zotero.org/styles/chicago-author-date</vt:lpwstr>
  </property>
</Properties>
</file>